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3382" w14:textId="77777777" w:rsidR="00D1600A" w:rsidRDefault="0024343F" w:rsidP="00D1600A">
      <w:pPr>
        <w:pStyle w:val="Titre"/>
      </w:pPr>
      <w:r>
        <w:t>Truckmilk</w:t>
      </w:r>
      <w:r w:rsidR="006B6F7D">
        <w:t xml:space="preserve"> </w:t>
      </w:r>
      <w:r w:rsidR="00AE563A">
        <w:t>Manual</w:t>
      </w:r>
    </w:p>
    <w:p w14:paraId="7C79B76D" w14:textId="77777777" w:rsidR="00D1600A" w:rsidRPr="00924C77" w:rsidRDefault="0024343F" w:rsidP="00D1600A">
      <w:pPr>
        <w:pStyle w:val="Sous-titre"/>
      </w:pPr>
      <w:r>
        <w:t>Jobs executor</w:t>
      </w:r>
    </w:p>
    <w:p w14:paraId="647EC017" w14:textId="77777777" w:rsidR="00D1600A" w:rsidRPr="00924C77" w:rsidRDefault="00812138" w:rsidP="00D1600A">
      <w:pPr>
        <w:pStyle w:val="Signature"/>
      </w:pPr>
      <w:r>
        <w:t>June 201</w:t>
      </w:r>
      <w:r w:rsidR="0024343F">
        <w:t>9</w:t>
      </w:r>
    </w:p>
    <w:p w14:paraId="6D9C16FB" w14:textId="77777777" w:rsidR="00D1600A" w:rsidRPr="00D1600A" w:rsidRDefault="00D1600A" w:rsidP="00D1600A"/>
    <w:p w14:paraId="182A9937" w14:textId="77777777"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14:paraId="35449A8A" w14:textId="77777777" w:rsidR="00EE5BF3" w:rsidRPr="00485F12" w:rsidRDefault="00EE5BF3" w:rsidP="00706528">
      <w:pPr>
        <w:pStyle w:val="Signature"/>
      </w:pPr>
    </w:p>
    <w:bookmarkStart w:id="0" w:name="_Toc360012336" w:displacedByCustomXml="next"/>
    <w:bookmarkStart w:id="1" w:name="_Toc360012335"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14:paraId="23E96585" w14:textId="77777777" w:rsidR="00A3606B" w:rsidRDefault="00A3606B">
          <w:pPr>
            <w:pStyle w:val="En-ttedetabledesmatires"/>
          </w:pPr>
          <w:r>
            <w:t>Sommaire</w:t>
          </w:r>
        </w:p>
        <w:p w14:paraId="20AF43B4" w14:textId="12FF33C7" w:rsidR="003F6C92"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bookmarkStart w:id="2" w:name="_GoBack"/>
          <w:bookmarkEnd w:id="2"/>
          <w:r w:rsidR="003F6C92" w:rsidRPr="00C24561">
            <w:rPr>
              <w:rStyle w:val="Lienhypertexte"/>
              <w:noProof/>
            </w:rPr>
            <w:fldChar w:fldCharType="begin"/>
          </w:r>
          <w:r w:rsidR="003F6C92" w:rsidRPr="00C24561">
            <w:rPr>
              <w:rStyle w:val="Lienhypertexte"/>
              <w:noProof/>
            </w:rPr>
            <w:instrText xml:space="preserve"> </w:instrText>
          </w:r>
          <w:r w:rsidR="003F6C92">
            <w:rPr>
              <w:noProof/>
            </w:rPr>
            <w:instrText>HYPERLINK \l "_Toc58582428"</w:instrText>
          </w:r>
          <w:r w:rsidR="003F6C92" w:rsidRPr="00C24561">
            <w:rPr>
              <w:rStyle w:val="Lienhypertexte"/>
              <w:noProof/>
            </w:rPr>
            <w:instrText xml:space="preserve"> </w:instrText>
          </w:r>
          <w:r w:rsidR="003F6C92" w:rsidRPr="00C24561">
            <w:rPr>
              <w:rStyle w:val="Lienhypertexte"/>
              <w:noProof/>
            </w:rPr>
          </w:r>
          <w:r w:rsidR="003F6C92" w:rsidRPr="00C24561">
            <w:rPr>
              <w:rStyle w:val="Lienhypertexte"/>
              <w:noProof/>
            </w:rPr>
            <w:fldChar w:fldCharType="separate"/>
          </w:r>
          <w:r w:rsidR="003F6C92" w:rsidRPr="00C24561">
            <w:rPr>
              <w:rStyle w:val="Lienhypertexte"/>
              <w:noProof/>
            </w:rPr>
            <w:t>1.</w:t>
          </w:r>
          <w:r w:rsidR="003F6C92">
            <w:rPr>
              <w:rFonts w:asciiTheme="minorHAnsi" w:eastAsiaTheme="minorEastAsia" w:hAnsiTheme="minorHAnsi"/>
              <w:caps w:val="0"/>
              <w:noProof/>
              <w:sz w:val="22"/>
              <w:lang w:val="fr-FR" w:eastAsia="fr-FR"/>
            </w:rPr>
            <w:tab/>
          </w:r>
          <w:r w:rsidR="003F6C92" w:rsidRPr="00C24561">
            <w:rPr>
              <w:rStyle w:val="Lienhypertexte"/>
              <w:noProof/>
            </w:rPr>
            <w:t>Introduction</w:t>
          </w:r>
          <w:r w:rsidR="003F6C92">
            <w:rPr>
              <w:noProof/>
              <w:webHidden/>
            </w:rPr>
            <w:tab/>
          </w:r>
          <w:r w:rsidR="003F6C92">
            <w:rPr>
              <w:noProof/>
              <w:webHidden/>
            </w:rPr>
            <w:fldChar w:fldCharType="begin"/>
          </w:r>
          <w:r w:rsidR="003F6C92">
            <w:rPr>
              <w:noProof/>
              <w:webHidden/>
            </w:rPr>
            <w:instrText xml:space="preserve"> PAGEREF _Toc58582428 \h </w:instrText>
          </w:r>
          <w:r w:rsidR="003F6C92">
            <w:rPr>
              <w:noProof/>
              <w:webHidden/>
            </w:rPr>
          </w:r>
          <w:r w:rsidR="003F6C92">
            <w:rPr>
              <w:noProof/>
              <w:webHidden/>
            </w:rPr>
            <w:fldChar w:fldCharType="separate"/>
          </w:r>
          <w:r w:rsidR="00297C8A">
            <w:rPr>
              <w:noProof/>
              <w:webHidden/>
            </w:rPr>
            <w:t>5</w:t>
          </w:r>
          <w:r w:rsidR="003F6C92">
            <w:rPr>
              <w:noProof/>
              <w:webHidden/>
            </w:rPr>
            <w:fldChar w:fldCharType="end"/>
          </w:r>
          <w:r w:rsidR="003F6C92" w:rsidRPr="00C24561">
            <w:rPr>
              <w:rStyle w:val="Lienhypertexte"/>
              <w:noProof/>
            </w:rPr>
            <w:fldChar w:fldCharType="end"/>
          </w:r>
        </w:p>
        <w:p w14:paraId="7EC50EBA" w14:textId="7750E453" w:rsidR="003F6C92" w:rsidRDefault="003F6C92">
          <w:pPr>
            <w:pStyle w:val="TM1"/>
            <w:tabs>
              <w:tab w:val="left" w:pos="442"/>
              <w:tab w:val="right" w:leader="dot" w:pos="8918"/>
            </w:tabs>
            <w:rPr>
              <w:rFonts w:asciiTheme="minorHAnsi" w:eastAsiaTheme="minorEastAsia" w:hAnsiTheme="minorHAnsi"/>
              <w:caps w:val="0"/>
              <w:noProof/>
              <w:sz w:val="22"/>
              <w:lang w:val="fr-FR" w:eastAsia="fr-FR"/>
            </w:rPr>
          </w:pPr>
          <w:hyperlink w:anchor="_Toc58582429" w:history="1">
            <w:r w:rsidRPr="00C24561">
              <w:rPr>
                <w:rStyle w:val="Lienhypertexte"/>
                <w:noProof/>
              </w:rPr>
              <w:t>2.</w:t>
            </w:r>
            <w:r>
              <w:rPr>
                <w:rFonts w:asciiTheme="minorHAnsi" w:eastAsiaTheme="minorEastAsia" w:hAnsiTheme="minorHAnsi"/>
                <w:caps w:val="0"/>
                <w:noProof/>
                <w:sz w:val="22"/>
                <w:lang w:val="fr-FR" w:eastAsia="fr-FR"/>
              </w:rPr>
              <w:tab/>
            </w:r>
            <w:r w:rsidRPr="00C24561">
              <w:rPr>
                <w:rStyle w:val="Lienhypertexte"/>
                <w:noProof/>
              </w:rPr>
              <w:t>Usage</w:t>
            </w:r>
            <w:r>
              <w:rPr>
                <w:noProof/>
                <w:webHidden/>
              </w:rPr>
              <w:tab/>
            </w:r>
            <w:r>
              <w:rPr>
                <w:noProof/>
                <w:webHidden/>
              </w:rPr>
              <w:fldChar w:fldCharType="begin"/>
            </w:r>
            <w:r>
              <w:rPr>
                <w:noProof/>
                <w:webHidden/>
              </w:rPr>
              <w:instrText xml:space="preserve"> PAGEREF _Toc58582429 \h </w:instrText>
            </w:r>
            <w:r>
              <w:rPr>
                <w:noProof/>
                <w:webHidden/>
              </w:rPr>
            </w:r>
            <w:r>
              <w:rPr>
                <w:noProof/>
                <w:webHidden/>
              </w:rPr>
              <w:fldChar w:fldCharType="separate"/>
            </w:r>
            <w:r w:rsidR="00297C8A">
              <w:rPr>
                <w:noProof/>
                <w:webHidden/>
              </w:rPr>
              <w:t>5</w:t>
            </w:r>
            <w:r>
              <w:rPr>
                <w:noProof/>
                <w:webHidden/>
              </w:rPr>
              <w:fldChar w:fldCharType="end"/>
            </w:r>
          </w:hyperlink>
        </w:p>
        <w:p w14:paraId="68D2FA91" w14:textId="3A8D62E0" w:rsidR="003F6C92" w:rsidRDefault="003F6C92">
          <w:pPr>
            <w:pStyle w:val="TM1"/>
            <w:tabs>
              <w:tab w:val="left" w:pos="442"/>
              <w:tab w:val="right" w:leader="dot" w:pos="8918"/>
            </w:tabs>
            <w:rPr>
              <w:rFonts w:asciiTheme="minorHAnsi" w:eastAsiaTheme="minorEastAsia" w:hAnsiTheme="minorHAnsi"/>
              <w:caps w:val="0"/>
              <w:noProof/>
              <w:sz w:val="22"/>
              <w:lang w:val="fr-FR" w:eastAsia="fr-FR"/>
            </w:rPr>
          </w:pPr>
          <w:hyperlink w:anchor="_Toc58582430" w:history="1">
            <w:r w:rsidRPr="00C24561">
              <w:rPr>
                <w:rStyle w:val="Lienhypertexte"/>
                <w:noProof/>
              </w:rPr>
              <w:t>3.</w:t>
            </w:r>
            <w:r>
              <w:rPr>
                <w:rFonts w:asciiTheme="minorHAnsi" w:eastAsiaTheme="minorEastAsia" w:hAnsiTheme="minorHAnsi"/>
                <w:caps w:val="0"/>
                <w:noProof/>
                <w:sz w:val="22"/>
                <w:lang w:val="fr-FR" w:eastAsia="fr-FR"/>
              </w:rPr>
              <w:tab/>
            </w:r>
            <w:r w:rsidRPr="00C24561">
              <w:rPr>
                <w:rStyle w:val="Lienhypertexte"/>
                <w:noProof/>
              </w:rPr>
              <w:t>Installation</w:t>
            </w:r>
            <w:r>
              <w:rPr>
                <w:noProof/>
                <w:webHidden/>
              </w:rPr>
              <w:tab/>
            </w:r>
            <w:r>
              <w:rPr>
                <w:noProof/>
                <w:webHidden/>
              </w:rPr>
              <w:fldChar w:fldCharType="begin"/>
            </w:r>
            <w:r>
              <w:rPr>
                <w:noProof/>
                <w:webHidden/>
              </w:rPr>
              <w:instrText xml:space="preserve"> PAGEREF _Toc58582430 \h </w:instrText>
            </w:r>
            <w:r>
              <w:rPr>
                <w:noProof/>
                <w:webHidden/>
              </w:rPr>
            </w:r>
            <w:r>
              <w:rPr>
                <w:noProof/>
                <w:webHidden/>
              </w:rPr>
              <w:fldChar w:fldCharType="separate"/>
            </w:r>
            <w:r w:rsidR="00297C8A">
              <w:rPr>
                <w:noProof/>
                <w:webHidden/>
              </w:rPr>
              <w:t>5</w:t>
            </w:r>
            <w:r>
              <w:rPr>
                <w:noProof/>
                <w:webHidden/>
              </w:rPr>
              <w:fldChar w:fldCharType="end"/>
            </w:r>
          </w:hyperlink>
        </w:p>
        <w:p w14:paraId="00E37667" w14:textId="56DF6446"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31" w:history="1">
            <w:r w:rsidRPr="00C24561">
              <w:rPr>
                <w:rStyle w:val="Lienhypertexte"/>
                <w:noProof/>
              </w:rPr>
              <w:t>3.1.</w:t>
            </w:r>
            <w:r>
              <w:rPr>
                <w:rFonts w:asciiTheme="minorHAnsi" w:eastAsiaTheme="minorEastAsia" w:hAnsiTheme="minorHAnsi"/>
                <w:noProof/>
                <w:sz w:val="22"/>
                <w:szCs w:val="22"/>
                <w:lang w:val="fr-FR" w:eastAsia="fr-FR"/>
              </w:rPr>
              <w:tab/>
            </w:r>
            <w:r w:rsidRPr="00C24561">
              <w:rPr>
                <w:rStyle w:val="Lienhypertexte"/>
                <w:noProof/>
              </w:rPr>
              <w:t>Get the resource</w:t>
            </w:r>
            <w:r>
              <w:rPr>
                <w:noProof/>
                <w:webHidden/>
              </w:rPr>
              <w:tab/>
            </w:r>
            <w:r>
              <w:rPr>
                <w:noProof/>
                <w:webHidden/>
              </w:rPr>
              <w:fldChar w:fldCharType="begin"/>
            </w:r>
            <w:r>
              <w:rPr>
                <w:noProof/>
                <w:webHidden/>
              </w:rPr>
              <w:instrText xml:space="preserve"> PAGEREF _Toc58582431 \h </w:instrText>
            </w:r>
            <w:r>
              <w:rPr>
                <w:noProof/>
                <w:webHidden/>
              </w:rPr>
            </w:r>
            <w:r>
              <w:rPr>
                <w:noProof/>
                <w:webHidden/>
              </w:rPr>
              <w:fldChar w:fldCharType="separate"/>
            </w:r>
            <w:r w:rsidR="00297C8A">
              <w:rPr>
                <w:noProof/>
                <w:webHidden/>
              </w:rPr>
              <w:t>5</w:t>
            </w:r>
            <w:r>
              <w:rPr>
                <w:noProof/>
                <w:webHidden/>
              </w:rPr>
              <w:fldChar w:fldCharType="end"/>
            </w:r>
          </w:hyperlink>
        </w:p>
        <w:p w14:paraId="31420C36" w14:textId="27AF8800"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32" w:history="1">
            <w:r w:rsidRPr="00C24561">
              <w:rPr>
                <w:rStyle w:val="Lienhypertexte"/>
                <w:noProof/>
              </w:rPr>
              <w:t>3.2.</w:t>
            </w:r>
            <w:r>
              <w:rPr>
                <w:rFonts w:asciiTheme="minorHAnsi" w:eastAsiaTheme="minorEastAsia" w:hAnsiTheme="minorHAnsi"/>
                <w:noProof/>
                <w:sz w:val="22"/>
                <w:szCs w:val="22"/>
                <w:lang w:val="fr-FR" w:eastAsia="fr-FR"/>
              </w:rPr>
              <w:tab/>
            </w:r>
            <w:r w:rsidRPr="00C24561">
              <w:rPr>
                <w:rStyle w:val="Lienhypertexte"/>
                <w:noProof/>
              </w:rPr>
              <w:t>Install the page</w:t>
            </w:r>
            <w:r>
              <w:rPr>
                <w:noProof/>
                <w:webHidden/>
              </w:rPr>
              <w:tab/>
            </w:r>
            <w:r>
              <w:rPr>
                <w:noProof/>
                <w:webHidden/>
              </w:rPr>
              <w:fldChar w:fldCharType="begin"/>
            </w:r>
            <w:r>
              <w:rPr>
                <w:noProof/>
                <w:webHidden/>
              </w:rPr>
              <w:instrText xml:space="preserve"> PAGEREF _Toc58582432 \h </w:instrText>
            </w:r>
            <w:r>
              <w:rPr>
                <w:noProof/>
                <w:webHidden/>
              </w:rPr>
            </w:r>
            <w:r>
              <w:rPr>
                <w:noProof/>
                <w:webHidden/>
              </w:rPr>
              <w:fldChar w:fldCharType="separate"/>
            </w:r>
            <w:r w:rsidR="00297C8A">
              <w:rPr>
                <w:noProof/>
                <w:webHidden/>
              </w:rPr>
              <w:t>5</w:t>
            </w:r>
            <w:r>
              <w:rPr>
                <w:noProof/>
                <w:webHidden/>
              </w:rPr>
              <w:fldChar w:fldCharType="end"/>
            </w:r>
          </w:hyperlink>
        </w:p>
        <w:p w14:paraId="4DDB2F56" w14:textId="0AB2DB8C"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33" w:history="1">
            <w:r w:rsidRPr="00C24561">
              <w:rPr>
                <w:rStyle w:val="Lienhypertexte"/>
                <w:noProof/>
              </w:rPr>
              <w:t>3.3.</w:t>
            </w:r>
            <w:r>
              <w:rPr>
                <w:rFonts w:asciiTheme="minorHAnsi" w:eastAsiaTheme="minorEastAsia" w:hAnsiTheme="minorHAnsi"/>
                <w:noProof/>
                <w:sz w:val="22"/>
                <w:szCs w:val="22"/>
                <w:lang w:val="fr-FR" w:eastAsia="fr-FR"/>
              </w:rPr>
              <w:tab/>
            </w:r>
            <w:r w:rsidRPr="00C24561">
              <w:rPr>
                <w:rStyle w:val="Lienhypertexte"/>
                <w:noProof/>
              </w:rPr>
              <w:t>Install the Quartz</w:t>
            </w:r>
            <w:r>
              <w:rPr>
                <w:noProof/>
                <w:webHidden/>
              </w:rPr>
              <w:tab/>
            </w:r>
            <w:r>
              <w:rPr>
                <w:noProof/>
                <w:webHidden/>
              </w:rPr>
              <w:fldChar w:fldCharType="begin"/>
            </w:r>
            <w:r>
              <w:rPr>
                <w:noProof/>
                <w:webHidden/>
              </w:rPr>
              <w:instrText xml:space="preserve"> PAGEREF _Toc58582433 \h </w:instrText>
            </w:r>
            <w:r>
              <w:rPr>
                <w:noProof/>
                <w:webHidden/>
              </w:rPr>
            </w:r>
            <w:r>
              <w:rPr>
                <w:noProof/>
                <w:webHidden/>
              </w:rPr>
              <w:fldChar w:fldCharType="separate"/>
            </w:r>
            <w:r w:rsidR="00297C8A">
              <w:rPr>
                <w:noProof/>
                <w:webHidden/>
              </w:rPr>
              <w:t>5</w:t>
            </w:r>
            <w:r>
              <w:rPr>
                <w:noProof/>
                <w:webHidden/>
              </w:rPr>
              <w:fldChar w:fldCharType="end"/>
            </w:r>
          </w:hyperlink>
        </w:p>
        <w:p w14:paraId="6CB3D2AA" w14:textId="4C38AA12"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34" w:history="1">
            <w:r w:rsidRPr="00C24561">
              <w:rPr>
                <w:rStyle w:val="Lienhypertexte"/>
                <w:noProof/>
              </w:rPr>
              <w:t>3.4.</w:t>
            </w:r>
            <w:r>
              <w:rPr>
                <w:rFonts w:asciiTheme="minorHAnsi" w:eastAsiaTheme="minorEastAsia" w:hAnsiTheme="minorHAnsi"/>
                <w:noProof/>
                <w:sz w:val="22"/>
                <w:szCs w:val="22"/>
                <w:lang w:val="fr-FR" w:eastAsia="fr-FR"/>
              </w:rPr>
              <w:tab/>
            </w:r>
            <w:r w:rsidRPr="00C24561">
              <w:rPr>
                <w:rStyle w:val="Lienhypertexte"/>
                <w:noProof/>
              </w:rPr>
              <w:t>Force a complete installation</w:t>
            </w:r>
            <w:r>
              <w:rPr>
                <w:noProof/>
                <w:webHidden/>
              </w:rPr>
              <w:tab/>
            </w:r>
            <w:r>
              <w:rPr>
                <w:noProof/>
                <w:webHidden/>
              </w:rPr>
              <w:fldChar w:fldCharType="begin"/>
            </w:r>
            <w:r>
              <w:rPr>
                <w:noProof/>
                <w:webHidden/>
              </w:rPr>
              <w:instrText xml:space="preserve"> PAGEREF _Toc58582434 \h </w:instrText>
            </w:r>
            <w:r>
              <w:rPr>
                <w:noProof/>
                <w:webHidden/>
              </w:rPr>
            </w:r>
            <w:r>
              <w:rPr>
                <w:noProof/>
                <w:webHidden/>
              </w:rPr>
              <w:fldChar w:fldCharType="separate"/>
            </w:r>
            <w:r w:rsidR="00297C8A">
              <w:rPr>
                <w:noProof/>
                <w:webHidden/>
              </w:rPr>
              <w:t>6</w:t>
            </w:r>
            <w:r>
              <w:rPr>
                <w:noProof/>
                <w:webHidden/>
              </w:rPr>
              <w:fldChar w:fldCharType="end"/>
            </w:r>
          </w:hyperlink>
        </w:p>
        <w:p w14:paraId="49A5B2CD" w14:textId="43072B38" w:rsidR="003F6C92" w:rsidRDefault="003F6C92">
          <w:pPr>
            <w:pStyle w:val="TM1"/>
            <w:tabs>
              <w:tab w:val="left" w:pos="442"/>
              <w:tab w:val="right" w:leader="dot" w:pos="8918"/>
            </w:tabs>
            <w:rPr>
              <w:rFonts w:asciiTheme="minorHAnsi" w:eastAsiaTheme="minorEastAsia" w:hAnsiTheme="minorHAnsi"/>
              <w:caps w:val="0"/>
              <w:noProof/>
              <w:sz w:val="22"/>
              <w:lang w:val="fr-FR" w:eastAsia="fr-FR"/>
            </w:rPr>
          </w:pPr>
          <w:hyperlink w:anchor="_Toc58582435" w:history="1">
            <w:r w:rsidRPr="00C24561">
              <w:rPr>
                <w:rStyle w:val="Lienhypertexte"/>
                <w:noProof/>
              </w:rPr>
              <w:t>4.</w:t>
            </w:r>
            <w:r>
              <w:rPr>
                <w:rFonts w:asciiTheme="minorHAnsi" w:eastAsiaTheme="minorEastAsia" w:hAnsiTheme="minorHAnsi"/>
                <w:caps w:val="0"/>
                <w:noProof/>
                <w:sz w:val="22"/>
                <w:lang w:val="fr-FR" w:eastAsia="fr-FR"/>
              </w:rPr>
              <w:tab/>
            </w:r>
            <w:r w:rsidRPr="00C24561">
              <w:rPr>
                <w:rStyle w:val="Lienhypertexte"/>
                <w:noProof/>
              </w:rPr>
              <w:t>De installation</w:t>
            </w:r>
            <w:r>
              <w:rPr>
                <w:noProof/>
                <w:webHidden/>
              </w:rPr>
              <w:tab/>
            </w:r>
            <w:r>
              <w:rPr>
                <w:noProof/>
                <w:webHidden/>
              </w:rPr>
              <w:fldChar w:fldCharType="begin"/>
            </w:r>
            <w:r>
              <w:rPr>
                <w:noProof/>
                <w:webHidden/>
              </w:rPr>
              <w:instrText xml:space="preserve"> PAGEREF _Toc58582435 \h </w:instrText>
            </w:r>
            <w:r>
              <w:rPr>
                <w:noProof/>
                <w:webHidden/>
              </w:rPr>
            </w:r>
            <w:r>
              <w:rPr>
                <w:noProof/>
                <w:webHidden/>
              </w:rPr>
              <w:fldChar w:fldCharType="separate"/>
            </w:r>
            <w:r w:rsidR="00297C8A">
              <w:rPr>
                <w:noProof/>
                <w:webHidden/>
              </w:rPr>
              <w:t>7</w:t>
            </w:r>
            <w:r>
              <w:rPr>
                <w:noProof/>
                <w:webHidden/>
              </w:rPr>
              <w:fldChar w:fldCharType="end"/>
            </w:r>
          </w:hyperlink>
        </w:p>
        <w:p w14:paraId="74C943CD" w14:textId="1AE0546B"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36" w:history="1">
            <w:r w:rsidRPr="00C24561">
              <w:rPr>
                <w:rStyle w:val="Lienhypertexte"/>
                <w:noProof/>
              </w:rPr>
              <w:t>4.1.</w:t>
            </w:r>
            <w:r>
              <w:rPr>
                <w:rFonts w:asciiTheme="minorHAnsi" w:eastAsiaTheme="minorEastAsia" w:hAnsiTheme="minorHAnsi"/>
                <w:noProof/>
                <w:sz w:val="22"/>
                <w:szCs w:val="22"/>
                <w:lang w:val="fr-FR" w:eastAsia="fr-FR"/>
              </w:rPr>
              <w:tab/>
            </w:r>
            <w:r w:rsidRPr="00C24561">
              <w:rPr>
                <w:rStyle w:val="Lienhypertexte"/>
                <w:noProof/>
              </w:rPr>
              <w:t>Stop the Quartz job</w:t>
            </w:r>
            <w:r>
              <w:rPr>
                <w:noProof/>
                <w:webHidden/>
              </w:rPr>
              <w:tab/>
            </w:r>
            <w:r>
              <w:rPr>
                <w:noProof/>
                <w:webHidden/>
              </w:rPr>
              <w:fldChar w:fldCharType="begin"/>
            </w:r>
            <w:r>
              <w:rPr>
                <w:noProof/>
                <w:webHidden/>
              </w:rPr>
              <w:instrText xml:space="preserve"> PAGEREF _Toc58582436 \h </w:instrText>
            </w:r>
            <w:r>
              <w:rPr>
                <w:noProof/>
                <w:webHidden/>
              </w:rPr>
            </w:r>
            <w:r>
              <w:rPr>
                <w:noProof/>
                <w:webHidden/>
              </w:rPr>
              <w:fldChar w:fldCharType="separate"/>
            </w:r>
            <w:r w:rsidR="00297C8A">
              <w:rPr>
                <w:noProof/>
                <w:webHidden/>
              </w:rPr>
              <w:t>7</w:t>
            </w:r>
            <w:r>
              <w:rPr>
                <w:noProof/>
                <w:webHidden/>
              </w:rPr>
              <w:fldChar w:fldCharType="end"/>
            </w:r>
          </w:hyperlink>
        </w:p>
        <w:p w14:paraId="683B0DCD" w14:textId="200240B1"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37" w:history="1">
            <w:r w:rsidRPr="00C24561">
              <w:rPr>
                <w:rStyle w:val="Lienhypertexte"/>
                <w:noProof/>
              </w:rPr>
              <w:t>4.2.</w:t>
            </w:r>
            <w:r>
              <w:rPr>
                <w:rFonts w:asciiTheme="minorHAnsi" w:eastAsiaTheme="minorEastAsia" w:hAnsiTheme="minorHAnsi"/>
                <w:noProof/>
                <w:sz w:val="22"/>
                <w:szCs w:val="22"/>
                <w:lang w:val="fr-FR" w:eastAsia="fr-FR"/>
              </w:rPr>
              <w:tab/>
            </w:r>
            <w:r w:rsidRPr="00C24561">
              <w:rPr>
                <w:rStyle w:val="Lienhypertexte"/>
                <w:noProof/>
              </w:rPr>
              <w:t>Remove the page</w:t>
            </w:r>
            <w:r>
              <w:rPr>
                <w:noProof/>
                <w:webHidden/>
              </w:rPr>
              <w:tab/>
            </w:r>
            <w:r>
              <w:rPr>
                <w:noProof/>
                <w:webHidden/>
              </w:rPr>
              <w:fldChar w:fldCharType="begin"/>
            </w:r>
            <w:r>
              <w:rPr>
                <w:noProof/>
                <w:webHidden/>
              </w:rPr>
              <w:instrText xml:space="preserve"> PAGEREF _Toc58582437 \h </w:instrText>
            </w:r>
            <w:r>
              <w:rPr>
                <w:noProof/>
                <w:webHidden/>
              </w:rPr>
            </w:r>
            <w:r>
              <w:rPr>
                <w:noProof/>
                <w:webHidden/>
              </w:rPr>
              <w:fldChar w:fldCharType="separate"/>
            </w:r>
            <w:r w:rsidR="00297C8A">
              <w:rPr>
                <w:noProof/>
                <w:webHidden/>
              </w:rPr>
              <w:t>7</w:t>
            </w:r>
            <w:r>
              <w:rPr>
                <w:noProof/>
                <w:webHidden/>
              </w:rPr>
              <w:fldChar w:fldCharType="end"/>
            </w:r>
          </w:hyperlink>
        </w:p>
        <w:p w14:paraId="3C8D54E7" w14:textId="57CD42FA"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38" w:history="1">
            <w:r w:rsidRPr="00C24561">
              <w:rPr>
                <w:rStyle w:val="Lienhypertexte"/>
                <w:noProof/>
              </w:rPr>
              <w:t>4.3.</w:t>
            </w:r>
            <w:r>
              <w:rPr>
                <w:rFonts w:asciiTheme="minorHAnsi" w:eastAsiaTheme="minorEastAsia" w:hAnsiTheme="minorHAnsi"/>
                <w:noProof/>
                <w:sz w:val="22"/>
                <w:szCs w:val="22"/>
                <w:lang w:val="fr-FR" w:eastAsia="fr-FR"/>
              </w:rPr>
              <w:tab/>
            </w:r>
            <w:r w:rsidRPr="00C24561">
              <w:rPr>
                <w:rStyle w:val="Lienhypertexte"/>
                <w:noProof/>
              </w:rPr>
              <w:t>Advanced setup</w:t>
            </w:r>
            <w:r>
              <w:rPr>
                <w:noProof/>
                <w:webHidden/>
              </w:rPr>
              <w:tab/>
            </w:r>
            <w:r>
              <w:rPr>
                <w:noProof/>
                <w:webHidden/>
              </w:rPr>
              <w:fldChar w:fldCharType="begin"/>
            </w:r>
            <w:r>
              <w:rPr>
                <w:noProof/>
                <w:webHidden/>
              </w:rPr>
              <w:instrText xml:space="preserve"> PAGEREF _Toc58582438 \h </w:instrText>
            </w:r>
            <w:r>
              <w:rPr>
                <w:noProof/>
                <w:webHidden/>
              </w:rPr>
            </w:r>
            <w:r>
              <w:rPr>
                <w:noProof/>
                <w:webHidden/>
              </w:rPr>
              <w:fldChar w:fldCharType="separate"/>
            </w:r>
            <w:r w:rsidR="00297C8A">
              <w:rPr>
                <w:noProof/>
                <w:webHidden/>
              </w:rPr>
              <w:t>7</w:t>
            </w:r>
            <w:r>
              <w:rPr>
                <w:noProof/>
                <w:webHidden/>
              </w:rPr>
              <w:fldChar w:fldCharType="end"/>
            </w:r>
          </w:hyperlink>
        </w:p>
        <w:p w14:paraId="14FEFD2F" w14:textId="305D56F5" w:rsidR="003F6C92" w:rsidRDefault="003F6C92">
          <w:pPr>
            <w:pStyle w:val="TM1"/>
            <w:tabs>
              <w:tab w:val="left" w:pos="442"/>
              <w:tab w:val="right" w:leader="dot" w:pos="8918"/>
            </w:tabs>
            <w:rPr>
              <w:rFonts w:asciiTheme="minorHAnsi" w:eastAsiaTheme="minorEastAsia" w:hAnsiTheme="minorHAnsi"/>
              <w:caps w:val="0"/>
              <w:noProof/>
              <w:sz w:val="22"/>
              <w:lang w:val="fr-FR" w:eastAsia="fr-FR"/>
            </w:rPr>
          </w:pPr>
          <w:hyperlink w:anchor="_Toc58582439" w:history="1">
            <w:r w:rsidRPr="00C24561">
              <w:rPr>
                <w:rStyle w:val="Lienhypertexte"/>
                <w:noProof/>
              </w:rPr>
              <w:t>5.</w:t>
            </w:r>
            <w:r>
              <w:rPr>
                <w:rFonts w:asciiTheme="minorHAnsi" w:eastAsiaTheme="minorEastAsia" w:hAnsiTheme="minorHAnsi"/>
                <w:caps w:val="0"/>
                <w:noProof/>
                <w:sz w:val="22"/>
                <w:lang w:val="fr-FR" w:eastAsia="fr-FR"/>
              </w:rPr>
              <w:tab/>
            </w:r>
            <w:r w:rsidRPr="00C24561">
              <w:rPr>
                <w:rStyle w:val="Lienhypertexte"/>
                <w:noProof/>
              </w:rPr>
              <w:t>Use jobs</w:t>
            </w:r>
            <w:r>
              <w:rPr>
                <w:noProof/>
                <w:webHidden/>
              </w:rPr>
              <w:tab/>
            </w:r>
            <w:r>
              <w:rPr>
                <w:noProof/>
                <w:webHidden/>
              </w:rPr>
              <w:fldChar w:fldCharType="begin"/>
            </w:r>
            <w:r>
              <w:rPr>
                <w:noProof/>
                <w:webHidden/>
              </w:rPr>
              <w:instrText xml:space="preserve"> PAGEREF _Toc58582439 \h </w:instrText>
            </w:r>
            <w:r>
              <w:rPr>
                <w:noProof/>
                <w:webHidden/>
              </w:rPr>
            </w:r>
            <w:r>
              <w:rPr>
                <w:noProof/>
                <w:webHidden/>
              </w:rPr>
              <w:fldChar w:fldCharType="separate"/>
            </w:r>
            <w:r w:rsidR="00297C8A">
              <w:rPr>
                <w:noProof/>
                <w:webHidden/>
              </w:rPr>
              <w:t>7</w:t>
            </w:r>
            <w:r>
              <w:rPr>
                <w:noProof/>
                <w:webHidden/>
              </w:rPr>
              <w:fldChar w:fldCharType="end"/>
            </w:r>
          </w:hyperlink>
        </w:p>
        <w:p w14:paraId="1543B0B2" w14:textId="63830412"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40" w:history="1">
            <w:r w:rsidRPr="00C24561">
              <w:rPr>
                <w:rStyle w:val="Lienhypertexte"/>
                <w:noProof/>
              </w:rPr>
              <w:t>5.1.</w:t>
            </w:r>
            <w:r>
              <w:rPr>
                <w:rFonts w:asciiTheme="minorHAnsi" w:eastAsiaTheme="minorEastAsia" w:hAnsiTheme="minorHAnsi"/>
                <w:noProof/>
                <w:sz w:val="22"/>
                <w:szCs w:val="22"/>
                <w:lang w:val="fr-FR" w:eastAsia="fr-FR"/>
              </w:rPr>
              <w:tab/>
            </w:r>
            <w:r w:rsidRPr="00C24561">
              <w:rPr>
                <w:rStyle w:val="Lienhypertexte"/>
                <w:noProof/>
              </w:rPr>
              <w:t>Create a job</w:t>
            </w:r>
            <w:r>
              <w:rPr>
                <w:noProof/>
                <w:webHidden/>
              </w:rPr>
              <w:tab/>
            </w:r>
            <w:r>
              <w:rPr>
                <w:noProof/>
                <w:webHidden/>
              </w:rPr>
              <w:fldChar w:fldCharType="begin"/>
            </w:r>
            <w:r>
              <w:rPr>
                <w:noProof/>
                <w:webHidden/>
              </w:rPr>
              <w:instrText xml:space="preserve"> PAGEREF _Toc58582440 \h </w:instrText>
            </w:r>
            <w:r>
              <w:rPr>
                <w:noProof/>
                <w:webHidden/>
              </w:rPr>
            </w:r>
            <w:r>
              <w:rPr>
                <w:noProof/>
                <w:webHidden/>
              </w:rPr>
              <w:fldChar w:fldCharType="separate"/>
            </w:r>
            <w:r w:rsidR="00297C8A">
              <w:rPr>
                <w:noProof/>
                <w:webHidden/>
              </w:rPr>
              <w:t>8</w:t>
            </w:r>
            <w:r>
              <w:rPr>
                <w:noProof/>
                <w:webHidden/>
              </w:rPr>
              <w:fldChar w:fldCharType="end"/>
            </w:r>
          </w:hyperlink>
        </w:p>
        <w:p w14:paraId="60DE4E1D" w14:textId="17E80911"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41" w:history="1">
            <w:r w:rsidRPr="00C24561">
              <w:rPr>
                <w:rStyle w:val="Lienhypertexte"/>
                <w:noProof/>
              </w:rPr>
              <w:t>5.2.</w:t>
            </w:r>
            <w:r>
              <w:rPr>
                <w:rFonts w:asciiTheme="minorHAnsi" w:eastAsiaTheme="minorEastAsia" w:hAnsiTheme="minorHAnsi"/>
                <w:noProof/>
                <w:sz w:val="22"/>
                <w:szCs w:val="22"/>
                <w:lang w:val="fr-FR" w:eastAsia="fr-FR"/>
              </w:rPr>
              <w:tab/>
            </w:r>
            <w:r w:rsidRPr="00C24561">
              <w:rPr>
                <w:rStyle w:val="Lienhypertexte"/>
                <w:noProof/>
              </w:rPr>
              <w:t>Schedule</w:t>
            </w:r>
            <w:r>
              <w:rPr>
                <w:noProof/>
                <w:webHidden/>
              </w:rPr>
              <w:tab/>
            </w:r>
            <w:r>
              <w:rPr>
                <w:noProof/>
                <w:webHidden/>
              </w:rPr>
              <w:fldChar w:fldCharType="begin"/>
            </w:r>
            <w:r>
              <w:rPr>
                <w:noProof/>
                <w:webHidden/>
              </w:rPr>
              <w:instrText xml:space="preserve"> PAGEREF _Toc58582441 \h </w:instrText>
            </w:r>
            <w:r>
              <w:rPr>
                <w:noProof/>
                <w:webHidden/>
              </w:rPr>
            </w:r>
            <w:r>
              <w:rPr>
                <w:noProof/>
                <w:webHidden/>
              </w:rPr>
              <w:fldChar w:fldCharType="separate"/>
            </w:r>
            <w:r w:rsidR="00297C8A">
              <w:rPr>
                <w:noProof/>
                <w:webHidden/>
              </w:rPr>
              <w:t>8</w:t>
            </w:r>
            <w:r>
              <w:rPr>
                <w:noProof/>
                <w:webHidden/>
              </w:rPr>
              <w:fldChar w:fldCharType="end"/>
            </w:r>
          </w:hyperlink>
        </w:p>
        <w:p w14:paraId="4B67AA3E" w14:textId="7ECF4179"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42" w:history="1">
            <w:r w:rsidRPr="00C24561">
              <w:rPr>
                <w:rStyle w:val="Lienhypertexte"/>
                <w:noProof/>
              </w:rPr>
              <w:t>5.3.</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42 \h </w:instrText>
            </w:r>
            <w:r>
              <w:rPr>
                <w:noProof/>
                <w:webHidden/>
              </w:rPr>
            </w:r>
            <w:r>
              <w:rPr>
                <w:noProof/>
                <w:webHidden/>
              </w:rPr>
              <w:fldChar w:fldCharType="separate"/>
            </w:r>
            <w:r w:rsidR="00297C8A">
              <w:rPr>
                <w:noProof/>
                <w:webHidden/>
              </w:rPr>
              <w:t>9</w:t>
            </w:r>
            <w:r>
              <w:rPr>
                <w:noProof/>
                <w:webHidden/>
              </w:rPr>
              <w:fldChar w:fldCharType="end"/>
            </w:r>
          </w:hyperlink>
        </w:p>
        <w:p w14:paraId="62FAE217" w14:textId="26F19BF9"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443" w:history="1">
            <w:r w:rsidRPr="00C24561">
              <w:rPr>
                <w:rStyle w:val="Lienhypertexte"/>
                <w:noProof/>
              </w:rPr>
              <w:t>5.3.1.</w:t>
            </w:r>
            <w:r>
              <w:rPr>
                <w:rFonts w:asciiTheme="minorHAnsi" w:eastAsiaTheme="minorEastAsia" w:hAnsiTheme="minorHAnsi"/>
                <w:noProof/>
                <w:sz w:val="22"/>
                <w:szCs w:val="22"/>
                <w:lang w:val="fr-FR" w:eastAsia="fr-FR"/>
              </w:rPr>
              <w:tab/>
            </w:r>
            <w:r w:rsidRPr="00C24561">
              <w:rPr>
                <w:rStyle w:val="Lienhypertexte"/>
                <w:noProof/>
              </w:rPr>
              <w:t>Document Input parameter</w:t>
            </w:r>
            <w:r>
              <w:rPr>
                <w:noProof/>
                <w:webHidden/>
              </w:rPr>
              <w:tab/>
            </w:r>
            <w:r>
              <w:rPr>
                <w:noProof/>
                <w:webHidden/>
              </w:rPr>
              <w:fldChar w:fldCharType="begin"/>
            </w:r>
            <w:r>
              <w:rPr>
                <w:noProof/>
                <w:webHidden/>
              </w:rPr>
              <w:instrText xml:space="preserve"> PAGEREF _Toc58582443 \h </w:instrText>
            </w:r>
            <w:r>
              <w:rPr>
                <w:noProof/>
                <w:webHidden/>
              </w:rPr>
            </w:r>
            <w:r>
              <w:rPr>
                <w:noProof/>
                <w:webHidden/>
              </w:rPr>
              <w:fldChar w:fldCharType="separate"/>
            </w:r>
            <w:r w:rsidR="00297C8A">
              <w:rPr>
                <w:noProof/>
                <w:webHidden/>
              </w:rPr>
              <w:t>10</w:t>
            </w:r>
            <w:r>
              <w:rPr>
                <w:noProof/>
                <w:webHidden/>
              </w:rPr>
              <w:fldChar w:fldCharType="end"/>
            </w:r>
          </w:hyperlink>
        </w:p>
        <w:p w14:paraId="4DC076D4" w14:textId="018AA584"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444" w:history="1">
            <w:r w:rsidRPr="00C24561">
              <w:rPr>
                <w:rStyle w:val="Lienhypertexte"/>
                <w:noProof/>
              </w:rPr>
              <w:t>5.3.2.</w:t>
            </w:r>
            <w:r>
              <w:rPr>
                <w:rFonts w:asciiTheme="minorHAnsi" w:eastAsiaTheme="minorEastAsia" w:hAnsiTheme="minorHAnsi"/>
                <w:noProof/>
                <w:sz w:val="22"/>
                <w:szCs w:val="22"/>
                <w:lang w:val="fr-FR" w:eastAsia="fr-FR"/>
              </w:rPr>
              <w:tab/>
            </w:r>
            <w:r w:rsidRPr="00C24561">
              <w:rPr>
                <w:rStyle w:val="Lienhypertexte"/>
                <w:noProof/>
              </w:rPr>
              <w:t>Test parameters</w:t>
            </w:r>
            <w:r>
              <w:rPr>
                <w:noProof/>
                <w:webHidden/>
              </w:rPr>
              <w:tab/>
            </w:r>
            <w:r>
              <w:rPr>
                <w:noProof/>
                <w:webHidden/>
              </w:rPr>
              <w:fldChar w:fldCharType="begin"/>
            </w:r>
            <w:r>
              <w:rPr>
                <w:noProof/>
                <w:webHidden/>
              </w:rPr>
              <w:instrText xml:space="preserve"> PAGEREF _Toc58582444 \h </w:instrText>
            </w:r>
            <w:r>
              <w:rPr>
                <w:noProof/>
                <w:webHidden/>
              </w:rPr>
            </w:r>
            <w:r>
              <w:rPr>
                <w:noProof/>
                <w:webHidden/>
              </w:rPr>
              <w:fldChar w:fldCharType="separate"/>
            </w:r>
            <w:r w:rsidR="00297C8A">
              <w:rPr>
                <w:noProof/>
                <w:webHidden/>
              </w:rPr>
              <w:t>11</w:t>
            </w:r>
            <w:r>
              <w:rPr>
                <w:noProof/>
                <w:webHidden/>
              </w:rPr>
              <w:fldChar w:fldCharType="end"/>
            </w:r>
          </w:hyperlink>
        </w:p>
        <w:p w14:paraId="6B9B8120" w14:textId="75EC7D37"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45" w:history="1">
            <w:r w:rsidRPr="00C24561">
              <w:rPr>
                <w:rStyle w:val="Lienhypertexte"/>
                <w:noProof/>
              </w:rPr>
              <w:t>5.4.</w:t>
            </w:r>
            <w:r>
              <w:rPr>
                <w:rFonts w:asciiTheme="minorHAnsi" w:eastAsiaTheme="minorEastAsia" w:hAnsiTheme="minorHAnsi"/>
                <w:noProof/>
                <w:sz w:val="22"/>
                <w:szCs w:val="22"/>
                <w:lang w:val="fr-FR" w:eastAsia="fr-FR"/>
              </w:rPr>
              <w:tab/>
            </w:r>
            <w:r w:rsidRPr="00C24561">
              <w:rPr>
                <w:rStyle w:val="Lienhypertexte"/>
                <w:noProof/>
              </w:rPr>
              <w:t>Execute it once</w:t>
            </w:r>
            <w:r>
              <w:rPr>
                <w:noProof/>
                <w:webHidden/>
              </w:rPr>
              <w:tab/>
            </w:r>
            <w:r>
              <w:rPr>
                <w:noProof/>
                <w:webHidden/>
              </w:rPr>
              <w:fldChar w:fldCharType="begin"/>
            </w:r>
            <w:r>
              <w:rPr>
                <w:noProof/>
                <w:webHidden/>
              </w:rPr>
              <w:instrText xml:space="preserve"> PAGEREF _Toc58582445 \h </w:instrText>
            </w:r>
            <w:r>
              <w:rPr>
                <w:noProof/>
                <w:webHidden/>
              </w:rPr>
            </w:r>
            <w:r>
              <w:rPr>
                <w:noProof/>
                <w:webHidden/>
              </w:rPr>
              <w:fldChar w:fldCharType="separate"/>
            </w:r>
            <w:r w:rsidR="00297C8A">
              <w:rPr>
                <w:noProof/>
                <w:webHidden/>
              </w:rPr>
              <w:t>11</w:t>
            </w:r>
            <w:r>
              <w:rPr>
                <w:noProof/>
                <w:webHidden/>
              </w:rPr>
              <w:fldChar w:fldCharType="end"/>
            </w:r>
          </w:hyperlink>
        </w:p>
        <w:p w14:paraId="47B587DC" w14:textId="0AD12995"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46" w:history="1">
            <w:r w:rsidRPr="00C24561">
              <w:rPr>
                <w:rStyle w:val="Lienhypertexte"/>
                <w:noProof/>
              </w:rPr>
              <w:t>5.5.</w:t>
            </w:r>
            <w:r>
              <w:rPr>
                <w:rFonts w:asciiTheme="minorHAnsi" w:eastAsiaTheme="minorEastAsia" w:hAnsiTheme="minorHAnsi"/>
                <w:noProof/>
                <w:sz w:val="22"/>
                <w:szCs w:val="22"/>
                <w:lang w:val="fr-FR" w:eastAsia="fr-FR"/>
              </w:rPr>
              <w:tab/>
            </w:r>
            <w:r w:rsidRPr="00C24561">
              <w:rPr>
                <w:rStyle w:val="Lienhypertexte"/>
                <w:noProof/>
              </w:rPr>
              <w:t>Activate / Deactivate</w:t>
            </w:r>
            <w:r>
              <w:rPr>
                <w:noProof/>
                <w:webHidden/>
              </w:rPr>
              <w:tab/>
            </w:r>
            <w:r>
              <w:rPr>
                <w:noProof/>
                <w:webHidden/>
              </w:rPr>
              <w:fldChar w:fldCharType="begin"/>
            </w:r>
            <w:r>
              <w:rPr>
                <w:noProof/>
                <w:webHidden/>
              </w:rPr>
              <w:instrText xml:space="preserve"> PAGEREF _Toc58582446 \h </w:instrText>
            </w:r>
            <w:r>
              <w:rPr>
                <w:noProof/>
                <w:webHidden/>
              </w:rPr>
            </w:r>
            <w:r>
              <w:rPr>
                <w:noProof/>
                <w:webHidden/>
              </w:rPr>
              <w:fldChar w:fldCharType="separate"/>
            </w:r>
            <w:r w:rsidR="00297C8A">
              <w:rPr>
                <w:noProof/>
                <w:webHidden/>
              </w:rPr>
              <w:t>12</w:t>
            </w:r>
            <w:r>
              <w:rPr>
                <w:noProof/>
                <w:webHidden/>
              </w:rPr>
              <w:fldChar w:fldCharType="end"/>
            </w:r>
          </w:hyperlink>
        </w:p>
        <w:p w14:paraId="1A29D7AB" w14:textId="28F2F8AA"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47" w:history="1">
            <w:r w:rsidRPr="00C24561">
              <w:rPr>
                <w:rStyle w:val="Lienhypertexte"/>
                <w:noProof/>
              </w:rPr>
              <w:t>5.6.</w:t>
            </w:r>
            <w:r>
              <w:rPr>
                <w:rFonts w:asciiTheme="minorHAnsi" w:eastAsiaTheme="minorEastAsia" w:hAnsiTheme="minorHAnsi"/>
                <w:noProof/>
                <w:sz w:val="22"/>
                <w:szCs w:val="22"/>
                <w:lang w:val="fr-FR" w:eastAsia="fr-FR"/>
              </w:rPr>
              <w:tab/>
            </w:r>
            <w:r w:rsidRPr="00C24561">
              <w:rPr>
                <w:rStyle w:val="Lienhypertexte"/>
                <w:noProof/>
              </w:rPr>
              <w:t>Access the report</w:t>
            </w:r>
            <w:r>
              <w:rPr>
                <w:noProof/>
                <w:webHidden/>
              </w:rPr>
              <w:tab/>
            </w:r>
            <w:r>
              <w:rPr>
                <w:noProof/>
                <w:webHidden/>
              </w:rPr>
              <w:fldChar w:fldCharType="begin"/>
            </w:r>
            <w:r>
              <w:rPr>
                <w:noProof/>
                <w:webHidden/>
              </w:rPr>
              <w:instrText xml:space="preserve"> PAGEREF _Toc58582447 \h </w:instrText>
            </w:r>
            <w:r>
              <w:rPr>
                <w:noProof/>
                <w:webHidden/>
              </w:rPr>
            </w:r>
            <w:r>
              <w:rPr>
                <w:noProof/>
                <w:webHidden/>
              </w:rPr>
              <w:fldChar w:fldCharType="separate"/>
            </w:r>
            <w:r w:rsidR="00297C8A">
              <w:rPr>
                <w:noProof/>
                <w:webHidden/>
              </w:rPr>
              <w:t>12</w:t>
            </w:r>
            <w:r>
              <w:rPr>
                <w:noProof/>
                <w:webHidden/>
              </w:rPr>
              <w:fldChar w:fldCharType="end"/>
            </w:r>
          </w:hyperlink>
        </w:p>
        <w:p w14:paraId="52437F4E" w14:textId="375B8879" w:rsidR="003F6C92" w:rsidRDefault="003F6C92">
          <w:pPr>
            <w:pStyle w:val="TM1"/>
            <w:tabs>
              <w:tab w:val="left" w:pos="442"/>
              <w:tab w:val="right" w:leader="dot" w:pos="8918"/>
            </w:tabs>
            <w:rPr>
              <w:rFonts w:asciiTheme="minorHAnsi" w:eastAsiaTheme="minorEastAsia" w:hAnsiTheme="minorHAnsi"/>
              <w:caps w:val="0"/>
              <w:noProof/>
              <w:sz w:val="22"/>
              <w:lang w:val="fr-FR" w:eastAsia="fr-FR"/>
            </w:rPr>
          </w:pPr>
          <w:hyperlink w:anchor="_Toc58582448" w:history="1">
            <w:r w:rsidRPr="00C24561">
              <w:rPr>
                <w:rStyle w:val="Lienhypertexte"/>
                <w:noProof/>
              </w:rPr>
              <w:t>6.</w:t>
            </w:r>
            <w:r>
              <w:rPr>
                <w:rFonts w:asciiTheme="minorHAnsi" w:eastAsiaTheme="minorEastAsia" w:hAnsiTheme="minorHAnsi"/>
                <w:caps w:val="0"/>
                <w:noProof/>
                <w:sz w:val="22"/>
                <w:lang w:val="fr-FR" w:eastAsia="fr-FR"/>
              </w:rPr>
              <w:tab/>
            </w:r>
            <w:r w:rsidRPr="00C24561">
              <w:rPr>
                <w:rStyle w:val="Lienhypertexte"/>
                <w:noProof/>
              </w:rPr>
              <w:t>Embedded plug in</w:t>
            </w:r>
            <w:r>
              <w:rPr>
                <w:noProof/>
                <w:webHidden/>
              </w:rPr>
              <w:tab/>
            </w:r>
            <w:r>
              <w:rPr>
                <w:noProof/>
                <w:webHidden/>
              </w:rPr>
              <w:fldChar w:fldCharType="begin"/>
            </w:r>
            <w:r>
              <w:rPr>
                <w:noProof/>
                <w:webHidden/>
              </w:rPr>
              <w:instrText xml:space="preserve"> PAGEREF _Toc58582448 \h </w:instrText>
            </w:r>
            <w:r>
              <w:rPr>
                <w:noProof/>
                <w:webHidden/>
              </w:rPr>
            </w:r>
            <w:r>
              <w:rPr>
                <w:noProof/>
                <w:webHidden/>
              </w:rPr>
              <w:fldChar w:fldCharType="separate"/>
            </w:r>
            <w:r w:rsidR="00297C8A">
              <w:rPr>
                <w:noProof/>
                <w:webHidden/>
              </w:rPr>
              <w:t>13</w:t>
            </w:r>
            <w:r>
              <w:rPr>
                <w:noProof/>
                <w:webHidden/>
              </w:rPr>
              <w:fldChar w:fldCharType="end"/>
            </w:r>
          </w:hyperlink>
        </w:p>
        <w:p w14:paraId="0277B86B" w14:textId="0DEF1D93"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49" w:history="1">
            <w:r w:rsidRPr="00C24561">
              <w:rPr>
                <w:rStyle w:val="Lienhypertexte"/>
                <w:noProof/>
              </w:rPr>
              <w:t>6.7.</w:t>
            </w:r>
            <w:r>
              <w:rPr>
                <w:rFonts w:asciiTheme="minorHAnsi" w:eastAsiaTheme="minorEastAsia" w:hAnsiTheme="minorHAnsi"/>
                <w:noProof/>
                <w:sz w:val="22"/>
                <w:szCs w:val="22"/>
                <w:lang w:val="fr-FR" w:eastAsia="fr-FR"/>
              </w:rPr>
              <w:tab/>
            </w:r>
            <w:r w:rsidRPr="00C24561">
              <w:rPr>
                <w:rStyle w:val="Lienhypertexte"/>
                <w:noProof/>
              </w:rPr>
              <w:t>Cancel/Delete Active Cases (active)</w:t>
            </w:r>
            <w:r>
              <w:rPr>
                <w:noProof/>
                <w:webHidden/>
              </w:rPr>
              <w:tab/>
            </w:r>
            <w:r>
              <w:rPr>
                <w:noProof/>
                <w:webHidden/>
              </w:rPr>
              <w:fldChar w:fldCharType="begin"/>
            </w:r>
            <w:r>
              <w:rPr>
                <w:noProof/>
                <w:webHidden/>
              </w:rPr>
              <w:instrText xml:space="preserve"> PAGEREF _Toc58582449 \h </w:instrText>
            </w:r>
            <w:r>
              <w:rPr>
                <w:noProof/>
                <w:webHidden/>
              </w:rPr>
            </w:r>
            <w:r>
              <w:rPr>
                <w:noProof/>
                <w:webHidden/>
              </w:rPr>
              <w:fldChar w:fldCharType="separate"/>
            </w:r>
            <w:r w:rsidR="00297C8A">
              <w:rPr>
                <w:noProof/>
                <w:webHidden/>
              </w:rPr>
              <w:t>13</w:t>
            </w:r>
            <w:r>
              <w:rPr>
                <w:noProof/>
                <w:webHidden/>
              </w:rPr>
              <w:fldChar w:fldCharType="end"/>
            </w:r>
          </w:hyperlink>
        </w:p>
        <w:p w14:paraId="45EA959F" w14:textId="39E5480B"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450" w:history="1">
            <w:r w:rsidRPr="00C24561">
              <w:rPr>
                <w:rStyle w:val="Lienhypertexte"/>
                <w:noProof/>
              </w:rPr>
              <w:t>6.7.3.</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50 \h </w:instrText>
            </w:r>
            <w:r>
              <w:rPr>
                <w:noProof/>
                <w:webHidden/>
              </w:rPr>
            </w:r>
            <w:r>
              <w:rPr>
                <w:noProof/>
                <w:webHidden/>
              </w:rPr>
              <w:fldChar w:fldCharType="separate"/>
            </w:r>
            <w:r w:rsidR="00297C8A">
              <w:rPr>
                <w:noProof/>
                <w:webHidden/>
              </w:rPr>
              <w:t>13</w:t>
            </w:r>
            <w:r>
              <w:rPr>
                <w:noProof/>
                <w:webHidden/>
              </w:rPr>
              <w:fldChar w:fldCharType="end"/>
            </w:r>
          </w:hyperlink>
        </w:p>
        <w:p w14:paraId="537AC9CF" w14:textId="0598DB09"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451" w:history="1">
            <w:r w:rsidRPr="00C24561">
              <w:rPr>
                <w:rStyle w:val="Lienhypertexte"/>
                <w:noProof/>
              </w:rPr>
              <w:t>6.7.4.</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51 \h </w:instrText>
            </w:r>
            <w:r>
              <w:rPr>
                <w:noProof/>
                <w:webHidden/>
              </w:rPr>
            </w:r>
            <w:r>
              <w:rPr>
                <w:noProof/>
                <w:webHidden/>
              </w:rPr>
              <w:fldChar w:fldCharType="separate"/>
            </w:r>
            <w:r w:rsidR="00297C8A">
              <w:rPr>
                <w:noProof/>
                <w:webHidden/>
              </w:rPr>
              <w:t>14</w:t>
            </w:r>
            <w:r>
              <w:rPr>
                <w:noProof/>
                <w:webHidden/>
              </w:rPr>
              <w:fldChar w:fldCharType="end"/>
            </w:r>
          </w:hyperlink>
        </w:p>
        <w:p w14:paraId="289CDAE6" w14:textId="29069CD4"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52" w:history="1">
            <w:r w:rsidRPr="00C24561">
              <w:rPr>
                <w:rStyle w:val="Lienhypertexte"/>
                <w:noProof/>
              </w:rPr>
              <w:t>6.8.</w:t>
            </w:r>
            <w:r>
              <w:rPr>
                <w:rFonts w:asciiTheme="minorHAnsi" w:eastAsiaTheme="minorEastAsia" w:hAnsiTheme="minorHAnsi"/>
                <w:noProof/>
                <w:sz w:val="22"/>
                <w:szCs w:val="22"/>
                <w:lang w:val="fr-FR" w:eastAsia="fr-FR"/>
              </w:rPr>
              <w:tab/>
            </w:r>
            <w:r w:rsidRPr="00C24561">
              <w:rPr>
                <w:rStyle w:val="Lienhypertexte"/>
                <w:noProof/>
              </w:rPr>
              <w:t>Clean Archived Dross</w:t>
            </w:r>
            <w:r>
              <w:rPr>
                <w:noProof/>
                <w:webHidden/>
              </w:rPr>
              <w:tab/>
            </w:r>
            <w:r>
              <w:rPr>
                <w:noProof/>
                <w:webHidden/>
              </w:rPr>
              <w:fldChar w:fldCharType="begin"/>
            </w:r>
            <w:r>
              <w:rPr>
                <w:noProof/>
                <w:webHidden/>
              </w:rPr>
              <w:instrText xml:space="preserve"> PAGEREF _Toc58582452 \h </w:instrText>
            </w:r>
            <w:r>
              <w:rPr>
                <w:noProof/>
                <w:webHidden/>
              </w:rPr>
            </w:r>
            <w:r>
              <w:rPr>
                <w:noProof/>
                <w:webHidden/>
              </w:rPr>
              <w:fldChar w:fldCharType="separate"/>
            </w:r>
            <w:r w:rsidR="00297C8A">
              <w:rPr>
                <w:noProof/>
                <w:webHidden/>
              </w:rPr>
              <w:t>14</w:t>
            </w:r>
            <w:r>
              <w:rPr>
                <w:noProof/>
                <w:webHidden/>
              </w:rPr>
              <w:fldChar w:fldCharType="end"/>
            </w:r>
          </w:hyperlink>
        </w:p>
        <w:p w14:paraId="24867516" w14:textId="11315367"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453" w:history="1">
            <w:r w:rsidRPr="00C24561">
              <w:rPr>
                <w:rStyle w:val="Lienhypertexte"/>
                <w:noProof/>
              </w:rPr>
              <w:t>6.8.5.</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53 \h </w:instrText>
            </w:r>
            <w:r>
              <w:rPr>
                <w:noProof/>
                <w:webHidden/>
              </w:rPr>
            </w:r>
            <w:r>
              <w:rPr>
                <w:noProof/>
                <w:webHidden/>
              </w:rPr>
              <w:fldChar w:fldCharType="separate"/>
            </w:r>
            <w:r w:rsidR="00297C8A">
              <w:rPr>
                <w:noProof/>
                <w:webHidden/>
              </w:rPr>
              <w:t>14</w:t>
            </w:r>
            <w:r>
              <w:rPr>
                <w:noProof/>
                <w:webHidden/>
              </w:rPr>
              <w:fldChar w:fldCharType="end"/>
            </w:r>
          </w:hyperlink>
        </w:p>
        <w:p w14:paraId="55468410" w14:textId="7A68D15B"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454" w:history="1">
            <w:r w:rsidRPr="00C24561">
              <w:rPr>
                <w:rStyle w:val="Lienhypertexte"/>
                <w:noProof/>
              </w:rPr>
              <w:t>6.8.6.</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54 \h </w:instrText>
            </w:r>
            <w:r>
              <w:rPr>
                <w:noProof/>
                <w:webHidden/>
              </w:rPr>
            </w:r>
            <w:r>
              <w:rPr>
                <w:noProof/>
                <w:webHidden/>
              </w:rPr>
              <w:fldChar w:fldCharType="separate"/>
            </w:r>
            <w:r w:rsidR="00297C8A">
              <w:rPr>
                <w:noProof/>
                <w:webHidden/>
              </w:rPr>
              <w:t>14</w:t>
            </w:r>
            <w:r>
              <w:rPr>
                <w:noProof/>
                <w:webHidden/>
              </w:rPr>
              <w:fldChar w:fldCharType="end"/>
            </w:r>
          </w:hyperlink>
        </w:p>
        <w:p w14:paraId="0D454710" w14:textId="5744186E"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455" w:history="1">
            <w:r w:rsidRPr="00C24561">
              <w:rPr>
                <w:rStyle w:val="Lienhypertexte"/>
                <w:noProof/>
              </w:rPr>
              <w:t>6.9.</w:t>
            </w:r>
            <w:r>
              <w:rPr>
                <w:rFonts w:asciiTheme="minorHAnsi" w:eastAsiaTheme="minorEastAsia" w:hAnsiTheme="minorHAnsi"/>
                <w:noProof/>
                <w:sz w:val="22"/>
                <w:szCs w:val="22"/>
                <w:lang w:val="fr-FR" w:eastAsia="fr-FR"/>
              </w:rPr>
              <w:tab/>
            </w:r>
            <w:r w:rsidRPr="00C24561">
              <w:rPr>
                <w:rStyle w:val="Lienhypertexte"/>
                <w:noProof/>
              </w:rPr>
              <w:t>Delete Cases (active and archived)</w:t>
            </w:r>
            <w:r>
              <w:rPr>
                <w:noProof/>
                <w:webHidden/>
              </w:rPr>
              <w:tab/>
            </w:r>
            <w:r>
              <w:rPr>
                <w:noProof/>
                <w:webHidden/>
              </w:rPr>
              <w:fldChar w:fldCharType="begin"/>
            </w:r>
            <w:r>
              <w:rPr>
                <w:noProof/>
                <w:webHidden/>
              </w:rPr>
              <w:instrText xml:space="preserve"> PAGEREF _Toc58582455 \h </w:instrText>
            </w:r>
            <w:r>
              <w:rPr>
                <w:noProof/>
                <w:webHidden/>
              </w:rPr>
            </w:r>
            <w:r>
              <w:rPr>
                <w:noProof/>
                <w:webHidden/>
              </w:rPr>
              <w:fldChar w:fldCharType="separate"/>
            </w:r>
            <w:r w:rsidR="00297C8A">
              <w:rPr>
                <w:noProof/>
                <w:webHidden/>
              </w:rPr>
              <w:t>14</w:t>
            </w:r>
            <w:r>
              <w:rPr>
                <w:noProof/>
                <w:webHidden/>
              </w:rPr>
              <w:fldChar w:fldCharType="end"/>
            </w:r>
          </w:hyperlink>
        </w:p>
        <w:p w14:paraId="35C3DDD8" w14:textId="00B76DA0"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456" w:history="1">
            <w:r w:rsidRPr="00C24561">
              <w:rPr>
                <w:rStyle w:val="Lienhypertexte"/>
                <w:noProof/>
              </w:rPr>
              <w:t>6.9.7.</w:t>
            </w:r>
            <w:r>
              <w:rPr>
                <w:rFonts w:asciiTheme="minorHAnsi" w:eastAsiaTheme="minorEastAsia" w:hAnsiTheme="minorHAnsi"/>
                <w:noProof/>
                <w:sz w:val="22"/>
                <w:szCs w:val="22"/>
                <w:lang w:val="fr-FR" w:eastAsia="fr-FR"/>
              </w:rPr>
              <w:tab/>
            </w:r>
            <w:r w:rsidRPr="00C24561">
              <w:rPr>
                <w:rStyle w:val="Lienhypertexte"/>
                <w:noProof/>
              </w:rPr>
              <w:t>Documentation</w:t>
            </w:r>
            <w:r>
              <w:rPr>
                <w:noProof/>
                <w:webHidden/>
              </w:rPr>
              <w:tab/>
            </w:r>
            <w:r>
              <w:rPr>
                <w:noProof/>
                <w:webHidden/>
              </w:rPr>
              <w:fldChar w:fldCharType="begin"/>
            </w:r>
            <w:r>
              <w:rPr>
                <w:noProof/>
                <w:webHidden/>
              </w:rPr>
              <w:instrText xml:space="preserve"> PAGEREF _Toc58582456 \h </w:instrText>
            </w:r>
            <w:r>
              <w:rPr>
                <w:noProof/>
                <w:webHidden/>
              </w:rPr>
            </w:r>
            <w:r>
              <w:rPr>
                <w:noProof/>
                <w:webHidden/>
              </w:rPr>
              <w:fldChar w:fldCharType="separate"/>
            </w:r>
            <w:r w:rsidR="00297C8A">
              <w:rPr>
                <w:noProof/>
                <w:webHidden/>
              </w:rPr>
              <w:t>15</w:t>
            </w:r>
            <w:r>
              <w:rPr>
                <w:noProof/>
                <w:webHidden/>
              </w:rPr>
              <w:fldChar w:fldCharType="end"/>
            </w:r>
          </w:hyperlink>
        </w:p>
        <w:p w14:paraId="362287AD" w14:textId="35D9482F"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457" w:history="1">
            <w:r w:rsidRPr="00C24561">
              <w:rPr>
                <w:rStyle w:val="Lienhypertexte"/>
                <w:noProof/>
              </w:rPr>
              <w:t>6.9.8.</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57 \h </w:instrText>
            </w:r>
            <w:r>
              <w:rPr>
                <w:noProof/>
                <w:webHidden/>
              </w:rPr>
            </w:r>
            <w:r>
              <w:rPr>
                <w:noProof/>
                <w:webHidden/>
              </w:rPr>
              <w:fldChar w:fldCharType="separate"/>
            </w:r>
            <w:r w:rsidR="00297C8A">
              <w:rPr>
                <w:noProof/>
                <w:webHidden/>
              </w:rPr>
              <w:t>15</w:t>
            </w:r>
            <w:r>
              <w:rPr>
                <w:noProof/>
                <w:webHidden/>
              </w:rPr>
              <w:fldChar w:fldCharType="end"/>
            </w:r>
          </w:hyperlink>
        </w:p>
        <w:p w14:paraId="65BBDA60" w14:textId="4B61587B"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58" w:history="1">
            <w:r w:rsidRPr="00C24561">
              <w:rPr>
                <w:rStyle w:val="Lienhypertexte"/>
                <w:noProof/>
              </w:rPr>
              <w:t>6.10.</w:t>
            </w:r>
            <w:r>
              <w:rPr>
                <w:rFonts w:asciiTheme="minorHAnsi" w:eastAsiaTheme="minorEastAsia" w:hAnsiTheme="minorHAnsi"/>
                <w:noProof/>
                <w:sz w:val="22"/>
                <w:szCs w:val="22"/>
                <w:lang w:val="fr-FR" w:eastAsia="fr-FR"/>
              </w:rPr>
              <w:tab/>
            </w:r>
            <w:r w:rsidRPr="00C24561">
              <w:rPr>
                <w:rStyle w:val="Lienhypertexte"/>
                <w:noProof/>
              </w:rPr>
              <w:t>Delete Duplicate Tasks</w:t>
            </w:r>
            <w:r>
              <w:rPr>
                <w:noProof/>
                <w:webHidden/>
              </w:rPr>
              <w:tab/>
            </w:r>
            <w:r>
              <w:rPr>
                <w:noProof/>
                <w:webHidden/>
              </w:rPr>
              <w:fldChar w:fldCharType="begin"/>
            </w:r>
            <w:r>
              <w:rPr>
                <w:noProof/>
                <w:webHidden/>
              </w:rPr>
              <w:instrText xml:space="preserve"> PAGEREF _Toc58582458 \h </w:instrText>
            </w:r>
            <w:r>
              <w:rPr>
                <w:noProof/>
                <w:webHidden/>
              </w:rPr>
            </w:r>
            <w:r>
              <w:rPr>
                <w:noProof/>
                <w:webHidden/>
              </w:rPr>
              <w:fldChar w:fldCharType="separate"/>
            </w:r>
            <w:r w:rsidR="00297C8A">
              <w:rPr>
                <w:noProof/>
                <w:webHidden/>
              </w:rPr>
              <w:t>15</w:t>
            </w:r>
            <w:r>
              <w:rPr>
                <w:noProof/>
                <w:webHidden/>
              </w:rPr>
              <w:fldChar w:fldCharType="end"/>
            </w:r>
          </w:hyperlink>
        </w:p>
        <w:p w14:paraId="72B58F9B" w14:textId="4D8EBDA1"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459" w:history="1">
            <w:r w:rsidRPr="00C24561">
              <w:rPr>
                <w:rStyle w:val="Lienhypertexte"/>
                <w:noProof/>
              </w:rPr>
              <w:t>6.10.9.</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59 \h </w:instrText>
            </w:r>
            <w:r>
              <w:rPr>
                <w:noProof/>
                <w:webHidden/>
              </w:rPr>
            </w:r>
            <w:r>
              <w:rPr>
                <w:noProof/>
                <w:webHidden/>
              </w:rPr>
              <w:fldChar w:fldCharType="separate"/>
            </w:r>
            <w:r w:rsidR="00297C8A">
              <w:rPr>
                <w:noProof/>
                <w:webHidden/>
              </w:rPr>
              <w:t>15</w:t>
            </w:r>
            <w:r>
              <w:rPr>
                <w:noProof/>
                <w:webHidden/>
              </w:rPr>
              <w:fldChar w:fldCharType="end"/>
            </w:r>
          </w:hyperlink>
        </w:p>
        <w:p w14:paraId="3A531B61" w14:textId="40228976"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60" w:history="1">
            <w:r w:rsidRPr="00C24561">
              <w:rPr>
                <w:rStyle w:val="Lienhypertexte"/>
                <w:noProof/>
              </w:rPr>
              <w:t>6.10.10.</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60 \h </w:instrText>
            </w:r>
            <w:r>
              <w:rPr>
                <w:noProof/>
                <w:webHidden/>
              </w:rPr>
            </w:r>
            <w:r>
              <w:rPr>
                <w:noProof/>
                <w:webHidden/>
              </w:rPr>
              <w:fldChar w:fldCharType="separate"/>
            </w:r>
            <w:r w:rsidR="00297C8A">
              <w:rPr>
                <w:noProof/>
                <w:webHidden/>
              </w:rPr>
              <w:t>16</w:t>
            </w:r>
            <w:r>
              <w:rPr>
                <w:noProof/>
                <w:webHidden/>
              </w:rPr>
              <w:fldChar w:fldCharType="end"/>
            </w:r>
          </w:hyperlink>
        </w:p>
        <w:p w14:paraId="214E2BA3" w14:textId="0E616E0D"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61" w:history="1">
            <w:r w:rsidRPr="00C24561">
              <w:rPr>
                <w:rStyle w:val="Lienhypertexte"/>
                <w:noProof/>
              </w:rPr>
              <w:t>6.11.</w:t>
            </w:r>
            <w:r>
              <w:rPr>
                <w:rFonts w:asciiTheme="minorHAnsi" w:eastAsiaTheme="minorEastAsia" w:hAnsiTheme="minorHAnsi"/>
                <w:noProof/>
                <w:sz w:val="22"/>
                <w:szCs w:val="22"/>
                <w:lang w:val="fr-FR" w:eastAsia="fr-FR"/>
              </w:rPr>
              <w:tab/>
            </w:r>
            <w:r w:rsidRPr="00C24561">
              <w:rPr>
                <w:rStyle w:val="Lienhypertexte"/>
                <w:noProof/>
              </w:rPr>
              <w:t>Delete Processes (ENABLED or DISABLED)</w:t>
            </w:r>
            <w:r>
              <w:rPr>
                <w:noProof/>
                <w:webHidden/>
              </w:rPr>
              <w:tab/>
            </w:r>
            <w:r>
              <w:rPr>
                <w:noProof/>
                <w:webHidden/>
              </w:rPr>
              <w:fldChar w:fldCharType="begin"/>
            </w:r>
            <w:r>
              <w:rPr>
                <w:noProof/>
                <w:webHidden/>
              </w:rPr>
              <w:instrText xml:space="preserve"> PAGEREF _Toc58582461 \h </w:instrText>
            </w:r>
            <w:r>
              <w:rPr>
                <w:noProof/>
                <w:webHidden/>
              </w:rPr>
            </w:r>
            <w:r>
              <w:rPr>
                <w:noProof/>
                <w:webHidden/>
              </w:rPr>
              <w:fldChar w:fldCharType="separate"/>
            </w:r>
            <w:r w:rsidR="00297C8A">
              <w:rPr>
                <w:noProof/>
                <w:webHidden/>
              </w:rPr>
              <w:t>16</w:t>
            </w:r>
            <w:r>
              <w:rPr>
                <w:noProof/>
                <w:webHidden/>
              </w:rPr>
              <w:fldChar w:fldCharType="end"/>
            </w:r>
          </w:hyperlink>
        </w:p>
        <w:p w14:paraId="4EECC60F" w14:textId="66BA6275"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62" w:history="1">
            <w:r w:rsidRPr="00C24561">
              <w:rPr>
                <w:rStyle w:val="Lienhypertexte"/>
                <w:noProof/>
              </w:rPr>
              <w:t>6.11.11.</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62 \h </w:instrText>
            </w:r>
            <w:r>
              <w:rPr>
                <w:noProof/>
                <w:webHidden/>
              </w:rPr>
            </w:r>
            <w:r>
              <w:rPr>
                <w:noProof/>
                <w:webHidden/>
              </w:rPr>
              <w:fldChar w:fldCharType="separate"/>
            </w:r>
            <w:r w:rsidR="00297C8A">
              <w:rPr>
                <w:noProof/>
                <w:webHidden/>
              </w:rPr>
              <w:t>16</w:t>
            </w:r>
            <w:r>
              <w:rPr>
                <w:noProof/>
                <w:webHidden/>
              </w:rPr>
              <w:fldChar w:fldCharType="end"/>
            </w:r>
          </w:hyperlink>
        </w:p>
        <w:p w14:paraId="6C770FFA" w14:textId="598B8031"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63" w:history="1">
            <w:r w:rsidRPr="00C24561">
              <w:rPr>
                <w:rStyle w:val="Lienhypertexte"/>
                <w:noProof/>
              </w:rPr>
              <w:t>6.11.12.</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63 \h </w:instrText>
            </w:r>
            <w:r>
              <w:rPr>
                <w:noProof/>
                <w:webHidden/>
              </w:rPr>
            </w:r>
            <w:r>
              <w:rPr>
                <w:noProof/>
                <w:webHidden/>
              </w:rPr>
              <w:fldChar w:fldCharType="separate"/>
            </w:r>
            <w:r w:rsidR="00297C8A">
              <w:rPr>
                <w:noProof/>
                <w:webHidden/>
              </w:rPr>
              <w:t>17</w:t>
            </w:r>
            <w:r>
              <w:rPr>
                <w:noProof/>
                <w:webHidden/>
              </w:rPr>
              <w:fldChar w:fldCharType="end"/>
            </w:r>
          </w:hyperlink>
        </w:p>
        <w:p w14:paraId="2EACE48E" w14:textId="3BBA7E68"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64" w:history="1">
            <w:r w:rsidRPr="00C24561">
              <w:rPr>
                <w:rStyle w:val="Lienhypertexte"/>
                <w:noProof/>
              </w:rPr>
              <w:t>6.12.</w:t>
            </w:r>
            <w:r>
              <w:rPr>
                <w:rFonts w:asciiTheme="minorHAnsi" w:eastAsiaTheme="minorEastAsia" w:hAnsiTheme="minorHAnsi"/>
                <w:noProof/>
                <w:sz w:val="22"/>
                <w:szCs w:val="22"/>
                <w:lang w:val="fr-FR" w:eastAsia="fr-FR"/>
              </w:rPr>
              <w:tab/>
            </w:r>
            <w:r w:rsidRPr="00C24561">
              <w:rPr>
                <w:rStyle w:val="Lienhypertexte"/>
                <w:noProof/>
              </w:rPr>
              <w:t>Emails users’ tasks</w:t>
            </w:r>
            <w:r>
              <w:rPr>
                <w:noProof/>
                <w:webHidden/>
              </w:rPr>
              <w:tab/>
            </w:r>
            <w:r>
              <w:rPr>
                <w:noProof/>
                <w:webHidden/>
              </w:rPr>
              <w:fldChar w:fldCharType="begin"/>
            </w:r>
            <w:r>
              <w:rPr>
                <w:noProof/>
                <w:webHidden/>
              </w:rPr>
              <w:instrText xml:space="preserve"> PAGEREF _Toc58582464 \h </w:instrText>
            </w:r>
            <w:r>
              <w:rPr>
                <w:noProof/>
                <w:webHidden/>
              </w:rPr>
            </w:r>
            <w:r>
              <w:rPr>
                <w:noProof/>
                <w:webHidden/>
              </w:rPr>
              <w:fldChar w:fldCharType="separate"/>
            </w:r>
            <w:r w:rsidR="00297C8A">
              <w:rPr>
                <w:noProof/>
                <w:webHidden/>
              </w:rPr>
              <w:t>17</w:t>
            </w:r>
            <w:r>
              <w:rPr>
                <w:noProof/>
                <w:webHidden/>
              </w:rPr>
              <w:fldChar w:fldCharType="end"/>
            </w:r>
          </w:hyperlink>
        </w:p>
        <w:p w14:paraId="39C8E371" w14:textId="43E460BE"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65" w:history="1">
            <w:r w:rsidRPr="00C24561">
              <w:rPr>
                <w:rStyle w:val="Lienhypertexte"/>
                <w:noProof/>
              </w:rPr>
              <w:t>6.12.13.</w:t>
            </w:r>
            <w:r>
              <w:rPr>
                <w:rFonts w:asciiTheme="minorHAnsi" w:eastAsiaTheme="minorEastAsia" w:hAnsiTheme="minorHAnsi"/>
                <w:noProof/>
                <w:sz w:val="22"/>
                <w:szCs w:val="22"/>
                <w:lang w:val="fr-FR" w:eastAsia="fr-FR"/>
              </w:rPr>
              <w:tab/>
            </w:r>
            <w:r w:rsidRPr="00C24561">
              <w:rPr>
                <w:rStyle w:val="Lienhypertexte"/>
                <w:noProof/>
              </w:rPr>
              <w:t>Documentation</w:t>
            </w:r>
            <w:r>
              <w:rPr>
                <w:noProof/>
                <w:webHidden/>
              </w:rPr>
              <w:tab/>
            </w:r>
            <w:r>
              <w:rPr>
                <w:noProof/>
                <w:webHidden/>
              </w:rPr>
              <w:fldChar w:fldCharType="begin"/>
            </w:r>
            <w:r>
              <w:rPr>
                <w:noProof/>
                <w:webHidden/>
              </w:rPr>
              <w:instrText xml:space="preserve"> PAGEREF _Toc58582465 \h </w:instrText>
            </w:r>
            <w:r>
              <w:rPr>
                <w:noProof/>
                <w:webHidden/>
              </w:rPr>
            </w:r>
            <w:r>
              <w:rPr>
                <w:noProof/>
                <w:webHidden/>
              </w:rPr>
              <w:fldChar w:fldCharType="separate"/>
            </w:r>
            <w:r w:rsidR="00297C8A">
              <w:rPr>
                <w:noProof/>
                <w:webHidden/>
              </w:rPr>
              <w:t>17</w:t>
            </w:r>
            <w:r>
              <w:rPr>
                <w:noProof/>
                <w:webHidden/>
              </w:rPr>
              <w:fldChar w:fldCharType="end"/>
            </w:r>
          </w:hyperlink>
        </w:p>
        <w:p w14:paraId="6ACA474E" w14:textId="2613085F"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66" w:history="1">
            <w:r w:rsidRPr="00C24561">
              <w:rPr>
                <w:rStyle w:val="Lienhypertexte"/>
                <w:noProof/>
              </w:rPr>
              <w:t>6.12.14.</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66 \h </w:instrText>
            </w:r>
            <w:r>
              <w:rPr>
                <w:noProof/>
                <w:webHidden/>
              </w:rPr>
            </w:r>
            <w:r>
              <w:rPr>
                <w:noProof/>
                <w:webHidden/>
              </w:rPr>
              <w:fldChar w:fldCharType="separate"/>
            </w:r>
            <w:r w:rsidR="00297C8A">
              <w:rPr>
                <w:noProof/>
                <w:webHidden/>
              </w:rPr>
              <w:t>18</w:t>
            </w:r>
            <w:r>
              <w:rPr>
                <w:noProof/>
                <w:webHidden/>
              </w:rPr>
              <w:fldChar w:fldCharType="end"/>
            </w:r>
          </w:hyperlink>
        </w:p>
        <w:p w14:paraId="6D1E72B2" w14:textId="5F7C7D7E"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67" w:history="1">
            <w:r w:rsidRPr="00C24561">
              <w:rPr>
                <w:rStyle w:val="Lienhypertexte"/>
                <w:noProof/>
              </w:rPr>
              <w:t>6.12.15.</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67 \h </w:instrText>
            </w:r>
            <w:r>
              <w:rPr>
                <w:noProof/>
                <w:webHidden/>
              </w:rPr>
            </w:r>
            <w:r>
              <w:rPr>
                <w:noProof/>
                <w:webHidden/>
              </w:rPr>
              <w:fldChar w:fldCharType="separate"/>
            </w:r>
            <w:r w:rsidR="00297C8A">
              <w:rPr>
                <w:noProof/>
                <w:webHidden/>
              </w:rPr>
              <w:t>18</w:t>
            </w:r>
            <w:r>
              <w:rPr>
                <w:noProof/>
                <w:webHidden/>
              </w:rPr>
              <w:fldChar w:fldCharType="end"/>
            </w:r>
          </w:hyperlink>
        </w:p>
        <w:p w14:paraId="4422FE24" w14:textId="504EE2E1"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68" w:history="1">
            <w:r w:rsidRPr="00C24561">
              <w:rPr>
                <w:rStyle w:val="Lienhypertexte"/>
                <w:noProof/>
              </w:rPr>
              <w:t>6.13.</w:t>
            </w:r>
            <w:r>
              <w:rPr>
                <w:rFonts w:asciiTheme="minorHAnsi" w:eastAsiaTheme="minorEastAsia" w:hAnsiTheme="minorHAnsi"/>
                <w:noProof/>
                <w:sz w:val="22"/>
                <w:szCs w:val="22"/>
                <w:lang w:val="fr-FR" w:eastAsia="fr-FR"/>
              </w:rPr>
              <w:tab/>
            </w:r>
            <w:r w:rsidRPr="00C24561">
              <w:rPr>
                <w:rStyle w:val="Lienhypertexte"/>
                <w:noProof/>
              </w:rPr>
              <w:t>Grumman Message correction</w:t>
            </w:r>
            <w:r>
              <w:rPr>
                <w:noProof/>
                <w:webHidden/>
              </w:rPr>
              <w:tab/>
            </w:r>
            <w:r>
              <w:rPr>
                <w:noProof/>
                <w:webHidden/>
              </w:rPr>
              <w:fldChar w:fldCharType="begin"/>
            </w:r>
            <w:r>
              <w:rPr>
                <w:noProof/>
                <w:webHidden/>
              </w:rPr>
              <w:instrText xml:space="preserve"> PAGEREF _Toc58582468 \h </w:instrText>
            </w:r>
            <w:r>
              <w:rPr>
                <w:noProof/>
                <w:webHidden/>
              </w:rPr>
            </w:r>
            <w:r>
              <w:rPr>
                <w:noProof/>
                <w:webHidden/>
              </w:rPr>
              <w:fldChar w:fldCharType="separate"/>
            </w:r>
            <w:r w:rsidR="00297C8A">
              <w:rPr>
                <w:noProof/>
                <w:webHidden/>
              </w:rPr>
              <w:t>18</w:t>
            </w:r>
            <w:r>
              <w:rPr>
                <w:noProof/>
                <w:webHidden/>
              </w:rPr>
              <w:fldChar w:fldCharType="end"/>
            </w:r>
          </w:hyperlink>
        </w:p>
        <w:p w14:paraId="0D7C7F13" w14:textId="4C5A6A14"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69" w:history="1">
            <w:r w:rsidRPr="00C24561">
              <w:rPr>
                <w:rStyle w:val="Lienhypertexte"/>
                <w:noProof/>
              </w:rPr>
              <w:t>6.13.16.</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69 \h </w:instrText>
            </w:r>
            <w:r>
              <w:rPr>
                <w:noProof/>
                <w:webHidden/>
              </w:rPr>
            </w:r>
            <w:r>
              <w:rPr>
                <w:noProof/>
                <w:webHidden/>
              </w:rPr>
              <w:fldChar w:fldCharType="separate"/>
            </w:r>
            <w:r w:rsidR="00297C8A">
              <w:rPr>
                <w:noProof/>
                <w:webHidden/>
              </w:rPr>
              <w:t>18</w:t>
            </w:r>
            <w:r>
              <w:rPr>
                <w:noProof/>
                <w:webHidden/>
              </w:rPr>
              <w:fldChar w:fldCharType="end"/>
            </w:r>
          </w:hyperlink>
        </w:p>
        <w:p w14:paraId="7C23C721" w14:textId="114E033F"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70" w:history="1">
            <w:r w:rsidRPr="00C24561">
              <w:rPr>
                <w:rStyle w:val="Lienhypertexte"/>
                <w:noProof/>
              </w:rPr>
              <w:t>6.13.17.</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70 \h </w:instrText>
            </w:r>
            <w:r>
              <w:rPr>
                <w:noProof/>
                <w:webHidden/>
              </w:rPr>
            </w:r>
            <w:r>
              <w:rPr>
                <w:noProof/>
                <w:webHidden/>
              </w:rPr>
              <w:fldChar w:fldCharType="separate"/>
            </w:r>
            <w:r w:rsidR="00297C8A">
              <w:rPr>
                <w:noProof/>
                <w:webHidden/>
              </w:rPr>
              <w:t>19</w:t>
            </w:r>
            <w:r>
              <w:rPr>
                <w:noProof/>
                <w:webHidden/>
              </w:rPr>
              <w:fldChar w:fldCharType="end"/>
            </w:r>
          </w:hyperlink>
        </w:p>
        <w:p w14:paraId="039B24EB" w14:textId="2659F771"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71" w:history="1">
            <w:r w:rsidRPr="00C24561">
              <w:rPr>
                <w:rStyle w:val="Lienhypertexte"/>
                <w:noProof/>
              </w:rPr>
              <w:t>6.14.</w:t>
            </w:r>
            <w:r>
              <w:rPr>
                <w:rFonts w:asciiTheme="minorHAnsi" w:eastAsiaTheme="minorEastAsia" w:hAnsiTheme="minorHAnsi"/>
                <w:noProof/>
                <w:sz w:val="22"/>
                <w:szCs w:val="22"/>
                <w:lang w:val="fr-FR" w:eastAsia="fr-FR"/>
              </w:rPr>
              <w:tab/>
            </w:r>
            <w:r w:rsidRPr="00C24561">
              <w:rPr>
                <w:rStyle w:val="Lienhypertexte"/>
                <w:noProof/>
              </w:rPr>
              <w:t>Meteor</w:t>
            </w:r>
            <w:r>
              <w:rPr>
                <w:noProof/>
                <w:webHidden/>
              </w:rPr>
              <w:tab/>
            </w:r>
            <w:r>
              <w:rPr>
                <w:noProof/>
                <w:webHidden/>
              </w:rPr>
              <w:fldChar w:fldCharType="begin"/>
            </w:r>
            <w:r>
              <w:rPr>
                <w:noProof/>
                <w:webHidden/>
              </w:rPr>
              <w:instrText xml:space="preserve"> PAGEREF _Toc58582471 \h </w:instrText>
            </w:r>
            <w:r>
              <w:rPr>
                <w:noProof/>
                <w:webHidden/>
              </w:rPr>
            </w:r>
            <w:r>
              <w:rPr>
                <w:noProof/>
                <w:webHidden/>
              </w:rPr>
              <w:fldChar w:fldCharType="separate"/>
            </w:r>
            <w:r w:rsidR="00297C8A">
              <w:rPr>
                <w:noProof/>
                <w:webHidden/>
              </w:rPr>
              <w:t>19</w:t>
            </w:r>
            <w:r>
              <w:rPr>
                <w:noProof/>
                <w:webHidden/>
              </w:rPr>
              <w:fldChar w:fldCharType="end"/>
            </w:r>
          </w:hyperlink>
        </w:p>
        <w:p w14:paraId="71E3FC72" w14:textId="30782178"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72" w:history="1">
            <w:r w:rsidRPr="00C24561">
              <w:rPr>
                <w:rStyle w:val="Lienhypertexte"/>
                <w:noProof/>
              </w:rPr>
              <w:t>6.14.18.</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72 \h </w:instrText>
            </w:r>
            <w:r>
              <w:rPr>
                <w:noProof/>
                <w:webHidden/>
              </w:rPr>
            </w:r>
            <w:r>
              <w:rPr>
                <w:noProof/>
                <w:webHidden/>
              </w:rPr>
              <w:fldChar w:fldCharType="separate"/>
            </w:r>
            <w:r w:rsidR="00297C8A">
              <w:rPr>
                <w:noProof/>
                <w:webHidden/>
              </w:rPr>
              <w:t>19</w:t>
            </w:r>
            <w:r>
              <w:rPr>
                <w:noProof/>
                <w:webHidden/>
              </w:rPr>
              <w:fldChar w:fldCharType="end"/>
            </w:r>
          </w:hyperlink>
        </w:p>
        <w:p w14:paraId="5258A0A4" w14:textId="64421927"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73" w:history="1">
            <w:r w:rsidRPr="00C24561">
              <w:rPr>
                <w:rStyle w:val="Lienhypertexte"/>
                <w:noProof/>
              </w:rPr>
              <w:t>6.14.19.</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73 \h </w:instrText>
            </w:r>
            <w:r>
              <w:rPr>
                <w:noProof/>
                <w:webHidden/>
              </w:rPr>
            </w:r>
            <w:r>
              <w:rPr>
                <w:noProof/>
                <w:webHidden/>
              </w:rPr>
              <w:fldChar w:fldCharType="separate"/>
            </w:r>
            <w:r w:rsidR="00297C8A">
              <w:rPr>
                <w:noProof/>
                <w:webHidden/>
              </w:rPr>
              <w:t>19</w:t>
            </w:r>
            <w:r>
              <w:rPr>
                <w:noProof/>
                <w:webHidden/>
              </w:rPr>
              <w:fldChar w:fldCharType="end"/>
            </w:r>
          </w:hyperlink>
        </w:p>
        <w:p w14:paraId="2D179DE7" w14:textId="65C3452F"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74" w:history="1">
            <w:r w:rsidRPr="00C24561">
              <w:rPr>
                <w:rStyle w:val="Lienhypertexte"/>
                <w:noProof/>
              </w:rPr>
              <w:t>6.15.</w:t>
            </w:r>
            <w:r>
              <w:rPr>
                <w:rFonts w:asciiTheme="minorHAnsi" w:eastAsiaTheme="minorEastAsia" w:hAnsiTheme="minorHAnsi"/>
                <w:noProof/>
                <w:sz w:val="22"/>
                <w:szCs w:val="22"/>
                <w:lang w:val="fr-FR" w:eastAsia="fr-FR"/>
              </w:rPr>
              <w:tab/>
            </w:r>
            <w:r w:rsidRPr="00C24561">
              <w:rPr>
                <w:rStyle w:val="Lienhypertexte"/>
                <w:noProof/>
              </w:rPr>
              <w:t>Monitor Directory</w:t>
            </w:r>
            <w:r>
              <w:rPr>
                <w:noProof/>
                <w:webHidden/>
              </w:rPr>
              <w:tab/>
            </w:r>
            <w:r>
              <w:rPr>
                <w:noProof/>
                <w:webHidden/>
              </w:rPr>
              <w:fldChar w:fldCharType="begin"/>
            </w:r>
            <w:r>
              <w:rPr>
                <w:noProof/>
                <w:webHidden/>
              </w:rPr>
              <w:instrText xml:space="preserve"> PAGEREF _Toc58582474 \h </w:instrText>
            </w:r>
            <w:r>
              <w:rPr>
                <w:noProof/>
                <w:webHidden/>
              </w:rPr>
            </w:r>
            <w:r>
              <w:rPr>
                <w:noProof/>
                <w:webHidden/>
              </w:rPr>
              <w:fldChar w:fldCharType="separate"/>
            </w:r>
            <w:r w:rsidR="00297C8A">
              <w:rPr>
                <w:noProof/>
                <w:webHidden/>
              </w:rPr>
              <w:t>19</w:t>
            </w:r>
            <w:r>
              <w:rPr>
                <w:noProof/>
                <w:webHidden/>
              </w:rPr>
              <w:fldChar w:fldCharType="end"/>
            </w:r>
          </w:hyperlink>
        </w:p>
        <w:p w14:paraId="7E117716" w14:textId="75BF6769"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75" w:history="1">
            <w:r w:rsidRPr="00C24561">
              <w:rPr>
                <w:rStyle w:val="Lienhypertexte"/>
                <w:noProof/>
              </w:rPr>
              <w:t>6.15.20.</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75 \h </w:instrText>
            </w:r>
            <w:r>
              <w:rPr>
                <w:noProof/>
                <w:webHidden/>
              </w:rPr>
            </w:r>
            <w:r>
              <w:rPr>
                <w:noProof/>
                <w:webHidden/>
              </w:rPr>
              <w:fldChar w:fldCharType="separate"/>
            </w:r>
            <w:r w:rsidR="00297C8A">
              <w:rPr>
                <w:noProof/>
                <w:webHidden/>
              </w:rPr>
              <w:t>19</w:t>
            </w:r>
            <w:r>
              <w:rPr>
                <w:noProof/>
                <w:webHidden/>
              </w:rPr>
              <w:fldChar w:fldCharType="end"/>
            </w:r>
          </w:hyperlink>
        </w:p>
        <w:p w14:paraId="7F1294D4" w14:textId="535DD7BC"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76" w:history="1">
            <w:r w:rsidRPr="00C24561">
              <w:rPr>
                <w:rStyle w:val="Lienhypertexte"/>
                <w:noProof/>
              </w:rPr>
              <w:t>6.15.21.</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76 \h </w:instrText>
            </w:r>
            <w:r>
              <w:rPr>
                <w:noProof/>
                <w:webHidden/>
              </w:rPr>
            </w:r>
            <w:r>
              <w:rPr>
                <w:noProof/>
                <w:webHidden/>
              </w:rPr>
              <w:fldChar w:fldCharType="separate"/>
            </w:r>
            <w:r w:rsidR="00297C8A">
              <w:rPr>
                <w:noProof/>
                <w:webHidden/>
              </w:rPr>
              <w:t>20</w:t>
            </w:r>
            <w:r>
              <w:rPr>
                <w:noProof/>
                <w:webHidden/>
              </w:rPr>
              <w:fldChar w:fldCharType="end"/>
            </w:r>
          </w:hyperlink>
        </w:p>
        <w:p w14:paraId="06E48361" w14:textId="357CAAEE"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77" w:history="1">
            <w:r w:rsidRPr="00C24561">
              <w:rPr>
                <w:rStyle w:val="Lienhypertexte"/>
                <w:noProof/>
              </w:rPr>
              <w:t>6.16.</w:t>
            </w:r>
            <w:r>
              <w:rPr>
                <w:rFonts w:asciiTheme="minorHAnsi" w:eastAsiaTheme="minorEastAsia" w:hAnsiTheme="minorHAnsi"/>
                <w:noProof/>
                <w:sz w:val="22"/>
                <w:szCs w:val="22"/>
                <w:lang w:val="fr-FR" w:eastAsia="fr-FR"/>
              </w:rPr>
              <w:tab/>
            </w:r>
            <w:r w:rsidRPr="00C24561">
              <w:rPr>
                <w:rStyle w:val="Lienhypertexte"/>
                <w:noProof/>
              </w:rPr>
              <w:t>Monitor Log</w:t>
            </w:r>
            <w:r>
              <w:rPr>
                <w:noProof/>
                <w:webHidden/>
              </w:rPr>
              <w:tab/>
            </w:r>
            <w:r>
              <w:rPr>
                <w:noProof/>
                <w:webHidden/>
              </w:rPr>
              <w:fldChar w:fldCharType="begin"/>
            </w:r>
            <w:r>
              <w:rPr>
                <w:noProof/>
                <w:webHidden/>
              </w:rPr>
              <w:instrText xml:space="preserve"> PAGEREF _Toc58582477 \h </w:instrText>
            </w:r>
            <w:r>
              <w:rPr>
                <w:noProof/>
                <w:webHidden/>
              </w:rPr>
            </w:r>
            <w:r>
              <w:rPr>
                <w:noProof/>
                <w:webHidden/>
              </w:rPr>
              <w:fldChar w:fldCharType="separate"/>
            </w:r>
            <w:r w:rsidR="00297C8A">
              <w:rPr>
                <w:noProof/>
                <w:webHidden/>
              </w:rPr>
              <w:t>20</w:t>
            </w:r>
            <w:r>
              <w:rPr>
                <w:noProof/>
                <w:webHidden/>
              </w:rPr>
              <w:fldChar w:fldCharType="end"/>
            </w:r>
          </w:hyperlink>
        </w:p>
        <w:p w14:paraId="0790C52F" w14:textId="0D662D24"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78" w:history="1">
            <w:r w:rsidRPr="00C24561">
              <w:rPr>
                <w:rStyle w:val="Lienhypertexte"/>
                <w:noProof/>
              </w:rPr>
              <w:t>6.16.22.</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78 \h </w:instrText>
            </w:r>
            <w:r>
              <w:rPr>
                <w:noProof/>
                <w:webHidden/>
              </w:rPr>
            </w:r>
            <w:r>
              <w:rPr>
                <w:noProof/>
                <w:webHidden/>
              </w:rPr>
              <w:fldChar w:fldCharType="separate"/>
            </w:r>
            <w:r w:rsidR="00297C8A">
              <w:rPr>
                <w:noProof/>
                <w:webHidden/>
              </w:rPr>
              <w:t>20</w:t>
            </w:r>
            <w:r>
              <w:rPr>
                <w:noProof/>
                <w:webHidden/>
              </w:rPr>
              <w:fldChar w:fldCharType="end"/>
            </w:r>
          </w:hyperlink>
        </w:p>
        <w:p w14:paraId="57E93E3E" w14:textId="27134DA2"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79" w:history="1">
            <w:r w:rsidRPr="00C24561">
              <w:rPr>
                <w:rStyle w:val="Lienhypertexte"/>
                <w:noProof/>
              </w:rPr>
              <w:t>6.16.23.</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79 \h </w:instrText>
            </w:r>
            <w:r>
              <w:rPr>
                <w:noProof/>
                <w:webHidden/>
              </w:rPr>
            </w:r>
            <w:r>
              <w:rPr>
                <w:noProof/>
                <w:webHidden/>
              </w:rPr>
              <w:fldChar w:fldCharType="separate"/>
            </w:r>
            <w:r w:rsidR="00297C8A">
              <w:rPr>
                <w:noProof/>
                <w:webHidden/>
              </w:rPr>
              <w:t>21</w:t>
            </w:r>
            <w:r>
              <w:rPr>
                <w:noProof/>
                <w:webHidden/>
              </w:rPr>
              <w:fldChar w:fldCharType="end"/>
            </w:r>
          </w:hyperlink>
        </w:p>
        <w:p w14:paraId="2A05A3C5" w14:textId="564887D1"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80" w:history="1">
            <w:r w:rsidRPr="00C24561">
              <w:rPr>
                <w:rStyle w:val="Lienhypertexte"/>
                <w:noProof/>
              </w:rPr>
              <w:t>6.17.</w:t>
            </w:r>
            <w:r>
              <w:rPr>
                <w:rFonts w:asciiTheme="minorHAnsi" w:eastAsiaTheme="minorEastAsia" w:hAnsiTheme="minorHAnsi"/>
                <w:noProof/>
                <w:sz w:val="22"/>
                <w:szCs w:val="22"/>
                <w:lang w:val="fr-FR" w:eastAsia="fr-FR"/>
              </w:rPr>
              <w:tab/>
            </w:r>
            <w:r w:rsidRPr="00C24561">
              <w:rPr>
                <w:rStyle w:val="Lienhypertexte"/>
                <w:noProof/>
              </w:rPr>
              <w:t>Move Case Archive</w:t>
            </w:r>
            <w:r>
              <w:rPr>
                <w:noProof/>
                <w:webHidden/>
              </w:rPr>
              <w:tab/>
            </w:r>
            <w:r>
              <w:rPr>
                <w:noProof/>
                <w:webHidden/>
              </w:rPr>
              <w:fldChar w:fldCharType="begin"/>
            </w:r>
            <w:r>
              <w:rPr>
                <w:noProof/>
                <w:webHidden/>
              </w:rPr>
              <w:instrText xml:space="preserve"> PAGEREF _Toc58582480 \h </w:instrText>
            </w:r>
            <w:r>
              <w:rPr>
                <w:noProof/>
                <w:webHidden/>
              </w:rPr>
            </w:r>
            <w:r>
              <w:rPr>
                <w:noProof/>
                <w:webHidden/>
              </w:rPr>
              <w:fldChar w:fldCharType="separate"/>
            </w:r>
            <w:r w:rsidR="00297C8A">
              <w:rPr>
                <w:noProof/>
                <w:webHidden/>
              </w:rPr>
              <w:t>21</w:t>
            </w:r>
            <w:r>
              <w:rPr>
                <w:noProof/>
                <w:webHidden/>
              </w:rPr>
              <w:fldChar w:fldCharType="end"/>
            </w:r>
          </w:hyperlink>
        </w:p>
        <w:p w14:paraId="35688ED7" w14:textId="0B6E77CD"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81" w:history="1">
            <w:r w:rsidRPr="00C24561">
              <w:rPr>
                <w:rStyle w:val="Lienhypertexte"/>
                <w:noProof/>
              </w:rPr>
              <w:t>6.17.24.</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81 \h </w:instrText>
            </w:r>
            <w:r>
              <w:rPr>
                <w:noProof/>
                <w:webHidden/>
              </w:rPr>
            </w:r>
            <w:r>
              <w:rPr>
                <w:noProof/>
                <w:webHidden/>
              </w:rPr>
              <w:fldChar w:fldCharType="separate"/>
            </w:r>
            <w:r w:rsidR="00297C8A">
              <w:rPr>
                <w:noProof/>
                <w:webHidden/>
              </w:rPr>
              <w:t>21</w:t>
            </w:r>
            <w:r>
              <w:rPr>
                <w:noProof/>
                <w:webHidden/>
              </w:rPr>
              <w:fldChar w:fldCharType="end"/>
            </w:r>
          </w:hyperlink>
        </w:p>
        <w:p w14:paraId="073C9285" w14:textId="3EBCCF70"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82" w:history="1">
            <w:r w:rsidRPr="00C24561">
              <w:rPr>
                <w:rStyle w:val="Lienhypertexte"/>
                <w:noProof/>
              </w:rPr>
              <w:t>6.17.25.</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82 \h </w:instrText>
            </w:r>
            <w:r>
              <w:rPr>
                <w:noProof/>
                <w:webHidden/>
              </w:rPr>
            </w:r>
            <w:r>
              <w:rPr>
                <w:noProof/>
                <w:webHidden/>
              </w:rPr>
              <w:fldChar w:fldCharType="separate"/>
            </w:r>
            <w:r w:rsidR="00297C8A">
              <w:rPr>
                <w:noProof/>
                <w:webHidden/>
              </w:rPr>
              <w:t>22</w:t>
            </w:r>
            <w:r>
              <w:rPr>
                <w:noProof/>
                <w:webHidden/>
              </w:rPr>
              <w:fldChar w:fldCharType="end"/>
            </w:r>
          </w:hyperlink>
        </w:p>
        <w:p w14:paraId="39CDA593" w14:textId="72D18FE9"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83" w:history="1">
            <w:r w:rsidRPr="00C24561">
              <w:rPr>
                <w:rStyle w:val="Lienhypertexte"/>
                <w:noProof/>
              </w:rPr>
              <w:t>6.18.</w:t>
            </w:r>
            <w:r>
              <w:rPr>
                <w:rFonts w:asciiTheme="minorHAnsi" w:eastAsiaTheme="minorEastAsia" w:hAnsiTheme="minorHAnsi"/>
                <w:noProof/>
                <w:sz w:val="22"/>
                <w:szCs w:val="22"/>
                <w:lang w:val="fr-FR" w:eastAsia="fr-FR"/>
              </w:rPr>
              <w:tab/>
            </w:r>
            <w:r w:rsidRPr="00C24561">
              <w:rPr>
                <w:rStyle w:val="Lienhypertexte"/>
                <w:noProof/>
              </w:rPr>
              <w:t>Ping job</w:t>
            </w:r>
            <w:r>
              <w:rPr>
                <w:noProof/>
                <w:webHidden/>
              </w:rPr>
              <w:tab/>
            </w:r>
            <w:r>
              <w:rPr>
                <w:noProof/>
                <w:webHidden/>
              </w:rPr>
              <w:fldChar w:fldCharType="begin"/>
            </w:r>
            <w:r>
              <w:rPr>
                <w:noProof/>
                <w:webHidden/>
              </w:rPr>
              <w:instrText xml:space="preserve"> PAGEREF _Toc58582483 \h </w:instrText>
            </w:r>
            <w:r>
              <w:rPr>
                <w:noProof/>
                <w:webHidden/>
              </w:rPr>
            </w:r>
            <w:r>
              <w:rPr>
                <w:noProof/>
                <w:webHidden/>
              </w:rPr>
              <w:fldChar w:fldCharType="separate"/>
            </w:r>
            <w:r w:rsidR="00297C8A">
              <w:rPr>
                <w:noProof/>
                <w:webHidden/>
              </w:rPr>
              <w:t>22</w:t>
            </w:r>
            <w:r>
              <w:rPr>
                <w:noProof/>
                <w:webHidden/>
              </w:rPr>
              <w:fldChar w:fldCharType="end"/>
            </w:r>
          </w:hyperlink>
        </w:p>
        <w:p w14:paraId="2155C727" w14:textId="255F6BBD"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84" w:history="1">
            <w:r w:rsidRPr="00C24561">
              <w:rPr>
                <w:rStyle w:val="Lienhypertexte"/>
                <w:noProof/>
              </w:rPr>
              <w:t>6.18.26.</w:t>
            </w:r>
            <w:r>
              <w:rPr>
                <w:rFonts w:asciiTheme="minorHAnsi" w:eastAsiaTheme="minorEastAsia" w:hAnsiTheme="minorHAnsi"/>
                <w:noProof/>
                <w:sz w:val="22"/>
                <w:szCs w:val="22"/>
                <w:lang w:val="fr-FR" w:eastAsia="fr-FR"/>
              </w:rPr>
              <w:tab/>
            </w:r>
            <w:r w:rsidRPr="00C24561">
              <w:rPr>
                <w:rStyle w:val="Lienhypertexte"/>
                <w:noProof/>
              </w:rPr>
              <w:t>Documentation</w:t>
            </w:r>
            <w:r>
              <w:rPr>
                <w:noProof/>
                <w:webHidden/>
              </w:rPr>
              <w:tab/>
            </w:r>
            <w:r>
              <w:rPr>
                <w:noProof/>
                <w:webHidden/>
              </w:rPr>
              <w:fldChar w:fldCharType="begin"/>
            </w:r>
            <w:r>
              <w:rPr>
                <w:noProof/>
                <w:webHidden/>
              </w:rPr>
              <w:instrText xml:space="preserve"> PAGEREF _Toc58582484 \h </w:instrText>
            </w:r>
            <w:r>
              <w:rPr>
                <w:noProof/>
                <w:webHidden/>
              </w:rPr>
            </w:r>
            <w:r>
              <w:rPr>
                <w:noProof/>
                <w:webHidden/>
              </w:rPr>
              <w:fldChar w:fldCharType="separate"/>
            </w:r>
            <w:r w:rsidR="00297C8A">
              <w:rPr>
                <w:noProof/>
                <w:webHidden/>
              </w:rPr>
              <w:t>22</w:t>
            </w:r>
            <w:r>
              <w:rPr>
                <w:noProof/>
                <w:webHidden/>
              </w:rPr>
              <w:fldChar w:fldCharType="end"/>
            </w:r>
          </w:hyperlink>
        </w:p>
        <w:p w14:paraId="72C5F955" w14:textId="3053EF8A"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85" w:history="1">
            <w:r w:rsidRPr="00C24561">
              <w:rPr>
                <w:rStyle w:val="Lienhypertexte"/>
                <w:noProof/>
              </w:rPr>
              <w:t>6.18.27.</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85 \h </w:instrText>
            </w:r>
            <w:r>
              <w:rPr>
                <w:noProof/>
                <w:webHidden/>
              </w:rPr>
            </w:r>
            <w:r>
              <w:rPr>
                <w:noProof/>
                <w:webHidden/>
              </w:rPr>
              <w:fldChar w:fldCharType="separate"/>
            </w:r>
            <w:r w:rsidR="00297C8A">
              <w:rPr>
                <w:noProof/>
                <w:webHidden/>
              </w:rPr>
              <w:t>22</w:t>
            </w:r>
            <w:r>
              <w:rPr>
                <w:noProof/>
                <w:webHidden/>
              </w:rPr>
              <w:fldChar w:fldCharType="end"/>
            </w:r>
          </w:hyperlink>
        </w:p>
        <w:p w14:paraId="2FFB2DBD" w14:textId="2BB54944"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86" w:history="1">
            <w:r w:rsidRPr="00C24561">
              <w:rPr>
                <w:rStyle w:val="Lienhypertexte"/>
                <w:noProof/>
              </w:rPr>
              <w:t>6.18.28.</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86 \h </w:instrText>
            </w:r>
            <w:r>
              <w:rPr>
                <w:noProof/>
                <w:webHidden/>
              </w:rPr>
            </w:r>
            <w:r>
              <w:rPr>
                <w:noProof/>
                <w:webHidden/>
              </w:rPr>
              <w:fldChar w:fldCharType="separate"/>
            </w:r>
            <w:r w:rsidR="00297C8A">
              <w:rPr>
                <w:noProof/>
                <w:webHidden/>
              </w:rPr>
              <w:t>22</w:t>
            </w:r>
            <w:r>
              <w:rPr>
                <w:noProof/>
                <w:webHidden/>
              </w:rPr>
              <w:fldChar w:fldCharType="end"/>
            </w:r>
          </w:hyperlink>
        </w:p>
        <w:p w14:paraId="521668E0" w14:textId="7D03DB7E"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87" w:history="1">
            <w:r w:rsidRPr="00C24561">
              <w:rPr>
                <w:rStyle w:val="Lienhypertexte"/>
                <w:noProof/>
              </w:rPr>
              <w:t>6.19.</w:t>
            </w:r>
            <w:r>
              <w:rPr>
                <w:rFonts w:asciiTheme="minorHAnsi" w:eastAsiaTheme="minorEastAsia" w:hAnsiTheme="minorHAnsi"/>
                <w:noProof/>
                <w:sz w:val="22"/>
                <w:szCs w:val="22"/>
                <w:lang w:val="fr-FR" w:eastAsia="fr-FR"/>
              </w:rPr>
              <w:tab/>
            </w:r>
            <w:r w:rsidRPr="00C24561">
              <w:rPr>
                <w:rStyle w:val="Lienhypertexte"/>
                <w:noProof/>
              </w:rPr>
              <w:t>Purge Archived Case</w:t>
            </w:r>
            <w:r>
              <w:rPr>
                <w:noProof/>
                <w:webHidden/>
              </w:rPr>
              <w:tab/>
            </w:r>
            <w:r>
              <w:rPr>
                <w:noProof/>
                <w:webHidden/>
              </w:rPr>
              <w:fldChar w:fldCharType="begin"/>
            </w:r>
            <w:r>
              <w:rPr>
                <w:noProof/>
                <w:webHidden/>
              </w:rPr>
              <w:instrText xml:space="preserve"> PAGEREF _Toc58582487 \h </w:instrText>
            </w:r>
            <w:r>
              <w:rPr>
                <w:noProof/>
                <w:webHidden/>
              </w:rPr>
            </w:r>
            <w:r>
              <w:rPr>
                <w:noProof/>
                <w:webHidden/>
              </w:rPr>
              <w:fldChar w:fldCharType="separate"/>
            </w:r>
            <w:r w:rsidR="00297C8A">
              <w:rPr>
                <w:noProof/>
                <w:webHidden/>
              </w:rPr>
              <w:t>22</w:t>
            </w:r>
            <w:r>
              <w:rPr>
                <w:noProof/>
                <w:webHidden/>
              </w:rPr>
              <w:fldChar w:fldCharType="end"/>
            </w:r>
          </w:hyperlink>
        </w:p>
        <w:p w14:paraId="40C24293" w14:textId="166FFDBE"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88" w:history="1">
            <w:r w:rsidRPr="00C24561">
              <w:rPr>
                <w:rStyle w:val="Lienhypertexte"/>
                <w:noProof/>
              </w:rPr>
              <w:t>6.19.29.</w:t>
            </w:r>
            <w:r>
              <w:rPr>
                <w:rFonts w:asciiTheme="minorHAnsi" w:eastAsiaTheme="minorEastAsia" w:hAnsiTheme="minorHAnsi"/>
                <w:noProof/>
                <w:sz w:val="22"/>
                <w:szCs w:val="22"/>
                <w:lang w:val="fr-FR" w:eastAsia="fr-FR"/>
              </w:rPr>
              <w:tab/>
            </w:r>
            <w:r w:rsidRPr="00C24561">
              <w:rPr>
                <w:rStyle w:val="Lienhypertexte"/>
                <w:noProof/>
              </w:rPr>
              <w:t>Documentation</w:t>
            </w:r>
            <w:r>
              <w:rPr>
                <w:noProof/>
                <w:webHidden/>
              </w:rPr>
              <w:tab/>
            </w:r>
            <w:r>
              <w:rPr>
                <w:noProof/>
                <w:webHidden/>
              </w:rPr>
              <w:fldChar w:fldCharType="begin"/>
            </w:r>
            <w:r>
              <w:rPr>
                <w:noProof/>
                <w:webHidden/>
              </w:rPr>
              <w:instrText xml:space="preserve"> PAGEREF _Toc58582488 \h </w:instrText>
            </w:r>
            <w:r>
              <w:rPr>
                <w:noProof/>
                <w:webHidden/>
              </w:rPr>
            </w:r>
            <w:r>
              <w:rPr>
                <w:noProof/>
                <w:webHidden/>
              </w:rPr>
              <w:fldChar w:fldCharType="separate"/>
            </w:r>
            <w:r w:rsidR="00297C8A">
              <w:rPr>
                <w:noProof/>
                <w:webHidden/>
              </w:rPr>
              <w:t>22</w:t>
            </w:r>
            <w:r>
              <w:rPr>
                <w:noProof/>
                <w:webHidden/>
              </w:rPr>
              <w:fldChar w:fldCharType="end"/>
            </w:r>
          </w:hyperlink>
        </w:p>
        <w:p w14:paraId="7780DC23" w14:textId="2702A244"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89" w:history="1">
            <w:r w:rsidRPr="00C24561">
              <w:rPr>
                <w:rStyle w:val="Lienhypertexte"/>
                <w:noProof/>
              </w:rPr>
              <w:t>6.19.30.</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89 \h </w:instrText>
            </w:r>
            <w:r>
              <w:rPr>
                <w:noProof/>
                <w:webHidden/>
              </w:rPr>
            </w:r>
            <w:r>
              <w:rPr>
                <w:noProof/>
                <w:webHidden/>
              </w:rPr>
              <w:fldChar w:fldCharType="separate"/>
            </w:r>
            <w:r w:rsidR="00297C8A">
              <w:rPr>
                <w:noProof/>
                <w:webHidden/>
              </w:rPr>
              <w:t>23</w:t>
            </w:r>
            <w:r>
              <w:rPr>
                <w:noProof/>
                <w:webHidden/>
              </w:rPr>
              <w:fldChar w:fldCharType="end"/>
            </w:r>
          </w:hyperlink>
        </w:p>
        <w:p w14:paraId="258A29A5" w14:textId="4AB68790"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90" w:history="1">
            <w:r w:rsidRPr="00C24561">
              <w:rPr>
                <w:rStyle w:val="Lienhypertexte"/>
                <w:noProof/>
              </w:rPr>
              <w:t>6.19.31.</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90 \h </w:instrText>
            </w:r>
            <w:r>
              <w:rPr>
                <w:noProof/>
                <w:webHidden/>
              </w:rPr>
            </w:r>
            <w:r>
              <w:rPr>
                <w:noProof/>
                <w:webHidden/>
              </w:rPr>
              <w:fldChar w:fldCharType="separate"/>
            </w:r>
            <w:r w:rsidR="00297C8A">
              <w:rPr>
                <w:noProof/>
                <w:webHidden/>
              </w:rPr>
              <w:t>23</w:t>
            </w:r>
            <w:r>
              <w:rPr>
                <w:noProof/>
                <w:webHidden/>
              </w:rPr>
              <w:fldChar w:fldCharType="end"/>
            </w:r>
          </w:hyperlink>
        </w:p>
        <w:p w14:paraId="406C6D64" w14:textId="35205325"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91" w:history="1">
            <w:r w:rsidRPr="00C24561">
              <w:rPr>
                <w:rStyle w:val="Lienhypertexte"/>
                <w:noProof/>
              </w:rPr>
              <w:t>6.20.</w:t>
            </w:r>
            <w:r>
              <w:rPr>
                <w:rFonts w:asciiTheme="minorHAnsi" w:eastAsiaTheme="minorEastAsia" w:hAnsiTheme="minorHAnsi"/>
                <w:noProof/>
                <w:sz w:val="22"/>
                <w:szCs w:val="22"/>
                <w:lang w:val="fr-FR" w:eastAsia="fr-FR"/>
              </w:rPr>
              <w:tab/>
            </w:r>
            <w:r w:rsidRPr="00C24561">
              <w:rPr>
                <w:rStyle w:val="Lienhypertexte"/>
                <w:noProof/>
              </w:rPr>
              <w:t>RGPD Policy</w:t>
            </w:r>
            <w:r>
              <w:rPr>
                <w:noProof/>
                <w:webHidden/>
              </w:rPr>
              <w:tab/>
            </w:r>
            <w:r>
              <w:rPr>
                <w:noProof/>
                <w:webHidden/>
              </w:rPr>
              <w:fldChar w:fldCharType="begin"/>
            </w:r>
            <w:r>
              <w:rPr>
                <w:noProof/>
                <w:webHidden/>
              </w:rPr>
              <w:instrText xml:space="preserve"> PAGEREF _Toc58582491 \h </w:instrText>
            </w:r>
            <w:r>
              <w:rPr>
                <w:noProof/>
                <w:webHidden/>
              </w:rPr>
            </w:r>
            <w:r>
              <w:rPr>
                <w:noProof/>
                <w:webHidden/>
              </w:rPr>
              <w:fldChar w:fldCharType="separate"/>
            </w:r>
            <w:r w:rsidR="00297C8A">
              <w:rPr>
                <w:noProof/>
                <w:webHidden/>
              </w:rPr>
              <w:t>24</w:t>
            </w:r>
            <w:r>
              <w:rPr>
                <w:noProof/>
                <w:webHidden/>
              </w:rPr>
              <w:fldChar w:fldCharType="end"/>
            </w:r>
          </w:hyperlink>
        </w:p>
        <w:p w14:paraId="1AAD75FD" w14:textId="2B94E187"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92" w:history="1">
            <w:r w:rsidRPr="00C24561">
              <w:rPr>
                <w:rStyle w:val="Lienhypertexte"/>
                <w:noProof/>
              </w:rPr>
              <w:t>6.20.32.</w:t>
            </w:r>
            <w:r>
              <w:rPr>
                <w:rFonts w:asciiTheme="minorHAnsi" w:eastAsiaTheme="minorEastAsia" w:hAnsiTheme="minorHAnsi"/>
                <w:noProof/>
                <w:sz w:val="22"/>
                <w:szCs w:val="22"/>
                <w:lang w:val="fr-FR" w:eastAsia="fr-FR"/>
              </w:rPr>
              <w:tab/>
            </w:r>
            <w:r w:rsidRPr="00C24561">
              <w:rPr>
                <w:rStyle w:val="Lienhypertexte"/>
                <w:noProof/>
              </w:rPr>
              <w:t>Documentation</w:t>
            </w:r>
            <w:r>
              <w:rPr>
                <w:noProof/>
                <w:webHidden/>
              </w:rPr>
              <w:tab/>
            </w:r>
            <w:r>
              <w:rPr>
                <w:noProof/>
                <w:webHidden/>
              </w:rPr>
              <w:fldChar w:fldCharType="begin"/>
            </w:r>
            <w:r>
              <w:rPr>
                <w:noProof/>
                <w:webHidden/>
              </w:rPr>
              <w:instrText xml:space="preserve"> PAGEREF _Toc58582492 \h </w:instrText>
            </w:r>
            <w:r>
              <w:rPr>
                <w:noProof/>
                <w:webHidden/>
              </w:rPr>
            </w:r>
            <w:r>
              <w:rPr>
                <w:noProof/>
                <w:webHidden/>
              </w:rPr>
              <w:fldChar w:fldCharType="separate"/>
            </w:r>
            <w:r w:rsidR="00297C8A">
              <w:rPr>
                <w:noProof/>
                <w:webHidden/>
              </w:rPr>
              <w:t>24</w:t>
            </w:r>
            <w:r>
              <w:rPr>
                <w:noProof/>
                <w:webHidden/>
              </w:rPr>
              <w:fldChar w:fldCharType="end"/>
            </w:r>
          </w:hyperlink>
        </w:p>
        <w:p w14:paraId="0B942A87" w14:textId="606EB9CC"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93" w:history="1">
            <w:r w:rsidRPr="00C24561">
              <w:rPr>
                <w:rStyle w:val="Lienhypertexte"/>
                <w:noProof/>
              </w:rPr>
              <w:t>6.20.33.</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93 \h </w:instrText>
            </w:r>
            <w:r>
              <w:rPr>
                <w:noProof/>
                <w:webHidden/>
              </w:rPr>
            </w:r>
            <w:r>
              <w:rPr>
                <w:noProof/>
                <w:webHidden/>
              </w:rPr>
              <w:fldChar w:fldCharType="separate"/>
            </w:r>
            <w:r w:rsidR="00297C8A">
              <w:rPr>
                <w:noProof/>
                <w:webHidden/>
              </w:rPr>
              <w:t>24</w:t>
            </w:r>
            <w:r>
              <w:rPr>
                <w:noProof/>
                <w:webHidden/>
              </w:rPr>
              <w:fldChar w:fldCharType="end"/>
            </w:r>
          </w:hyperlink>
        </w:p>
        <w:p w14:paraId="4E3038AF" w14:textId="6B5719AD"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94" w:history="1">
            <w:r w:rsidRPr="00C24561">
              <w:rPr>
                <w:rStyle w:val="Lienhypertexte"/>
                <w:noProof/>
              </w:rPr>
              <w:t>6.20.34.</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94 \h </w:instrText>
            </w:r>
            <w:r>
              <w:rPr>
                <w:noProof/>
                <w:webHidden/>
              </w:rPr>
            </w:r>
            <w:r>
              <w:rPr>
                <w:noProof/>
                <w:webHidden/>
              </w:rPr>
              <w:fldChar w:fldCharType="separate"/>
            </w:r>
            <w:r w:rsidR="00297C8A">
              <w:rPr>
                <w:noProof/>
                <w:webHidden/>
              </w:rPr>
              <w:t>24</w:t>
            </w:r>
            <w:r>
              <w:rPr>
                <w:noProof/>
                <w:webHidden/>
              </w:rPr>
              <w:fldChar w:fldCharType="end"/>
            </w:r>
          </w:hyperlink>
        </w:p>
        <w:p w14:paraId="2AFB81E5" w14:textId="78783E3A"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95" w:history="1">
            <w:r w:rsidRPr="00C24561">
              <w:rPr>
                <w:rStyle w:val="Lienhypertexte"/>
                <w:noProof/>
              </w:rPr>
              <w:t>6.21.</w:t>
            </w:r>
            <w:r>
              <w:rPr>
                <w:rFonts w:asciiTheme="minorHAnsi" w:eastAsiaTheme="minorEastAsia" w:hAnsiTheme="minorHAnsi"/>
                <w:noProof/>
                <w:sz w:val="22"/>
                <w:szCs w:val="22"/>
                <w:lang w:val="fr-FR" w:eastAsia="fr-FR"/>
              </w:rPr>
              <w:tab/>
            </w:r>
            <w:r w:rsidRPr="00C24561">
              <w:rPr>
                <w:rStyle w:val="Lienhypertexte"/>
                <w:noProof/>
              </w:rPr>
              <w:t>Radar Bonita Engine</w:t>
            </w:r>
            <w:r>
              <w:rPr>
                <w:noProof/>
                <w:webHidden/>
              </w:rPr>
              <w:tab/>
            </w:r>
            <w:r>
              <w:rPr>
                <w:noProof/>
                <w:webHidden/>
              </w:rPr>
              <w:fldChar w:fldCharType="begin"/>
            </w:r>
            <w:r>
              <w:rPr>
                <w:noProof/>
                <w:webHidden/>
              </w:rPr>
              <w:instrText xml:space="preserve"> PAGEREF _Toc58582495 \h </w:instrText>
            </w:r>
            <w:r>
              <w:rPr>
                <w:noProof/>
                <w:webHidden/>
              </w:rPr>
            </w:r>
            <w:r>
              <w:rPr>
                <w:noProof/>
                <w:webHidden/>
              </w:rPr>
              <w:fldChar w:fldCharType="separate"/>
            </w:r>
            <w:r w:rsidR="00297C8A">
              <w:rPr>
                <w:noProof/>
                <w:webHidden/>
              </w:rPr>
              <w:t>24</w:t>
            </w:r>
            <w:r>
              <w:rPr>
                <w:noProof/>
                <w:webHidden/>
              </w:rPr>
              <w:fldChar w:fldCharType="end"/>
            </w:r>
          </w:hyperlink>
        </w:p>
        <w:p w14:paraId="0DB2EC63" w14:textId="4687801B"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96" w:history="1">
            <w:r w:rsidRPr="00C24561">
              <w:rPr>
                <w:rStyle w:val="Lienhypertexte"/>
                <w:noProof/>
              </w:rPr>
              <w:t>6.21.35.</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96 \h </w:instrText>
            </w:r>
            <w:r>
              <w:rPr>
                <w:noProof/>
                <w:webHidden/>
              </w:rPr>
            </w:r>
            <w:r>
              <w:rPr>
                <w:noProof/>
                <w:webHidden/>
              </w:rPr>
              <w:fldChar w:fldCharType="separate"/>
            </w:r>
            <w:r w:rsidR="00297C8A">
              <w:rPr>
                <w:noProof/>
                <w:webHidden/>
              </w:rPr>
              <w:t>24</w:t>
            </w:r>
            <w:r>
              <w:rPr>
                <w:noProof/>
                <w:webHidden/>
              </w:rPr>
              <w:fldChar w:fldCharType="end"/>
            </w:r>
          </w:hyperlink>
        </w:p>
        <w:p w14:paraId="24233C4D" w14:textId="5F12E17B"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97" w:history="1">
            <w:r w:rsidRPr="00C24561">
              <w:rPr>
                <w:rStyle w:val="Lienhypertexte"/>
                <w:noProof/>
              </w:rPr>
              <w:t>6.21.36.</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497 \h </w:instrText>
            </w:r>
            <w:r>
              <w:rPr>
                <w:noProof/>
                <w:webHidden/>
              </w:rPr>
            </w:r>
            <w:r>
              <w:rPr>
                <w:noProof/>
                <w:webHidden/>
              </w:rPr>
              <w:fldChar w:fldCharType="separate"/>
            </w:r>
            <w:r w:rsidR="00297C8A">
              <w:rPr>
                <w:noProof/>
                <w:webHidden/>
              </w:rPr>
              <w:t>25</w:t>
            </w:r>
            <w:r>
              <w:rPr>
                <w:noProof/>
                <w:webHidden/>
              </w:rPr>
              <w:fldChar w:fldCharType="end"/>
            </w:r>
          </w:hyperlink>
        </w:p>
        <w:p w14:paraId="76CD217F" w14:textId="10120C5D"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498" w:history="1">
            <w:r w:rsidRPr="00C24561">
              <w:rPr>
                <w:rStyle w:val="Lienhypertexte"/>
                <w:noProof/>
              </w:rPr>
              <w:t>6.22.</w:t>
            </w:r>
            <w:r>
              <w:rPr>
                <w:rFonts w:asciiTheme="minorHAnsi" w:eastAsiaTheme="minorEastAsia" w:hAnsiTheme="minorHAnsi"/>
                <w:noProof/>
                <w:sz w:val="22"/>
                <w:szCs w:val="22"/>
                <w:lang w:val="fr-FR" w:eastAsia="fr-FR"/>
              </w:rPr>
              <w:tab/>
            </w:r>
            <w:r w:rsidRPr="00C24561">
              <w:rPr>
                <w:rStyle w:val="Lienhypertexte"/>
                <w:noProof/>
              </w:rPr>
              <w:t>Replay Failed Tasks</w:t>
            </w:r>
            <w:r>
              <w:rPr>
                <w:noProof/>
                <w:webHidden/>
              </w:rPr>
              <w:tab/>
            </w:r>
            <w:r>
              <w:rPr>
                <w:noProof/>
                <w:webHidden/>
              </w:rPr>
              <w:fldChar w:fldCharType="begin"/>
            </w:r>
            <w:r>
              <w:rPr>
                <w:noProof/>
                <w:webHidden/>
              </w:rPr>
              <w:instrText xml:space="preserve"> PAGEREF _Toc58582498 \h </w:instrText>
            </w:r>
            <w:r>
              <w:rPr>
                <w:noProof/>
                <w:webHidden/>
              </w:rPr>
            </w:r>
            <w:r>
              <w:rPr>
                <w:noProof/>
                <w:webHidden/>
              </w:rPr>
              <w:fldChar w:fldCharType="separate"/>
            </w:r>
            <w:r w:rsidR="00297C8A">
              <w:rPr>
                <w:noProof/>
                <w:webHidden/>
              </w:rPr>
              <w:t>25</w:t>
            </w:r>
            <w:r>
              <w:rPr>
                <w:noProof/>
                <w:webHidden/>
              </w:rPr>
              <w:fldChar w:fldCharType="end"/>
            </w:r>
          </w:hyperlink>
        </w:p>
        <w:p w14:paraId="368B08F0" w14:textId="4C2E8853"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499" w:history="1">
            <w:r w:rsidRPr="00C24561">
              <w:rPr>
                <w:rStyle w:val="Lienhypertexte"/>
                <w:noProof/>
              </w:rPr>
              <w:t>6.22.37.</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499 \h </w:instrText>
            </w:r>
            <w:r>
              <w:rPr>
                <w:noProof/>
                <w:webHidden/>
              </w:rPr>
            </w:r>
            <w:r>
              <w:rPr>
                <w:noProof/>
                <w:webHidden/>
              </w:rPr>
              <w:fldChar w:fldCharType="separate"/>
            </w:r>
            <w:r w:rsidR="00297C8A">
              <w:rPr>
                <w:noProof/>
                <w:webHidden/>
              </w:rPr>
              <w:t>25</w:t>
            </w:r>
            <w:r>
              <w:rPr>
                <w:noProof/>
                <w:webHidden/>
              </w:rPr>
              <w:fldChar w:fldCharType="end"/>
            </w:r>
          </w:hyperlink>
        </w:p>
        <w:p w14:paraId="0EE2A626" w14:textId="5591014F"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500" w:history="1">
            <w:r w:rsidRPr="00C24561">
              <w:rPr>
                <w:rStyle w:val="Lienhypertexte"/>
                <w:noProof/>
              </w:rPr>
              <w:t>6.22.38.</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500 \h </w:instrText>
            </w:r>
            <w:r>
              <w:rPr>
                <w:noProof/>
                <w:webHidden/>
              </w:rPr>
            </w:r>
            <w:r>
              <w:rPr>
                <w:noProof/>
                <w:webHidden/>
              </w:rPr>
              <w:fldChar w:fldCharType="separate"/>
            </w:r>
            <w:r w:rsidR="00297C8A">
              <w:rPr>
                <w:noProof/>
                <w:webHidden/>
              </w:rPr>
              <w:t>26</w:t>
            </w:r>
            <w:r>
              <w:rPr>
                <w:noProof/>
                <w:webHidden/>
              </w:rPr>
              <w:fldChar w:fldCharType="end"/>
            </w:r>
          </w:hyperlink>
        </w:p>
        <w:p w14:paraId="280CB3CF" w14:textId="1A34A8C5"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01" w:history="1">
            <w:r w:rsidRPr="00C24561">
              <w:rPr>
                <w:rStyle w:val="Lienhypertexte"/>
                <w:noProof/>
              </w:rPr>
              <w:t>6.23.</w:t>
            </w:r>
            <w:r>
              <w:rPr>
                <w:rFonts w:asciiTheme="minorHAnsi" w:eastAsiaTheme="minorEastAsia" w:hAnsiTheme="minorHAnsi"/>
                <w:noProof/>
                <w:sz w:val="22"/>
                <w:szCs w:val="22"/>
                <w:lang w:val="fr-FR" w:eastAsia="fr-FR"/>
              </w:rPr>
              <w:tab/>
            </w:r>
            <w:r w:rsidRPr="00C24561">
              <w:rPr>
                <w:rStyle w:val="Lienhypertexte"/>
                <w:noProof/>
              </w:rPr>
              <w:t>Replay (Stuck) Flow Nodes</w:t>
            </w:r>
            <w:r>
              <w:rPr>
                <w:noProof/>
                <w:webHidden/>
              </w:rPr>
              <w:tab/>
            </w:r>
            <w:r>
              <w:rPr>
                <w:noProof/>
                <w:webHidden/>
              </w:rPr>
              <w:fldChar w:fldCharType="begin"/>
            </w:r>
            <w:r>
              <w:rPr>
                <w:noProof/>
                <w:webHidden/>
              </w:rPr>
              <w:instrText xml:space="preserve"> PAGEREF _Toc58582501 \h </w:instrText>
            </w:r>
            <w:r>
              <w:rPr>
                <w:noProof/>
                <w:webHidden/>
              </w:rPr>
            </w:r>
            <w:r>
              <w:rPr>
                <w:noProof/>
                <w:webHidden/>
              </w:rPr>
              <w:fldChar w:fldCharType="separate"/>
            </w:r>
            <w:r w:rsidR="00297C8A">
              <w:rPr>
                <w:noProof/>
                <w:webHidden/>
              </w:rPr>
              <w:t>26</w:t>
            </w:r>
            <w:r>
              <w:rPr>
                <w:noProof/>
                <w:webHidden/>
              </w:rPr>
              <w:fldChar w:fldCharType="end"/>
            </w:r>
          </w:hyperlink>
        </w:p>
        <w:p w14:paraId="0A5AC1ED" w14:textId="0D122871"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502" w:history="1">
            <w:r w:rsidRPr="00C24561">
              <w:rPr>
                <w:rStyle w:val="Lienhypertexte"/>
                <w:noProof/>
              </w:rPr>
              <w:t>6.23.39.</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502 \h </w:instrText>
            </w:r>
            <w:r>
              <w:rPr>
                <w:noProof/>
                <w:webHidden/>
              </w:rPr>
            </w:r>
            <w:r>
              <w:rPr>
                <w:noProof/>
                <w:webHidden/>
              </w:rPr>
              <w:fldChar w:fldCharType="separate"/>
            </w:r>
            <w:r w:rsidR="00297C8A">
              <w:rPr>
                <w:noProof/>
                <w:webHidden/>
              </w:rPr>
              <w:t>26</w:t>
            </w:r>
            <w:r>
              <w:rPr>
                <w:noProof/>
                <w:webHidden/>
              </w:rPr>
              <w:fldChar w:fldCharType="end"/>
            </w:r>
          </w:hyperlink>
        </w:p>
        <w:p w14:paraId="56CE5DA3" w14:textId="5F2A3E29"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503" w:history="1">
            <w:r w:rsidRPr="00C24561">
              <w:rPr>
                <w:rStyle w:val="Lienhypertexte"/>
                <w:noProof/>
              </w:rPr>
              <w:t>6.23.40.</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503 \h </w:instrText>
            </w:r>
            <w:r>
              <w:rPr>
                <w:noProof/>
                <w:webHidden/>
              </w:rPr>
            </w:r>
            <w:r>
              <w:rPr>
                <w:noProof/>
                <w:webHidden/>
              </w:rPr>
              <w:fldChar w:fldCharType="separate"/>
            </w:r>
            <w:r w:rsidR="00297C8A">
              <w:rPr>
                <w:noProof/>
                <w:webHidden/>
              </w:rPr>
              <w:t>26</w:t>
            </w:r>
            <w:r>
              <w:rPr>
                <w:noProof/>
                <w:webHidden/>
              </w:rPr>
              <w:fldChar w:fldCharType="end"/>
            </w:r>
          </w:hyperlink>
        </w:p>
        <w:p w14:paraId="45EB2D6D" w14:textId="6E12A230"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04" w:history="1">
            <w:r w:rsidRPr="00C24561">
              <w:rPr>
                <w:rStyle w:val="Lienhypertexte"/>
                <w:noProof/>
              </w:rPr>
              <w:t>6.24.</w:t>
            </w:r>
            <w:r>
              <w:rPr>
                <w:rFonts w:asciiTheme="minorHAnsi" w:eastAsiaTheme="minorEastAsia" w:hAnsiTheme="minorHAnsi"/>
                <w:noProof/>
                <w:sz w:val="22"/>
                <w:szCs w:val="22"/>
                <w:lang w:val="fr-FR" w:eastAsia="fr-FR"/>
              </w:rPr>
              <w:tab/>
            </w:r>
            <w:r w:rsidRPr="00C24561">
              <w:rPr>
                <w:rStyle w:val="Lienhypertexte"/>
                <w:noProof/>
              </w:rPr>
              <w:t>SLA</w:t>
            </w:r>
            <w:r>
              <w:rPr>
                <w:noProof/>
                <w:webHidden/>
              </w:rPr>
              <w:tab/>
            </w:r>
            <w:r>
              <w:rPr>
                <w:noProof/>
                <w:webHidden/>
              </w:rPr>
              <w:fldChar w:fldCharType="begin"/>
            </w:r>
            <w:r>
              <w:rPr>
                <w:noProof/>
                <w:webHidden/>
              </w:rPr>
              <w:instrText xml:space="preserve"> PAGEREF _Toc58582504 \h </w:instrText>
            </w:r>
            <w:r>
              <w:rPr>
                <w:noProof/>
                <w:webHidden/>
              </w:rPr>
            </w:r>
            <w:r>
              <w:rPr>
                <w:noProof/>
                <w:webHidden/>
              </w:rPr>
              <w:fldChar w:fldCharType="separate"/>
            </w:r>
            <w:r w:rsidR="00297C8A">
              <w:rPr>
                <w:noProof/>
                <w:webHidden/>
              </w:rPr>
              <w:t>26</w:t>
            </w:r>
            <w:r>
              <w:rPr>
                <w:noProof/>
                <w:webHidden/>
              </w:rPr>
              <w:fldChar w:fldCharType="end"/>
            </w:r>
          </w:hyperlink>
        </w:p>
        <w:p w14:paraId="6A3A880F" w14:textId="7C4FEC15"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505" w:history="1">
            <w:r w:rsidRPr="00C24561">
              <w:rPr>
                <w:rStyle w:val="Lienhypertexte"/>
                <w:noProof/>
              </w:rPr>
              <w:t>6.24.41.</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505 \h </w:instrText>
            </w:r>
            <w:r>
              <w:rPr>
                <w:noProof/>
                <w:webHidden/>
              </w:rPr>
            </w:r>
            <w:r>
              <w:rPr>
                <w:noProof/>
                <w:webHidden/>
              </w:rPr>
              <w:fldChar w:fldCharType="separate"/>
            </w:r>
            <w:r w:rsidR="00297C8A">
              <w:rPr>
                <w:noProof/>
                <w:webHidden/>
              </w:rPr>
              <w:t>28</w:t>
            </w:r>
            <w:r>
              <w:rPr>
                <w:noProof/>
                <w:webHidden/>
              </w:rPr>
              <w:fldChar w:fldCharType="end"/>
            </w:r>
          </w:hyperlink>
        </w:p>
        <w:p w14:paraId="6282A301" w14:textId="034E33AF"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506" w:history="1">
            <w:r w:rsidRPr="00C24561">
              <w:rPr>
                <w:rStyle w:val="Lienhypertexte"/>
                <w:noProof/>
              </w:rPr>
              <w:t>6.24.42.</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506 \h </w:instrText>
            </w:r>
            <w:r>
              <w:rPr>
                <w:noProof/>
                <w:webHidden/>
              </w:rPr>
            </w:r>
            <w:r>
              <w:rPr>
                <w:noProof/>
                <w:webHidden/>
              </w:rPr>
              <w:fldChar w:fldCharType="separate"/>
            </w:r>
            <w:r w:rsidR="00297C8A">
              <w:rPr>
                <w:noProof/>
                <w:webHidden/>
              </w:rPr>
              <w:t>28</w:t>
            </w:r>
            <w:r>
              <w:rPr>
                <w:noProof/>
                <w:webHidden/>
              </w:rPr>
              <w:fldChar w:fldCharType="end"/>
            </w:r>
          </w:hyperlink>
        </w:p>
        <w:p w14:paraId="48B44B5C" w14:textId="1DA2289A"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07" w:history="1">
            <w:r w:rsidRPr="00C24561">
              <w:rPr>
                <w:rStyle w:val="Lienhypertexte"/>
                <w:noProof/>
              </w:rPr>
              <w:t>6.25.</w:t>
            </w:r>
            <w:r>
              <w:rPr>
                <w:rFonts w:asciiTheme="minorHAnsi" w:eastAsiaTheme="minorEastAsia" w:hAnsiTheme="minorHAnsi"/>
                <w:noProof/>
                <w:sz w:val="22"/>
                <w:szCs w:val="22"/>
                <w:lang w:val="fr-FR" w:eastAsia="fr-FR"/>
              </w:rPr>
              <w:tab/>
            </w:r>
            <w:r w:rsidRPr="00C24561">
              <w:rPr>
                <w:rStyle w:val="Lienhypertexte"/>
                <w:noProof/>
              </w:rPr>
              <w:t>Sonar</w:t>
            </w:r>
            <w:r>
              <w:rPr>
                <w:noProof/>
                <w:webHidden/>
              </w:rPr>
              <w:tab/>
            </w:r>
            <w:r>
              <w:rPr>
                <w:noProof/>
                <w:webHidden/>
              </w:rPr>
              <w:fldChar w:fldCharType="begin"/>
            </w:r>
            <w:r>
              <w:rPr>
                <w:noProof/>
                <w:webHidden/>
              </w:rPr>
              <w:instrText xml:space="preserve"> PAGEREF _Toc58582507 \h </w:instrText>
            </w:r>
            <w:r>
              <w:rPr>
                <w:noProof/>
                <w:webHidden/>
              </w:rPr>
            </w:r>
            <w:r>
              <w:rPr>
                <w:noProof/>
                <w:webHidden/>
              </w:rPr>
              <w:fldChar w:fldCharType="separate"/>
            </w:r>
            <w:r w:rsidR="00297C8A">
              <w:rPr>
                <w:noProof/>
                <w:webHidden/>
              </w:rPr>
              <w:t>28</w:t>
            </w:r>
            <w:r>
              <w:rPr>
                <w:noProof/>
                <w:webHidden/>
              </w:rPr>
              <w:fldChar w:fldCharType="end"/>
            </w:r>
          </w:hyperlink>
        </w:p>
        <w:p w14:paraId="47BBD4C6" w14:textId="1C6E1DAA"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508" w:history="1">
            <w:r w:rsidRPr="00C24561">
              <w:rPr>
                <w:rStyle w:val="Lienhypertexte"/>
                <w:noProof/>
              </w:rPr>
              <w:t>6.25.43.</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508 \h </w:instrText>
            </w:r>
            <w:r>
              <w:rPr>
                <w:noProof/>
                <w:webHidden/>
              </w:rPr>
            </w:r>
            <w:r>
              <w:rPr>
                <w:noProof/>
                <w:webHidden/>
              </w:rPr>
              <w:fldChar w:fldCharType="separate"/>
            </w:r>
            <w:r w:rsidR="00297C8A">
              <w:rPr>
                <w:noProof/>
                <w:webHidden/>
              </w:rPr>
              <w:t>29</w:t>
            </w:r>
            <w:r>
              <w:rPr>
                <w:noProof/>
                <w:webHidden/>
              </w:rPr>
              <w:fldChar w:fldCharType="end"/>
            </w:r>
          </w:hyperlink>
        </w:p>
        <w:p w14:paraId="0BDE8D4B" w14:textId="6676CB53"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509" w:history="1">
            <w:r w:rsidRPr="00C24561">
              <w:rPr>
                <w:rStyle w:val="Lienhypertexte"/>
                <w:noProof/>
              </w:rPr>
              <w:t>6.25.44.</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509 \h </w:instrText>
            </w:r>
            <w:r>
              <w:rPr>
                <w:noProof/>
                <w:webHidden/>
              </w:rPr>
            </w:r>
            <w:r>
              <w:rPr>
                <w:noProof/>
                <w:webHidden/>
              </w:rPr>
              <w:fldChar w:fldCharType="separate"/>
            </w:r>
            <w:r w:rsidR="00297C8A">
              <w:rPr>
                <w:noProof/>
                <w:webHidden/>
              </w:rPr>
              <w:t>29</w:t>
            </w:r>
            <w:r>
              <w:rPr>
                <w:noProof/>
                <w:webHidden/>
              </w:rPr>
              <w:fldChar w:fldCharType="end"/>
            </w:r>
          </w:hyperlink>
        </w:p>
        <w:p w14:paraId="73DF3628" w14:textId="53FA604D"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10" w:history="1">
            <w:r w:rsidRPr="00C24561">
              <w:rPr>
                <w:rStyle w:val="Lienhypertexte"/>
                <w:noProof/>
              </w:rPr>
              <w:t>6.26.</w:t>
            </w:r>
            <w:r>
              <w:rPr>
                <w:rFonts w:asciiTheme="minorHAnsi" w:eastAsiaTheme="minorEastAsia" w:hAnsiTheme="minorHAnsi"/>
                <w:noProof/>
                <w:sz w:val="22"/>
                <w:szCs w:val="22"/>
                <w:lang w:val="fr-FR" w:eastAsia="fr-FR"/>
              </w:rPr>
              <w:tab/>
            </w:r>
            <w:r w:rsidRPr="00C24561">
              <w:rPr>
                <w:rStyle w:val="Lienhypertexte"/>
                <w:noProof/>
              </w:rPr>
              <w:t>Unassign Tasks</w:t>
            </w:r>
            <w:r>
              <w:rPr>
                <w:noProof/>
                <w:webHidden/>
              </w:rPr>
              <w:tab/>
            </w:r>
            <w:r>
              <w:rPr>
                <w:noProof/>
                <w:webHidden/>
              </w:rPr>
              <w:fldChar w:fldCharType="begin"/>
            </w:r>
            <w:r>
              <w:rPr>
                <w:noProof/>
                <w:webHidden/>
              </w:rPr>
              <w:instrText xml:space="preserve"> PAGEREF _Toc58582510 \h </w:instrText>
            </w:r>
            <w:r>
              <w:rPr>
                <w:noProof/>
                <w:webHidden/>
              </w:rPr>
            </w:r>
            <w:r>
              <w:rPr>
                <w:noProof/>
                <w:webHidden/>
              </w:rPr>
              <w:fldChar w:fldCharType="separate"/>
            </w:r>
            <w:r w:rsidR="00297C8A">
              <w:rPr>
                <w:noProof/>
                <w:webHidden/>
              </w:rPr>
              <w:t>29</w:t>
            </w:r>
            <w:r>
              <w:rPr>
                <w:noProof/>
                <w:webHidden/>
              </w:rPr>
              <w:fldChar w:fldCharType="end"/>
            </w:r>
          </w:hyperlink>
        </w:p>
        <w:p w14:paraId="552D9A69" w14:textId="7C79B9D9"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511" w:history="1">
            <w:r w:rsidRPr="00C24561">
              <w:rPr>
                <w:rStyle w:val="Lienhypertexte"/>
                <w:noProof/>
              </w:rPr>
              <w:t>6.26.45.</w:t>
            </w:r>
            <w:r>
              <w:rPr>
                <w:rFonts w:asciiTheme="minorHAnsi" w:eastAsiaTheme="minorEastAsia" w:hAnsiTheme="minorHAnsi"/>
                <w:noProof/>
                <w:sz w:val="22"/>
                <w:szCs w:val="22"/>
                <w:lang w:val="fr-FR" w:eastAsia="fr-FR"/>
              </w:rPr>
              <w:tab/>
            </w:r>
            <w:r w:rsidRPr="00C24561">
              <w:rPr>
                <w:rStyle w:val="Lienhypertexte"/>
                <w:noProof/>
              </w:rPr>
              <w:t>Parameters</w:t>
            </w:r>
            <w:r>
              <w:rPr>
                <w:noProof/>
                <w:webHidden/>
              </w:rPr>
              <w:tab/>
            </w:r>
            <w:r>
              <w:rPr>
                <w:noProof/>
                <w:webHidden/>
              </w:rPr>
              <w:fldChar w:fldCharType="begin"/>
            </w:r>
            <w:r>
              <w:rPr>
                <w:noProof/>
                <w:webHidden/>
              </w:rPr>
              <w:instrText xml:space="preserve"> PAGEREF _Toc58582511 \h </w:instrText>
            </w:r>
            <w:r>
              <w:rPr>
                <w:noProof/>
                <w:webHidden/>
              </w:rPr>
            </w:r>
            <w:r>
              <w:rPr>
                <w:noProof/>
                <w:webHidden/>
              </w:rPr>
              <w:fldChar w:fldCharType="separate"/>
            </w:r>
            <w:r w:rsidR="00297C8A">
              <w:rPr>
                <w:noProof/>
                <w:webHidden/>
              </w:rPr>
              <w:t>30</w:t>
            </w:r>
            <w:r>
              <w:rPr>
                <w:noProof/>
                <w:webHidden/>
              </w:rPr>
              <w:fldChar w:fldCharType="end"/>
            </w:r>
          </w:hyperlink>
        </w:p>
        <w:p w14:paraId="51898DFA" w14:textId="5CE9F81A" w:rsidR="003F6C92" w:rsidRDefault="003F6C92">
          <w:pPr>
            <w:pStyle w:val="TM3"/>
            <w:tabs>
              <w:tab w:val="left" w:pos="1540"/>
              <w:tab w:val="right" w:leader="dot" w:pos="8918"/>
            </w:tabs>
            <w:rPr>
              <w:rFonts w:asciiTheme="minorHAnsi" w:eastAsiaTheme="minorEastAsia" w:hAnsiTheme="minorHAnsi"/>
              <w:noProof/>
              <w:sz w:val="22"/>
              <w:szCs w:val="22"/>
              <w:lang w:val="fr-FR" w:eastAsia="fr-FR"/>
            </w:rPr>
          </w:pPr>
          <w:hyperlink w:anchor="_Toc58582512" w:history="1">
            <w:r w:rsidRPr="00C24561">
              <w:rPr>
                <w:rStyle w:val="Lienhypertexte"/>
                <w:noProof/>
              </w:rPr>
              <w:t>6.26.46.</w:t>
            </w:r>
            <w:r>
              <w:rPr>
                <w:rFonts w:asciiTheme="minorHAnsi" w:eastAsiaTheme="minorEastAsia" w:hAnsiTheme="minorHAnsi"/>
                <w:noProof/>
                <w:sz w:val="22"/>
                <w:szCs w:val="22"/>
                <w:lang w:val="fr-FR" w:eastAsia="fr-FR"/>
              </w:rPr>
              <w:tab/>
            </w:r>
            <w:r w:rsidRPr="00C24561">
              <w:rPr>
                <w:rStyle w:val="Lienhypertexte"/>
                <w:noProof/>
              </w:rPr>
              <w:t>Measure</w:t>
            </w:r>
            <w:r>
              <w:rPr>
                <w:noProof/>
                <w:webHidden/>
              </w:rPr>
              <w:tab/>
            </w:r>
            <w:r>
              <w:rPr>
                <w:noProof/>
                <w:webHidden/>
              </w:rPr>
              <w:fldChar w:fldCharType="begin"/>
            </w:r>
            <w:r>
              <w:rPr>
                <w:noProof/>
                <w:webHidden/>
              </w:rPr>
              <w:instrText xml:space="preserve"> PAGEREF _Toc58582512 \h </w:instrText>
            </w:r>
            <w:r>
              <w:rPr>
                <w:noProof/>
                <w:webHidden/>
              </w:rPr>
            </w:r>
            <w:r>
              <w:rPr>
                <w:noProof/>
                <w:webHidden/>
              </w:rPr>
              <w:fldChar w:fldCharType="separate"/>
            </w:r>
            <w:r w:rsidR="00297C8A">
              <w:rPr>
                <w:noProof/>
                <w:webHidden/>
              </w:rPr>
              <w:t>30</w:t>
            </w:r>
            <w:r>
              <w:rPr>
                <w:noProof/>
                <w:webHidden/>
              </w:rPr>
              <w:fldChar w:fldCharType="end"/>
            </w:r>
          </w:hyperlink>
        </w:p>
        <w:p w14:paraId="251895E0" w14:textId="24D43760" w:rsidR="003F6C92" w:rsidRDefault="003F6C92">
          <w:pPr>
            <w:pStyle w:val="TM1"/>
            <w:tabs>
              <w:tab w:val="left" w:pos="442"/>
              <w:tab w:val="right" w:leader="dot" w:pos="8918"/>
            </w:tabs>
            <w:rPr>
              <w:rFonts w:asciiTheme="minorHAnsi" w:eastAsiaTheme="minorEastAsia" w:hAnsiTheme="minorHAnsi"/>
              <w:caps w:val="0"/>
              <w:noProof/>
              <w:sz w:val="22"/>
              <w:lang w:val="fr-FR" w:eastAsia="fr-FR"/>
            </w:rPr>
          </w:pPr>
          <w:hyperlink w:anchor="_Toc58582513" w:history="1">
            <w:r w:rsidRPr="00C24561">
              <w:rPr>
                <w:rStyle w:val="Lienhypertexte"/>
                <w:noProof/>
              </w:rPr>
              <w:t>7.</w:t>
            </w:r>
            <w:r>
              <w:rPr>
                <w:rFonts w:asciiTheme="minorHAnsi" w:eastAsiaTheme="minorEastAsia" w:hAnsiTheme="minorHAnsi"/>
                <w:caps w:val="0"/>
                <w:noProof/>
                <w:sz w:val="22"/>
                <w:lang w:val="fr-FR" w:eastAsia="fr-FR"/>
              </w:rPr>
              <w:tab/>
            </w:r>
            <w:r w:rsidRPr="00C24561">
              <w:rPr>
                <w:rStyle w:val="Lienhypertexte"/>
                <w:noProof/>
              </w:rPr>
              <w:t>Maintenance</w:t>
            </w:r>
            <w:r>
              <w:rPr>
                <w:noProof/>
                <w:webHidden/>
              </w:rPr>
              <w:tab/>
            </w:r>
            <w:r>
              <w:rPr>
                <w:noProof/>
                <w:webHidden/>
              </w:rPr>
              <w:fldChar w:fldCharType="begin"/>
            </w:r>
            <w:r>
              <w:rPr>
                <w:noProof/>
                <w:webHidden/>
              </w:rPr>
              <w:instrText xml:space="preserve"> PAGEREF _Toc58582513 \h </w:instrText>
            </w:r>
            <w:r>
              <w:rPr>
                <w:noProof/>
                <w:webHidden/>
              </w:rPr>
            </w:r>
            <w:r>
              <w:rPr>
                <w:noProof/>
                <w:webHidden/>
              </w:rPr>
              <w:fldChar w:fldCharType="separate"/>
            </w:r>
            <w:r w:rsidR="00297C8A">
              <w:rPr>
                <w:noProof/>
                <w:webHidden/>
              </w:rPr>
              <w:t>30</w:t>
            </w:r>
            <w:r>
              <w:rPr>
                <w:noProof/>
                <w:webHidden/>
              </w:rPr>
              <w:fldChar w:fldCharType="end"/>
            </w:r>
          </w:hyperlink>
        </w:p>
        <w:p w14:paraId="3B3A74FD" w14:textId="1A529127"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514" w:history="1">
            <w:r w:rsidRPr="00C24561">
              <w:rPr>
                <w:rStyle w:val="Lienhypertexte"/>
                <w:noProof/>
              </w:rPr>
              <w:t>7.1.</w:t>
            </w:r>
            <w:r>
              <w:rPr>
                <w:rFonts w:asciiTheme="minorHAnsi" w:eastAsiaTheme="minorEastAsia" w:hAnsiTheme="minorHAnsi"/>
                <w:noProof/>
                <w:sz w:val="22"/>
                <w:szCs w:val="22"/>
                <w:lang w:val="fr-FR" w:eastAsia="fr-FR"/>
              </w:rPr>
              <w:tab/>
            </w:r>
            <w:r w:rsidRPr="00C24561">
              <w:rPr>
                <w:rStyle w:val="Lienhypertexte"/>
                <w:noProof/>
              </w:rPr>
              <w:t>Information</w:t>
            </w:r>
            <w:r>
              <w:rPr>
                <w:noProof/>
                <w:webHidden/>
              </w:rPr>
              <w:tab/>
            </w:r>
            <w:r>
              <w:rPr>
                <w:noProof/>
                <w:webHidden/>
              </w:rPr>
              <w:fldChar w:fldCharType="begin"/>
            </w:r>
            <w:r>
              <w:rPr>
                <w:noProof/>
                <w:webHidden/>
              </w:rPr>
              <w:instrText xml:space="preserve"> PAGEREF _Toc58582514 \h </w:instrText>
            </w:r>
            <w:r>
              <w:rPr>
                <w:noProof/>
                <w:webHidden/>
              </w:rPr>
            </w:r>
            <w:r>
              <w:rPr>
                <w:noProof/>
                <w:webHidden/>
              </w:rPr>
              <w:fldChar w:fldCharType="separate"/>
            </w:r>
            <w:r w:rsidR="00297C8A">
              <w:rPr>
                <w:noProof/>
                <w:webHidden/>
              </w:rPr>
              <w:t>30</w:t>
            </w:r>
            <w:r>
              <w:rPr>
                <w:noProof/>
                <w:webHidden/>
              </w:rPr>
              <w:fldChar w:fldCharType="end"/>
            </w:r>
          </w:hyperlink>
        </w:p>
        <w:p w14:paraId="4CA6D3BE" w14:textId="034A8240" w:rsidR="003F6C92" w:rsidRDefault="003F6C92">
          <w:pPr>
            <w:pStyle w:val="TM1"/>
            <w:tabs>
              <w:tab w:val="left" w:pos="442"/>
              <w:tab w:val="right" w:leader="dot" w:pos="8918"/>
            </w:tabs>
            <w:rPr>
              <w:rFonts w:asciiTheme="minorHAnsi" w:eastAsiaTheme="minorEastAsia" w:hAnsiTheme="minorHAnsi"/>
              <w:caps w:val="0"/>
              <w:noProof/>
              <w:sz w:val="22"/>
              <w:lang w:val="fr-FR" w:eastAsia="fr-FR"/>
            </w:rPr>
          </w:pPr>
          <w:hyperlink w:anchor="_Toc58582515" w:history="1">
            <w:r w:rsidRPr="00C24561">
              <w:rPr>
                <w:rStyle w:val="Lienhypertexte"/>
                <w:noProof/>
              </w:rPr>
              <w:t>8.</w:t>
            </w:r>
            <w:r>
              <w:rPr>
                <w:rFonts w:asciiTheme="minorHAnsi" w:eastAsiaTheme="minorEastAsia" w:hAnsiTheme="minorHAnsi"/>
                <w:caps w:val="0"/>
                <w:noProof/>
                <w:sz w:val="22"/>
                <w:lang w:val="fr-FR" w:eastAsia="fr-FR"/>
              </w:rPr>
              <w:tab/>
            </w:r>
            <w:r w:rsidRPr="00C24561">
              <w:rPr>
                <w:rStyle w:val="Lienhypertexte"/>
                <w:noProof/>
              </w:rPr>
              <w:t>Build a new Plug-in</w:t>
            </w:r>
            <w:r>
              <w:rPr>
                <w:noProof/>
                <w:webHidden/>
              </w:rPr>
              <w:tab/>
            </w:r>
            <w:r>
              <w:rPr>
                <w:noProof/>
                <w:webHidden/>
              </w:rPr>
              <w:fldChar w:fldCharType="begin"/>
            </w:r>
            <w:r>
              <w:rPr>
                <w:noProof/>
                <w:webHidden/>
              </w:rPr>
              <w:instrText xml:space="preserve"> PAGEREF _Toc58582515 \h </w:instrText>
            </w:r>
            <w:r>
              <w:rPr>
                <w:noProof/>
                <w:webHidden/>
              </w:rPr>
            </w:r>
            <w:r>
              <w:rPr>
                <w:noProof/>
                <w:webHidden/>
              </w:rPr>
              <w:fldChar w:fldCharType="separate"/>
            </w:r>
            <w:r w:rsidR="00297C8A">
              <w:rPr>
                <w:noProof/>
                <w:webHidden/>
              </w:rPr>
              <w:t>31</w:t>
            </w:r>
            <w:r>
              <w:rPr>
                <w:noProof/>
                <w:webHidden/>
              </w:rPr>
              <w:fldChar w:fldCharType="end"/>
            </w:r>
          </w:hyperlink>
        </w:p>
        <w:p w14:paraId="371604F4" w14:textId="584A1323"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516" w:history="1">
            <w:r w:rsidRPr="00C24561">
              <w:rPr>
                <w:rStyle w:val="Lienhypertexte"/>
                <w:noProof/>
              </w:rPr>
              <w:t>8.2.</w:t>
            </w:r>
            <w:r>
              <w:rPr>
                <w:rFonts w:asciiTheme="minorHAnsi" w:eastAsiaTheme="minorEastAsia" w:hAnsiTheme="minorHAnsi"/>
                <w:noProof/>
                <w:sz w:val="22"/>
                <w:szCs w:val="22"/>
                <w:lang w:val="fr-FR" w:eastAsia="fr-FR"/>
              </w:rPr>
              <w:tab/>
            </w:r>
            <w:r w:rsidRPr="00C24561">
              <w:rPr>
                <w:rStyle w:val="Lienhypertexte"/>
                <w:noProof/>
              </w:rPr>
              <w:t>Clone the repository</w:t>
            </w:r>
            <w:r>
              <w:rPr>
                <w:noProof/>
                <w:webHidden/>
              </w:rPr>
              <w:tab/>
            </w:r>
            <w:r>
              <w:rPr>
                <w:noProof/>
                <w:webHidden/>
              </w:rPr>
              <w:fldChar w:fldCharType="begin"/>
            </w:r>
            <w:r>
              <w:rPr>
                <w:noProof/>
                <w:webHidden/>
              </w:rPr>
              <w:instrText xml:space="preserve"> PAGEREF _Toc58582516 \h </w:instrText>
            </w:r>
            <w:r>
              <w:rPr>
                <w:noProof/>
                <w:webHidden/>
              </w:rPr>
            </w:r>
            <w:r>
              <w:rPr>
                <w:noProof/>
                <w:webHidden/>
              </w:rPr>
              <w:fldChar w:fldCharType="separate"/>
            </w:r>
            <w:r w:rsidR="00297C8A">
              <w:rPr>
                <w:noProof/>
                <w:webHidden/>
              </w:rPr>
              <w:t>31</w:t>
            </w:r>
            <w:r>
              <w:rPr>
                <w:noProof/>
                <w:webHidden/>
              </w:rPr>
              <w:fldChar w:fldCharType="end"/>
            </w:r>
          </w:hyperlink>
        </w:p>
        <w:p w14:paraId="62C8D1D1" w14:textId="529C77EB"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517" w:history="1">
            <w:r w:rsidRPr="00C24561">
              <w:rPr>
                <w:rStyle w:val="Lienhypertexte"/>
                <w:noProof/>
              </w:rPr>
              <w:t>8.3.</w:t>
            </w:r>
            <w:r>
              <w:rPr>
                <w:rFonts w:asciiTheme="minorHAnsi" w:eastAsiaTheme="minorEastAsia" w:hAnsiTheme="minorHAnsi"/>
                <w:noProof/>
                <w:sz w:val="22"/>
                <w:szCs w:val="22"/>
                <w:lang w:val="fr-FR" w:eastAsia="fr-FR"/>
              </w:rPr>
              <w:tab/>
            </w:r>
            <w:r w:rsidRPr="00C24561">
              <w:rPr>
                <w:rStyle w:val="Lienhypertexte"/>
                <w:noProof/>
              </w:rPr>
              <w:t>Compile, deploy locally</w:t>
            </w:r>
            <w:r>
              <w:rPr>
                <w:noProof/>
                <w:webHidden/>
              </w:rPr>
              <w:tab/>
            </w:r>
            <w:r>
              <w:rPr>
                <w:noProof/>
                <w:webHidden/>
              </w:rPr>
              <w:fldChar w:fldCharType="begin"/>
            </w:r>
            <w:r>
              <w:rPr>
                <w:noProof/>
                <w:webHidden/>
              </w:rPr>
              <w:instrText xml:space="preserve"> PAGEREF _Toc58582517 \h </w:instrText>
            </w:r>
            <w:r>
              <w:rPr>
                <w:noProof/>
                <w:webHidden/>
              </w:rPr>
            </w:r>
            <w:r>
              <w:rPr>
                <w:noProof/>
                <w:webHidden/>
              </w:rPr>
              <w:fldChar w:fldCharType="separate"/>
            </w:r>
            <w:r w:rsidR="00297C8A">
              <w:rPr>
                <w:noProof/>
                <w:webHidden/>
              </w:rPr>
              <w:t>31</w:t>
            </w:r>
            <w:r>
              <w:rPr>
                <w:noProof/>
                <w:webHidden/>
              </w:rPr>
              <w:fldChar w:fldCharType="end"/>
            </w:r>
          </w:hyperlink>
        </w:p>
        <w:p w14:paraId="4D261C36" w14:textId="46A3325A"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518" w:history="1">
            <w:r w:rsidRPr="00C24561">
              <w:rPr>
                <w:rStyle w:val="Lienhypertexte"/>
                <w:noProof/>
              </w:rPr>
              <w:t>8.4.</w:t>
            </w:r>
            <w:r>
              <w:rPr>
                <w:rFonts w:asciiTheme="minorHAnsi" w:eastAsiaTheme="minorEastAsia" w:hAnsiTheme="minorHAnsi"/>
                <w:noProof/>
                <w:sz w:val="22"/>
                <w:szCs w:val="22"/>
                <w:lang w:val="fr-FR" w:eastAsia="fr-FR"/>
              </w:rPr>
              <w:tab/>
            </w:r>
            <w:r w:rsidRPr="00C24561">
              <w:rPr>
                <w:rStyle w:val="Lienhypertexte"/>
                <w:noProof/>
              </w:rPr>
              <w:t>Create a new Plug-in</w:t>
            </w:r>
            <w:r>
              <w:rPr>
                <w:noProof/>
                <w:webHidden/>
              </w:rPr>
              <w:tab/>
            </w:r>
            <w:r>
              <w:rPr>
                <w:noProof/>
                <w:webHidden/>
              </w:rPr>
              <w:fldChar w:fldCharType="begin"/>
            </w:r>
            <w:r>
              <w:rPr>
                <w:noProof/>
                <w:webHidden/>
              </w:rPr>
              <w:instrText xml:space="preserve"> PAGEREF _Toc58582518 \h </w:instrText>
            </w:r>
            <w:r>
              <w:rPr>
                <w:noProof/>
                <w:webHidden/>
              </w:rPr>
            </w:r>
            <w:r>
              <w:rPr>
                <w:noProof/>
                <w:webHidden/>
              </w:rPr>
              <w:fldChar w:fldCharType="separate"/>
            </w:r>
            <w:r w:rsidR="00297C8A">
              <w:rPr>
                <w:noProof/>
                <w:webHidden/>
              </w:rPr>
              <w:t>32</w:t>
            </w:r>
            <w:r>
              <w:rPr>
                <w:noProof/>
                <w:webHidden/>
              </w:rPr>
              <w:fldChar w:fldCharType="end"/>
            </w:r>
          </w:hyperlink>
        </w:p>
        <w:p w14:paraId="4A1522ED" w14:textId="1B94442E"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519" w:history="1">
            <w:r w:rsidRPr="00C24561">
              <w:rPr>
                <w:rStyle w:val="Lienhypertexte"/>
                <w:noProof/>
              </w:rPr>
              <w:t>8.5.</w:t>
            </w:r>
            <w:r>
              <w:rPr>
                <w:rFonts w:asciiTheme="minorHAnsi" w:eastAsiaTheme="minorEastAsia" w:hAnsiTheme="minorHAnsi"/>
                <w:noProof/>
                <w:sz w:val="22"/>
                <w:szCs w:val="22"/>
                <w:lang w:val="fr-FR" w:eastAsia="fr-FR"/>
              </w:rPr>
              <w:tab/>
            </w:r>
            <w:r w:rsidRPr="00C24561">
              <w:rPr>
                <w:rStyle w:val="Lienhypertexte"/>
                <w:noProof/>
              </w:rPr>
              <w:t>Use Bonita Events</w:t>
            </w:r>
            <w:r>
              <w:rPr>
                <w:noProof/>
                <w:webHidden/>
              </w:rPr>
              <w:tab/>
            </w:r>
            <w:r>
              <w:rPr>
                <w:noProof/>
                <w:webHidden/>
              </w:rPr>
              <w:fldChar w:fldCharType="begin"/>
            </w:r>
            <w:r>
              <w:rPr>
                <w:noProof/>
                <w:webHidden/>
              </w:rPr>
              <w:instrText xml:space="preserve"> PAGEREF _Toc58582519 \h </w:instrText>
            </w:r>
            <w:r>
              <w:rPr>
                <w:noProof/>
                <w:webHidden/>
              </w:rPr>
            </w:r>
            <w:r>
              <w:rPr>
                <w:noProof/>
                <w:webHidden/>
              </w:rPr>
              <w:fldChar w:fldCharType="separate"/>
            </w:r>
            <w:r w:rsidR="00297C8A">
              <w:rPr>
                <w:noProof/>
                <w:webHidden/>
              </w:rPr>
              <w:t>32</w:t>
            </w:r>
            <w:r>
              <w:rPr>
                <w:noProof/>
                <w:webHidden/>
              </w:rPr>
              <w:fldChar w:fldCharType="end"/>
            </w:r>
          </w:hyperlink>
        </w:p>
        <w:p w14:paraId="27E9B9BD" w14:textId="32D5A551"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520" w:history="1">
            <w:r w:rsidRPr="00C24561">
              <w:rPr>
                <w:rStyle w:val="Lienhypertexte"/>
                <w:noProof/>
              </w:rPr>
              <w:t>8.6.</w:t>
            </w:r>
            <w:r>
              <w:rPr>
                <w:rFonts w:asciiTheme="minorHAnsi" w:eastAsiaTheme="minorEastAsia" w:hAnsiTheme="minorHAnsi"/>
                <w:noProof/>
                <w:sz w:val="22"/>
                <w:szCs w:val="22"/>
                <w:lang w:val="fr-FR" w:eastAsia="fr-FR"/>
              </w:rPr>
              <w:tab/>
            </w:r>
            <w:r w:rsidRPr="00C24561">
              <w:rPr>
                <w:rStyle w:val="Lienhypertexte"/>
                <w:noProof/>
              </w:rPr>
              <w:t>Check Plug-in environment</w:t>
            </w:r>
            <w:r>
              <w:rPr>
                <w:noProof/>
                <w:webHidden/>
              </w:rPr>
              <w:tab/>
            </w:r>
            <w:r>
              <w:rPr>
                <w:noProof/>
                <w:webHidden/>
              </w:rPr>
              <w:fldChar w:fldCharType="begin"/>
            </w:r>
            <w:r>
              <w:rPr>
                <w:noProof/>
                <w:webHidden/>
              </w:rPr>
              <w:instrText xml:space="preserve"> PAGEREF _Toc58582520 \h </w:instrText>
            </w:r>
            <w:r>
              <w:rPr>
                <w:noProof/>
                <w:webHidden/>
              </w:rPr>
            </w:r>
            <w:r>
              <w:rPr>
                <w:noProof/>
                <w:webHidden/>
              </w:rPr>
              <w:fldChar w:fldCharType="separate"/>
            </w:r>
            <w:r w:rsidR="00297C8A">
              <w:rPr>
                <w:noProof/>
                <w:webHidden/>
              </w:rPr>
              <w:t>33</w:t>
            </w:r>
            <w:r>
              <w:rPr>
                <w:noProof/>
                <w:webHidden/>
              </w:rPr>
              <w:fldChar w:fldCharType="end"/>
            </w:r>
          </w:hyperlink>
        </w:p>
        <w:p w14:paraId="4C8740C1" w14:textId="691D2ECD"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521" w:history="1">
            <w:r w:rsidRPr="00C24561">
              <w:rPr>
                <w:rStyle w:val="Lienhypertexte"/>
                <w:noProof/>
              </w:rPr>
              <w:t>8.7.</w:t>
            </w:r>
            <w:r>
              <w:rPr>
                <w:rFonts w:asciiTheme="minorHAnsi" w:eastAsiaTheme="minorEastAsia" w:hAnsiTheme="minorHAnsi"/>
                <w:noProof/>
                <w:sz w:val="22"/>
                <w:szCs w:val="22"/>
                <w:lang w:val="fr-FR" w:eastAsia="fr-FR"/>
              </w:rPr>
              <w:tab/>
            </w:r>
            <w:r w:rsidRPr="00C24561">
              <w:rPr>
                <w:rStyle w:val="Lienhypertexte"/>
                <w:noProof/>
              </w:rPr>
              <w:t>Check Job environment</w:t>
            </w:r>
            <w:r>
              <w:rPr>
                <w:noProof/>
                <w:webHidden/>
              </w:rPr>
              <w:tab/>
            </w:r>
            <w:r>
              <w:rPr>
                <w:noProof/>
                <w:webHidden/>
              </w:rPr>
              <w:fldChar w:fldCharType="begin"/>
            </w:r>
            <w:r>
              <w:rPr>
                <w:noProof/>
                <w:webHidden/>
              </w:rPr>
              <w:instrText xml:space="preserve"> PAGEREF _Toc58582521 \h </w:instrText>
            </w:r>
            <w:r>
              <w:rPr>
                <w:noProof/>
                <w:webHidden/>
              </w:rPr>
            </w:r>
            <w:r>
              <w:rPr>
                <w:noProof/>
                <w:webHidden/>
              </w:rPr>
              <w:fldChar w:fldCharType="separate"/>
            </w:r>
            <w:r w:rsidR="00297C8A">
              <w:rPr>
                <w:noProof/>
                <w:webHidden/>
              </w:rPr>
              <w:t>33</w:t>
            </w:r>
            <w:r>
              <w:rPr>
                <w:noProof/>
                <w:webHidden/>
              </w:rPr>
              <w:fldChar w:fldCharType="end"/>
            </w:r>
          </w:hyperlink>
        </w:p>
        <w:p w14:paraId="7BCC15AF" w14:textId="5C7131EE"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522" w:history="1">
            <w:r w:rsidRPr="00C24561">
              <w:rPr>
                <w:rStyle w:val="Lienhypertexte"/>
                <w:noProof/>
              </w:rPr>
              <w:t>8.8.</w:t>
            </w:r>
            <w:r>
              <w:rPr>
                <w:rFonts w:asciiTheme="minorHAnsi" w:eastAsiaTheme="minorEastAsia" w:hAnsiTheme="minorHAnsi"/>
                <w:noProof/>
                <w:sz w:val="22"/>
                <w:szCs w:val="22"/>
                <w:lang w:val="fr-FR" w:eastAsia="fr-FR"/>
              </w:rPr>
              <w:tab/>
            </w:r>
            <w:r w:rsidRPr="00C24561">
              <w:rPr>
                <w:rStyle w:val="Lienhypertexte"/>
                <w:noProof/>
              </w:rPr>
              <w:t>Definition description</w:t>
            </w:r>
            <w:r>
              <w:rPr>
                <w:noProof/>
                <w:webHidden/>
              </w:rPr>
              <w:tab/>
            </w:r>
            <w:r>
              <w:rPr>
                <w:noProof/>
                <w:webHidden/>
              </w:rPr>
              <w:fldChar w:fldCharType="begin"/>
            </w:r>
            <w:r>
              <w:rPr>
                <w:noProof/>
                <w:webHidden/>
              </w:rPr>
              <w:instrText xml:space="preserve"> PAGEREF _Toc58582522 \h </w:instrText>
            </w:r>
            <w:r>
              <w:rPr>
                <w:noProof/>
                <w:webHidden/>
              </w:rPr>
            </w:r>
            <w:r>
              <w:rPr>
                <w:noProof/>
                <w:webHidden/>
              </w:rPr>
              <w:fldChar w:fldCharType="separate"/>
            </w:r>
            <w:r w:rsidR="00297C8A">
              <w:rPr>
                <w:noProof/>
                <w:webHidden/>
              </w:rPr>
              <w:t>33</w:t>
            </w:r>
            <w:r>
              <w:rPr>
                <w:noProof/>
                <w:webHidden/>
              </w:rPr>
              <w:fldChar w:fldCharType="end"/>
            </w:r>
          </w:hyperlink>
        </w:p>
        <w:p w14:paraId="5F68D827" w14:textId="6930D108" w:rsidR="003F6C92" w:rsidRDefault="003F6C92">
          <w:pPr>
            <w:pStyle w:val="TM2"/>
            <w:tabs>
              <w:tab w:val="left" w:pos="880"/>
              <w:tab w:val="right" w:leader="dot" w:pos="8918"/>
            </w:tabs>
            <w:rPr>
              <w:rFonts w:asciiTheme="minorHAnsi" w:eastAsiaTheme="minorEastAsia" w:hAnsiTheme="minorHAnsi"/>
              <w:noProof/>
              <w:sz w:val="22"/>
              <w:szCs w:val="22"/>
              <w:lang w:val="fr-FR" w:eastAsia="fr-FR"/>
            </w:rPr>
          </w:pPr>
          <w:hyperlink w:anchor="_Toc58582523" w:history="1">
            <w:r w:rsidRPr="00C24561">
              <w:rPr>
                <w:rStyle w:val="Lienhypertexte"/>
                <w:noProof/>
              </w:rPr>
              <w:t>8.9.</w:t>
            </w:r>
            <w:r>
              <w:rPr>
                <w:rFonts w:asciiTheme="minorHAnsi" w:eastAsiaTheme="minorEastAsia" w:hAnsiTheme="minorHAnsi"/>
                <w:noProof/>
                <w:sz w:val="22"/>
                <w:szCs w:val="22"/>
                <w:lang w:val="fr-FR" w:eastAsia="fr-FR"/>
              </w:rPr>
              <w:tab/>
            </w:r>
            <w:r w:rsidRPr="00C24561">
              <w:rPr>
                <w:rStyle w:val="Lienhypertexte"/>
                <w:noProof/>
              </w:rPr>
              <w:t>Using parameters</w:t>
            </w:r>
            <w:r>
              <w:rPr>
                <w:noProof/>
                <w:webHidden/>
              </w:rPr>
              <w:tab/>
            </w:r>
            <w:r>
              <w:rPr>
                <w:noProof/>
                <w:webHidden/>
              </w:rPr>
              <w:fldChar w:fldCharType="begin"/>
            </w:r>
            <w:r>
              <w:rPr>
                <w:noProof/>
                <w:webHidden/>
              </w:rPr>
              <w:instrText xml:space="preserve"> PAGEREF _Toc58582523 \h </w:instrText>
            </w:r>
            <w:r>
              <w:rPr>
                <w:noProof/>
                <w:webHidden/>
              </w:rPr>
            </w:r>
            <w:r>
              <w:rPr>
                <w:noProof/>
                <w:webHidden/>
              </w:rPr>
              <w:fldChar w:fldCharType="separate"/>
            </w:r>
            <w:r w:rsidR="00297C8A">
              <w:rPr>
                <w:noProof/>
                <w:webHidden/>
              </w:rPr>
              <w:t>34</w:t>
            </w:r>
            <w:r>
              <w:rPr>
                <w:noProof/>
                <w:webHidden/>
              </w:rPr>
              <w:fldChar w:fldCharType="end"/>
            </w:r>
          </w:hyperlink>
        </w:p>
        <w:p w14:paraId="54393A7E" w14:textId="1A41B14C"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524" w:history="1">
            <w:r w:rsidRPr="00C24561">
              <w:rPr>
                <w:rStyle w:val="Lienhypertexte"/>
                <w:noProof/>
              </w:rPr>
              <w:t>8.9.47.</w:t>
            </w:r>
            <w:r>
              <w:rPr>
                <w:rFonts w:asciiTheme="minorHAnsi" w:eastAsiaTheme="minorEastAsia" w:hAnsiTheme="minorHAnsi"/>
                <w:noProof/>
                <w:sz w:val="22"/>
                <w:szCs w:val="22"/>
                <w:lang w:val="fr-FR" w:eastAsia="fr-FR"/>
              </w:rPr>
              <w:tab/>
            </w:r>
            <w:r w:rsidRPr="00C24561">
              <w:rPr>
                <w:rStyle w:val="Lienhypertexte"/>
                <w:noProof/>
              </w:rPr>
              <w:t>Basic type</w:t>
            </w:r>
            <w:r>
              <w:rPr>
                <w:noProof/>
                <w:webHidden/>
              </w:rPr>
              <w:tab/>
            </w:r>
            <w:r>
              <w:rPr>
                <w:noProof/>
                <w:webHidden/>
              </w:rPr>
              <w:fldChar w:fldCharType="begin"/>
            </w:r>
            <w:r>
              <w:rPr>
                <w:noProof/>
                <w:webHidden/>
              </w:rPr>
              <w:instrText xml:space="preserve"> PAGEREF _Toc58582524 \h </w:instrText>
            </w:r>
            <w:r>
              <w:rPr>
                <w:noProof/>
                <w:webHidden/>
              </w:rPr>
            </w:r>
            <w:r>
              <w:rPr>
                <w:noProof/>
                <w:webHidden/>
              </w:rPr>
              <w:fldChar w:fldCharType="separate"/>
            </w:r>
            <w:r w:rsidR="00297C8A">
              <w:rPr>
                <w:noProof/>
                <w:webHidden/>
              </w:rPr>
              <w:t>35</w:t>
            </w:r>
            <w:r>
              <w:rPr>
                <w:noProof/>
                <w:webHidden/>
              </w:rPr>
              <w:fldChar w:fldCharType="end"/>
            </w:r>
          </w:hyperlink>
        </w:p>
        <w:p w14:paraId="3285C3F3" w14:textId="3367270F"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525" w:history="1">
            <w:r w:rsidRPr="00C24561">
              <w:rPr>
                <w:rStyle w:val="Lienhypertexte"/>
                <w:noProof/>
              </w:rPr>
              <w:t>8.9.48.</w:t>
            </w:r>
            <w:r>
              <w:rPr>
                <w:rFonts w:asciiTheme="minorHAnsi" w:eastAsiaTheme="minorEastAsia" w:hAnsiTheme="minorHAnsi"/>
                <w:noProof/>
                <w:sz w:val="22"/>
                <w:szCs w:val="22"/>
                <w:lang w:val="fr-FR" w:eastAsia="fr-FR"/>
              </w:rPr>
              <w:tab/>
            </w:r>
            <w:r w:rsidRPr="00C24561">
              <w:rPr>
                <w:rStyle w:val="Lienhypertexte"/>
                <w:noProof/>
              </w:rPr>
              <w:t>Complex type</w:t>
            </w:r>
            <w:r>
              <w:rPr>
                <w:noProof/>
                <w:webHidden/>
              </w:rPr>
              <w:tab/>
            </w:r>
            <w:r>
              <w:rPr>
                <w:noProof/>
                <w:webHidden/>
              </w:rPr>
              <w:fldChar w:fldCharType="begin"/>
            </w:r>
            <w:r>
              <w:rPr>
                <w:noProof/>
                <w:webHidden/>
              </w:rPr>
              <w:instrText xml:space="preserve"> PAGEREF _Toc58582525 \h </w:instrText>
            </w:r>
            <w:r>
              <w:rPr>
                <w:noProof/>
                <w:webHidden/>
              </w:rPr>
            </w:r>
            <w:r>
              <w:rPr>
                <w:noProof/>
                <w:webHidden/>
              </w:rPr>
              <w:fldChar w:fldCharType="separate"/>
            </w:r>
            <w:r w:rsidR="00297C8A">
              <w:rPr>
                <w:noProof/>
                <w:webHidden/>
              </w:rPr>
              <w:t>35</w:t>
            </w:r>
            <w:r>
              <w:rPr>
                <w:noProof/>
                <w:webHidden/>
              </w:rPr>
              <w:fldChar w:fldCharType="end"/>
            </w:r>
          </w:hyperlink>
        </w:p>
        <w:p w14:paraId="50BB0264" w14:textId="4B1B10A8"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526" w:history="1">
            <w:r w:rsidRPr="00C24561">
              <w:rPr>
                <w:rStyle w:val="Lienhypertexte"/>
                <w:noProof/>
              </w:rPr>
              <w:t>8.9.49.</w:t>
            </w:r>
            <w:r>
              <w:rPr>
                <w:rFonts w:asciiTheme="minorHAnsi" w:eastAsiaTheme="minorEastAsia" w:hAnsiTheme="minorHAnsi"/>
                <w:noProof/>
                <w:sz w:val="22"/>
                <w:szCs w:val="22"/>
                <w:lang w:val="fr-FR" w:eastAsia="fr-FR"/>
              </w:rPr>
              <w:tab/>
            </w:r>
            <w:r w:rsidRPr="00C24561">
              <w:rPr>
                <w:rStyle w:val="Lienhypertexte"/>
                <w:noProof/>
              </w:rPr>
              <w:t>Documents type</w:t>
            </w:r>
            <w:r>
              <w:rPr>
                <w:noProof/>
                <w:webHidden/>
              </w:rPr>
              <w:tab/>
            </w:r>
            <w:r>
              <w:rPr>
                <w:noProof/>
                <w:webHidden/>
              </w:rPr>
              <w:fldChar w:fldCharType="begin"/>
            </w:r>
            <w:r>
              <w:rPr>
                <w:noProof/>
                <w:webHidden/>
              </w:rPr>
              <w:instrText xml:space="preserve"> PAGEREF _Toc58582526 \h </w:instrText>
            </w:r>
            <w:r>
              <w:rPr>
                <w:noProof/>
                <w:webHidden/>
              </w:rPr>
            </w:r>
            <w:r>
              <w:rPr>
                <w:noProof/>
                <w:webHidden/>
              </w:rPr>
              <w:fldChar w:fldCharType="separate"/>
            </w:r>
            <w:r w:rsidR="00297C8A">
              <w:rPr>
                <w:noProof/>
                <w:webHidden/>
              </w:rPr>
              <w:t>36</w:t>
            </w:r>
            <w:r>
              <w:rPr>
                <w:noProof/>
                <w:webHidden/>
              </w:rPr>
              <w:fldChar w:fldCharType="end"/>
            </w:r>
          </w:hyperlink>
        </w:p>
        <w:p w14:paraId="31578A40" w14:textId="008D33B4"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527" w:history="1">
            <w:r w:rsidRPr="00C24561">
              <w:rPr>
                <w:rStyle w:val="Lienhypertexte"/>
                <w:noProof/>
              </w:rPr>
              <w:t>8.9.50.</w:t>
            </w:r>
            <w:r>
              <w:rPr>
                <w:rFonts w:asciiTheme="minorHAnsi" w:eastAsiaTheme="minorEastAsia" w:hAnsiTheme="minorHAnsi"/>
                <w:noProof/>
                <w:sz w:val="22"/>
                <w:szCs w:val="22"/>
                <w:lang w:val="fr-FR" w:eastAsia="fr-FR"/>
              </w:rPr>
              <w:tab/>
            </w:r>
            <w:r w:rsidRPr="00C24561">
              <w:rPr>
                <w:rStyle w:val="Lienhypertexte"/>
                <w:noProof/>
              </w:rPr>
              <w:t>Bonita type</w:t>
            </w:r>
            <w:r>
              <w:rPr>
                <w:noProof/>
                <w:webHidden/>
              </w:rPr>
              <w:tab/>
            </w:r>
            <w:r>
              <w:rPr>
                <w:noProof/>
                <w:webHidden/>
              </w:rPr>
              <w:fldChar w:fldCharType="begin"/>
            </w:r>
            <w:r>
              <w:rPr>
                <w:noProof/>
                <w:webHidden/>
              </w:rPr>
              <w:instrText xml:space="preserve"> PAGEREF _Toc58582527 \h </w:instrText>
            </w:r>
            <w:r>
              <w:rPr>
                <w:noProof/>
                <w:webHidden/>
              </w:rPr>
            </w:r>
            <w:r>
              <w:rPr>
                <w:noProof/>
                <w:webHidden/>
              </w:rPr>
              <w:fldChar w:fldCharType="separate"/>
            </w:r>
            <w:r w:rsidR="00297C8A">
              <w:rPr>
                <w:noProof/>
                <w:webHidden/>
              </w:rPr>
              <w:t>36</w:t>
            </w:r>
            <w:r>
              <w:rPr>
                <w:noProof/>
                <w:webHidden/>
              </w:rPr>
              <w:fldChar w:fldCharType="end"/>
            </w:r>
          </w:hyperlink>
        </w:p>
        <w:p w14:paraId="065F7D83" w14:textId="17B790E9" w:rsidR="003F6C92" w:rsidRDefault="003F6C92">
          <w:pPr>
            <w:pStyle w:val="TM3"/>
            <w:tabs>
              <w:tab w:val="left" w:pos="1320"/>
              <w:tab w:val="right" w:leader="dot" w:pos="8918"/>
            </w:tabs>
            <w:rPr>
              <w:rFonts w:asciiTheme="minorHAnsi" w:eastAsiaTheme="minorEastAsia" w:hAnsiTheme="minorHAnsi"/>
              <w:noProof/>
              <w:sz w:val="22"/>
              <w:szCs w:val="22"/>
              <w:lang w:val="fr-FR" w:eastAsia="fr-FR"/>
            </w:rPr>
          </w:pPr>
          <w:hyperlink w:anchor="_Toc58582528" w:history="1">
            <w:r w:rsidRPr="00C24561">
              <w:rPr>
                <w:rStyle w:val="Lienhypertexte"/>
                <w:noProof/>
              </w:rPr>
              <w:t>8.9.51.</w:t>
            </w:r>
            <w:r>
              <w:rPr>
                <w:rFonts w:asciiTheme="minorHAnsi" w:eastAsiaTheme="minorEastAsia" w:hAnsiTheme="minorHAnsi"/>
                <w:noProof/>
                <w:sz w:val="22"/>
                <w:szCs w:val="22"/>
                <w:lang w:val="fr-FR" w:eastAsia="fr-FR"/>
              </w:rPr>
              <w:tab/>
            </w:r>
            <w:r w:rsidRPr="00C24561">
              <w:rPr>
                <w:rStyle w:val="Lienhypertexte"/>
                <w:noProof/>
              </w:rPr>
              <w:t>Special usages</w:t>
            </w:r>
            <w:r>
              <w:rPr>
                <w:noProof/>
                <w:webHidden/>
              </w:rPr>
              <w:tab/>
            </w:r>
            <w:r>
              <w:rPr>
                <w:noProof/>
                <w:webHidden/>
              </w:rPr>
              <w:fldChar w:fldCharType="begin"/>
            </w:r>
            <w:r>
              <w:rPr>
                <w:noProof/>
                <w:webHidden/>
              </w:rPr>
              <w:instrText xml:space="preserve"> PAGEREF _Toc58582528 \h </w:instrText>
            </w:r>
            <w:r>
              <w:rPr>
                <w:noProof/>
                <w:webHidden/>
              </w:rPr>
            </w:r>
            <w:r>
              <w:rPr>
                <w:noProof/>
                <w:webHidden/>
              </w:rPr>
              <w:fldChar w:fldCharType="separate"/>
            </w:r>
            <w:r w:rsidR="00297C8A">
              <w:rPr>
                <w:noProof/>
                <w:webHidden/>
              </w:rPr>
              <w:t>36</w:t>
            </w:r>
            <w:r>
              <w:rPr>
                <w:noProof/>
                <w:webHidden/>
              </w:rPr>
              <w:fldChar w:fldCharType="end"/>
            </w:r>
          </w:hyperlink>
        </w:p>
        <w:p w14:paraId="185ED047" w14:textId="211C8E9E"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29" w:history="1">
            <w:r w:rsidRPr="00C24561">
              <w:rPr>
                <w:rStyle w:val="Lienhypertexte"/>
                <w:noProof/>
              </w:rPr>
              <w:t>8.10.</w:t>
            </w:r>
            <w:r>
              <w:rPr>
                <w:rFonts w:asciiTheme="minorHAnsi" w:eastAsiaTheme="minorEastAsia" w:hAnsiTheme="minorHAnsi"/>
                <w:noProof/>
                <w:sz w:val="22"/>
                <w:szCs w:val="22"/>
                <w:lang w:val="fr-FR" w:eastAsia="fr-FR"/>
              </w:rPr>
              <w:tab/>
            </w:r>
            <w:r w:rsidRPr="00C24561">
              <w:rPr>
                <w:rStyle w:val="Lienhypertexte"/>
                <w:noProof/>
              </w:rPr>
              <w:t>Conditions with parameters</w:t>
            </w:r>
            <w:r>
              <w:rPr>
                <w:noProof/>
                <w:webHidden/>
              </w:rPr>
              <w:tab/>
            </w:r>
            <w:r>
              <w:rPr>
                <w:noProof/>
                <w:webHidden/>
              </w:rPr>
              <w:fldChar w:fldCharType="begin"/>
            </w:r>
            <w:r>
              <w:rPr>
                <w:noProof/>
                <w:webHidden/>
              </w:rPr>
              <w:instrText xml:space="preserve"> PAGEREF _Toc58582529 \h </w:instrText>
            </w:r>
            <w:r>
              <w:rPr>
                <w:noProof/>
                <w:webHidden/>
              </w:rPr>
            </w:r>
            <w:r>
              <w:rPr>
                <w:noProof/>
                <w:webHidden/>
              </w:rPr>
              <w:fldChar w:fldCharType="separate"/>
            </w:r>
            <w:r w:rsidR="00297C8A">
              <w:rPr>
                <w:noProof/>
                <w:webHidden/>
              </w:rPr>
              <w:t>37</w:t>
            </w:r>
            <w:r>
              <w:rPr>
                <w:noProof/>
                <w:webHidden/>
              </w:rPr>
              <w:fldChar w:fldCharType="end"/>
            </w:r>
          </w:hyperlink>
        </w:p>
        <w:p w14:paraId="0868E46D" w14:textId="661FE770"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30" w:history="1">
            <w:r w:rsidRPr="00C24561">
              <w:rPr>
                <w:rStyle w:val="Lienhypertexte"/>
                <w:noProof/>
              </w:rPr>
              <w:t>8.11.</w:t>
            </w:r>
            <w:r>
              <w:rPr>
                <w:rFonts w:asciiTheme="minorHAnsi" w:eastAsiaTheme="minorEastAsia" w:hAnsiTheme="minorHAnsi"/>
                <w:noProof/>
                <w:sz w:val="22"/>
                <w:szCs w:val="22"/>
                <w:lang w:val="fr-FR" w:eastAsia="fr-FR"/>
              </w:rPr>
              <w:tab/>
            </w:r>
            <w:r w:rsidRPr="00C24561">
              <w:rPr>
                <w:rStyle w:val="Lienhypertexte"/>
                <w:noProof/>
              </w:rPr>
              <w:t>Execution</w:t>
            </w:r>
            <w:r>
              <w:rPr>
                <w:noProof/>
                <w:webHidden/>
              </w:rPr>
              <w:tab/>
            </w:r>
            <w:r>
              <w:rPr>
                <w:noProof/>
                <w:webHidden/>
              </w:rPr>
              <w:fldChar w:fldCharType="begin"/>
            </w:r>
            <w:r>
              <w:rPr>
                <w:noProof/>
                <w:webHidden/>
              </w:rPr>
              <w:instrText xml:space="preserve"> PAGEREF _Toc58582530 \h </w:instrText>
            </w:r>
            <w:r>
              <w:rPr>
                <w:noProof/>
                <w:webHidden/>
              </w:rPr>
            </w:r>
            <w:r>
              <w:rPr>
                <w:noProof/>
                <w:webHidden/>
              </w:rPr>
              <w:fldChar w:fldCharType="separate"/>
            </w:r>
            <w:r w:rsidR="00297C8A">
              <w:rPr>
                <w:noProof/>
                <w:webHidden/>
              </w:rPr>
              <w:t>38</w:t>
            </w:r>
            <w:r>
              <w:rPr>
                <w:noProof/>
                <w:webHidden/>
              </w:rPr>
              <w:fldChar w:fldCharType="end"/>
            </w:r>
          </w:hyperlink>
        </w:p>
        <w:p w14:paraId="3B0FD8A7" w14:textId="74AA161F"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31" w:history="1">
            <w:r w:rsidRPr="00C24561">
              <w:rPr>
                <w:rStyle w:val="Lienhypertexte"/>
                <w:noProof/>
              </w:rPr>
              <w:t>8.12.</w:t>
            </w:r>
            <w:r>
              <w:rPr>
                <w:rFonts w:asciiTheme="minorHAnsi" w:eastAsiaTheme="minorEastAsia" w:hAnsiTheme="minorHAnsi"/>
                <w:noProof/>
                <w:sz w:val="22"/>
                <w:szCs w:val="22"/>
                <w:lang w:val="fr-FR" w:eastAsia="fr-FR"/>
              </w:rPr>
              <w:tab/>
            </w:r>
            <w:r w:rsidRPr="00C24561">
              <w:rPr>
                <w:rStyle w:val="Lienhypertexte"/>
                <w:noProof/>
              </w:rPr>
              <w:t>Measures</w:t>
            </w:r>
            <w:r>
              <w:rPr>
                <w:noProof/>
                <w:webHidden/>
              </w:rPr>
              <w:tab/>
            </w:r>
            <w:r>
              <w:rPr>
                <w:noProof/>
                <w:webHidden/>
              </w:rPr>
              <w:fldChar w:fldCharType="begin"/>
            </w:r>
            <w:r>
              <w:rPr>
                <w:noProof/>
                <w:webHidden/>
              </w:rPr>
              <w:instrText xml:space="preserve"> PAGEREF _Toc58582531 \h </w:instrText>
            </w:r>
            <w:r>
              <w:rPr>
                <w:noProof/>
                <w:webHidden/>
              </w:rPr>
            </w:r>
            <w:r>
              <w:rPr>
                <w:noProof/>
                <w:webHidden/>
              </w:rPr>
              <w:fldChar w:fldCharType="separate"/>
            </w:r>
            <w:r w:rsidR="00297C8A">
              <w:rPr>
                <w:noProof/>
                <w:webHidden/>
              </w:rPr>
              <w:t>38</w:t>
            </w:r>
            <w:r>
              <w:rPr>
                <w:noProof/>
                <w:webHidden/>
              </w:rPr>
              <w:fldChar w:fldCharType="end"/>
            </w:r>
          </w:hyperlink>
        </w:p>
        <w:p w14:paraId="69F75B34" w14:textId="21B581AC"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32" w:history="1">
            <w:r w:rsidRPr="00C24561">
              <w:rPr>
                <w:rStyle w:val="Lienhypertexte"/>
                <w:noProof/>
              </w:rPr>
              <w:t>8.13.</w:t>
            </w:r>
            <w:r>
              <w:rPr>
                <w:rFonts w:asciiTheme="minorHAnsi" w:eastAsiaTheme="minorEastAsia" w:hAnsiTheme="minorHAnsi"/>
                <w:noProof/>
                <w:sz w:val="22"/>
                <w:szCs w:val="22"/>
                <w:lang w:val="fr-FR" w:eastAsia="fr-FR"/>
              </w:rPr>
              <w:tab/>
            </w:r>
            <w:r w:rsidRPr="00C24561">
              <w:rPr>
                <w:rStyle w:val="Lienhypertexte"/>
                <w:noProof/>
              </w:rPr>
              <w:t>Chronometers</w:t>
            </w:r>
            <w:r>
              <w:rPr>
                <w:noProof/>
                <w:webHidden/>
              </w:rPr>
              <w:tab/>
            </w:r>
            <w:r>
              <w:rPr>
                <w:noProof/>
                <w:webHidden/>
              </w:rPr>
              <w:fldChar w:fldCharType="begin"/>
            </w:r>
            <w:r>
              <w:rPr>
                <w:noProof/>
                <w:webHidden/>
              </w:rPr>
              <w:instrText xml:space="preserve"> PAGEREF _Toc58582532 \h </w:instrText>
            </w:r>
            <w:r>
              <w:rPr>
                <w:noProof/>
                <w:webHidden/>
              </w:rPr>
            </w:r>
            <w:r>
              <w:rPr>
                <w:noProof/>
                <w:webHidden/>
              </w:rPr>
              <w:fldChar w:fldCharType="separate"/>
            </w:r>
            <w:r w:rsidR="00297C8A">
              <w:rPr>
                <w:noProof/>
                <w:webHidden/>
              </w:rPr>
              <w:t>39</w:t>
            </w:r>
            <w:r>
              <w:rPr>
                <w:noProof/>
                <w:webHidden/>
              </w:rPr>
              <w:fldChar w:fldCharType="end"/>
            </w:r>
          </w:hyperlink>
        </w:p>
        <w:p w14:paraId="5172C03E" w14:textId="699556D9"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33" w:history="1">
            <w:r w:rsidRPr="00C24561">
              <w:rPr>
                <w:rStyle w:val="Lienhypertexte"/>
                <w:noProof/>
              </w:rPr>
              <w:t>8.14.</w:t>
            </w:r>
            <w:r>
              <w:rPr>
                <w:rFonts w:asciiTheme="minorHAnsi" w:eastAsiaTheme="minorEastAsia" w:hAnsiTheme="minorHAnsi"/>
                <w:noProof/>
                <w:sz w:val="22"/>
                <w:szCs w:val="22"/>
                <w:lang w:val="fr-FR" w:eastAsia="fr-FR"/>
              </w:rPr>
              <w:tab/>
            </w:r>
            <w:r w:rsidRPr="00C24561">
              <w:rPr>
                <w:rStyle w:val="Lienhypertexte"/>
                <w:noProof/>
              </w:rPr>
              <w:t>Advancement</w:t>
            </w:r>
            <w:r>
              <w:rPr>
                <w:noProof/>
                <w:webHidden/>
              </w:rPr>
              <w:tab/>
            </w:r>
            <w:r>
              <w:rPr>
                <w:noProof/>
                <w:webHidden/>
              </w:rPr>
              <w:fldChar w:fldCharType="begin"/>
            </w:r>
            <w:r>
              <w:rPr>
                <w:noProof/>
                <w:webHidden/>
              </w:rPr>
              <w:instrText xml:space="preserve"> PAGEREF _Toc58582533 \h </w:instrText>
            </w:r>
            <w:r>
              <w:rPr>
                <w:noProof/>
                <w:webHidden/>
              </w:rPr>
            </w:r>
            <w:r>
              <w:rPr>
                <w:noProof/>
                <w:webHidden/>
              </w:rPr>
              <w:fldChar w:fldCharType="separate"/>
            </w:r>
            <w:r w:rsidR="00297C8A">
              <w:rPr>
                <w:noProof/>
                <w:webHidden/>
              </w:rPr>
              <w:t>39</w:t>
            </w:r>
            <w:r>
              <w:rPr>
                <w:noProof/>
                <w:webHidden/>
              </w:rPr>
              <w:fldChar w:fldCharType="end"/>
            </w:r>
          </w:hyperlink>
        </w:p>
        <w:p w14:paraId="3A45E902" w14:textId="0CF4635E"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34" w:history="1">
            <w:r w:rsidRPr="00C24561">
              <w:rPr>
                <w:rStyle w:val="Lienhypertexte"/>
                <w:noProof/>
              </w:rPr>
              <w:t>8.15.</w:t>
            </w:r>
            <w:r>
              <w:rPr>
                <w:rFonts w:asciiTheme="minorHAnsi" w:eastAsiaTheme="minorEastAsia" w:hAnsiTheme="minorHAnsi"/>
                <w:noProof/>
                <w:sz w:val="22"/>
                <w:szCs w:val="22"/>
                <w:lang w:val="fr-FR" w:eastAsia="fr-FR"/>
              </w:rPr>
              <w:tab/>
            </w:r>
            <w:r w:rsidRPr="00C24561">
              <w:rPr>
                <w:rStyle w:val="Lienhypertexte"/>
                <w:noProof/>
              </w:rPr>
              <w:t>Stop mechanism</w:t>
            </w:r>
            <w:r>
              <w:rPr>
                <w:noProof/>
                <w:webHidden/>
              </w:rPr>
              <w:tab/>
            </w:r>
            <w:r>
              <w:rPr>
                <w:noProof/>
                <w:webHidden/>
              </w:rPr>
              <w:fldChar w:fldCharType="begin"/>
            </w:r>
            <w:r>
              <w:rPr>
                <w:noProof/>
                <w:webHidden/>
              </w:rPr>
              <w:instrText xml:space="preserve"> PAGEREF _Toc58582534 \h </w:instrText>
            </w:r>
            <w:r>
              <w:rPr>
                <w:noProof/>
                <w:webHidden/>
              </w:rPr>
            </w:r>
            <w:r>
              <w:rPr>
                <w:noProof/>
                <w:webHidden/>
              </w:rPr>
              <w:fldChar w:fldCharType="separate"/>
            </w:r>
            <w:r w:rsidR="00297C8A">
              <w:rPr>
                <w:noProof/>
                <w:webHidden/>
              </w:rPr>
              <w:t>40</w:t>
            </w:r>
            <w:r>
              <w:rPr>
                <w:noProof/>
                <w:webHidden/>
              </w:rPr>
              <w:fldChar w:fldCharType="end"/>
            </w:r>
          </w:hyperlink>
        </w:p>
        <w:p w14:paraId="2708CD71" w14:textId="64A8A08B"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35" w:history="1">
            <w:r w:rsidRPr="00C24561">
              <w:rPr>
                <w:rStyle w:val="Lienhypertexte"/>
                <w:noProof/>
              </w:rPr>
              <w:t>8.16.</w:t>
            </w:r>
            <w:r>
              <w:rPr>
                <w:rFonts w:asciiTheme="minorHAnsi" w:eastAsiaTheme="minorEastAsia" w:hAnsiTheme="minorHAnsi"/>
                <w:noProof/>
                <w:sz w:val="22"/>
                <w:szCs w:val="22"/>
                <w:lang w:val="fr-FR" w:eastAsia="fr-FR"/>
              </w:rPr>
              <w:tab/>
            </w:r>
            <w:r w:rsidRPr="00C24561">
              <w:rPr>
                <w:rStyle w:val="Lienhypertexte"/>
                <w:noProof/>
              </w:rPr>
              <w:t>Document management</w:t>
            </w:r>
            <w:r>
              <w:rPr>
                <w:noProof/>
                <w:webHidden/>
              </w:rPr>
              <w:tab/>
            </w:r>
            <w:r>
              <w:rPr>
                <w:noProof/>
                <w:webHidden/>
              </w:rPr>
              <w:fldChar w:fldCharType="begin"/>
            </w:r>
            <w:r>
              <w:rPr>
                <w:noProof/>
                <w:webHidden/>
              </w:rPr>
              <w:instrText xml:space="preserve"> PAGEREF _Toc58582535 \h </w:instrText>
            </w:r>
            <w:r>
              <w:rPr>
                <w:noProof/>
                <w:webHidden/>
              </w:rPr>
            </w:r>
            <w:r>
              <w:rPr>
                <w:noProof/>
                <w:webHidden/>
              </w:rPr>
              <w:fldChar w:fldCharType="separate"/>
            </w:r>
            <w:r w:rsidR="00297C8A">
              <w:rPr>
                <w:noProof/>
                <w:webHidden/>
              </w:rPr>
              <w:t>40</w:t>
            </w:r>
            <w:r>
              <w:rPr>
                <w:noProof/>
                <w:webHidden/>
              </w:rPr>
              <w:fldChar w:fldCharType="end"/>
            </w:r>
          </w:hyperlink>
        </w:p>
        <w:p w14:paraId="17BE281E" w14:textId="6061405D" w:rsidR="003F6C92" w:rsidRDefault="003F6C92">
          <w:pPr>
            <w:pStyle w:val="TM2"/>
            <w:tabs>
              <w:tab w:val="left" w:pos="1100"/>
              <w:tab w:val="right" w:leader="dot" w:pos="8918"/>
            </w:tabs>
            <w:rPr>
              <w:rFonts w:asciiTheme="minorHAnsi" w:eastAsiaTheme="minorEastAsia" w:hAnsiTheme="minorHAnsi"/>
              <w:noProof/>
              <w:sz w:val="22"/>
              <w:szCs w:val="22"/>
              <w:lang w:val="fr-FR" w:eastAsia="fr-FR"/>
            </w:rPr>
          </w:pPr>
          <w:hyperlink w:anchor="_Toc58582536" w:history="1">
            <w:r w:rsidRPr="00C24561">
              <w:rPr>
                <w:rStyle w:val="Lienhypertexte"/>
                <w:noProof/>
              </w:rPr>
              <w:t>8.17.</w:t>
            </w:r>
            <w:r>
              <w:rPr>
                <w:rFonts w:asciiTheme="minorHAnsi" w:eastAsiaTheme="minorEastAsia" w:hAnsiTheme="minorHAnsi"/>
                <w:noProof/>
                <w:sz w:val="22"/>
                <w:szCs w:val="22"/>
                <w:lang w:val="fr-FR" w:eastAsia="fr-FR"/>
              </w:rPr>
              <w:tab/>
            </w:r>
            <w:r w:rsidRPr="00C24561">
              <w:rPr>
                <w:rStyle w:val="Lienhypertexte"/>
                <w:noProof/>
              </w:rPr>
              <w:t>State of the art</w:t>
            </w:r>
            <w:r>
              <w:rPr>
                <w:noProof/>
                <w:webHidden/>
              </w:rPr>
              <w:tab/>
            </w:r>
            <w:r>
              <w:rPr>
                <w:noProof/>
                <w:webHidden/>
              </w:rPr>
              <w:fldChar w:fldCharType="begin"/>
            </w:r>
            <w:r>
              <w:rPr>
                <w:noProof/>
                <w:webHidden/>
              </w:rPr>
              <w:instrText xml:space="preserve"> PAGEREF _Toc58582536 \h </w:instrText>
            </w:r>
            <w:r>
              <w:rPr>
                <w:noProof/>
                <w:webHidden/>
              </w:rPr>
            </w:r>
            <w:r>
              <w:rPr>
                <w:noProof/>
                <w:webHidden/>
              </w:rPr>
              <w:fldChar w:fldCharType="separate"/>
            </w:r>
            <w:r w:rsidR="00297C8A">
              <w:rPr>
                <w:noProof/>
                <w:webHidden/>
              </w:rPr>
              <w:t>41</w:t>
            </w:r>
            <w:r>
              <w:rPr>
                <w:noProof/>
                <w:webHidden/>
              </w:rPr>
              <w:fldChar w:fldCharType="end"/>
            </w:r>
          </w:hyperlink>
        </w:p>
        <w:p w14:paraId="50789784" w14:textId="7515C5FC" w:rsidR="00A3606B" w:rsidRPr="00D445CA" w:rsidRDefault="00947F05" w:rsidP="00E9144D">
          <w:pPr>
            <w:rPr>
              <w:lang w:val="fr-FR"/>
            </w:rPr>
          </w:pPr>
          <w:r>
            <w:rPr>
              <w:lang w:val="fr-FR"/>
            </w:rPr>
            <w:fldChar w:fldCharType="end"/>
          </w:r>
        </w:p>
      </w:sdtContent>
    </w:sdt>
    <w:bookmarkEnd w:id="1"/>
    <w:bookmarkEnd w:id="0"/>
    <w:p w14:paraId="3D597CF1" w14:textId="77777777" w:rsidR="00D1600A" w:rsidRDefault="00D1600A" w:rsidP="00D1600A">
      <w:pPr>
        <w:rPr>
          <w:lang w:val="es-ES"/>
        </w:rPr>
      </w:pPr>
    </w:p>
    <w:p w14:paraId="2D1B0929" w14:textId="6C3CFF32" w:rsidR="00D1600A" w:rsidRDefault="00DE0499" w:rsidP="003A194C">
      <w:pPr>
        <w:pStyle w:val="Chapter"/>
        <w:tabs>
          <w:tab w:val="left" w:pos="2729"/>
        </w:tabs>
      </w:pPr>
      <w:r>
        <w:lastRenderedPageBreak/>
        <w:t>Content</w:t>
      </w:r>
      <w:r w:rsidR="003A194C">
        <w:tab/>
      </w:r>
    </w:p>
    <w:p w14:paraId="013B3B0C" w14:textId="77777777" w:rsidR="00DE0499" w:rsidRDefault="00DE0499" w:rsidP="00691213">
      <w:pPr>
        <w:pStyle w:val="Titre1"/>
      </w:pPr>
      <w:bookmarkStart w:id="3" w:name="_Toc58582428"/>
      <w:r>
        <w:t>Introduction</w:t>
      </w:r>
      <w:bookmarkEnd w:id="3"/>
    </w:p>
    <w:p w14:paraId="5854E3F8" w14:textId="0BF6D269" w:rsidR="007410A5" w:rsidRPr="006B6F7D" w:rsidRDefault="006B6F7D" w:rsidP="006B6F7D">
      <w:r>
        <w:t xml:space="preserve">This document </w:t>
      </w:r>
      <w:r w:rsidR="00812138">
        <w:t xml:space="preserve">explains how to use the </w:t>
      </w:r>
      <w:r w:rsidR="0024343F">
        <w:t>Truck</w:t>
      </w:r>
      <w:r w:rsidR="002345FD">
        <w:t>M</w:t>
      </w:r>
      <w:r w:rsidR="0024343F">
        <w:t>ilk</w:t>
      </w:r>
      <w:r w:rsidR="00812138">
        <w:t xml:space="preserve"> Page</w:t>
      </w:r>
      <w:r w:rsidR="007410A5">
        <w:t>.</w:t>
      </w:r>
    </w:p>
    <w:p w14:paraId="4BBA8C2B" w14:textId="77777777" w:rsidR="00DE0499" w:rsidRDefault="00812138" w:rsidP="00691213">
      <w:pPr>
        <w:pStyle w:val="Titre1"/>
      </w:pPr>
      <w:bookmarkStart w:id="4" w:name="_Toc58582429"/>
      <w:r>
        <w:t>Usage</w:t>
      </w:r>
      <w:bookmarkEnd w:id="4"/>
    </w:p>
    <w:p w14:paraId="4EA02237" w14:textId="77777777" w:rsidR="00812138" w:rsidRDefault="00812138" w:rsidP="00812138">
      <w:r>
        <w:t>The page may be use in different context:</w:t>
      </w:r>
    </w:p>
    <w:p w14:paraId="704D7497" w14:textId="77777777" w:rsidR="00414192" w:rsidRDefault="00414192" w:rsidP="00691213">
      <w:pPr>
        <w:pStyle w:val="Titre1"/>
      </w:pPr>
      <w:bookmarkStart w:id="5" w:name="_Toc58582430"/>
      <w:r>
        <w:t>Installation</w:t>
      </w:r>
      <w:bookmarkEnd w:id="5"/>
    </w:p>
    <w:p w14:paraId="667EB22D" w14:textId="77777777" w:rsidR="001719B3" w:rsidRPr="001719B3" w:rsidRDefault="001719B3" w:rsidP="001719B3">
      <w:pPr>
        <w:pStyle w:val="Titre2"/>
      </w:pPr>
      <w:bookmarkStart w:id="6" w:name="_Toc58582431"/>
      <w:r>
        <w:t>Get the resource</w:t>
      </w:r>
      <w:bookmarkEnd w:id="6"/>
    </w:p>
    <w:p w14:paraId="258642CA" w14:textId="77777777" w:rsidR="001C3C52" w:rsidRDefault="00B26A02" w:rsidP="00B26A02">
      <w:r>
        <w:t>Download the page from the community,</w:t>
      </w:r>
    </w:p>
    <w:p w14:paraId="2ABCFC14" w14:textId="77777777" w:rsidR="001719B3" w:rsidRDefault="001719B3" w:rsidP="001719B3">
      <w:pPr>
        <w:pStyle w:val="Titre2"/>
      </w:pPr>
      <w:bookmarkStart w:id="7" w:name="_Toc58582432"/>
      <w:r>
        <w:t>Install the page</w:t>
      </w:r>
      <w:bookmarkEnd w:id="7"/>
    </w:p>
    <w:p w14:paraId="2F1F43B0" w14:textId="77777777" w:rsidR="00B26A02" w:rsidRDefault="001719B3" w:rsidP="00B26A02">
      <w:r>
        <w:t>Then</w:t>
      </w:r>
      <w:r w:rsidR="00B26A02">
        <w:t xml:space="preserve"> install</w:t>
      </w:r>
      <w:r>
        <w:t xml:space="preserve"> the page as a Resource and reference it in a Profile or Application.</w:t>
      </w:r>
    </w:p>
    <w:p w14:paraId="5D748829" w14:textId="77777777" w:rsidR="001719B3" w:rsidRDefault="001719B3" w:rsidP="00B26A02">
      <w:r>
        <w:t>Access the page.</w:t>
      </w:r>
    </w:p>
    <w:p w14:paraId="5A9862D6" w14:textId="77777777" w:rsidR="001719B3" w:rsidRDefault="001719B3" w:rsidP="00B26A02">
      <w:r>
        <w:rPr>
          <w:noProof/>
        </w:rPr>
        <w:drawing>
          <wp:inline distT="0" distB="0" distL="0" distR="0" wp14:anchorId="612D11DA" wp14:editId="1912C37F">
            <wp:extent cx="5661660" cy="16611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1661160"/>
                    </a:xfrm>
                    <a:prstGeom prst="rect">
                      <a:avLst/>
                    </a:prstGeom>
                    <a:noFill/>
                    <a:ln>
                      <a:noFill/>
                    </a:ln>
                  </pic:spPr>
                </pic:pic>
              </a:graphicData>
            </a:graphic>
          </wp:inline>
        </w:drawing>
      </w:r>
    </w:p>
    <w:p w14:paraId="231492B2" w14:textId="77777777" w:rsidR="001719B3" w:rsidRDefault="001719B3" w:rsidP="00B26A02">
      <w:r>
        <w:t>The first access, you should see a banner to explain the command is deployed with success</w:t>
      </w:r>
    </w:p>
    <w:p w14:paraId="674C802B" w14:textId="77777777" w:rsidR="001719B3" w:rsidRPr="001719B3" w:rsidRDefault="001719B3" w:rsidP="00B26A02">
      <w:pPr>
        <w:rPr>
          <w:rStyle w:val="Accentuationintense"/>
        </w:rPr>
      </w:pPr>
      <w:r w:rsidRPr="001719B3">
        <w:rPr>
          <w:rStyle w:val="Accentuationintense"/>
        </w:rPr>
        <w:t>A Bonita Command is a JAVA Class deployed on the server. This allow the controller to check and start new jobs even if user is disconnected.</w:t>
      </w:r>
    </w:p>
    <w:p w14:paraId="7CDDD2BA" w14:textId="77777777" w:rsidR="001719B3" w:rsidRPr="001719B3" w:rsidRDefault="001719B3" w:rsidP="00B26A02">
      <w:pPr>
        <w:rPr>
          <w:rStyle w:val="Accentuationintense"/>
        </w:rPr>
      </w:pPr>
      <w:r w:rsidRPr="001719B3">
        <w:rPr>
          <w:rStyle w:val="Accentuationintense"/>
        </w:rPr>
        <w:t>On a Cluster environment, each node will install the command. Command is saved in the database, and is backup when you back up the Bonita database</w:t>
      </w:r>
    </w:p>
    <w:p w14:paraId="64EA12FE" w14:textId="77777777" w:rsidR="001719B3" w:rsidRDefault="001719B3" w:rsidP="00B26A02">
      <w:r>
        <w:t>The second step consist to install the Quartz Job JAR file.</w:t>
      </w:r>
    </w:p>
    <w:p w14:paraId="02E789FF" w14:textId="77777777" w:rsidR="001719B3" w:rsidRDefault="001719B3" w:rsidP="001719B3">
      <w:pPr>
        <w:pStyle w:val="Titre2"/>
      </w:pPr>
      <w:bookmarkStart w:id="8" w:name="_Toc58582433"/>
      <w:r>
        <w:t>Install the Quartz</w:t>
      </w:r>
      <w:bookmarkEnd w:id="8"/>
    </w:p>
    <w:p w14:paraId="07A5A873" w14:textId="77777777" w:rsidR="001719B3" w:rsidRDefault="001719B3" w:rsidP="00B26A02">
      <w:r>
        <w:t>Unzip the Truck milk ZIP file.</w:t>
      </w:r>
    </w:p>
    <w:p w14:paraId="793BE8B7" w14:textId="77777777" w:rsidR="001719B3" w:rsidRDefault="001719B3" w:rsidP="00DC4953">
      <w:pPr>
        <w:jc w:val="center"/>
      </w:pPr>
      <w:r>
        <w:rPr>
          <w:noProof/>
        </w:rPr>
        <w:lastRenderedPageBreak/>
        <w:drawing>
          <wp:inline distT="0" distB="0" distL="0" distR="0" wp14:anchorId="7FE296CE" wp14:editId="32C05B77">
            <wp:extent cx="2827084" cy="20193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023" cy="2024256"/>
                    </a:xfrm>
                    <a:prstGeom prst="rect">
                      <a:avLst/>
                    </a:prstGeom>
                  </pic:spPr>
                </pic:pic>
              </a:graphicData>
            </a:graphic>
          </wp:inline>
        </w:drawing>
      </w:r>
    </w:p>
    <w:p w14:paraId="0A5BBA5F" w14:textId="77777777" w:rsidR="001719B3" w:rsidRDefault="001719B3" w:rsidP="00B26A02">
      <w:r>
        <w:t>Access the lib directory</w:t>
      </w:r>
    </w:p>
    <w:p w14:paraId="7C09897A" w14:textId="77777777" w:rsidR="001719B3" w:rsidRDefault="001719B3" w:rsidP="00DC4953">
      <w:pPr>
        <w:jc w:val="center"/>
      </w:pPr>
      <w:r>
        <w:rPr>
          <w:noProof/>
        </w:rPr>
        <w:drawing>
          <wp:inline distT="0" distB="0" distL="0" distR="0" wp14:anchorId="1881BD2C" wp14:editId="44430BC3">
            <wp:extent cx="2847975" cy="2034222"/>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5685" cy="2039729"/>
                    </a:xfrm>
                    <a:prstGeom prst="rect">
                      <a:avLst/>
                    </a:prstGeom>
                  </pic:spPr>
                </pic:pic>
              </a:graphicData>
            </a:graphic>
          </wp:inline>
        </w:drawing>
      </w:r>
    </w:p>
    <w:p w14:paraId="14EC0BA7" w14:textId="77777777" w:rsidR="00A471B7" w:rsidRDefault="001719B3" w:rsidP="00B26A02">
      <w:r>
        <w:t xml:space="preserve">Copy the </w:t>
      </w:r>
      <w:r w:rsidR="00A471B7">
        <w:t xml:space="preserve">jar name “TruckMilk&lt;version&gt;-Quartzjob.jar” under the path </w:t>
      </w:r>
    </w:p>
    <w:p w14:paraId="3E87C2BC" w14:textId="77777777" w:rsidR="001719B3" w:rsidRPr="0040529A" w:rsidRDefault="00A471B7" w:rsidP="00A471B7">
      <w:pPr>
        <w:pStyle w:val="Code"/>
        <w:rPr>
          <w:lang w:val="en-US"/>
        </w:rPr>
      </w:pPr>
      <w:r w:rsidRPr="0040529A">
        <w:rPr>
          <w:lang w:val="en-US"/>
        </w:rPr>
        <w:t>&lt;BONITASERVER&gt;/server/webapps/bonita/WEB-INF/lib</w:t>
      </w:r>
    </w:p>
    <w:p w14:paraId="7946818E" w14:textId="77777777" w:rsidR="00A471B7" w:rsidRDefault="00A471B7" w:rsidP="00A471B7">
      <w:pPr>
        <w:pStyle w:val="Paragraphedeliste"/>
        <w:numPr>
          <w:ilvl w:val="0"/>
          <w:numId w:val="29"/>
        </w:numPr>
      </w:pPr>
      <w:r>
        <w:t>You can copy it on your Bonita Studio: path is &lt;STUDIO&gt;/workspace/tomcat/server/webapps/bonita/WEB-INF/lib</w:t>
      </w:r>
    </w:p>
    <w:p w14:paraId="20E52DEF" w14:textId="77777777" w:rsidR="00A471B7" w:rsidRDefault="00A471B7" w:rsidP="00A471B7">
      <w:pPr>
        <w:pStyle w:val="Paragraphedeliste"/>
        <w:numPr>
          <w:ilvl w:val="0"/>
          <w:numId w:val="29"/>
        </w:numPr>
      </w:pPr>
      <w:r>
        <w:t>On a Cluster, you have to copy this file on each node.</w:t>
      </w:r>
    </w:p>
    <w:p w14:paraId="131FDB5B" w14:textId="77777777" w:rsidR="001719B3" w:rsidRDefault="00A471B7" w:rsidP="00B26A02">
      <w:r>
        <w:t>Restart your server (on a studio, go to Server / Restart Web Server)</w:t>
      </w:r>
    </w:p>
    <w:p w14:paraId="482EE802" w14:textId="77777777" w:rsidR="00A471B7" w:rsidRDefault="00A471B7" w:rsidP="00B26A02">
      <w:r>
        <w:t>Then, access the page. Go to the tab “Maintenance” and click on START</w:t>
      </w:r>
    </w:p>
    <w:p w14:paraId="4A87662C" w14:textId="77777777" w:rsidR="00060AF1" w:rsidRDefault="00060AF1" w:rsidP="00060AF1">
      <w:pPr>
        <w:pStyle w:val="Titre2"/>
      </w:pPr>
      <w:bookmarkStart w:id="9" w:name="_Toc58582434"/>
      <w:r>
        <w:t>Force a complete installation</w:t>
      </w:r>
      <w:bookmarkEnd w:id="9"/>
    </w:p>
    <w:p w14:paraId="476790D5" w14:textId="77777777" w:rsidR="00060AF1" w:rsidRDefault="00060AF1" w:rsidP="00060AF1">
      <w:r>
        <w:t xml:space="preserve">Dependencies are shared between command. If you need to be sure to deploy dependencies associated to the command, the Command Deployment, in the tab </w:t>
      </w:r>
      <w:r w:rsidRPr="00060AF1">
        <w:rPr>
          <w:rStyle w:val="Accentuationintense"/>
        </w:rPr>
        <w:t>Maintenance</w:t>
      </w:r>
      <w:r>
        <w:t>, can be used</w:t>
      </w:r>
    </w:p>
    <w:p w14:paraId="6B2C15F7" w14:textId="77777777" w:rsidR="00060AF1" w:rsidRPr="00060AF1" w:rsidRDefault="00060AF1" w:rsidP="00DC4953">
      <w:pPr>
        <w:jc w:val="center"/>
      </w:pPr>
      <w:r>
        <w:rPr>
          <w:noProof/>
        </w:rPr>
        <w:drawing>
          <wp:inline distT="0" distB="0" distL="0" distR="0" wp14:anchorId="5B271C51" wp14:editId="06763F86">
            <wp:extent cx="3714750" cy="113635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5066" cy="1142570"/>
                    </a:xfrm>
                    <a:prstGeom prst="rect">
                      <a:avLst/>
                    </a:prstGeom>
                    <a:noFill/>
                    <a:ln>
                      <a:noFill/>
                    </a:ln>
                  </pic:spPr>
                </pic:pic>
              </a:graphicData>
            </a:graphic>
          </wp:inline>
        </w:drawing>
      </w:r>
    </w:p>
    <w:p w14:paraId="155395BA" w14:textId="77777777" w:rsidR="0064034A" w:rsidRDefault="0064034A" w:rsidP="00691213">
      <w:pPr>
        <w:pStyle w:val="Titre1"/>
      </w:pPr>
      <w:bookmarkStart w:id="10" w:name="_Toc58582435"/>
      <w:r>
        <w:lastRenderedPageBreak/>
        <w:t>De installation</w:t>
      </w:r>
      <w:bookmarkEnd w:id="10"/>
    </w:p>
    <w:p w14:paraId="42A3B0C0" w14:textId="77777777" w:rsidR="002934A1" w:rsidRDefault="002934A1" w:rsidP="002934A1">
      <w:r>
        <w:t>To desinstall the page:</w:t>
      </w:r>
    </w:p>
    <w:p w14:paraId="1CC087B9" w14:textId="77777777" w:rsidR="002934A1" w:rsidRDefault="002934A1" w:rsidP="00060AF1">
      <w:pPr>
        <w:pStyle w:val="Titre2"/>
        <w:numPr>
          <w:ilvl w:val="1"/>
          <w:numId w:val="32"/>
        </w:numPr>
      </w:pPr>
      <w:bookmarkStart w:id="11" w:name="_Toc58582436"/>
      <w:r>
        <w:t>Stop the Quartz job</w:t>
      </w:r>
      <w:bookmarkEnd w:id="11"/>
    </w:p>
    <w:p w14:paraId="2123931C" w14:textId="77777777" w:rsidR="002934A1" w:rsidRDefault="002934A1" w:rsidP="002934A1">
      <w:r>
        <w:t>Go to the page, tab Maintenance, and select “Stop”.</w:t>
      </w:r>
    </w:p>
    <w:p w14:paraId="6CCF56E9" w14:textId="77777777" w:rsidR="002934A1" w:rsidRDefault="002934A1" w:rsidP="002934A1">
      <w:r>
        <w:t>The quartz job is stopped.</w:t>
      </w:r>
    </w:p>
    <w:p w14:paraId="69461C42" w14:textId="77777777" w:rsidR="001950A1" w:rsidRDefault="001950A1" w:rsidP="001950A1">
      <w:pPr>
        <w:pStyle w:val="Titre2"/>
      </w:pPr>
      <w:bookmarkStart w:id="12" w:name="_Toc58582437"/>
      <w:r>
        <w:t>Remove the page</w:t>
      </w:r>
      <w:bookmarkEnd w:id="12"/>
    </w:p>
    <w:p w14:paraId="41B6F44E" w14:textId="77777777" w:rsidR="002934A1" w:rsidRDefault="001950A1" w:rsidP="002934A1">
      <w:r>
        <w:t>You can then remove the page in the Administration / resource</w:t>
      </w:r>
    </w:p>
    <w:p w14:paraId="22C7367E" w14:textId="77777777" w:rsidR="001950A1" w:rsidRDefault="001950A1" w:rsidP="001950A1">
      <w:pPr>
        <w:pStyle w:val="Titre2"/>
      </w:pPr>
      <w:bookmarkStart w:id="13" w:name="_Toc58582438"/>
      <w:r>
        <w:t>Advanced setup</w:t>
      </w:r>
      <w:bookmarkEnd w:id="13"/>
    </w:p>
    <w:p w14:paraId="5F8492A4" w14:textId="77777777" w:rsidR="002345FD" w:rsidRDefault="001950A1" w:rsidP="002345FD">
      <w:r w:rsidRPr="001950A1">
        <w:t xml:space="preserve">Nota: to </w:t>
      </w:r>
      <w:r>
        <w:t>remove</w:t>
      </w:r>
      <w:r w:rsidRPr="001950A1">
        <w:t xml:space="preserve"> complete</w:t>
      </w:r>
      <w:r>
        <w:t xml:space="preserve">ly the page, </w:t>
      </w:r>
      <w:r w:rsidR="002345FD">
        <w:t>On the maintenance tab, use the undeploy button. This function</w:t>
      </w:r>
      <w:r>
        <w:t xml:space="preserve"> </w:t>
      </w:r>
    </w:p>
    <w:p w14:paraId="5669F112" w14:textId="62548314" w:rsidR="001950A1" w:rsidRDefault="002345FD" w:rsidP="002345FD">
      <w:pPr>
        <w:pStyle w:val="Paragraphedeliste"/>
        <w:numPr>
          <w:ilvl w:val="0"/>
          <w:numId w:val="29"/>
        </w:numPr>
      </w:pPr>
      <w:r>
        <w:t xml:space="preserve">Remove the TruckMilk command, </w:t>
      </w:r>
    </w:p>
    <w:p w14:paraId="5F3579EB" w14:textId="4A0719EB" w:rsidR="002345FD" w:rsidRDefault="002345FD" w:rsidP="002345FD">
      <w:pPr>
        <w:pStyle w:val="Paragraphedeliste"/>
        <w:numPr>
          <w:ilvl w:val="0"/>
          <w:numId w:val="29"/>
        </w:numPr>
      </w:pPr>
      <w:r>
        <w:t>Remove all Quartz job</w:t>
      </w:r>
    </w:p>
    <w:p w14:paraId="54314026" w14:textId="77777777" w:rsidR="002345FD" w:rsidRDefault="002345FD" w:rsidP="002345FD">
      <w:pPr>
        <w:pStyle w:val="Paragraphedeliste"/>
      </w:pPr>
    </w:p>
    <w:p w14:paraId="395210FD" w14:textId="37E29ED0" w:rsidR="001950A1" w:rsidRDefault="002345FD" w:rsidP="002345FD">
      <w:r>
        <w:t>To finish, r</w:t>
      </w:r>
      <w:r w:rsidR="001950A1">
        <w:t>emove the Quartz file</w:t>
      </w:r>
    </w:p>
    <w:p w14:paraId="1C627E66" w14:textId="77777777" w:rsidR="001950A1" w:rsidRDefault="001950A1" w:rsidP="002345FD">
      <w:r>
        <w:t>Go to</w:t>
      </w:r>
    </w:p>
    <w:p w14:paraId="0997C349" w14:textId="77777777" w:rsidR="001950A1" w:rsidRPr="001950A1" w:rsidRDefault="001950A1" w:rsidP="002345FD">
      <w:pPr>
        <w:pStyle w:val="Code"/>
        <w:rPr>
          <w:lang w:val="en-US"/>
        </w:rPr>
      </w:pPr>
      <w:r w:rsidRPr="001950A1">
        <w:rPr>
          <w:lang w:val="en-US"/>
        </w:rPr>
        <w:t>&lt;BONITASERVER&gt;/server/webapps/bonita/WEB-INF/lib</w:t>
      </w:r>
    </w:p>
    <w:p w14:paraId="1E2B6BCA" w14:textId="77777777" w:rsidR="001950A1" w:rsidRDefault="001950A1" w:rsidP="002345FD">
      <w:r>
        <w:t>And remove the file “TruckMilk&lt;version&gt;-Quartzjob.jar”. You should need first to stop the server. On a cluster, this operation has to be done on each node.</w:t>
      </w:r>
    </w:p>
    <w:p w14:paraId="02D2D491" w14:textId="08E70845" w:rsidR="001950A1" w:rsidRDefault="001950A1" w:rsidP="002345FD">
      <w:r>
        <w:t xml:space="preserve">You can check the Quartz Table in the server to verify the jobs is </w:t>
      </w:r>
      <w:r w:rsidR="002345FD">
        <w:t>correctly</w:t>
      </w:r>
      <w:r>
        <w:t xml:space="preserve"> removed in tables qtrz_cron_triggers, qtrz_triggers, qtrz_job_details;</w:t>
      </w:r>
    </w:p>
    <w:p w14:paraId="6D316A48" w14:textId="77777777" w:rsidR="0064034A" w:rsidRPr="0040529A" w:rsidRDefault="0064034A" w:rsidP="002345FD">
      <w:pPr>
        <w:pStyle w:val="Code"/>
        <w:rPr>
          <w:lang w:val="en-US" w:eastAsia="fr-FR"/>
        </w:rPr>
      </w:pPr>
      <w:r w:rsidRPr="0040529A">
        <w:rPr>
          <w:lang w:val="en-US" w:eastAsia="fr-FR"/>
        </w:rPr>
        <w:t> </w:t>
      </w:r>
      <w:r w:rsidR="001950A1" w:rsidRPr="0040529A">
        <w:rPr>
          <w:lang w:val="en-US" w:eastAsia="fr-FR"/>
        </w:rPr>
        <w:t xml:space="preserve">Select * from </w:t>
      </w:r>
      <w:r w:rsidRPr="0040529A">
        <w:rPr>
          <w:lang w:val="en-US" w:eastAsia="fr-FR"/>
        </w:rPr>
        <w:t xml:space="preserve"> qrtz_cron_triggers where trigger_name='trgMilktruckJob_1'</w:t>
      </w:r>
      <w:r w:rsidR="00E13F3A" w:rsidRPr="0040529A">
        <w:rPr>
          <w:lang w:val="en-US" w:eastAsia="fr-FR"/>
        </w:rPr>
        <w:t>;</w:t>
      </w:r>
    </w:p>
    <w:p w14:paraId="1BC7416D" w14:textId="77777777" w:rsidR="00A3751B" w:rsidRPr="0040529A" w:rsidRDefault="001950A1" w:rsidP="002345FD">
      <w:pPr>
        <w:pStyle w:val="Code"/>
        <w:rPr>
          <w:lang w:val="en-US" w:eastAsia="fr-FR"/>
        </w:rPr>
      </w:pPr>
      <w:r w:rsidRPr="0040529A">
        <w:rPr>
          <w:lang w:val="en-US" w:eastAsia="fr-FR"/>
        </w:rPr>
        <w:t> Select * from</w:t>
      </w:r>
      <w:r w:rsidR="00A3751B" w:rsidRPr="0040529A">
        <w:rPr>
          <w:lang w:val="en-US" w:eastAsia="fr-FR"/>
        </w:rPr>
        <w:t xml:space="preserve"> qrtz_triggers where trigger_name = 'trgMilktruckJob_1'</w:t>
      </w:r>
      <w:r w:rsidR="00E13F3A" w:rsidRPr="0040529A">
        <w:rPr>
          <w:lang w:val="en-US" w:eastAsia="fr-FR"/>
        </w:rPr>
        <w:t>;</w:t>
      </w:r>
    </w:p>
    <w:p w14:paraId="4625A0FA" w14:textId="77777777" w:rsidR="00E13F3A" w:rsidRPr="0040529A" w:rsidRDefault="001950A1" w:rsidP="002345FD">
      <w:pPr>
        <w:pStyle w:val="Code"/>
        <w:rPr>
          <w:lang w:val="en-US" w:eastAsia="fr-FR"/>
        </w:rPr>
      </w:pPr>
      <w:r w:rsidRPr="0040529A">
        <w:rPr>
          <w:lang w:val="en-US" w:eastAsia="fr-FR"/>
        </w:rPr>
        <w:t> Select * from</w:t>
      </w:r>
      <w:r w:rsidR="00E13F3A" w:rsidRPr="0040529A">
        <w:rPr>
          <w:lang w:val="en-US" w:eastAsia="fr-FR"/>
        </w:rPr>
        <w:t xml:space="preserve"> qrtz_job_details where job_name = 'trgMilktruckJob_1';</w:t>
      </w:r>
    </w:p>
    <w:p w14:paraId="040C0430" w14:textId="77777777" w:rsidR="00DE0499" w:rsidRDefault="0024343F" w:rsidP="00691213">
      <w:pPr>
        <w:pStyle w:val="Titre1"/>
      </w:pPr>
      <w:bookmarkStart w:id="14" w:name="_Toc58582439"/>
      <w:r>
        <w:t>Use jobs</w:t>
      </w:r>
      <w:bookmarkEnd w:id="14"/>
    </w:p>
    <w:p w14:paraId="5C09541E" w14:textId="648BAD31" w:rsidR="0040529A" w:rsidRPr="0040529A" w:rsidRDefault="0040529A" w:rsidP="0040529A">
      <w:r>
        <w:t xml:space="preserve">Truck Milk execute jobs. This chapter explain how to create a </w:t>
      </w:r>
      <w:r w:rsidR="002345FD">
        <w:t>job</w:t>
      </w:r>
      <w:r>
        <w:t>, then access all parameters</w:t>
      </w:r>
    </w:p>
    <w:p w14:paraId="6CECE2F4" w14:textId="77777777" w:rsidR="0024343F" w:rsidRDefault="0040529A" w:rsidP="00060AF1">
      <w:pPr>
        <w:pStyle w:val="Titre2"/>
        <w:numPr>
          <w:ilvl w:val="1"/>
          <w:numId w:val="33"/>
        </w:numPr>
      </w:pPr>
      <w:bookmarkStart w:id="15" w:name="_Toc58582440"/>
      <w:r>
        <w:lastRenderedPageBreak/>
        <w:t>Create a job</w:t>
      </w:r>
      <w:bookmarkEnd w:id="15"/>
    </w:p>
    <w:p w14:paraId="56CBA599" w14:textId="77777777" w:rsidR="0040529A" w:rsidRDefault="0040529A" w:rsidP="00E9144D">
      <w:pPr>
        <w:keepNext/>
      </w:pPr>
      <w:r>
        <w:t xml:space="preserve">Click on the tab </w:t>
      </w:r>
      <w:r w:rsidRPr="0040529A">
        <w:rPr>
          <w:rStyle w:val="Accentuationintense"/>
        </w:rPr>
        <w:t>Register a new Job</w:t>
      </w:r>
    </w:p>
    <w:p w14:paraId="5D9CBB44" w14:textId="77777777" w:rsidR="0040529A" w:rsidRDefault="0040529A" w:rsidP="0040529A">
      <w:r>
        <w:rPr>
          <w:noProof/>
        </w:rPr>
        <w:drawing>
          <wp:inline distT="0" distB="0" distL="0" distR="0" wp14:anchorId="016FA0F8" wp14:editId="327F00CB">
            <wp:extent cx="5657850" cy="1504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7850" cy="1504950"/>
                    </a:xfrm>
                    <a:prstGeom prst="rect">
                      <a:avLst/>
                    </a:prstGeom>
                    <a:noFill/>
                    <a:ln>
                      <a:noFill/>
                    </a:ln>
                  </pic:spPr>
                </pic:pic>
              </a:graphicData>
            </a:graphic>
          </wp:inline>
        </w:drawing>
      </w:r>
    </w:p>
    <w:p w14:paraId="60C913FD" w14:textId="77777777" w:rsidR="0040529A" w:rsidRDefault="0040529A" w:rsidP="0040529A">
      <w:r>
        <w:t>Choose the Plug In in the list of existing Plug in. Give then a name. The name must be unique (it’s not possible to register two jobs with the same name).</w:t>
      </w:r>
    </w:p>
    <w:p w14:paraId="1D10CD85" w14:textId="77777777" w:rsidR="0040529A" w:rsidRDefault="0040529A" w:rsidP="0040529A">
      <w:r>
        <w:t xml:space="preserve">Access the </w:t>
      </w:r>
      <w:r w:rsidRPr="0040529A">
        <w:rPr>
          <w:rStyle w:val="Accentuationintense"/>
        </w:rPr>
        <w:t>Jobs</w:t>
      </w:r>
      <w:r>
        <w:t xml:space="preserve"> tab: job is visible in the list. By default, jobs are deactivated.</w:t>
      </w:r>
    </w:p>
    <w:p w14:paraId="28A91D6B" w14:textId="77777777" w:rsidR="0040529A" w:rsidRPr="0040529A" w:rsidRDefault="0040529A" w:rsidP="0040529A">
      <w:r>
        <w:rPr>
          <w:noProof/>
        </w:rPr>
        <w:drawing>
          <wp:inline distT="0" distB="0" distL="0" distR="0" wp14:anchorId="4D4E3627" wp14:editId="4C80434E">
            <wp:extent cx="5667375" cy="16954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1695450"/>
                    </a:xfrm>
                    <a:prstGeom prst="rect">
                      <a:avLst/>
                    </a:prstGeom>
                    <a:noFill/>
                    <a:ln>
                      <a:noFill/>
                    </a:ln>
                  </pic:spPr>
                </pic:pic>
              </a:graphicData>
            </a:graphic>
          </wp:inline>
        </w:drawing>
      </w:r>
    </w:p>
    <w:p w14:paraId="7ADA4AE3" w14:textId="77777777" w:rsidR="0040529A" w:rsidRDefault="0040529A" w:rsidP="0024343F">
      <w:pPr>
        <w:pStyle w:val="Titre2"/>
      </w:pPr>
      <w:bookmarkStart w:id="16" w:name="_Toc58582441"/>
      <w:r>
        <w:t>Schedule</w:t>
      </w:r>
      <w:bookmarkEnd w:id="16"/>
    </w:p>
    <w:p w14:paraId="2377EF70" w14:textId="77777777" w:rsidR="0040529A" w:rsidRDefault="0040529A" w:rsidP="0040529A">
      <w:r>
        <w:t xml:space="preserve">The scheduler part specify the frequency of execution. Visit </w:t>
      </w:r>
      <w:hyperlink r:id="rId20" w:history="1">
        <w:r>
          <w:rPr>
            <w:rStyle w:val="Lienhypertexte"/>
          </w:rPr>
          <w:t>https://www.freeformatter.com/cron-expression-generator-quartz.html</w:t>
        </w:r>
      </w:hyperlink>
      <w:r>
        <w:t xml:space="preserve"> to help you to calculate the frequency.</w:t>
      </w:r>
    </w:p>
    <w:p w14:paraId="4B2950A9" w14:textId="77777777" w:rsidR="0040529A" w:rsidRDefault="0040529A" w:rsidP="0040529A">
      <w:r>
        <w:t xml:space="preserve">Click on the icone </w:t>
      </w:r>
      <w:r>
        <w:rPr>
          <w:noProof/>
        </w:rPr>
        <w:drawing>
          <wp:inline distT="0" distB="0" distL="0" distR="0" wp14:anchorId="6FA2F447" wp14:editId="59824C0A">
            <wp:extent cx="152400" cy="152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and setup the value</w:t>
      </w:r>
    </w:p>
    <w:p w14:paraId="0B084D59" w14:textId="77777777" w:rsidR="0040529A" w:rsidRDefault="0040529A" w:rsidP="0040529A">
      <w:r>
        <w:rPr>
          <w:noProof/>
        </w:rPr>
        <w:drawing>
          <wp:inline distT="0" distB="0" distL="0" distR="0" wp14:anchorId="76AC0C66" wp14:editId="41648D0E">
            <wp:extent cx="5657850" cy="23336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2333625"/>
                    </a:xfrm>
                    <a:prstGeom prst="rect">
                      <a:avLst/>
                    </a:prstGeom>
                    <a:noFill/>
                    <a:ln>
                      <a:noFill/>
                    </a:ln>
                  </pic:spPr>
                </pic:pic>
              </a:graphicData>
            </a:graphic>
          </wp:inline>
        </w:drawing>
      </w:r>
    </w:p>
    <w:p w14:paraId="588BFCAA" w14:textId="77777777" w:rsidR="0040529A" w:rsidRDefault="0040529A" w:rsidP="0040529A">
      <w:r>
        <w:lastRenderedPageBreak/>
        <w:t>Click on Update to validate the change.</w:t>
      </w:r>
    </w:p>
    <w:p w14:paraId="0D68DB7B" w14:textId="77777777" w:rsidR="0040529A" w:rsidRPr="0040529A" w:rsidRDefault="0040529A" w:rsidP="0040529A">
      <w:r>
        <w:t xml:space="preserve">Note 1:  the default value, </w:t>
      </w:r>
      <w:r w:rsidRPr="0040529A">
        <w:t>0 0/10 * 1/1 * ? *</w:t>
      </w:r>
      <w:r>
        <w:t>, means:</w:t>
      </w:r>
    </w:p>
    <w:p w14:paraId="0AB8A95F" w14:textId="77777777" w:rsidR="0040529A" w:rsidRPr="0040529A" w:rsidRDefault="0040529A" w:rsidP="0040529A">
      <w:pPr>
        <w:shd w:val="clear" w:color="auto" w:fill="DDF4FB"/>
        <w:spacing w:line="270" w:lineRule="atLeast"/>
        <w:ind w:right="450"/>
        <w:jc w:val="left"/>
        <w:rPr>
          <w:rFonts w:ascii="inherit" w:eastAsia="Times New Roman" w:hAnsi="inherit" w:cs="Times New Roman"/>
          <w:color w:val="404040"/>
          <w:sz w:val="18"/>
          <w:szCs w:val="18"/>
          <w:lang w:eastAsia="fr-FR"/>
        </w:rPr>
      </w:pPr>
      <w:r w:rsidRPr="0040529A">
        <w:rPr>
          <w:rFonts w:ascii="inherit" w:eastAsia="Times New Roman" w:hAnsi="inherit" w:cs="Times New Roman"/>
          <w:color w:val="404040"/>
          <w:sz w:val="18"/>
          <w:szCs w:val="18"/>
          <w:lang w:eastAsia="fr-FR"/>
        </w:rPr>
        <w:t>At second</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10 minutes starting at minute</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hour, every day starting on the 1st, every month</w:t>
      </w:r>
    </w:p>
    <w:p w14:paraId="69465104" w14:textId="77777777" w:rsidR="0040529A" w:rsidRPr="0040529A" w:rsidRDefault="0040529A" w:rsidP="0040529A">
      <w:r>
        <w:t>Note 2: Frequency apply only when the job is activated.</w:t>
      </w:r>
    </w:p>
    <w:p w14:paraId="499EE670" w14:textId="77777777" w:rsidR="0024343F" w:rsidRDefault="0024343F" w:rsidP="0024343F">
      <w:pPr>
        <w:pStyle w:val="Titre2"/>
      </w:pPr>
      <w:bookmarkStart w:id="17" w:name="_Toc58582442"/>
      <w:r>
        <w:t>Parameters</w:t>
      </w:r>
      <w:bookmarkEnd w:id="17"/>
    </w:p>
    <w:p w14:paraId="6FFB2450" w14:textId="77777777" w:rsidR="0040529A" w:rsidRDefault="0040529A" w:rsidP="0040529A">
      <w:r>
        <w:t>Jobs executing a Plug in. Each Plug in has parameters.</w:t>
      </w:r>
    </w:p>
    <w:p w14:paraId="10ACF1CC" w14:textId="77777777" w:rsidR="0040529A" w:rsidRDefault="0040529A" w:rsidP="0040529A">
      <w:r>
        <w:t>Each plug in has main parameters: name, description.</w:t>
      </w:r>
    </w:p>
    <w:p w14:paraId="55C4E5C4" w14:textId="77777777" w:rsidR="0040529A" w:rsidRDefault="0040529A" w:rsidP="0040529A">
      <w:r>
        <w:t>The identifiant is generated by Truck milk when you created the jobs and is usable on log file.</w:t>
      </w:r>
    </w:p>
    <w:p w14:paraId="7DAF750E" w14:textId="77777777" w:rsidR="0040529A" w:rsidRDefault="0040529A" w:rsidP="0040529A">
      <w:r>
        <w:t xml:space="preserve">Click on </w:t>
      </w:r>
      <w:r>
        <w:rPr>
          <w:noProof/>
        </w:rPr>
        <w:drawing>
          <wp:inline distT="0" distB="0" distL="0" distR="0" wp14:anchorId="4984306C" wp14:editId="6F426D02">
            <wp:extent cx="152400" cy="1619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 xml:space="preserve"> and gives the value</w:t>
      </w:r>
    </w:p>
    <w:p w14:paraId="4F2A86A8" w14:textId="77777777" w:rsidR="0040529A" w:rsidRDefault="0040529A" w:rsidP="0040529A">
      <w:r>
        <w:rPr>
          <w:noProof/>
        </w:rPr>
        <w:drawing>
          <wp:inline distT="0" distB="0" distL="0" distR="0" wp14:anchorId="625CD465" wp14:editId="1E4D0B79">
            <wp:extent cx="5657850" cy="36766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57850" cy="3676650"/>
                    </a:xfrm>
                    <a:prstGeom prst="rect">
                      <a:avLst/>
                    </a:prstGeom>
                    <a:noFill/>
                    <a:ln>
                      <a:noFill/>
                    </a:ln>
                  </pic:spPr>
                </pic:pic>
              </a:graphicData>
            </a:graphic>
          </wp:inline>
        </w:drawing>
      </w:r>
    </w:p>
    <w:p w14:paraId="2D7CBC84" w14:textId="77777777" w:rsidR="00004C59" w:rsidRDefault="0040529A" w:rsidP="0040529A">
      <w:r>
        <w:t xml:space="preserve">Different parameters </w:t>
      </w:r>
      <w:r w:rsidR="00E9144D">
        <w:t>exist</w:t>
      </w:r>
      <w:r w:rsidR="00004C59">
        <w:t>:</w:t>
      </w:r>
    </w:p>
    <w:p w14:paraId="2558D37F" w14:textId="77777777" w:rsidR="00004C59" w:rsidRDefault="0040529A" w:rsidP="00004C59">
      <w:pPr>
        <w:pStyle w:val="Paragraphedeliste"/>
        <w:numPr>
          <w:ilvl w:val="0"/>
          <w:numId w:val="29"/>
        </w:numPr>
      </w:pPr>
      <w:r>
        <w:t xml:space="preserve">Integer, </w:t>
      </w:r>
    </w:p>
    <w:p w14:paraId="5BB663CF" w14:textId="77777777" w:rsidR="00004C59" w:rsidRDefault="0040529A" w:rsidP="00004C59">
      <w:pPr>
        <w:pStyle w:val="Paragraphedeliste"/>
        <w:numPr>
          <w:ilvl w:val="0"/>
          <w:numId w:val="29"/>
        </w:numPr>
      </w:pPr>
      <w:r>
        <w:t>List of processes</w:t>
      </w:r>
    </w:p>
    <w:p w14:paraId="7F1FF0A2" w14:textId="77777777" w:rsidR="00004C59" w:rsidRDefault="00004C59" w:rsidP="00004C59">
      <w:pPr>
        <w:pStyle w:val="Paragraphedeliste"/>
        <w:numPr>
          <w:ilvl w:val="0"/>
          <w:numId w:val="29"/>
        </w:numPr>
      </w:pPr>
      <w:r>
        <w:t>List of data</w:t>
      </w:r>
    </w:p>
    <w:p w14:paraId="075F8166" w14:textId="77777777" w:rsidR="0040529A" w:rsidRDefault="00004C59" w:rsidP="00004C59">
      <w:pPr>
        <w:pStyle w:val="Paragraphedeliste"/>
        <w:numPr>
          <w:ilvl w:val="0"/>
          <w:numId w:val="29"/>
        </w:numPr>
      </w:pPr>
      <w:r>
        <w:t>Text</w:t>
      </w:r>
    </w:p>
    <w:p w14:paraId="75F3D3FC" w14:textId="77777777" w:rsidR="00004C59" w:rsidRDefault="00004C59" w:rsidP="00004C59">
      <w:r>
        <w:t>Click on Update to validate the change.</w:t>
      </w:r>
    </w:p>
    <w:p w14:paraId="261851A6" w14:textId="77777777" w:rsidR="00004C59" w:rsidRDefault="00004C59" w:rsidP="00004C59">
      <w:r>
        <w:t>You can check the “</w:t>
      </w:r>
      <w:r w:rsidR="00E9144D">
        <w:t>Detailed</w:t>
      </w:r>
      <w:r>
        <w:t xml:space="preserve"> explanation” to have more information parameter per parameter.</w:t>
      </w:r>
    </w:p>
    <w:p w14:paraId="0E0124C0" w14:textId="77777777" w:rsidR="00004C59" w:rsidRDefault="00004C59" w:rsidP="00004C59">
      <w:pPr>
        <w:jc w:val="center"/>
      </w:pPr>
      <w:r>
        <w:rPr>
          <w:noProof/>
        </w:rPr>
        <w:lastRenderedPageBreak/>
        <w:drawing>
          <wp:inline distT="0" distB="0" distL="0" distR="0" wp14:anchorId="0CBDE033" wp14:editId="6B4EC3B1">
            <wp:extent cx="5667375" cy="4352925"/>
            <wp:effectExtent l="0" t="0" r="9525"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7375" cy="4352925"/>
                    </a:xfrm>
                    <a:prstGeom prst="rect">
                      <a:avLst/>
                    </a:prstGeom>
                    <a:noFill/>
                    <a:ln>
                      <a:noFill/>
                    </a:ln>
                  </pic:spPr>
                </pic:pic>
              </a:graphicData>
            </a:graphic>
          </wp:inline>
        </w:drawing>
      </w:r>
    </w:p>
    <w:p w14:paraId="5CEB8C40" w14:textId="77777777" w:rsidR="00004C59" w:rsidRDefault="00004C59" w:rsidP="00004C59">
      <w:pPr>
        <w:pStyle w:val="Titre3"/>
      </w:pPr>
      <w:bookmarkStart w:id="18" w:name="_Toc58582443"/>
      <w:r>
        <w:t>Document Input parameter</w:t>
      </w:r>
      <w:bookmarkEnd w:id="18"/>
    </w:p>
    <w:p w14:paraId="53705D6C" w14:textId="77777777" w:rsidR="00004C59" w:rsidRPr="00004C59" w:rsidRDefault="00004C59" w:rsidP="00004C59">
      <w:pPr>
        <w:spacing w:after="0"/>
        <w:rPr>
          <w:rFonts w:ascii="Helvetica" w:eastAsia="Times New Roman" w:hAnsi="Helvetica" w:cs="Times New Roman"/>
          <w:color w:val="2C3E50"/>
          <w:sz w:val="23"/>
          <w:szCs w:val="23"/>
          <w:lang w:eastAsia="fr-FR"/>
        </w:rPr>
      </w:pPr>
      <w:r>
        <w:t xml:space="preserve">A plug in may want a document as a </w:t>
      </w:r>
      <w:r w:rsidR="00E9144D">
        <w:t>parameter</w:t>
      </w:r>
      <w:r>
        <w:t xml:space="preserve"> (Plug in “Purge Archived Case: Purge from list” for example)</w:t>
      </w:r>
    </w:p>
    <w:p w14:paraId="18BCE0D6" w14:textId="77777777" w:rsidR="00004C59" w:rsidRDefault="00004C59" w:rsidP="00004C59"/>
    <w:p w14:paraId="210A3B19" w14:textId="77777777" w:rsidR="00004C59" w:rsidRDefault="00004C59" w:rsidP="00004C59">
      <w:r>
        <w:t xml:space="preserve">When a job with this kind of parameters is detected, a new box appears. Select then the job and </w:t>
      </w:r>
      <w:r w:rsidR="00E9144D">
        <w:t>parameter and</w:t>
      </w:r>
      <w:r>
        <w:t xml:space="preserve"> drag and drop the document to upload it on server.</w:t>
      </w:r>
    </w:p>
    <w:p w14:paraId="208A0141" w14:textId="77777777" w:rsidR="00004C59" w:rsidRDefault="00004C59" w:rsidP="00004C59">
      <w:r>
        <w:rPr>
          <w:noProof/>
        </w:rPr>
        <w:drawing>
          <wp:inline distT="0" distB="0" distL="0" distR="0" wp14:anchorId="47B63BDC" wp14:editId="352349C1">
            <wp:extent cx="5657850" cy="2514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514600"/>
                    </a:xfrm>
                    <a:prstGeom prst="rect">
                      <a:avLst/>
                    </a:prstGeom>
                    <a:noFill/>
                    <a:ln>
                      <a:noFill/>
                    </a:ln>
                  </pic:spPr>
                </pic:pic>
              </a:graphicData>
            </a:graphic>
          </wp:inline>
        </w:drawing>
      </w:r>
    </w:p>
    <w:p w14:paraId="695EE5EA" w14:textId="77777777" w:rsidR="00004C59" w:rsidRDefault="00004C59" w:rsidP="00004C59">
      <w:pPr>
        <w:pStyle w:val="Titre3"/>
      </w:pPr>
      <w:bookmarkStart w:id="19" w:name="_Toc58582444"/>
      <w:r>
        <w:lastRenderedPageBreak/>
        <w:t>Test parameters</w:t>
      </w:r>
      <w:bookmarkEnd w:id="19"/>
    </w:p>
    <w:p w14:paraId="78A730E6" w14:textId="77777777" w:rsidR="00004C59" w:rsidRDefault="00004C59" w:rsidP="00004C59">
      <w:r>
        <w:t>In some Plug in, you may have some tools to help you. Then, a button is visible.</w:t>
      </w:r>
    </w:p>
    <w:p w14:paraId="410BE12A" w14:textId="77777777" w:rsidR="00004C59" w:rsidRPr="00004C59" w:rsidRDefault="00004C59" w:rsidP="00004C59">
      <w:r>
        <w:rPr>
          <w:noProof/>
        </w:rPr>
        <w:drawing>
          <wp:inline distT="0" distB="0" distL="0" distR="0" wp14:anchorId="25D13AFF" wp14:editId="66D0FFDB">
            <wp:extent cx="5667375" cy="495300"/>
            <wp:effectExtent l="0" t="0" r="952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495300"/>
                    </a:xfrm>
                    <a:prstGeom prst="rect">
                      <a:avLst/>
                    </a:prstGeom>
                    <a:noFill/>
                    <a:ln>
                      <a:noFill/>
                    </a:ln>
                  </pic:spPr>
                </pic:pic>
              </a:graphicData>
            </a:graphic>
          </wp:inline>
        </w:drawing>
      </w:r>
    </w:p>
    <w:p w14:paraId="7FC9DA9A" w14:textId="77777777" w:rsidR="0040529A" w:rsidRDefault="0040529A" w:rsidP="0040529A"/>
    <w:p w14:paraId="7DD437AF" w14:textId="77777777" w:rsidR="0024343F" w:rsidRDefault="0024343F" w:rsidP="0024343F">
      <w:pPr>
        <w:pStyle w:val="Titre2"/>
      </w:pPr>
      <w:bookmarkStart w:id="20" w:name="_Toc58582445"/>
      <w:r>
        <w:t>Execute it</w:t>
      </w:r>
      <w:r w:rsidR="00004C59">
        <w:t xml:space="preserve"> once</w:t>
      </w:r>
      <w:bookmarkEnd w:id="20"/>
    </w:p>
    <w:p w14:paraId="51692A96" w14:textId="77777777" w:rsidR="00004C59" w:rsidRDefault="00004C59" w:rsidP="00004C59">
      <w:r>
        <w:t xml:space="preserve">To verify parameters or have </w:t>
      </w:r>
      <w:r w:rsidR="00E9144D">
        <w:t>an</w:t>
      </w:r>
      <w:r>
        <w:t xml:space="preserve"> immediate start, you can click on the button “</w:t>
      </w:r>
      <w:r w:rsidRPr="00004C59">
        <w:rPr>
          <w:rStyle w:val="Accentuationintense"/>
        </w:rPr>
        <w:t>Now</w:t>
      </w:r>
      <w:r>
        <w:t xml:space="preserve">”. </w:t>
      </w:r>
    </w:p>
    <w:p w14:paraId="4A9399A1" w14:textId="77777777" w:rsidR="00004C59" w:rsidRDefault="00004C59" w:rsidP="00004C59">
      <w:r>
        <w:t>Jobs is then registered to be executed.</w:t>
      </w:r>
    </w:p>
    <w:p w14:paraId="1B7986DD" w14:textId="77777777" w:rsidR="00004C59" w:rsidRDefault="00004C59" w:rsidP="00004C59">
      <w:r>
        <w:t xml:space="preserve">Status is moved to </w:t>
      </w:r>
      <w:r w:rsidR="00060AF1">
        <w:rPr>
          <w:rStyle w:val="Accentuationintense"/>
          <w:noProof/>
        </w:rPr>
        <w:t>“Pending S</w:t>
      </w:r>
      <w:r w:rsidR="00E9144D">
        <w:rPr>
          <w:rStyle w:val="Accentuationintense"/>
          <w:noProof/>
        </w:rPr>
        <w:t>tart”</w:t>
      </w:r>
      <w:r>
        <w:t>.</w:t>
      </w:r>
    </w:p>
    <w:p w14:paraId="203789CE" w14:textId="77777777" w:rsidR="00004C59" w:rsidRDefault="00004C59" w:rsidP="00004C59">
      <w:r>
        <w:rPr>
          <w:noProof/>
        </w:rPr>
        <w:drawing>
          <wp:inline distT="0" distB="0" distL="0" distR="0" wp14:anchorId="7AF46FBD" wp14:editId="0E6F972E">
            <wp:extent cx="5657850" cy="1438275"/>
            <wp:effectExtent l="0" t="0" r="0"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1438275"/>
                    </a:xfrm>
                    <a:prstGeom prst="rect">
                      <a:avLst/>
                    </a:prstGeom>
                    <a:noFill/>
                    <a:ln>
                      <a:noFill/>
                    </a:ln>
                  </pic:spPr>
                </pic:pic>
              </a:graphicData>
            </a:graphic>
          </wp:inline>
        </w:drawing>
      </w:r>
    </w:p>
    <w:p w14:paraId="0DAE5C2F" w14:textId="77777777" w:rsidR="00004C59" w:rsidRDefault="00004C59" w:rsidP="00004C59">
      <w:r>
        <w:t>Then, job status change to “</w:t>
      </w:r>
      <w:r w:rsidRPr="00060AF1">
        <w:rPr>
          <w:rStyle w:val="Accentuationintense"/>
        </w:rPr>
        <w:t>Executing</w:t>
      </w:r>
      <w:r>
        <w:t>”. An estimation time to finish is calculated to end when it is possible (mainly for plug in who may need time to execute).</w:t>
      </w:r>
    </w:p>
    <w:p w14:paraId="75134153" w14:textId="77777777" w:rsidR="00004C59" w:rsidRDefault="00004C59" w:rsidP="00004C59">
      <w:r>
        <w:rPr>
          <w:noProof/>
        </w:rPr>
        <w:drawing>
          <wp:inline distT="0" distB="0" distL="0" distR="0" wp14:anchorId="6A077A61" wp14:editId="3BEEBDB2">
            <wp:extent cx="5667375" cy="1628775"/>
            <wp:effectExtent l="0" t="0" r="952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7375" cy="1628775"/>
                    </a:xfrm>
                    <a:prstGeom prst="rect">
                      <a:avLst/>
                    </a:prstGeom>
                    <a:noFill/>
                    <a:ln>
                      <a:noFill/>
                    </a:ln>
                  </pic:spPr>
                </pic:pic>
              </a:graphicData>
            </a:graphic>
          </wp:inline>
        </w:drawing>
      </w:r>
    </w:p>
    <w:p w14:paraId="7EBE0D93" w14:textId="77777777" w:rsidR="00004C59" w:rsidRDefault="00004C59" w:rsidP="00004C59">
      <w:r>
        <w:t>“</w:t>
      </w:r>
      <w:r w:rsidRPr="00004C59">
        <w:rPr>
          <w:rStyle w:val="Accentuationintense"/>
        </w:rPr>
        <w:t>Abort</w:t>
      </w:r>
      <w:r>
        <w:t>” button may be use at any time to ask the job to finish immediately. Each Plug in test regurlarely the status, and stop during the process, at a safe point (jobs is not killed).</w:t>
      </w:r>
    </w:p>
    <w:p w14:paraId="5C1BCD7E" w14:textId="77777777" w:rsidR="00004C59" w:rsidRDefault="00004C59" w:rsidP="00004C59">
      <w:r>
        <w:t>When execution finish, status change to “</w:t>
      </w:r>
      <w:r w:rsidRPr="00060AF1">
        <w:rPr>
          <w:rStyle w:val="Accentuationintense"/>
        </w:rPr>
        <w:t>Success</w:t>
      </w:r>
      <w:r>
        <w:t>”.</w:t>
      </w:r>
    </w:p>
    <w:p w14:paraId="31A735D0" w14:textId="77777777" w:rsidR="00004C59" w:rsidRDefault="00004C59" w:rsidP="00004C59">
      <w:r>
        <w:rPr>
          <w:noProof/>
        </w:rPr>
        <w:lastRenderedPageBreak/>
        <w:drawing>
          <wp:inline distT="0" distB="0" distL="0" distR="0" wp14:anchorId="50F02310" wp14:editId="277E0F01">
            <wp:extent cx="5657850" cy="1514475"/>
            <wp:effectExtent l="0" t="0" r="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7850" cy="1514475"/>
                    </a:xfrm>
                    <a:prstGeom prst="rect">
                      <a:avLst/>
                    </a:prstGeom>
                    <a:noFill/>
                    <a:ln>
                      <a:noFill/>
                    </a:ln>
                  </pic:spPr>
                </pic:pic>
              </a:graphicData>
            </a:graphic>
          </wp:inline>
        </w:drawing>
      </w:r>
    </w:p>
    <w:p w14:paraId="76C83AA2" w14:textId="77777777" w:rsidR="00004C59" w:rsidRPr="00004C59" w:rsidRDefault="00004C59" w:rsidP="00004C59">
      <w:r>
        <w:t xml:space="preserve">Note: status may be </w:t>
      </w:r>
      <w:r w:rsidRPr="00004C59">
        <w:rPr>
          <w:rStyle w:val="Accentuationintense"/>
        </w:rPr>
        <w:t>SuccessNothing</w:t>
      </w:r>
      <w:r>
        <w:t>. That indicate the job runs but have nothing to do. If you asked for the list of cases to purge, and the list is empty, then the plug In return a “Sucessnothing” status. Idea is to keep then only the real execution.</w:t>
      </w:r>
    </w:p>
    <w:p w14:paraId="7A7E6364" w14:textId="77777777" w:rsidR="0024343F" w:rsidRDefault="0024343F" w:rsidP="0024343F">
      <w:pPr>
        <w:pStyle w:val="Titre2"/>
      </w:pPr>
      <w:bookmarkStart w:id="21" w:name="_Toc58582446"/>
      <w:r>
        <w:t>Activate / Deactivate</w:t>
      </w:r>
      <w:bookmarkEnd w:id="21"/>
    </w:p>
    <w:p w14:paraId="5DB7EDFC" w14:textId="77777777" w:rsidR="00004C59" w:rsidRDefault="00004C59" w:rsidP="00004C59">
      <w:r>
        <w:t>Activate a job by clicking on the Activate button. Truck Mil calculate the next Execution date.</w:t>
      </w:r>
    </w:p>
    <w:p w14:paraId="7431C3B8" w14:textId="77777777" w:rsidR="00004C59" w:rsidRDefault="00004C59" w:rsidP="00004C59">
      <w:r>
        <w:rPr>
          <w:noProof/>
        </w:rPr>
        <w:drawing>
          <wp:inline distT="0" distB="0" distL="0" distR="0" wp14:anchorId="2A126C50" wp14:editId="1FD1EF76">
            <wp:extent cx="5667375" cy="1581150"/>
            <wp:effectExtent l="0" t="0" r="952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581150"/>
                    </a:xfrm>
                    <a:prstGeom prst="rect">
                      <a:avLst/>
                    </a:prstGeom>
                    <a:noFill/>
                    <a:ln>
                      <a:noFill/>
                    </a:ln>
                  </pic:spPr>
                </pic:pic>
              </a:graphicData>
            </a:graphic>
          </wp:inline>
        </w:drawing>
      </w:r>
    </w:p>
    <w:p w14:paraId="342E6E9E" w14:textId="77777777" w:rsidR="00004C59" w:rsidRDefault="00004C59" w:rsidP="00004C59">
      <w:r>
        <w:t>At any time, you can deactivate a job.</w:t>
      </w:r>
    </w:p>
    <w:p w14:paraId="74567824" w14:textId="77777777" w:rsidR="00004C59" w:rsidRPr="00004C59" w:rsidRDefault="00004C59" w:rsidP="00004C59"/>
    <w:p w14:paraId="344BE7A1" w14:textId="77777777" w:rsidR="0024343F" w:rsidRDefault="0024343F" w:rsidP="0024343F">
      <w:pPr>
        <w:pStyle w:val="Titre2"/>
      </w:pPr>
      <w:bookmarkStart w:id="22" w:name="_Toc58582447"/>
      <w:r>
        <w:t>Access the report</w:t>
      </w:r>
      <w:bookmarkEnd w:id="22"/>
    </w:p>
    <w:p w14:paraId="5F01CA5A" w14:textId="77777777" w:rsidR="00004C59" w:rsidRDefault="00004C59" w:rsidP="00004C59">
      <w:r>
        <w:t xml:space="preserve">Report are accessible for each job by clicking on </w:t>
      </w:r>
      <w:r>
        <w:rPr>
          <w:noProof/>
        </w:rPr>
        <w:drawing>
          <wp:inline distT="0" distB="0" distL="0" distR="0" wp14:anchorId="53DC56C3" wp14:editId="46F948F6">
            <wp:extent cx="590550" cy="161925"/>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w:t>
      </w:r>
    </w:p>
    <w:p w14:paraId="62BCC7BE" w14:textId="77777777" w:rsidR="00004C59" w:rsidRDefault="00004C59" w:rsidP="00004C59">
      <w:r>
        <w:t>All execution</w:t>
      </w:r>
      <w:r w:rsidR="00E9144D">
        <w:t>s</w:t>
      </w:r>
      <w:r>
        <w:t xml:space="preserve"> are </w:t>
      </w:r>
      <w:r w:rsidR="00E9144D">
        <w:t>visible</w:t>
      </w:r>
      <w:r>
        <w:t>, with a status.</w:t>
      </w:r>
    </w:p>
    <w:p w14:paraId="7F47B72F" w14:textId="77777777" w:rsidR="00004C59" w:rsidRDefault="00004C59" w:rsidP="00004C59">
      <w:r>
        <w:rPr>
          <w:noProof/>
        </w:rPr>
        <w:lastRenderedPageBreak/>
        <w:drawing>
          <wp:inline distT="0" distB="0" distL="0" distR="0" wp14:anchorId="6470E234" wp14:editId="59A2C0C0">
            <wp:extent cx="5657850" cy="27432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7850" cy="2743200"/>
                    </a:xfrm>
                    <a:prstGeom prst="rect">
                      <a:avLst/>
                    </a:prstGeom>
                    <a:noFill/>
                    <a:ln>
                      <a:noFill/>
                    </a:ln>
                  </pic:spPr>
                </pic:pic>
              </a:graphicData>
            </a:graphic>
          </wp:inline>
        </w:drawing>
      </w:r>
    </w:p>
    <w:p w14:paraId="7D4B8D3E" w14:textId="77777777" w:rsidR="00004C59" w:rsidRDefault="00004C59" w:rsidP="00004C59">
      <w:r>
        <w:t xml:space="preserve">Note 1: when the </w:t>
      </w:r>
      <w:r w:rsidR="00E9144D">
        <w:t>Plug-in</w:t>
      </w:r>
      <w:r>
        <w:t xml:space="preserve"> produce a document, you can download it. Only the last generated document is saved.</w:t>
      </w:r>
    </w:p>
    <w:p w14:paraId="56767770" w14:textId="77777777" w:rsidR="00004C59" w:rsidRDefault="00004C59" w:rsidP="00004C59">
      <w:r>
        <w:t xml:space="preserve">Note 2: the history </w:t>
      </w:r>
      <w:r w:rsidR="00E9144D">
        <w:t>keeps</w:t>
      </w:r>
      <w:r>
        <w:t xml:space="preserve"> only the </w:t>
      </w:r>
      <w:r w:rsidRPr="00004C59">
        <w:rPr>
          <w:rStyle w:val="Accentuationintense"/>
        </w:rPr>
        <w:t>Success</w:t>
      </w:r>
      <w:r>
        <w:t xml:space="preserve"> and </w:t>
      </w:r>
      <w:r w:rsidRPr="00004C59">
        <w:rPr>
          <w:rStyle w:val="Accentuationintense"/>
        </w:rPr>
        <w:t>Error</w:t>
      </w:r>
      <w:r>
        <w:t xml:space="preserve"> execution. If the </w:t>
      </w:r>
      <w:r w:rsidR="00E9144D">
        <w:t>Plug-in</w:t>
      </w:r>
      <w:r>
        <w:t xml:space="preserve"> return a </w:t>
      </w:r>
      <w:r w:rsidRPr="00004C59">
        <w:rPr>
          <w:rStyle w:val="Accentuationintense"/>
        </w:rPr>
        <w:t>SuccessNothing</w:t>
      </w:r>
      <w:r>
        <w:t>, it is not saved in the list, to keep history with real information.</w:t>
      </w:r>
    </w:p>
    <w:p w14:paraId="19D0DD87" w14:textId="77777777" w:rsidR="00004C59" w:rsidRPr="00004C59" w:rsidRDefault="00004C59" w:rsidP="00004C59">
      <w:r>
        <w:t>Note 3: Only the last ten executions are kept.</w:t>
      </w:r>
    </w:p>
    <w:p w14:paraId="7CCF55B6" w14:textId="590EED90" w:rsidR="0040529A" w:rsidRDefault="00A014CB" w:rsidP="0024343F">
      <w:pPr>
        <w:pStyle w:val="Titre1"/>
      </w:pPr>
      <w:bookmarkStart w:id="23" w:name="_Toc58582448"/>
      <w:r>
        <w:t>Embedded</w:t>
      </w:r>
      <w:r w:rsidR="0040529A">
        <w:t xml:space="preserve"> plug in</w:t>
      </w:r>
      <w:bookmarkEnd w:id="23"/>
    </w:p>
    <w:p w14:paraId="0E5F386A" w14:textId="77777777" w:rsidR="00997269" w:rsidRDefault="00997269" w:rsidP="00997269">
      <w:pPr>
        <w:pStyle w:val="Titre2"/>
      </w:pPr>
      <w:bookmarkStart w:id="24" w:name="_Toc58582449"/>
      <w:r>
        <w:t>Cancel/Delete Active Cases (active)</w:t>
      </w:r>
      <w:bookmarkEnd w:id="24"/>
    </w:p>
    <w:tbl>
      <w:tblPr>
        <w:tblStyle w:val="Grilledutableau"/>
        <w:tblW w:w="0" w:type="auto"/>
        <w:tblLook w:val="04A0" w:firstRow="1" w:lastRow="0" w:firstColumn="1" w:lastColumn="0" w:noHBand="0" w:noVBand="1"/>
      </w:tblPr>
      <w:tblGrid>
        <w:gridCol w:w="4459"/>
        <w:gridCol w:w="4459"/>
      </w:tblGrid>
      <w:tr w:rsidR="00C82FA3" w:rsidRPr="00C82FA3" w14:paraId="6EF96251" w14:textId="77777777" w:rsidTr="00376A77">
        <w:tc>
          <w:tcPr>
            <w:tcW w:w="4459" w:type="dxa"/>
            <w:shd w:val="clear" w:color="auto" w:fill="FBD4B4" w:themeFill="accent6" w:themeFillTint="66"/>
          </w:tcPr>
          <w:p w14:paraId="79E042F8" w14:textId="77777777" w:rsidR="00C82FA3" w:rsidRPr="00C82FA3" w:rsidRDefault="00C82FA3" w:rsidP="00C82FA3">
            <w:r w:rsidRPr="00C82FA3">
              <w:t>Name</w:t>
            </w:r>
          </w:p>
        </w:tc>
        <w:tc>
          <w:tcPr>
            <w:tcW w:w="4459" w:type="dxa"/>
          </w:tcPr>
          <w:p w14:paraId="2B76286B" w14:textId="77777777" w:rsidR="00C82FA3" w:rsidRPr="00C82FA3" w:rsidRDefault="00C82FA3" w:rsidP="00C82FA3">
            <w:r w:rsidRPr="00C82FA3">
              <w:t>Cancel/Delete Active Cases (active)</w:t>
            </w:r>
          </w:p>
        </w:tc>
      </w:tr>
      <w:tr w:rsidR="00C82FA3" w:rsidRPr="00C82FA3" w14:paraId="670F2A42" w14:textId="77777777" w:rsidTr="00376A77">
        <w:tc>
          <w:tcPr>
            <w:tcW w:w="4459" w:type="dxa"/>
            <w:shd w:val="clear" w:color="auto" w:fill="FBD4B4" w:themeFill="accent6" w:themeFillTint="66"/>
          </w:tcPr>
          <w:p w14:paraId="703DA845" w14:textId="77777777" w:rsidR="00C82FA3" w:rsidRPr="00C82FA3" w:rsidRDefault="00C82FA3" w:rsidP="00C82FA3">
            <w:r w:rsidRPr="00C82FA3">
              <w:t>Category</w:t>
            </w:r>
          </w:p>
        </w:tc>
        <w:tc>
          <w:tcPr>
            <w:tcW w:w="4459" w:type="dxa"/>
          </w:tcPr>
          <w:p w14:paraId="086D602C" w14:textId="77777777" w:rsidR="00C82FA3" w:rsidRPr="00C82FA3" w:rsidRDefault="00C82FA3" w:rsidP="00C82FA3">
            <w:r w:rsidRPr="00C82FA3">
              <w:t>CASES</w:t>
            </w:r>
          </w:p>
        </w:tc>
      </w:tr>
      <w:tr w:rsidR="00C82FA3" w:rsidRPr="00C82FA3" w14:paraId="58EA41A9" w14:textId="77777777" w:rsidTr="00376A77">
        <w:tc>
          <w:tcPr>
            <w:tcW w:w="4459" w:type="dxa"/>
            <w:shd w:val="clear" w:color="auto" w:fill="FBD4B4" w:themeFill="accent6" w:themeFillTint="66"/>
          </w:tcPr>
          <w:p w14:paraId="4BD5219C" w14:textId="77777777" w:rsidR="00C82FA3" w:rsidRPr="00C82FA3" w:rsidRDefault="00C82FA3" w:rsidP="00C82FA3">
            <w:r w:rsidRPr="00C82FA3">
              <w:t>Job stopper</w:t>
            </w:r>
          </w:p>
        </w:tc>
        <w:tc>
          <w:tcPr>
            <w:tcW w:w="4459" w:type="dxa"/>
          </w:tcPr>
          <w:p w14:paraId="4A772C45" w14:textId="77777777" w:rsidR="00C82FA3" w:rsidRPr="00C82FA3" w:rsidRDefault="00C82FA3" w:rsidP="00C82FA3">
            <w:r w:rsidRPr="00C82FA3">
              <w:t>BOTH</w:t>
            </w:r>
          </w:p>
        </w:tc>
      </w:tr>
    </w:tbl>
    <w:p w14:paraId="708CA8FA" w14:textId="77777777" w:rsidR="00997269" w:rsidRDefault="00997269" w:rsidP="00997269">
      <w:r>
        <w:t>Cancel(or delete) all cases older than a delay, or inactive since a delay</w:t>
      </w:r>
    </w:p>
    <w:p w14:paraId="624D2222" w14:textId="77777777" w:rsidR="00997269" w:rsidRDefault="00997269" w:rsidP="00591C7F">
      <w:pPr>
        <w:pStyle w:val="Titre3"/>
      </w:pPr>
      <w:bookmarkStart w:id="25" w:name="_Toc58582450"/>
      <w:r>
        <w:t>Parameters</w:t>
      </w:r>
      <w:bookmarkEnd w:id="25"/>
    </w:p>
    <w:tbl>
      <w:tblPr>
        <w:tblStyle w:val="Grilledutableau"/>
        <w:tblW w:w="0" w:type="auto"/>
        <w:tblLook w:val="04A0" w:firstRow="1" w:lastRow="0" w:firstColumn="1" w:lastColumn="0" w:noHBand="0" w:noVBand="1"/>
      </w:tblPr>
      <w:tblGrid>
        <w:gridCol w:w="4459"/>
        <w:gridCol w:w="4459"/>
      </w:tblGrid>
      <w:tr w:rsidR="00C82FA3" w:rsidRPr="00C82FA3" w14:paraId="3CFA7015" w14:textId="77777777" w:rsidTr="00376A77">
        <w:tc>
          <w:tcPr>
            <w:tcW w:w="4459" w:type="dxa"/>
            <w:shd w:val="clear" w:color="auto" w:fill="FBD4B4" w:themeFill="accent6" w:themeFillTint="66"/>
          </w:tcPr>
          <w:p w14:paraId="6B784CDE" w14:textId="77777777" w:rsidR="00C82FA3" w:rsidRPr="00C82FA3" w:rsidRDefault="00C82FA3" w:rsidP="00376A77">
            <w:pPr>
              <w:jc w:val="center"/>
            </w:pPr>
            <w:r w:rsidRPr="00C82FA3">
              <w:t>Name</w:t>
            </w:r>
          </w:p>
        </w:tc>
        <w:tc>
          <w:tcPr>
            <w:tcW w:w="4459" w:type="dxa"/>
            <w:shd w:val="clear" w:color="auto" w:fill="FBD4B4" w:themeFill="accent6" w:themeFillTint="66"/>
          </w:tcPr>
          <w:p w14:paraId="0129D5C4" w14:textId="77777777" w:rsidR="00C82FA3" w:rsidRPr="00C82FA3" w:rsidRDefault="00C82FA3" w:rsidP="00376A77">
            <w:pPr>
              <w:jc w:val="center"/>
            </w:pPr>
            <w:r w:rsidRPr="00C82FA3">
              <w:t>Explanation</w:t>
            </w:r>
          </w:p>
        </w:tc>
      </w:tr>
      <w:tr w:rsidR="00C82FA3" w:rsidRPr="00C82FA3" w14:paraId="154430A2" w14:textId="77777777" w:rsidTr="00C82FA3">
        <w:tc>
          <w:tcPr>
            <w:tcW w:w="4459" w:type="dxa"/>
          </w:tcPr>
          <w:p w14:paraId="6EAAB217" w14:textId="77777777" w:rsidR="00C82FA3" w:rsidRPr="00C82FA3" w:rsidRDefault="00C82FA3" w:rsidP="00C82FA3">
            <w:r w:rsidRPr="00C82FA3">
              <w:t>Filter on process</w:t>
            </w:r>
          </w:p>
        </w:tc>
        <w:tc>
          <w:tcPr>
            <w:tcW w:w="4459" w:type="dxa"/>
          </w:tcPr>
          <w:p w14:paraId="257F0735" w14:textId="77777777" w:rsidR="00C82FA3" w:rsidRPr="00C82FA3" w:rsidRDefault="00C82FA3" w:rsidP="00C82FA3">
            <w:r w:rsidRPr="00C82FA3">
              <w:t>Job manage only process which mach the filter. If no filter is given, all processes are inspected</w:t>
            </w:r>
          </w:p>
        </w:tc>
      </w:tr>
      <w:tr w:rsidR="00C82FA3" w:rsidRPr="00C82FA3" w14:paraId="488104C3" w14:textId="77777777" w:rsidTr="00C82FA3">
        <w:tc>
          <w:tcPr>
            <w:tcW w:w="4459" w:type="dxa"/>
          </w:tcPr>
          <w:p w14:paraId="740A690D" w14:textId="77777777" w:rsidR="00C82FA3" w:rsidRPr="00C82FA3" w:rsidRDefault="00C82FA3" w:rsidP="00C82FA3">
            <w:r w:rsidRPr="00C82FA3">
              <w:t>Delai</w:t>
            </w:r>
          </w:p>
        </w:tc>
        <w:tc>
          <w:tcPr>
            <w:tcW w:w="4459" w:type="dxa"/>
          </w:tcPr>
          <w:p w14:paraId="4E6D0C63" w14:textId="77777777" w:rsidR="00C82FA3" w:rsidRPr="00C82FA3" w:rsidRDefault="00C82FA3" w:rsidP="00C82FA3">
            <w:r w:rsidRPr="00C82FA3">
              <w:t>Only cases archived before this delay are in the perimeter</w:t>
            </w:r>
          </w:p>
        </w:tc>
      </w:tr>
      <w:tr w:rsidR="00C82FA3" w:rsidRPr="00C82FA3" w14:paraId="3EAFF390" w14:textId="77777777" w:rsidTr="00C82FA3">
        <w:tc>
          <w:tcPr>
            <w:tcW w:w="4459" w:type="dxa"/>
          </w:tcPr>
          <w:p w14:paraId="18A07BAB" w14:textId="68BFE906" w:rsidR="00C82FA3" w:rsidRPr="00C82FA3" w:rsidRDefault="00C82FA3" w:rsidP="00C82FA3">
            <w:r w:rsidRPr="00C82FA3">
              <w:t>operation: Build a list of cases to operate, do directly the operation, or do the operation from a list</w:t>
            </w:r>
          </w:p>
        </w:tc>
        <w:tc>
          <w:tcPr>
            <w:tcW w:w="4459" w:type="dxa"/>
          </w:tcPr>
          <w:p w14:paraId="5FB505E4" w14:textId="77777777" w:rsidR="00C82FA3" w:rsidRPr="00C82FA3" w:rsidRDefault="00C82FA3" w:rsidP="00C82FA3">
            <w:r w:rsidRPr="00C82FA3">
              <w:t>Result may be the cancellation or deletion , or build a list, or used the uploaded list</w:t>
            </w:r>
          </w:p>
        </w:tc>
      </w:tr>
      <w:tr w:rsidR="00C82FA3" w:rsidRPr="00C82FA3" w14:paraId="326C00D8" w14:textId="77777777" w:rsidTr="00C82FA3">
        <w:tc>
          <w:tcPr>
            <w:tcW w:w="4459" w:type="dxa"/>
          </w:tcPr>
          <w:p w14:paraId="7F1FBF30" w14:textId="77777777" w:rsidR="00C82FA3" w:rsidRPr="00C82FA3" w:rsidRDefault="00C82FA3" w:rsidP="00C82FA3">
            <w:r w:rsidRPr="00C82FA3">
              <w:t>Trigger to detect case to work on</w:t>
            </w:r>
          </w:p>
        </w:tc>
        <w:tc>
          <w:tcPr>
            <w:tcW w:w="4459" w:type="dxa"/>
          </w:tcPr>
          <w:p w14:paraId="7FF69982" w14:textId="77777777" w:rsidR="00C82FA3" w:rsidRPr="00C82FA3" w:rsidRDefault="00C82FA3" w:rsidP="00C82FA3">
            <w:r w:rsidRPr="00C82FA3">
              <w:t>Case Start Date : the cases started before the delay are in the perimeter, else Case Last Update Date only cases without any operations after the delay</w:t>
            </w:r>
          </w:p>
        </w:tc>
      </w:tr>
      <w:tr w:rsidR="00C82FA3" w:rsidRPr="00C82FA3" w14:paraId="320EBD9D" w14:textId="77777777" w:rsidTr="00C82FA3">
        <w:tc>
          <w:tcPr>
            <w:tcW w:w="4459" w:type="dxa"/>
          </w:tcPr>
          <w:p w14:paraId="7469389B" w14:textId="77777777" w:rsidR="00C82FA3" w:rsidRPr="00C82FA3" w:rsidRDefault="00C82FA3" w:rsidP="00C82FA3">
            <w:r w:rsidRPr="00C82FA3">
              <w:t>Action on cases : cancellation or deletion</w:t>
            </w:r>
          </w:p>
        </w:tc>
        <w:tc>
          <w:tcPr>
            <w:tcW w:w="4459" w:type="dxa"/>
          </w:tcPr>
          <w:p w14:paraId="03AD7FDC" w14:textId="77777777" w:rsidR="00C82FA3" w:rsidRPr="00C82FA3" w:rsidRDefault="00C82FA3" w:rsidP="00C82FA3">
            <w:r w:rsidRPr="00C82FA3">
              <w:t>Cases are cancelled or deleted</w:t>
            </w:r>
          </w:p>
        </w:tc>
      </w:tr>
      <w:tr w:rsidR="00C82FA3" w:rsidRPr="00C82FA3" w14:paraId="6502C63F" w14:textId="77777777" w:rsidTr="00C82FA3">
        <w:tc>
          <w:tcPr>
            <w:tcW w:w="4459" w:type="dxa"/>
          </w:tcPr>
          <w:p w14:paraId="7A8D0DB1" w14:textId="77777777" w:rsidR="00C82FA3" w:rsidRPr="00C82FA3" w:rsidRDefault="00C82FA3" w:rsidP="00C82FA3">
            <w:r w:rsidRPr="00C82FA3">
              <w:lastRenderedPageBreak/>
              <w:t>Separator CSV</w:t>
            </w:r>
          </w:p>
        </w:tc>
        <w:tc>
          <w:tcPr>
            <w:tcW w:w="4459" w:type="dxa"/>
          </w:tcPr>
          <w:p w14:paraId="10534174" w14:textId="77777777" w:rsidR="00C82FA3" w:rsidRPr="00C82FA3" w:rsidRDefault="00C82FA3" w:rsidP="00C82FA3">
            <w:r w:rsidRPr="00C82FA3">
              <w:t>CSV use a separator. May be ; or ,</w:t>
            </w:r>
          </w:p>
        </w:tc>
      </w:tr>
      <w:tr w:rsidR="00C82FA3" w:rsidRPr="00C82FA3" w14:paraId="6B1A3DCF" w14:textId="77777777" w:rsidTr="00C82FA3">
        <w:tc>
          <w:tcPr>
            <w:tcW w:w="4459" w:type="dxa"/>
          </w:tcPr>
          <w:p w14:paraId="367C4730" w14:textId="77777777" w:rsidR="00C82FA3" w:rsidRPr="00C82FA3" w:rsidRDefault="00C82FA3" w:rsidP="00C82FA3">
            <w:r w:rsidRPr="00C82FA3">
              <w:t>Report Execution</w:t>
            </w:r>
          </w:p>
        </w:tc>
        <w:tc>
          <w:tcPr>
            <w:tcW w:w="4459" w:type="dxa"/>
          </w:tcPr>
          <w:p w14:paraId="58C3D048" w14:textId="77777777" w:rsidR="00C82FA3" w:rsidRPr="00C82FA3" w:rsidRDefault="00C82FA3" w:rsidP="00C82FA3">
            <w:r w:rsidRPr="00C82FA3">
              <w:t>List of cases managed is calculated and saved in this parameter</w:t>
            </w:r>
          </w:p>
        </w:tc>
      </w:tr>
      <w:tr w:rsidR="00C82FA3" w:rsidRPr="00C82FA3" w14:paraId="658C6203" w14:textId="77777777" w:rsidTr="00C82FA3">
        <w:tc>
          <w:tcPr>
            <w:tcW w:w="4459" w:type="dxa"/>
          </w:tcPr>
          <w:p w14:paraId="68C21E5D" w14:textId="77777777" w:rsidR="00C82FA3" w:rsidRPr="00C82FA3" w:rsidRDefault="00C82FA3" w:rsidP="00C82FA3">
            <w:r w:rsidRPr="00C82FA3">
              <w:t>Cases to delete/cancel</w:t>
            </w:r>
          </w:p>
        </w:tc>
        <w:tc>
          <w:tcPr>
            <w:tcW w:w="4459" w:type="dxa"/>
          </w:tcPr>
          <w:p w14:paraId="7A13D2D6" w14:textId="77777777" w:rsidR="00C82FA3" w:rsidRPr="00C82FA3" w:rsidRDefault="00C82FA3" w:rsidP="00C82FA3">
            <w:r w:rsidRPr="00C82FA3">
              <w:t>List is a CSV containing caseid column and status column. When the status is 'DELETE' or 'CANCELLED' or 'OPERATE', then the case is operate according the status (if OPERATE, then the job operation is used) Example: caseId;status 342;DELETE 345;DELETE</w:t>
            </w:r>
          </w:p>
        </w:tc>
      </w:tr>
    </w:tbl>
    <w:p w14:paraId="41F06B4D" w14:textId="77777777" w:rsidR="00B33526" w:rsidRDefault="00B33526" w:rsidP="00B33526">
      <w:pPr>
        <w:pStyle w:val="Titre3"/>
      </w:pPr>
      <w:bookmarkStart w:id="26" w:name="_Toc58582451"/>
      <w:r>
        <w:t>Measure</w:t>
      </w:r>
      <w:bookmarkEnd w:id="26"/>
    </w:p>
    <w:tbl>
      <w:tblPr>
        <w:tblStyle w:val="Grilledutableau"/>
        <w:tblW w:w="0" w:type="auto"/>
        <w:tblLook w:val="04A0" w:firstRow="1" w:lastRow="0" w:firstColumn="1" w:lastColumn="0" w:noHBand="0" w:noVBand="1"/>
      </w:tblPr>
      <w:tblGrid>
        <w:gridCol w:w="2122"/>
        <w:gridCol w:w="6796"/>
      </w:tblGrid>
      <w:tr w:rsidR="00B33526" w:rsidRPr="00B33526" w14:paraId="6C8A01EE" w14:textId="77777777" w:rsidTr="00376A77">
        <w:tc>
          <w:tcPr>
            <w:tcW w:w="2122" w:type="dxa"/>
            <w:shd w:val="clear" w:color="auto" w:fill="FBD4B4" w:themeFill="accent6" w:themeFillTint="66"/>
          </w:tcPr>
          <w:p w14:paraId="3F513806" w14:textId="77777777" w:rsidR="00B33526" w:rsidRPr="00B33526" w:rsidRDefault="00B33526" w:rsidP="00376A77">
            <w:pPr>
              <w:jc w:val="center"/>
            </w:pPr>
            <w:r w:rsidRPr="00B33526">
              <w:t>Name</w:t>
            </w:r>
          </w:p>
        </w:tc>
        <w:tc>
          <w:tcPr>
            <w:tcW w:w="6796" w:type="dxa"/>
            <w:shd w:val="clear" w:color="auto" w:fill="FBD4B4" w:themeFill="accent6" w:themeFillTint="66"/>
          </w:tcPr>
          <w:p w14:paraId="29DF09DC" w14:textId="77777777" w:rsidR="00B33526" w:rsidRPr="00B33526" w:rsidRDefault="00B33526" w:rsidP="00376A77">
            <w:pPr>
              <w:jc w:val="center"/>
            </w:pPr>
            <w:r w:rsidRPr="00B33526">
              <w:t>Explanation</w:t>
            </w:r>
          </w:p>
        </w:tc>
      </w:tr>
      <w:tr w:rsidR="00B33526" w:rsidRPr="00B33526" w14:paraId="2881ED0B" w14:textId="77777777" w:rsidTr="00482DF6">
        <w:tc>
          <w:tcPr>
            <w:tcW w:w="2122" w:type="dxa"/>
          </w:tcPr>
          <w:p w14:paraId="0578EC78" w14:textId="77777777" w:rsidR="00B33526" w:rsidRPr="00B33526" w:rsidRDefault="00B33526" w:rsidP="00482DF6">
            <w:r w:rsidRPr="00B33526">
              <w:t>Time Execution</w:t>
            </w:r>
          </w:p>
        </w:tc>
        <w:tc>
          <w:tcPr>
            <w:tcW w:w="6796" w:type="dxa"/>
          </w:tcPr>
          <w:p w14:paraId="0B146561" w14:textId="77777777" w:rsidR="00B33526" w:rsidRPr="00B33526" w:rsidRDefault="00B33526" w:rsidP="00482DF6">
            <w:r w:rsidRPr="00B33526">
              <w:t>Time to execute the plug in (in ms)</w:t>
            </w:r>
          </w:p>
        </w:tc>
      </w:tr>
      <w:tr w:rsidR="00B33526" w:rsidRPr="00B33526" w14:paraId="0694065A" w14:textId="77777777" w:rsidTr="00482DF6">
        <w:tc>
          <w:tcPr>
            <w:tcW w:w="2122" w:type="dxa"/>
          </w:tcPr>
          <w:p w14:paraId="1B6F7852" w14:textId="77777777" w:rsidR="00B33526" w:rsidRPr="00B33526" w:rsidRDefault="00B33526" w:rsidP="00482DF6">
            <w:r w:rsidRPr="00B33526">
              <w:t>Nb items processed</w:t>
            </w:r>
          </w:p>
        </w:tc>
        <w:tc>
          <w:tcPr>
            <w:tcW w:w="6796" w:type="dxa"/>
          </w:tcPr>
          <w:p w14:paraId="1E67938B" w14:textId="77777777" w:rsidR="00B33526" w:rsidRPr="00B33526" w:rsidRDefault="00B33526" w:rsidP="00482DF6">
            <w:r w:rsidRPr="00B33526">
              <w:t>Number of items the job processed during the execution</w:t>
            </w:r>
          </w:p>
        </w:tc>
      </w:tr>
    </w:tbl>
    <w:p w14:paraId="53392DDB" w14:textId="77777777" w:rsidR="00997269" w:rsidRDefault="00997269" w:rsidP="00997269">
      <w:pPr>
        <w:pStyle w:val="Titre2"/>
      </w:pPr>
      <w:bookmarkStart w:id="27" w:name="_Toc58582452"/>
      <w:r>
        <w:t>Clean Archived Dross</w:t>
      </w:r>
      <w:bookmarkEnd w:id="27"/>
    </w:p>
    <w:tbl>
      <w:tblPr>
        <w:tblStyle w:val="Grilledutableau"/>
        <w:tblW w:w="8926" w:type="dxa"/>
        <w:tblLook w:val="04A0" w:firstRow="1" w:lastRow="0" w:firstColumn="1" w:lastColumn="0" w:noHBand="0" w:noVBand="1"/>
      </w:tblPr>
      <w:tblGrid>
        <w:gridCol w:w="2122"/>
        <w:gridCol w:w="6804"/>
      </w:tblGrid>
      <w:tr w:rsidR="00376A77" w:rsidRPr="00C82FA3" w14:paraId="0E36EE08" w14:textId="25CD6765" w:rsidTr="00376A77">
        <w:tc>
          <w:tcPr>
            <w:tcW w:w="2122" w:type="dxa"/>
            <w:shd w:val="clear" w:color="auto" w:fill="FBD4B4" w:themeFill="accent6" w:themeFillTint="66"/>
          </w:tcPr>
          <w:p w14:paraId="3B6AE098" w14:textId="5B6DAE02" w:rsidR="00376A77" w:rsidRPr="00C82FA3" w:rsidRDefault="00376A77" w:rsidP="00C82FA3">
            <w:r w:rsidRPr="00C82FA3">
              <w:t>Name</w:t>
            </w:r>
            <w:r w:rsidRPr="00C82FA3">
              <w:tab/>
            </w:r>
          </w:p>
        </w:tc>
        <w:tc>
          <w:tcPr>
            <w:tcW w:w="6804" w:type="dxa"/>
          </w:tcPr>
          <w:p w14:paraId="5404430A" w14:textId="19B9797E" w:rsidR="00376A77" w:rsidRPr="00C82FA3" w:rsidRDefault="00376A77" w:rsidP="00C82FA3">
            <w:r w:rsidRPr="00C82FA3">
              <w:t>Clean Archived Dross</w:t>
            </w:r>
          </w:p>
        </w:tc>
      </w:tr>
      <w:tr w:rsidR="00376A77" w:rsidRPr="00C82FA3" w14:paraId="4620646C" w14:textId="428CBD0F" w:rsidTr="00376A77">
        <w:tc>
          <w:tcPr>
            <w:tcW w:w="2122" w:type="dxa"/>
            <w:shd w:val="clear" w:color="auto" w:fill="FBD4B4" w:themeFill="accent6" w:themeFillTint="66"/>
          </w:tcPr>
          <w:p w14:paraId="6C564EF8" w14:textId="37B140C7" w:rsidR="00376A77" w:rsidRPr="00C82FA3" w:rsidRDefault="00376A77" w:rsidP="00C82FA3">
            <w:r w:rsidRPr="00C82FA3">
              <w:t>Category</w:t>
            </w:r>
            <w:r w:rsidRPr="00C82FA3">
              <w:tab/>
            </w:r>
          </w:p>
        </w:tc>
        <w:tc>
          <w:tcPr>
            <w:tcW w:w="6804" w:type="dxa"/>
          </w:tcPr>
          <w:p w14:paraId="2C3DCDE7" w14:textId="260ED462" w:rsidR="00376A77" w:rsidRPr="00C82FA3" w:rsidRDefault="00376A77" w:rsidP="00C82FA3">
            <w:r w:rsidRPr="00C82FA3">
              <w:t>CASES</w:t>
            </w:r>
          </w:p>
        </w:tc>
      </w:tr>
      <w:tr w:rsidR="00376A77" w14:paraId="5A766517" w14:textId="5A10EE82" w:rsidTr="00376A77">
        <w:tc>
          <w:tcPr>
            <w:tcW w:w="2122" w:type="dxa"/>
            <w:shd w:val="clear" w:color="auto" w:fill="FBD4B4" w:themeFill="accent6" w:themeFillTint="66"/>
          </w:tcPr>
          <w:p w14:paraId="63B96577" w14:textId="5F7917FC" w:rsidR="00376A77" w:rsidRDefault="00376A77" w:rsidP="00C82FA3">
            <w:r w:rsidRPr="00C82FA3">
              <w:t>Job stopper</w:t>
            </w:r>
            <w:r w:rsidRPr="00C82FA3">
              <w:tab/>
            </w:r>
          </w:p>
        </w:tc>
        <w:tc>
          <w:tcPr>
            <w:tcW w:w="6804" w:type="dxa"/>
          </w:tcPr>
          <w:p w14:paraId="569AD807" w14:textId="439A147C" w:rsidR="00376A77" w:rsidRPr="00C82FA3" w:rsidRDefault="00376A77" w:rsidP="00C82FA3">
            <w:r w:rsidRPr="00C82FA3">
              <w:t>BOTH</w:t>
            </w:r>
          </w:p>
        </w:tc>
      </w:tr>
    </w:tbl>
    <w:p w14:paraId="49F7D2A9" w14:textId="79C91D07" w:rsidR="00997269" w:rsidRDefault="00997269" w:rsidP="00997269"/>
    <w:p w14:paraId="43598745" w14:textId="77777777" w:rsidR="00997269" w:rsidRDefault="00997269" w:rsidP="00C82FA3">
      <w:r>
        <w:t>Check dross in archived tables</w:t>
      </w:r>
    </w:p>
    <w:p w14:paraId="64527B2A" w14:textId="77777777" w:rsidR="00997269" w:rsidRDefault="00997269" w:rsidP="00591C7F">
      <w:pPr>
        <w:pStyle w:val="Titre3"/>
      </w:pPr>
      <w:bookmarkStart w:id="28" w:name="_Toc58582453"/>
      <w:r>
        <w:t>Parameters</w:t>
      </w:r>
      <w:bookmarkEnd w:id="28"/>
    </w:p>
    <w:tbl>
      <w:tblPr>
        <w:tblStyle w:val="Grilledutableau"/>
        <w:tblW w:w="0" w:type="auto"/>
        <w:tblLook w:val="04A0" w:firstRow="1" w:lastRow="0" w:firstColumn="1" w:lastColumn="0" w:noHBand="0" w:noVBand="1"/>
      </w:tblPr>
      <w:tblGrid>
        <w:gridCol w:w="4459"/>
        <w:gridCol w:w="4459"/>
      </w:tblGrid>
      <w:tr w:rsidR="00591C7F" w:rsidRPr="00591C7F" w14:paraId="58F28DA1" w14:textId="77777777" w:rsidTr="00376A77">
        <w:tc>
          <w:tcPr>
            <w:tcW w:w="4459" w:type="dxa"/>
            <w:shd w:val="clear" w:color="auto" w:fill="FBD4B4" w:themeFill="accent6" w:themeFillTint="66"/>
          </w:tcPr>
          <w:p w14:paraId="286A6FF0" w14:textId="77777777" w:rsidR="00591C7F" w:rsidRPr="00591C7F" w:rsidRDefault="00591C7F" w:rsidP="00376A77">
            <w:pPr>
              <w:jc w:val="center"/>
            </w:pPr>
            <w:r w:rsidRPr="00591C7F">
              <w:t>Name</w:t>
            </w:r>
          </w:p>
        </w:tc>
        <w:tc>
          <w:tcPr>
            <w:tcW w:w="4459" w:type="dxa"/>
            <w:shd w:val="clear" w:color="auto" w:fill="FBD4B4" w:themeFill="accent6" w:themeFillTint="66"/>
          </w:tcPr>
          <w:p w14:paraId="16551425" w14:textId="77777777" w:rsidR="00591C7F" w:rsidRPr="00591C7F" w:rsidRDefault="00591C7F" w:rsidP="00376A77">
            <w:pPr>
              <w:jc w:val="center"/>
            </w:pPr>
            <w:r w:rsidRPr="00591C7F">
              <w:t>Explanation</w:t>
            </w:r>
          </w:p>
        </w:tc>
      </w:tr>
      <w:tr w:rsidR="00591C7F" w:rsidRPr="00591C7F" w14:paraId="4C832F2F" w14:textId="77777777" w:rsidTr="00591C7F">
        <w:tc>
          <w:tcPr>
            <w:tcW w:w="4459" w:type="dxa"/>
          </w:tcPr>
          <w:p w14:paraId="6C30508C" w14:textId="77777777" w:rsidR="00591C7F" w:rsidRPr="00591C7F" w:rsidRDefault="00591C7F" w:rsidP="00482DF6">
            <w:r w:rsidRPr="00591C7F">
              <w:t>Operation</w:t>
            </w:r>
          </w:p>
        </w:tc>
        <w:tc>
          <w:tcPr>
            <w:tcW w:w="4459" w:type="dxa"/>
          </w:tcPr>
          <w:p w14:paraId="148EFCC1" w14:textId="77777777" w:rsidR="00591C7F" w:rsidRPr="00591C7F" w:rsidRDefault="00591C7F" w:rsidP="00482DF6">
            <w:r w:rsidRPr="00591C7F">
              <w:t>Detect or clean all Drosses in archived table Only detection: Only detect. Purge: Purge records.</w:t>
            </w:r>
          </w:p>
        </w:tc>
      </w:tr>
    </w:tbl>
    <w:p w14:paraId="0DA53B74" w14:textId="77777777" w:rsidR="00B33526" w:rsidRDefault="00B33526" w:rsidP="00B33526">
      <w:pPr>
        <w:pStyle w:val="Titre3"/>
      </w:pPr>
      <w:bookmarkStart w:id="29" w:name="_Toc58582454"/>
      <w:r>
        <w:t>Measure</w:t>
      </w:r>
      <w:bookmarkEnd w:id="29"/>
    </w:p>
    <w:tbl>
      <w:tblPr>
        <w:tblStyle w:val="Grilledutableau"/>
        <w:tblW w:w="0" w:type="auto"/>
        <w:tblLook w:val="04A0" w:firstRow="1" w:lastRow="0" w:firstColumn="1" w:lastColumn="0" w:noHBand="0" w:noVBand="1"/>
      </w:tblPr>
      <w:tblGrid>
        <w:gridCol w:w="2122"/>
        <w:gridCol w:w="6796"/>
      </w:tblGrid>
      <w:tr w:rsidR="00B33526" w:rsidRPr="00B33526" w14:paraId="3DAAF826" w14:textId="77777777" w:rsidTr="00376A77">
        <w:tc>
          <w:tcPr>
            <w:tcW w:w="2122" w:type="dxa"/>
            <w:shd w:val="clear" w:color="auto" w:fill="FBD4B4" w:themeFill="accent6" w:themeFillTint="66"/>
          </w:tcPr>
          <w:p w14:paraId="16E68944" w14:textId="77777777" w:rsidR="00B33526" w:rsidRPr="00B33526" w:rsidRDefault="00B33526" w:rsidP="00482DF6">
            <w:r w:rsidRPr="00B33526">
              <w:t>Name</w:t>
            </w:r>
          </w:p>
        </w:tc>
        <w:tc>
          <w:tcPr>
            <w:tcW w:w="6796" w:type="dxa"/>
          </w:tcPr>
          <w:p w14:paraId="252CAB0E" w14:textId="77777777" w:rsidR="00B33526" w:rsidRPr="00B33526" w:rsidRDefault="00B33526" w:rsidP="00482DF6">
            <w:r w:rsidRPr="00B33526">
              <w:t>Explanation</w:t>
            </w:r>
          </w:p>
        </w:tc>
      </w:tr>
      <w:tr w:rsidR="00B33526" w:rsidRPr="00B33526" w14:paraId="2450F77B" w14:textId="77777777" w:rsidTr="00376A77">
        <w:tc>
          <w:tcPr>
            <w:tcW w:w="2122" w:type="dxa"/>
            <w:shd w:val="clear" w:color="auto" w:fill="FBD4B4" w:themeFill="accent6" w:themeFillTint="66"/>
          </w:tcPr>
          <w:p w14:paraId="62FEAF41" w14:textId="77777777" w:rsidR="00B33526" w:rsidRPr="00B33526" w:rsidRDefault="00B33526" w:rsidP="00482DF6">
            <w:r w:rsidRPr="00B33526">
              <w:t>Time Execution</w:t>
            </w:r>
          </w:p>
        </w:tc>
        <w:tc>
          <w:tcPr>
            <w:tcW w:w="6796" w:type="dxa"/>
          </w:tcPr>
          <w:p w14:paraId="5F964E91" w14:textId="77777777" w:rsidR="00B33526" w:rsidRPr="00B33526" w:rsidRDefault="00B33526" w:rsidP="00482DF6">
            <w:r w:rsidRPr="00B33526">
              <w:t>Time to execute the plug in (in ms)</w:t>
            </w:r>
          </w:p>
        </w:tc>
      </w:tr>
      <w:tr w:rsidR="00B33526" w:rsidRPr="00B33526" w14:paraId="78572341" w14:textId="77777777" w:rsidTr="00376A77">
        <w:tc>
          <w:tcPr>
            <w:tcW w:w="2122" w:type="dxa"/>
            <w:shd w:val="clear" w:color="auto" w:fill="FBD4B4" w:themeFill="accent6" w:themeFillTint="66"/>
          </w:tcPr>
          <w:p w14:paraId="5132E540" w14:textId="77777777" w:rsidR="00B33526" w:rsidRPr="00B33526" w:rsidRDefault="00B33526" w:rsidP="00482DF6">
            <w:r w:rsidRPr="00B33526">
              <w:t>Nb items processed</w:t>
            </w:r>
          </w:p>
        </w:tc>
        <w:tc>
          <w:tcPr>
            <w:tcW w:w="6796" w:type="dxa"/>
          </w:tcPr>
          <w:p w14:paraId="2891B19A" w14:textId="77777777" w:rsidR="00B33526" w:rsidRPr="00B33526" w:rsidRDefault="00B33526" w:rsidP="00482DF6">
            <w:r w:rsidRPr="00B33526">
              <w:t>Number of items the job processed during the execution</w:t>
            </w:r>
          </w:p>
        </w:tc>
      </w:tr>
    </w:tbl>
    <w:p w14:paraId="356FBBB9" w14:textId="107CB60B" w:rsidR="00997269" w:rsidRDefault="00997269" w:rsidP="00997269"/>
    <w:p w14:paraId="1A818AF7" w14:textId="77777777" w:rsidR="00997269" w:rsidRDefault="00997269" w:rsidP="00997269">
      <w:pPr>
        <w:pStyle w:val="Titre2"/>
      </w:pPr>
      <w:bookmarkStart w:id="30" w:name="_Toc58582455"/>
      <w:r>
        <w:t>Delete Cases (active and archived)</w:t>
      </w:r>
      <w:bookmarkEnd w:id="30"/>
    </w:p>
    <w:p w14:paraId="76BCE8A3" w14:textId="3EC702C9" w:rsidR="00997269" w:rsidRDefault="00997269" w:rsidP="00997269"/>
    <w:tbl>
      <w:tblPr>
        <w:tblStyle w:val="Grilledutableau"/>
        <w:tblW w:w="0" w:type="auto"/>
        <w:tblLook w:val="04A0" w:firstRow="1" w:lastRow="0" w:firstColumn="1" w:lastColumn="0" w:noHBand="0" w:noVBand="1"/>
      </w:tblPr>
      <w:tblGrid>
        <w:gridCol w:w="4459"/>
        <w:gridCol w:w="4459"/>
      </w:tblGrid>
      <w:tr w:rsidR="00591C7F" w:rsidRPr="00591C7F" w14:paraId="6EAAEDA8" w14:textId="77777777" w:rsidTr="00376A77">
        <w:tc>
          <w:tcPr>
            <w:tcW w:w="4459" w:type="dxa"/>
            <w:shd w:val="clear" w:color="auto" w:fill="FBD4B4" w:themeFill="accent6" w:themeFillTint="66"/>
          </w:tcPr>
          <w:p w14:paraId="65DA919F" w14:textId="77777777" w:rsidR="00591C7F" w:rsidRPr="00591C7F" w:rsidRDefault="00591C7F" w:rsidP="00482DF6">
            <w:r w:rsidRPr="00591C7F">
              <w:t>Name</w:t>
            </w:r>
          </w:p>
        </w:tc>
        <w:tc>
          <w:tcPr>
            <w:tcW w:w="4459" w:type="dxa"/>
          </w:tcPr>
          <w:p w14:paraId="0D116060" w14:textId="77777777" w:rsidR="00591C7F" w:rsidRPr="00591C7F" w:rsidRDefault="00591C7F" w:rsidP="00482DF6">
            <w:r w:rsidRPr="00591C7F">
              <w:t>Delete Cases (active and archived)</w:t>
            </w:r>
          </w:p>
        </w:tc>
      </w:tr>
      <w:tr w:rsidR="00591C7F" w:rsidRPr="00591C7F" w14:paraId="5599C394" w14:textId="77777777" w:rsidTr="00376A77">
        <w:tc>
          <w:tcPr>
            <w:tcW w:w="4459" w:type="dxa"/>
            <w:shd w:val="clear" w:color="auto" w:fill="FBD4B4" w:themeFill="accent6" w:themeFillTint="66"/>
          </w:tcPr>
          <w:p w14:paraId="2E6C3B5F" w14:textId="77777777" w:rsidR="00591C7F" w:rsidRPr="00591C7F" w:rsidRDefault="00591C7F" w:rsidP="00482DF6">
            <w:r w:rsidRPr="00591C7F">
              <w:t>Category</w:t>
            </w:r>
          </w:p>
        </w:tc>
        <w:tc>
          <w:tcPr>
            <w:tcW w:w="4459" w:type="dxa"/>
          </w:tcPr>
          <w:p w14:paraId="092E7060" w14:textId="77777777" w:rsidR="00591C7F" w:rsidRPr="00591C7F" w:rsidRDefault="00591C7F" w:rsidP="00482DF6">
            <w:r w:rsidRPr="00591C7F">
              <w:t>CASES</w:t>
            </w:r>
          </w:p>
        </w:tc>
      </w:tr>
      <w:tr w:rsidR="00591C7F" w:rsidRPr="00591C7F" w14:paraId="5F4AD3DB" w14:textId="77777777" w:rsidTr="00376A77">
        <w:tc>
          <w:tcPr>
            <w:tcW w:w="4459" w:type="dxa"/>
            <w:shd w:val="clear" w:color="auto" w:fill="FBD4B4" w:themeFill="accent6" w:themeFillTint="66"/>
          </w:tcPr>
          <w:p w14:paraId="06F0E128" w14:textId="77777777" w:rsidR="00591C7F" w:rsidRPr="00591C7F" w:rsidRDefault="00591C7F" w:rsidP="00482DF6">
            <w:r w:rsidRPr="00591C7F">
              <w:t>Job stopper</w:t>
            </w:r>
          </w:p>
        </w:tc>
        <w:tc>
          <w:tcPr>
            <w:tcW w:w="4459" w:type="dxa"/>
          </w:tcPr>
          <w:p w14:paraId="61FA6D95" w14:textId="77777777" w:rsidR="00591C7F" w:rsidRPr="00591C7F" w:rsidRDefault="00591C7F" w:rsidP="00482DF6">
            <w:r w:rsidRPr="00591C7F">
              <w:t>BOTH</w:t>
            </w:r>
          </w:p>
        </w:tc>
      </w:tr>
    </w:tbl>
    <w:p w14:paraId="1A7343FC" w14:textId="77777777" w:rsidR="00997269" w:rsidRDefault="00997269" w:rsidP="00997269">
      <w:r>
        <w:t>Delete all cases in the given process, by a limitation given in parameters</w:t>
      </w:r>
    </w:p>
    <w:p w14:paraId="5303CDCC" w14:textId="77777777" w:rsidR="00997269" w:rsidRDefault="00997269" w:rsidP="00591C7F">
      <w:pPr>
        <w:pStyle w:val="Titre3"/>
      </w:pPr>
      <w:bookmarkStart w:id="31" w:name="_Toc58582456"/>
      <w:r>
        <w:lastRenderedPageBreak/>
        <w:t>Documentation</w:t>
      </w:r>
      <w:bookmarkEnd w:id="31"/>
    </w:p>
    <w:p w14:paraId="53FAEE3D" w14:textId="77777777" w:rsidR="00997269" w:rsidRDefault="00997269" w:rsidP="00997269">
      <w:r>
        <w:t>The Plug-in delete cases, archived or not.</w:t>
      </w:r>
    </w:p>
    <w:p w14:paraId="5C927FE9" w14:textId="77777777" w:rsidR="00997269" w:rsidRDefault="00997269" w:rsidP="00997269">
      <w:r>
        <w:t>A list of processes can be set as parameters, else all processes. Use this plug in when its necessary to purge a lot of cases.</w:t>
      </w:r>
    </w:p>
    <w:p w14:paraId="7B42011B" w14:textId="77777777" w:rsidR="00997269" w:rsidRDefault="00997269" w:rsidP="00997269">
      <w:r>
        <w:t>Deletion of the case may not work due to a transaction timeout: to delete a process, Bonita Engine open a transaction, then delete all cases. When there are too much case to remove, transaction may fail. Secondly, this operation may need a lot of time to be finished.</w:t>
      </w:r>
    </w:p>
    <w:p w14:paraId="2E31657E" w14:textId="77777777" w:rsidR="00997269" w:rsidRDefault="00997269" w:rsidP="00997269">
      <w:r>
        <w:t>The parameter ″Maximum cases deletion″ is used to specify the maximum number of case to delete. When the number is reach, the job finish, it will re-start at the next execution, so cases may be removed ″page per page″ to avoid any overloading on the server.</w:t>
      </w:r>
    </w:p>
    <w:p w14:paraId="380F4FD7" w14:textId="700F14FE" w:rsidR="00997269" w:rsidRDefault="00997269" w:rsidP="00997269">
      <w:r>
        <w:t xml:space="preserve">Attention, all deletion </w:t>
      </w:r>
      <w:r w:rsidR="00B33526">
        <w:t>is</w:t>
      </w:r>
      <w:r>
        <w:t xml:space="preserve"> definitive</w:t>
      </w:r>
    </w:p>
    <w:p w14:paraId="3E76C65E" w14:textId="77777777" w:rsidR="00997269" w:rsidRDefault="00997269" w:rsidP="00591C7F">
      <w:pPr>
        <w:pStyle w:val="Titre3"/>
      </w:pPr>
      <w:bookmarkStart w:id="32" w:name="_Toc58582457"/>
      <w:r>
        <w:t>Parameters</w:t>
      </w:r>
      <w:bookmarkEnd w:id="32"/>
    </w:p>
    <w:tbl>
      <w:tblPr>
        <w:tblStyle w:val="Grilledutableau"/>
        <w:tblW w:w="0" w:type="auto"/>
        <w:tblLook w:val="04A0" w:firstRow="1" w:lastRow="0" w:firstColumn="1" w:lastColumn="0" w:noHBand="0" w:noVBand="1"/>
      </w:tblPr>
      <w:tblGrid>
        <w:gridCol w:w="4459"/>
        <w:gridCol w:w="4459"/>
      </w:tblGrid>
      <w:tr w:rsidR="00376A77" w:rsidRPr="00376A77" w14:paraId="3E72830D" w14:textId="77777777" w:rsidTr="00376A77">
        <w:tc>
          <w:tcPr>
            <w:tcW w:w="4459" w:type="dxa"/>
            <w:shd w:val="clear" w:color="auto" w:fill="FBD4B4" w:themeFill="accent6" w:themeFillTint="66"/>
          </w:tcPr>
          <w:p w14:paraId="69AC709E" w14:textId="77777777" w:rsidR="00376A77" w:rsidRPr="00376A77" w:rsidRDefault="00376A77" w:rsidP="00376A77">
            <w:pPr>
              <w:jc w:val="center"/>
            </w:pPr>
            <w:r w:rsidRPr="00376A77">
              <w:t>Name</w:t>
            </w:r>
          </w:p>
        </w:tc>
        <w:tc>
          <w:tcPr>
            <w:tcW w:w="4459" w:type="dxa"/>
            <w:shd w:val="clear" w:color="auto" w:fill="FBD4B4" w:themeFill="accent6" w:themeFillTint="66"/>
          </w:tcPr>
          <w:p w14:paraId="176951C4" w14:textId="77777777" w:rsidR="00376A77" w:rsidRPr="00376A77" w:rsidRDefault="00376A77" w:rsidP="00376A77">
            <w:pPr>
              <w:jc w:val="center"/>
            </w:pPr>
            <w:r w:rsidRPr="00376A77">
              <w:t>Explanation</w:t>
            </w:r>
          </w:p>
        </w:tc>
      </w:tr>
      <w:tr w:rsidR="00376A77" w:rsidRPr="00376A77" w14:paraId="7AFDC31F" w14:textId="77777777" w:rsidTr="00376A77">
        <w:tc>
          <w:tcPr>
            <w:tcW w:w="4459" w:type="dxa"/>
          </w:tcPr>
          <w:p w14:paraId="4A1A6210" w14:textId="77777777" w:rsidR="00376A77" w:rsidRPr="00376A77" w:rsidRDefault="00376A77" w:rsidP="003926A6">
            <w:r w:rsidRPr="00376A77">
              <w:t>Filter on process</w:t>
            </w:r>
          </w:p>
        </w:tc>
        <w:tc>
          <w:tcPr>
            <w:tcW w:w="4459" w:type="dxa"/>
          </w:tcPr>
          <w:p w14:paraId="7130DF91" w14:textId="77777777" w:rsidR="00376A77" w:rsidRPr="00376A77" w:rsidRDefault="00376A77" w:rsidP="003926A6">
            <w:r w:rsidRPr="00376A77">
              <w:t>Job manage only process which mach the filter. If no filter is given, all processes are inspected</w:t>
            </w:r>
          </w:p>
        </w:tc>
      </w:tr>
      <w:tr w:rsidR="00376A77" w:rsidRPr="00376A77" w14:paraId="5B13F106" w14:textId="77777777" w:rsidTr="00376A77">
        <w:tc>
          <w:tcPr>
            <w:tcW w:w="4459" w:type="dxa"/>
          </w:tcPr>
          <w:p w14:paraId="7433696E" w14:textId="77777777" w:rsidR="00376A77" w:rsidRPr="00376A77" w:rsidRDefault="00376A77" w:rsidP="003926A6">
            <w:r w:rsidRPr="00376A77">
              <w:t>Delay to delete case, based on the Create date</w:t>
            </w:r>
          </w:p>
        </w:tc>
        <w:tc>
          <w:tcPr>
            <w:tcW w:w="4459" w:type="dxa"/>
          </w:tcPr>
          <w:p w14:paraId="736093D3" w14:textId="77777777" w:rsidR="00376A77" w:rsidRPr="00376A77" w:rsidRDefault="00376A77" w:rsidP="003926A6">
            <w:r w:rsidRPr="00376A77">
              <w:t>All cases STARTED before this delay will be purged, even if they have a task execution after</w:t>
            </w:r>
          </w:p>
        </w:tc>
      </w:tr>
      <w:tr w:rsidR="00376A77" w:rsidRPr="00376A77" w14:paraId="330CC266" w14:textId="77777777" w:rsidTr="00376A77">
        <w:tc>
          <w:tcPr>
            <w:tcW w:w="4459" w:type="dxa"/>
          </w:tcPr>
          <w:p w14:paraId="27125843" w14:textId="77777777" w:rsidR="00376A77" w:rsidRPr="00376A77" w:rsidRDefault="00376A77" w:rsidP="003926A6">
            <w:r w:rsidRPr="00376A77">
              <w:t>Measure</w:t>
            </w:r>
          </w:p>
        </w:tc>
        <w:tc>
          <w:tcPr>
            <w:tcW w:w="4459" w:type="dxa"/>
          </w:tcPr>
          <w:p w14:paraId="05D0B718" w14:textId="77777777" w:rsidR="00376A77" w:rsidRPr="00376A77" w:rsidRDefault="00376A77" w:rsidP="003926A6"/>
        </w:tc>
      </w:tr>
      <w:tr w:rsidR="00376A77" w:rsidRPr="00376A77" w14:paraId="042E229B" w14:textId="77777777" w:rsidTr="00376A77">
        <w:tc>
          <w:tcPr>
            <w:tcW w:w="4459" w:type="dxa"/>
          </w:tcPr>
          <w:p w14:paraId="0B8AA31E" w14:textId="77777777" w:rsidR="00376A77" w:rsidRPr="00376A77" w:rsidRDefault="00376A77" w:rsidP="003926A6">
            <w:r w:rsidRPr="00376A77">
              <w:t>Name</w:t>
            </w:r>
          </w:p>
        </w:tc>
        <w:tc>
          <w:tcPr>
            <w:tcW w:w="4459" w:type="dxa"/>
          </w:tcPr>
          <w:p w14:paraId="60A06421" w14:textId="77777777" w:rsidR="00376A77" w:rsidRPr="00376A77" w:rsidRDefault="00376A77" w:rsidP="003926A6">
            <w:r w:rsidRPr="00376A77">
              <w:t>Explanation</w:t>
            </w:r>
          </w:p>
        </w:tc>
      </w:tr>
      <w:tr w:rsidR="00376A77" w:rsidRPr="00376A77" w14:paraId="19B51265" w14:textId="77777777" w:rsidTr="00376A77">
        <w:tc>
          <w:tcPr>
            <w:tcW w:w="4459" w:type="dxa"/>
          </w:tcPr>
          <w:p w14:paraId="78F234E6" w14:textId="77777777" w:rsidR="00376A77" w:rsidRPr="00376A77" w:rsidRDefault="00376A77" w:rsidP="003926A6">
            <w:r w:rsidRPr="00376A77">
              <w:t>Time Execution</w:t>
            </w:r>
          </w:p>
        </w:tc>
        <w:tc>
          <w:tcPr>
            <w:tcW w:w="4459" w:type="dxa"/>
          </w:tcPr>
          <w:p w14:paraId="7EE45C47" w14:textId="77777777" w:rsidR="00376A77" w:rsidRPr="00376A77" w:rsidRDefault="00376A77" w:rsidP="003926A6">
            <w:r w:rsidRPr="00376A77">
              <w:t>Time to execute the plug in (in ms)</w:t>
            </w:r>
          </w:p>
        </w:tc>
      </w:tr>
      <w:tr w:rsidR="00376A77" w:rsidRPr="00376A77" w14:paraId="463333F6" w14:textId="77777777" w:rsidTr="00376A77">
        <w:tc>
          <w:tcPr>
            <w:tcW w:w="4459" w:type="dxa"/>
          </w:tcPr>
          <w:p w14:paraId="528F773F" w14:textId="77777777" w:rsidR="00376A77" w:rsidRPr="00376A77" w:rsidRDefault="00376A77" w:rsidP="003926A6">
            <w:r w:rsidRPr="00376A77">
              <w:t>Nb items processed</w:t>
            </w:r>
          </w:p>
        </w:tc>
        <w:tc>
          <w:tcPr>
            <w:tcW w:w="4459" w:type="dxa"/>
          </w:tcPr>
          <w:p w14:paraId="64DE7B75" w14:textId="77777777" w:rsidR="00376A77" w:rsidRPr="00376A77" w:rsidRDefault="00376A77" w:rsidP="003926A6">
            <w:r w:rsidRPr="00376A77">
              <w:t>Number of items the job processed during the execution</w:t>
            </w:r>
          </w:p>
        </w:tc>
      </w:tr>
    </w:tbl>
    <w:p w14:paraId="01EFDEC8" w14:textId="77777777" w:rsidR="00997269" w:rsidRDefault="00997269" w:rsidP="00997269">
      <w:pPr>
        <w:pStyle w:val="Titre2"/>
      </w:pPr>
      <w:bookmarkStart w:id="33" w:name="_Toc58582458"/>
      <w:r>
        <w:t>Delete Duplicate Tasks</w:t>
      </w:r>
      <w:bookmarkEnd w:id="33"/>
    </w:p>
    <w:tbl>
      <w:tblPr>
        <w:tblStyle w:val="Grilledutableau"/>
        <w:tblW w:w="0" w:type="auto"/>
        <w:tblLook w:val="04A0" w:firstRow="1" w:lastRow="0" w:firstColumn="1" w:lastColumn="0" w:noHBand="0" w:noVBand="1"/>
      </w:tblPr>
      <w:tblGrid>
        <w:gridCol w:w="1413"/>
        <w:gridCol w:w="7505"/>
      </w:tblGrid>
      <w:tr w:rsidR="00591C7F" w:rsidRPr="00591C7F" w14:paraId="50A7F948" w14:textId="77777777" w:rsidTr="00376A77">
        <w:tc>
          <w:tcPr>
            <w:tcW w:w="1413" w:type="dxa"/>
            <w:shd w:val="clear" w:color="auto" w:fill="FBD4B4" w:themeFill="accent6" w:themeFillTint="66"/>
          </w:tcPr>
          <w:p w14:paraId="0798AA2C" w14:textId="77777777" w:rsidR="00591C7F" w:rsidRPr="00591C7F" w:rsidRDefault="00591C7F" w:rsidP="00482DF6">
            <w:r w:rsidRPr="00591C7F">
              <w:t>Name</w:t>
            </w:r>
          </w:p>
        </w:tc>
        <w:tc>
          <w:tcPr>
            <w:tcW w:w="7505" w:type="dxa"/>
          </w:tcPr>
          <w:p w14:paraId="06C50D9D" w14:textId="77777777" w:rsidR="00591C7F" w:rsidRPr="00591C7F" w:rsidRDefault="00591C7F" w:rsidP="00482DF6">
            <w:r w:rsidRPr="00591C7F">
              <w:t>Delete Duplicate Tasks</w:t>
            </w:r>
          </w:p>
        </w:tc>
      </w:tr>
      <w:tr w:rsidR="00591C7F" w:rsidRPr="00591C7F" w14:paraId="76A074C5" w14:textId="77777777" w:rsidTr="00376A77">
        <w:tc>
          <w:tcPr>
            <w:tcW w:w="1413" w:type="dxa"/>
            <w:shd w:val="clear" w:color="auto" w:fill="FBD4B4" w:themeFill="accent6" w:themeFillTint="66"/>
          </w:tcPr>
          <w:p w14:paraId="5713104D" w14:textId="77777777" w:rsidR="00591C7F" w:rsidRPr="00591C7F" w:rsidRDefault="00591C7F" w:rsidP="00482DF6">
            <w:r w:rsidRPr="00591C7F">
              <w:t>Category</w:t>
            </w:r>
          </w:p>
        </w:tc>
        <w:tc>
          <w:tcPr>
            <w:tcW w:w="7505" w:type="dxa"/>
          </w:tcPr>
          <w:p w14:paraId="11654F50" w14:textId="77777777" w:rsidR="00591C7F" w:rsidRPr="00591C7F" w:rsidRDefault="00591C7F" w:rsidP="00482DF6">
            <w:r w:rsidRPr="00591C7F">
              <w:t>TASKS</w:t>
            </w:r>
          </w:p>
        </w:tc>
      </w:tr>
      <w:tr w:rsidR="00591C7F" w:rsidRPr="00591C7F" w14:paraId="6E610BEE" w14:textId="77777777" w:rsidTr="00376A77">
        <w:tc>
          <w:tcPr>
            <w:tcW w:w="1413" w:type="dxa"/>
            <w:shd w:val="clear" w:color="auto" w:fill="FBD4B4" w:themeFill="accent6" w:themeFillTint="66"/>
          </w:tcPr>
          <w:p w14:paraId="04AC9910" w14:textId="77777777" w:rsidR="00591C7F" w:rsidRPr="00591C7F" w:rsidRDefault="00591C7F" w:rsidP="00482DF6">
            <w:r w:rsidRPr="00591C7F">
              <w:t>Job stopper</w:t>
            </w:r>
          </w:p>
        </w:tc>
        <w:tc>
          <w:tcPr>
            <w:tcW w:w="7505" w:type="dxa"/>
          </w:tcPr>
          <w:p w14:paraId="6C78B913" w14:textId="77777777" w:rsidR="00591C7F" w:rsidRPr="00591C7F" w:rsidRDefault="00591C7F" w:rsidP="00482DF6">
            <w:r w:rsidRPr="00591C7F">
              <w:t>BOTH</w:t>
            </w:r>
          </w:p>
        </w:tc>
      </w:tr>
    </w:tbl>
    <w:p w14:paraId="3E251399" w14:textId="77777777" w:rsidR="00997269" w:rsidRDefault="00997269" w:rsidP="00997269">
      <w:r>
        <w:t>3 operations: PURGE/ GET LIST / PURGE FROM LIST. Purge (or get the list of) archived case according the filter. Filter based on different process, and purge cases older than the delai. At each round with Purge / Purge From list, a maximum case are deleted. If the maximum is over than 100000, it's reduce to this limit.</w:t>
      </w:r>
    </w:p>
    <w:p w14:paraId="2F6DA462" w14:textId="77777777" w:rsidR="00997269" w:rsidRDefault="00997269" w:rsidP="00997269">
      <w:r>
        <w:t>PlugIn does a executeQuery(update flownode_instance set STATECATEGORY='CANCELLING'</w:t>
      </w:r>
    </w:p>
    <w:p w14:paraId="1C48083D" w14:textId="77777777" w:rsidR="00997269" w:rsidRDefault="00997269" w:rsidP="00997269">
      <w:r>
        <w:t>and then it does a processAPI.setActivityStateByName( ActivityStates.CANCELLED_STATE)</w:t>
      </w:r>
    </w:p>
    <w:p w14:paraId="255C6D6D" w14:textId="77777777" w:rsidR="00997269" w:rsidRDefault="00997269" w:rsidP="00591C7F">
      <w:pPr>
        <w:pStyle w:val="Titre3"/>
      </w:pPr>
      <w:bookmarkStart w:id="34" w:name="_Toc58582459"/>
      <w:r>
        <w:t>Parameters</w:t>
      </w:r>
      <w:bookmarkEnd w:id="34"/>
    </w:p>
    <w:tbl>
      <w:tblPr>
        <w:tblStyle w:val="Grilledutableau"/>
        <w:tblW w:w="0" w:type="auto"/>
        <w:tblLook w:val="04A0" w:firstRow="1" w:lastRow="0" w:firstColumn="1" w:lastColumn="0" w:noHBand="0" w:noVBand="1"/>
      </w:tblPr>
      <w:tblGrid>
        <w:gridCol w:w="4459"/>
        <w:gridCol w:w="4459"/>
      </w:tblGrid>
      <w:tr w:rsidR="00591C7F" w:rsidRPr="00591C7F" w14:paraId="02E1A06F" w14:textId="77777777" w:rsidTr="00376A77">
        <w:tc>
          <w:tcPr>
            <w:tcW w:w="4459" w:type="dxa"/>
            <w:shd w:val="clear" w:color="auto" w:fill="FBD4B4" w:themeFill="accent6" w:themeFillTint="66"/>
          </w:tcPr>
          <w:p w14:paraId="522E8EAA" w14:textId="77777777" w:rsidR="00591C7F" w:rsidRPr="00591C7F" w:rsidRDefault="00591C7F" w:rsidP="00376A77">
            <w:pPr>
              <w:jc w:val="center"/>
            </w:pPr>
            <w:r w:rsidRPr="00591C7F">
              <w:t>Name</w:t>
            </w:r>
          </w:p>
        </w:tc>
        <w:tc>
          <w:tcPr>
            <w:tcW w:w="4459" w:type="dxa"/>
            <w:shd w:val="clear" w:color="auto" w:fill="FBD4B4" w:themeFill="accent6" w:themeFillTint="66"/>
          </w:tcPr>
          <w:p w14:paraId="5F23FE5A" w14:textId="77777777" w:rsidR="00591C7F" w:rsidRPr="00591C7F" w:rsidRDefault="00591C7F" w:rsidP="00376A77">
            <w:pPr>
              <w:jc w:val="center"/>
            </w:pPr>
            <w:r w:rsidRPr="00591C7F">
              <w:t>Explanation</w:t>
            </w:r>
          </w:p>
        </w:tc>
      </w:tr>
      <w:tr w:rsidR="00591C7F" w:rsidRPr="00591C7F" w14:paraId="434BB3D3" w14:textId="77777777" w:rsidTr="00591C7F">
        <w:tc>
          <w:tcPr>
            <w:tcW w:w="4459" w:type="dxa"/>
          </w:tcPr>
          <w:p w14:paraId="24D47EB8" w14:textId="77777777" w:rsidR="00591C7F" w:rsidRPr="00591C7F" w:rsidRDefault="00591C7F" w:rsidP="00482DF6">
            <w:r w:rsidRPr="00591C7F">
              <w:t>operation</w:t>
            </w:r>
          </w:p>
        </w:tc>
        <w:tc>
          <w:tcPr>
            <w:tcW w:w="4459" w:type="dxa"/>
          </w:tcPr>
          <w:p w14:paraId="070E1BC3" w14:textId="77777777" w:rsidR="00591C7F" w:rsidRPr="00591C7F" w:rsidRDefault="00591C7F" w:rsidP="00482DF6">
            <w:r w:rsidRPr="00591C7F">
              <w:t>Detect the list of duplicate task or delete them</w:t>
            </w:r>
          </w:p>
        </w:tc>
      </w:tr>
      <w:tr w:rsidR="00591C7F" w:rsidRPr="00591C7F" w14:paraId="36F2D7E8" w14:textId="77777777" w:rsidTr="00591C7F">
        <w:tc>
          <w:tcPr>
            <w:tcW w:w="4459" w:type="dxa"/>
          </w:tcPr>
          <w:p w14:paraId="4A3E7108" w14:textId="77777777" w:rsidR="00591C7F" w:rsidRPr="00591C7F" w:rsidRDefault="00591C7F" w:rsidP="00482DF6">
            <w:r w:rsidRPr="00591C7F">
              <w:lastRenderedPageBreak/>
              <w:t>Process Filter</w:t>
            </w:r>
          </w:p>
        </w:tc>
        <w:tc>
          <w:tcPr>
            <w:tcW w:w="4459" w:type="dxa"/>
          </w:tcPr>
          <w:p w14:paraId="58830F67" w14:textId="77777777" w:rsidR="00591C7F" w:rsidRPr="00591C7F" w:rsidRDefault="00591C7F" w:rsidP="00482DF6">
            <w:r w:rsidRPr="00591C7F">
              <w:t>Give a list of process name. Name must be exact, no version is given (all versions will be purged)</w:t>
            </w:r>
          </w:p>
        </w:tc>
      </w:tr>
    </w:tbl>
    <w:p w14:paraId="441C4D70" w14:textId="77777777" w:rsidR="00997269" w:rsidRDefault="00997269" w:rsidP="00591C7F">
      <w:pPr>
        <w:pStyle w:val="Titre3"/>
      </w:pPr>
      <w:bookmarkStart w:id="35" w:name="_Toc58582460"/>
      <w:r>
        <w:t>Measure</w:t>
      </w:r>
      <w:bookmarkEnd w:id="35"/>
    </w:p>
    <w:tbl>
      <w:tblPr>
        <w:tblStyle w:val="Grilledutableau"/>
        <w:tblW w:w="0" w:type="auto"/>
        <w:tblLook w:val="04A0" w:firstRow="1" w:lastRow="0" w:firstColumn="1" w:lastColumn="0" w:noHBand="0" w:noVBand="1"/>
      </w:tblPr>
      <w:tblGrid>
        <w:gridCol w:w="2547"/>
        <w:gridCol w:w="6371"/>
      </w:tblGrid>
      <w:tr w:rsidR="00591C7F" w:rsidRPr="00591C7F" w14:paraId="05177670" w14:textId="77777777" w:rsidTr="00376A77">
        <w:tc>
          <w:tcPr>
            <w:tcW w:w="2547" w:type="dxa"/>
            <w:shd w:val="clear" w:color="auto" w:fill="FBD4B4" w:themeFill="accent6" w:themeFillTint="66"/>
          </w:tcPr>
          <w:p w14:paraId="3FBC3AF1" w14:textId="77777777" w:rsidR="00591C7F" w:rsidRPr="00591C7F" w:rsidRDefault="00591C7F" w:rsidP="00376A77">
            <w:pPr>
              <w:jc w:val="center"/>
            </w:pPr>
            <w:r w:rsidRPr="00591C7F">
              <w:t>Name</w:t>
            </w:r>
          </w:p>
        </w:tc>
        <w:tc>
          <w:tcPr>
            <w:tcW w:w="6371" w:type="dxa"/>
            <w:shd w:val="clear" w:color="auto" w:fill="FBD4B4" w:themeFill="accent6" w:themeFillTint="66"/>
          </w:tcPr>
          <w:p w14:paraId="332DF4DC" w14:textId="77777777" w:rsidR="00591C7F" w:rsidRPr="00591C7F" w:rsidRDefault="00591C7F" w:rsidP="00376A77">
            <w:pPr>
              <w:jc w:val="center"/>
            </w:pPr>
            <w:r w:rsidRPr="00591C7F">
              <w:t>Explanation</w:t>
            </w:r>
          </w:p>
        </w:tc>
      </w:tr>
      <w:tr w:rsidR="00591C7F" w:rsidRPr="00591C7F" w14:paraId="150AB263" w14:textId="77777777" w:rsidTr="00B33526">
        <w:tc>
          <w:tcPr>
            <w:tcW w:w="2547" w:type="dxa"/>
          </w:tcPr>
          <w:p w14:paraId="70276A58" w14:textId="77777777" w:rsidR="00591C7F" w:rsidRPr="00591C7F" w:rsidRDefault="00591C7F" w:rsidP="00482DF6">
            <w:r w:rsidRPr="00591C7F">
              <w:t>Task deletion error</w:t>
            </w:r>
          </w:p>
        </w:tc>
        <w:tc>
          <w:tcPr>
            <w:tcW w:w="6371" w:type="dxa"/>
          </w:tcPr>
          <w:p w14:paraId="3327B2FF" w14:textId="77777777" w:rsidR="00591C7F" w:rsidRPr="00591C7F" w:rsidRDefault="00591C7F" w:rsidP="00482DF6">
            <w:r w:rsidRPr="00591C7F">
              <w:t>Number of deletion error</w:t>
            </w:r>
          </w:p>
        </w:tc>
      </w:tr>
      <w:tr w:rsidR="00591C7F" w:rsidRPr="00591C7F" w14:paraId="276E5A16" w14:textId="77777777" w:rsidTr="00B33526">
        <w:tc>
          <w:tcPr>
            <w:tcW w:w="2547" w:type="dxa"/>
          </w:tcPr>
          <w:p w14:paraId="566A39F5" w14:textId="77777777" w:rsidR="00591C7F" w:rsidRPr="00591C7F" w:rsidRDefault="00591C7F" w:rsidP="00482DF6">
            <w:r w:rsidRPr="00591C7F">
              <w:t>Time Execution</w:t>
            </w:r>
          </w:p>
        </w:tc>
        <w:tc>
          <w:tcPr>
            <w:tcW w:w="6371" w:type="dxa"/>
          </w:tcPr>
          <w:p w14:paraId="443E5C79" w14:textId="77777777" w:rsidR="00591C7F" w:rsidRPr="00591C7F" w:rsidRDefault="00591C7F" w:rsidP="00482DF6">
            <w:r w:rsidRPr="00591C7F">
              <w:t>Time to execute the plug in (in ms)</w:t>
            </w:r>
          </w:p>
        </w:tc>
      </w:tr>
      <w:tr w:rsidR="00591C7F" w:rsidRPr="00591C7F" w14:paraId="1E034D7B" w14:textId="77777777" w:rsidTr="00B33526">
        <w:tc>
          <w:tcPr>
            <w:tcW w:w="2547" w:type="dxa"/>
          </w:tcPr>
          <w:p w14:paraId="4F82C672" w14:textId="77777777" w:rsidR="00591C7F" w:rsidRPr="00591C7F" w:rsidRDefault="00591C7F" w:rsidP="00482DF6">
            <w:r w:rsidRPr="00591C7F">
              <w:t>Nb items processed</w:t>
            </w:r>
          </w:p>
        </w:tc>
        <w:tc>
          <w:tcPr>
            <w:tcW w:w="6371" w:type="dxa"/>
          </w:tcPr>
          <w:p w14:paraId="6703F60D" w14:textId="77777777" w:rsidR="00591C7F" w:rsidRPr="00591C7F" w:rsidRDefault="00591C7F" w:rsidP="00482DF6">
            <w:r w:rsidRPr="00591C7F">
              <w:t>Number of items the job processed during the execution</w:t>
            </w:r>
          </w:p>
        </w:tc>
      </w:tr>
      <w:tr w:rsidR="00591C7F" w:rsidRPr="00591C7F" w14:paraId="3B178EFA" w14:textId="77777777" w:rsidTr="00B33526">
        <w:tc>
          <w:tcPr>
            <w:tcW w:w="2547" w:type="dxa"/>
          </w:tcPr>
          <w:p w14:paraId="7FC02BB7" w14:textId="77777777" w:rsidR="00591C7F" w:rsidRPr="00591C7F" w:rsidRDefault="00591C7F" w:rsidP="00482DF6">
            <w:r w:rsidRPr="00591C7F">
              <w:t>Tasks deleted</w:t>
            </w:r>
          </w:p>
        </w:tc>
        <w:tc>
          <w:tcPr>
            <w:tcW w:w="6371" w:type="dxa"/>
          </w:tcPr>
          <w:p w14:paraId="0A5A08FD" w14:textId="77777777" w:rsidR="00591C7F" w:rsidRPr="00591C7F" w:rsidRDefault="00591C7F" w:rsidP="00482DF6">
            <w:r w:rsidRPr="00591C7F">
              <w:t>Number of task deleted</w:t>
            </w:r>
          </w:p>
        </w:tc>
      </w:tr>
    </w:tbl>
    <w:p w14:paraId="33DCC0C2" w14:textId="77777777" w:rsidR="00997269" w:rsidRDefault="00997269" w:rsidP="00997269">
      <w:pPr>
        <w:pStyle w:val="Titre2"/>
      </w:pPr>
      <w:bookmarkStart w:id="36" w:name="_Toc58582461"/>
      <w:r>
        <w:t>Delete Processes (ENABLED or DISABLED)</w:t>
      </w:r>
      <w:bookmarkEnd w:id="36"/>
    </w:p>
    <w:tbl>
      <w:tblPr>
        <w:tblStyle w:val="Grilledutableau"/>
        <w:tblW w:w="0" w:type="auto"/>
        <w:tblLook w:val="04A0" w:firstRow="1" w:lastRow="0" w:firstColumn="1" w:lastColumn="0" w:noHBand="0" w:noVBand="1"/>
      </w:tblPr>
      <w:tblGrid>
        <w:gridCol w:w="4459"/>
        <w:gridCol w:w="4459"/>
      </w:tblGrid>
      <w:tr w:rsidR="00591C7F" w:rsidRPr="00591C7F" w14:paraId="095E21B0" w14:textId="77777777" w:rsidTr="00376A77">
        <w:tc>
          <w:tcPr>
            <w:tcW w:w="4459" w:type="dxa"/>
            <w:shd w:val="clear" w:color="auto" w:fill="FBD4B4" w:themeFill="accent6" w:themeFillTint="66"/>
          </w:tcPr>
          <w:p w14:paraId="578299AE" w14:textId="77777777" w:rsidR="00591C7F" w:rsidRPr="00591C7F" w:rsidRDefault="00591C7F" w:rsidP="00376A77">
            <w:pPr>
              <w:jc w:val="center"/>
            </w:pPr>
            <w:r w:rsidRPr="00591C7F">
              <w:t>Name</w:t>
            </w:r>
          </w:p>
        </w:tc>
        <w:tc>
          <w:tcPr>
            <w:tcW w:w="4459" w:type="dxa"/>
            <w:shd w:val="clear" w:color="auto" w:fill="FBD4B4" w:themeFill="accent6" w:themeFillTint="66"/>
          </w:tcPr>
          <w:p w14:paraId="484E92AF" w14:textId="77777777" w:rsidR="00591C7F" w:rsidRPr="00591C7F" w:rsidRDefault="00591C7F" w:rsidP="00376A77">
            <w:pPr>
              <w:jc w:val="center"/>
            </w:pPr>
            <w:r w:rsidRPr="00591C7F">
              <w:t>Delete Processes (ENABLED or DISABLED)</w:t>
            </w:r>
          </w:p>
        </w:tc>
      </w:tr>
      <w:tr w:rsidR="00591C7F" w:rsidRPr="00591C7F" w14:paraId="7E5A7A60" w14:textId="77777777" w:rsidTr="00591C7F">
        <w:tc>
          <w:tcPr>
            <w:tcW w:w="4459" w:type="dxa"/>
          </w:tcPr>
          <w:p w14:paraId="7B3F15CE" w14:textId="77777777" w:rsidR="00591C7F" w:rsidRPr="00591C7F" w:rsidRDefault="00591C7F" w:rsidP="00482DF6">
            <w:r w:rsidRPr="00591C7F">
              <w:t>Category</w:t>
            </w:r>
          </w:p>
        </w:tc>
        <w:tc>
          <w:tcPr>
            <w:tcW w:w="4459" w:type="dxa"/>
          </w:tcPr>
          <w:p w14:paraId="3E347ADE" w14:textId="77777777" w:rsidR="00591C7F" w:rsidRPr="00591C7F" w:rsidRDefault="00591C7F" w:rsidP="00482DF6">
            <w:r w:rsidRPr="00591C7F">
              <w:t>PROCESSES</w:t>
            </w:r>
          </w:p>
        </w:tc>
      </w:tr>
      <w:tr w:rsidR="00591C7F" w:rsidRPr="00591C7F" w14:paraId="3C3930A0" w14:textId="77777777" w:rsidTr="00591C7F">
        <w:tc>
          <w:tcPr>
            <w:tcW w:w="4459" w:type="dxa"/>
          </w:tcPr>
          <w:p w14:paraId="7015AC02" w14:textId="77777777" w:rsidR="00591C7F" w:rsidRPr="00591C7F" w:rsidRDefault="00591C7F" w:rsidP="00482DF6">
            <w:r w:rsidRPr="00591C7F">
              <w:t>Job stopper</w:t>
            </w:r>
          </w:p>
        </w:tc>
        <w:tc>
          <w:tcPr>
            <w:tcW w:w="4459" w:type="dxa"/>
          </w:tcPr>
          <w:p w14:paraId="0A74C1BD" w14:textId="77777777" w:rsidR="00591C7F" w:rsidRPr="00591C7F" w:rsidRDefault="00591C7F" w:rsidP="00482DF6">
            <w:r w:rsidRPr="00591C7F">
              <w:t>BOTH</w:t>
            </w:r>
          </w:p>
        </w:tc>
      </w:tr>
    </w:tbl>
    <w:p w14:paraId="05FC7EE6" w14:textId="77777777" w:rsidR="00997269" w:rsidRDefault="00997269" w:rsidP="00997269">
      <w:r>
        <w:t>Delete processes. If process has Active or Archived cases, they may be purged too</w:t>
      </w:r>
    </w:p>
    <w:p w14:paraId="3D054220" w14:textId="77777777" w:rsidR="00997269" w:rsidRDefault="00997269" w:rsidP="00591C7F">
      <w:pPr>
        <w:pStyle w:val="Titre3"/>
      </w:pPr>
      <w:bookmarkStart w:id="37" w:name="_Toc58582462"/>
      <w:r>
        <w:t>Parameters</w:t>
      </w:r>
      <w:bookmarkEnd w:id="37"/>
    </w:p>
    <w:tbl>
      <w:tblPr>
        <w:tblStyle w:val="Grilledutableau"/>
        <w:tblW w:w="0" w:type="auto"/>
        <w:tblLook w:val="04A0" w:firstRow="1" w:lastRow="0" w:firstColumn="1" w:lastColumn="0" w:noHBand="0" w:noVBand="1"/>
      </w:tblPr>
      <w:tblGrid>
        <w:gridCol w:w="4459"/>
        <w:gridCol w:w="4459"/>
      </w:tblGrid>
      <w:tr w:rsidR="00591C7F" w:rsidRPr="00591C7F" w14:paraId="23A36351" w14:textId="77777777" w:rsidTr="00376A77">
        <w:tc>
          <w:tcPr>
            <w:tcW w:w="4459" w:type="dxa"/>
            <w:shd w:val="clear" w:color="auto" w:fill="FBD4B4" w:themeFill="accent6" w:themeFillTint="66"/>
          </w:tcPr>
          <w:p w14:paraId="5C42CA7E" w14:textId="77777777" w:rsidR="00591C7F" w:rsidRPr="00591C7F" w:rsidRDefault="00591C7F" w:rsidP="00376A77">
            <w:pPr>
              <w:jc w:val="center"/>
            </w:pPr>
            <w:r w:rsidRPr="00591C7F">
              <w:t>Name</w:t>
            </w:r>
          </w:p>
        </w:tc>
        <w:tc>
          <w:tcPr>
            <w:tcW w:w="4459" w:type="dxa"/>
            <w:shd w:val="clear" w:color="auto" w:fill="FBD4B4" w:themeFill="accent6" w:themeFillTint="66"/>
          </w:tcPr>
          <w:p w14:paraId="095F2F39" w14:textId="77777777" w:rsidR="00591C7F" w:rsidRPr="00591C7F" w:rsidRDefault="00591C7F" w:rsidP="00376A77">
            <w:pPr>
              <w:jc w:val="center"/>
            </w:pPr>
            <w:r w:rsidRPr="00591C7F">
              <w:t>Explanation</w:t>
            </w:r>
          </w:p>
        </w:tc>
      </w:tr>
      <w:tr w:rsidR="00591C7F" w:rsidRPr="00591C7F" w14:paraId="5BAB5A96" w14:textId="77777777" w:rsidTr="00591C7F">
        <w:tc>
          <w:tcPr>
            <w:tcW w:w="4459" w:type="dxa"/>
          </w:tcPr>
          <w:p w14:paraId="4E25EA73" w14:textId="77777777" w:rsidR="00591C7F" w:rsidRPr="00591C7F" w:rsidRDefault="00591C7F" w:rsidP="00482DF6">
            <w:r w:rsidRPr="00591C7F">
              <w:t>Scope</w:t>
            </w:r>
          </w:p>
        </w:tc>
        <w:tc>
          <w:tcPr>
            <w:tcW w:w="4459" w:type="dxa"/>
          </w:tcPr>
          <w:p w14:paraId="1FA01752" w14:textId="77777777" w:rsidR="00591C7F" w:rsidRPr="00591C7F" w:rsidRDefault="00591C7F" w:rsidP="00482DF6">
            <w:r w:rsidRPr="00591C7F">
              <w:t>Scope of deletion</w:t>
            </w:r>
          </w:p>
        </w:tc>
      </w:tr>
      <w:tr w:rsidR="00591C7F" w:rsidRPr="00591C7F" w14:paraId="53C4CB37" w14:textId="77777777" w:rsidTr="00591C7F">
        <w:tc>
          <w:tcPr>
            <w:tcW w:w="4459" w:type="dxa"/>
          </w:tcPr>
          <w:p w14:paraId="57BF165D" w14:textId="77777777" w:rsidR="00591C7F" w:rsidRPr="00591C7F" w:rsidRDefault="00591C7F" w:rsidP="00482DF6">
            <w:r w:rsidRPr="00591C7F">
              <w:t>Operation</w:t>
            </w:r>
          </w:p>
        </w:tc>
        <w:tc>
          <w:tcPr>
            <w:tcW w:w="4459" w:type="dxa"/>
          </w:tcPr>
          <w:p w14:paraId="58C9E0E0" w14:textId="77777777" w:rsidR="00591C7F" w:rsidRPr="00591C7F" w:rsidRDefault="00591C7F" w:rsidP="00482DF6">
            <w:r w:rsidRPr="00591C7F">
              <w:t>Detect or delete processes Only detection: Only detect. Deletion: Purge records.</w:t>
            </w:r>
          </w:p>
        </w:tc>
      </w:tr>
      <w:tr w:rsidR="00591C7F" w:rsidRPr="00591C7F" w14:paraId="4A1D2BAD" w14:textId="77777777" w:rsidTr="00591C7F">
        <w:tc>
          <w:tcPr>
            <w:tcW w:w="4459" w:type="dxa"/>
          </w:tcPr>
          <w:p w14:paraId="3FB4CEA7" w14:textId="77777777" w:rsidR="00591C7F" w:rsidRPr="00591C7F" w:rsidRDefault="00591C7F" w:rsidP="00482DF6">
            <w:r w:rsidRPr="00591C7F">
              <w:t>Process in the perimeter</w:t>
            </w:r>
          </w:p>
        </w:tc>
        <w:tc>
          <w:tcPr>
            <w:tcW w:w="4459" w:type="dxa"/>
          </w:tcPr>
          <w:p w14:paraId="1668B60F" w14:textId="77777777" w:rsidR="00591C7F" w:rsidRPr="00591C7F" w:rsidRDefault="00591C7F" w:rsidP="00482DF6">
            <w:r w:rsidRPr="00591C7F">
              <w:t>Job manage only process which mach the filter. If no filter is given, all processes are inspected</w:t>
            </w:r>
          </w:p>
        </w:tc>
      </w:tr>
      <w:tr w:rsidR="00591C7F" w:rsidRPr="00591C7F" w14:paraId="26BA909E" w14:textId="77777777" w:rsidTr="00591C7F">
        <w:tc>
          <w:tcPr>
            <w:tcW w:w="4459" w:type="dxa"/>
          </w:tcPr>
          <w:p w14:paraId="5C215799" w14:textId="77777777" w:rsidR="00591C7F" w:rsidRPr="00591C7F" w:rsidRDefault="00591C7F" w:rsidP="00482DF6">
            <w:r w:rsidRPr="00591C7F">
              <w:t>Exclusion list</w:t>
            </w:r>
          </w:p>
        </w:tc>
        <w:tc>
          <w:tcPr>
            <w:tcW w:w="4459" w:type="dxa"/>
          </w:tcPr>
          <w:p w14:paraId="062A7AED" w14:textId="77777777" w:rsidR="00591C7F" w:rsidRPr="00591C7F" w:rsidRDefault="00591C7F" w:rsidP="00482DF6">
            <w:r w:rsidRPr="00591C7F">
              <w:t>This processes are not in the scope of the job</w:t>
            </w:r>
          </w:p>
        </w:tc>
      </w:tr>
      <w:tr w:rsidR="00591C7F" w:rsidRPr="00591C7F" w14:paraId="517B3688" w14:textId="77777777" w:rsidTr="00591C7F">
        <w:tc>
          <w:tcPr>
            <w:tcW w:w="4459" w:type="dxa"/>
          </w:tcPr>
          <w:p w14:paraId="5E4AD1EB" w14:textId="77777777" w:rsidR="00591C7F" w:rsidRPr="00591C7F" w:rsidRDefault="00591C7F" w:rsidP="00482DF6">
            <w:r w:rsidRPr="00591C7F">
              <w:t>Separator CSV</w:t>
            </w:r>
          </w:p>
        </w:tc>
        <w:tc>
          <w:tcPr>
            <w:tcW w:w="4459" w:type="dxa"/>
          </w:tcPr>
          <w:p w14:paraId="7763FA03" w14:textId="77777777" w:rsidR="00591C7F" w:rsidRPr="00591C7F" w:rsidRDefault="00591C7F" w:rsidP="00482DF6">
            <w:r w:rsidRPr="00591C7F">
              <w:t>CSV use a separator. May be ; or ,</w:t>
            </w:r>
          </w:p>
        </w:tc>
      </w:tr>
      <w:tr w:rsidR="00591C7F" w:rsidRPr="00591C7F" w14:paraId="2F5C4A0D" w14:textId="77777777" w:rsidTr="00591C7F">
        <w:tc>
          <w:tcPr>
            <w:tcW w:w="4459" w:type="dxa"/>
          </w:tcPr>
          <w:p w14:paraId="7EE7D98B" w14:textId="77777777" w:rsidR="00591C7F" w:rsidRPr="00591C7F" w:rsidRDefault="00591C7F" w:rsidP="00482DF6">
            <w:r w:rsidRPr="00591C7F">
              <w:t>List of Processes</w:t>
            </w:r>
          </w:p>
        </w:tc>
        <w:tc>
          <w:tcPr>
            <w:tcW w:w="4459" w:type="dxa"/>
          </w:tcPr>
          <w:p w14:paraId="1F91970B" w14:textId="77777777" w:rsidR="00591C7F" w:rsidRPr="00591C7F" w:rsidRDefault="00591C7F" w:rsidP="00482DF6">
            <w:r w:rsidRPr="00591C7F">
              <w:t>List of processes is is calculated and saved in this parameter</w:t>
            </w:r>
          </w:p>
        </w:tc>
      </w:tr>
      <w:tr w:rsidR="00591C7F" w:rsidRPr="00591C7F" w14:paraId="6D8E045C" w14:textId="77777777" w:rsidTr="00591C7F">
        <w:tc>
          <w:tcPr>
            <w:tcW w:w="4459" w:type="dxa"/>
          </w:tcPr>
          <w:p w14:paraId="0291B263" w14:textId="77777777" w:rsidR="00591C7F" w:rsidRPr="00591C7F" w:rsidRDefault="00591C7F" w:rsidP="00482DF6">
            <w:r w:rsidRPr="00591C7F">
              <w:t>Disabled</w:t>
            </w:r>
          </w:p>
        </w:tc>
        <w:tc>
          <w:tcPr>
            <w:tcW w:w="4459" w:type="dxa"/>
          </w:tcPr>
          <w:p w14:paraId="2A753564" w14:textId="77777777" w:rsidR="00591C7F" w:rsidRPr="00591C7F" w:rsidRDefault="00591C7F" w:rsidP="00482DF6">
            <w:r w:rsidRPr="00591C7F">
              <w:t>Deletion based on processes DISABLED</w:t>
            </w:r>
          </w:p>
        </w:tc>
      </w:tr>
      <w:tr w:rsidR="00591C7F" w:rsidRPr="00591C7F" w14:paraId="1B2260CC" w14:textId="77777777" w:rsidTr="00591C7F">
        <w:tc>
          <w:tcPr>
            <w:tcW w:w="4459" w:type="dxa"/>
          </w:tcPr>
          <w:p w14:paraId="7C4A35C1" w14:textId="77777777" w:rsidR="00591C7F" w:rsidRPr="00591C7F" w:rsidRDefault="00591C7F" w:rsidP="00482DF6">
            <w:r w:rsidRPr="00591C7F">
              <w:t>Disabled processes</w:t>
            </w:r>
          </w:p>
        </w:tc>
        <w:tc>
          <w:tcPr>
            <w:tcW w:w="4459" w:type="dxa"/>
          </w:tcPr>
          <w:p w14:paraId="45FD2287" w14:textId="77777777" w:rsidR="00591C7F" w:rsidRPr="00591C7F" w:rsidRDefault="00591C7F" w:rsidP="00482DF6">
            <w:r w:rsidRPr="00591C7F">
              <w:t>Delete all Diseable processes</w:t>
            </w:r>
          </w:p>
        </w:tc>
      </w:tr>
      <w:tr w:rsidR="00591C7F" w:rsidRPr="00591C7F" w14:paraId="54B50FE5" w14:textId="77777777" w:rsidTr="00591C7F">
        <w:tc>
          <w:tcPr>
            <w:tcW w:w="4459" w:type="dxa"/>
          </w:tcPr>
          <w:p w14:paraId="10E83E17" w14:textId="77777777" w:rsidR="00591C7F" w:rsidRPr="00591C7F" w:rsidRDefault="00591C7F" w:rsidP="00482DF6">
            <w:r w:rsidRPr="00591C7F">
              <w:t>Purge Cases</w:t>
            </w:r>
          </w:p>
        </w:tc>
        <w:tc>
          <w:tcPr>
            <w:tcW w:w="4459" w:type="dxa"/>
          </w:tcPr>
          <w:p w14:paraId="38A2B2E0" w14:textId="77777777" w:rsidR="00591C7F" w:rsidRPr="00591C7F" w:rsidRDefault="00591C7F" w:rsidP="00482DF6">
            <w:r w:rsidRPr="00591C7F">
              <w:t>Purge cases policy. If the process is called as a sub process, sub case is not purged</w:t>
            </w:r>
          </w:p>
        </w:tc>
      </w:tr>
      <w:tr w:rsidR="00591C7F" w:rsidRPr="00591C7F" w14:paraId="1C745F48" w14:textId="77777777" w:rsidTr="00591C7F">
        <w:tc>
          <w:tcPr>
            <w:tcW w:w="4459" w:type="dxa"/>
          </w:tcPr>
          <w:p w14:paraId="412F99D6" w14:textId="77777777" w:rsidR="00591C7F" w:rsidRPr="00591C7F" w:rsidRDefault="00591C7F" w:rsidP="00482DF6">
            <w:r w:rsidRPr="00591C7F">
              <w:t>No activity in this period</w:t>
            </w:r>
          </w:p>
        </w:tc>
        <w:tc>
          <w:tcPr>
            <w:tcW w:w="4459" w:type="dxa"/>
          </w:tcPr>
          <w:p w14:paraId="5A2D71D2" w14:textId="77777777" w:rsidR="00591C7F" w:rsidRPr="00591C7F" w:rsidRDefault="00591C7F" w:rsidP="00482DF6">
            <w:r w:rsidRPr="00591C7F">
              <w:t>Process is deleted only if there is not operation in this delay (based on the case STARTED or Last Update Modification - an task executed after is not take into account)</w:t>
            </w:r>
          </w:p>
        </w:tc>
      </w:tr>
      <w:tr w:rsidR="00591C7F" w:rsidRPr="00591C7F" w14:paraId="49907FA6" w14:textId="77777777" w:rsidTr="00591C7F">
        <w:tc>
          <w:tcPr>
            <w:tcW w:w="4459" w:type="dxa"/>
          </w:tcPr>
          <w:p w14:paraId="37780667" w14:textId="77777777" w:rsidR="00591C7F" w:rsidRPr="00591C7F" w:rsidRDefault="00591C7F" w:rsidP="00482DF6">
            <w:r w:rsidRPr="00591C7F">
              <w:t>Keep Last Version of the process</w:t>
            </w:r>
          </w:p>
        </w:tc>
        <w:tc>
          <w:tcPr>
            <w:tcW w:w="4459" w:type="dxa"/>
          </w:tcPr>
          <w:p w14:paraId="129A6E92" w14:textId="77777777" w:rsidR="00591C7F" w:rsidRPr="00591C7F" w:rsidRDefault="00591C7F" w:rsidP="00482DF6">
            <w:r w:rsidRPr="00591C7F">
              <w:t>Keep the last version of the process</w:t>
            </w:r>
          </w:p>
        </w:tc>
      </w:tr>
      <w:tr w:rsidR="00591C7F" w:rsidRPr="00591C7F" w14:paraId="2EC9A2C7" w14:textId="77777777" w:rsidTr="00591C7F">
        <w:tc>
          <w:tcPr>
            <w:tcW w:w="4459" w:type="dxa"/>
          </w:tcPr>
          <w:p w14:paraId="477DEE61" w14:textId="77777777" w:rsidR="00591C7F" w:rsidRPr="00591C7F" w:rsidRDefault="00591C7F" w:rsidP="00482DF6">
            <w:r w:rsidRPr="00591C7F">
              <w:t>Unused</w:t>
            </w:r>
          </w:p>
        </w:tc>
        <w:tc>
          <w:tcPr>
            <w:tcW w:w="4459" w:type="dxa"/>
          </w:tcPr>
          <w:p w14:paraId="452EC85E" w14:textId="77777777" w:rsidR="00591C7F" w:rsidRPr="00591C7F" w:rsidRDefault="00591C7F" w:rsidP="00482DF6">
            <w:r w:rsidRPr="00591C7F">
              <w:t>Deletion based on processes not used</w:t>
            </w:r>
          </w:p>
        </w:tc>
      </w:tr>
      <w:tr w:rsidR="00591C7F" w:rsidRPr="00591C7F" w14:paraId="3B4EF8BE" w14:textId="77777777" w:rsidTr="00591C7F">
        <w:tc>
          <w:tcPr>
            <w:tcW w:w="4459" w:type="dxa"/>
          </w:tcPr>
          <w:p w14:paraId="087683F6" w14:textId="77777777" w:rsidR="00591C7F" w:rsidRPr="00591C7F" w:rsidRDefault="00591C7F" w:rsidP="00482DF6">
            <w:r w:rsidRPr="00591C7F">
              <w:t>Process not used</w:t>
            </w:r>
          </w:p>
        </w:tc>
        <w:tc>
          <w:tcPr>
            <w:tcW w:w="4459" w:type="dxa"/>
          </w:tcPr>
          <w:p w14:paraId="45B13BC6" w14:textId="77777777" w:rsidR="00591C7F" w:rsidRPr="00591C7F" w:rsidRDefault="00591C7F" w:rsidP="00482DF6">
            <w:r w:rsidRPr="00591C7F">
              <w:t>Delete all Process not used in the delay (No Active/Archived case STARTED in the period)</w:t>
            </w:r>
          </w:p>
        </w:tc>
      </w:tr>
      <w:tr w:rsidR="00591C7F" w:rsidRPr="00591C7F" w14:paraId="571D8631" w14:textId="77777777" w:rsidTr="00591C7F">
        <w:tc>
          <w:tcPr>
            <w:tcW w:w="4459" w:type="dxa"/>
          </w:tcPr>
          <w:p w14:paraId="5FA95462" w14:textId="77777777" w:rsidR="00591C7F" w:rsidRPr="00591C7F" w:rsidRDefault="00591C7F" w:rsidP="00482DF6">
            <w:r w:rsidRPr="00591C7F">
              <w:lastRenderedPageBreak/>
              <w:t>Purge Cases</w:t>
            </w:r>
          </w:p>
        </w:tc>
        <w:tc>
          <w:tcPr>
            <w:tcW w:w="4459" w:type="dxa"/>
          </w:tcPr>
          <w:p w14:paraId="7E1718C0" w14:textId="77777777" w:rsidR="00591C7F" w:rsidRPr="00591C7F" w:rsidRDefault="00591C7F" w:rsidP="00482DF6">
            <w:r w:rsidRPr="00591C7F">
              <w:t>Purge cases policy. If the process is called as a sub process, sub case is not purged</w:t>
            </w:r>
          </w:p>
        </w:tc>
      </w:tr>
      <w:tr w:rsidR="00591C7F" w:rsidRPr="00591C7F" w14:paraId="2D543190" w14:textId="77777777" w:rsidTr="00591C7F">
        <w:tc>
          <w:tcPr>
            <w:tcW w:w="4459" w:type="dxa"/>
          </w:tcPr>
          <w:p w14:paraId="22B1FD2A" w14:textId="77777777" w:rsidR="00591C7F" w:rsidRPr="00591C7F" w:rsidRDefault="00591C7F" w:rsidP="00482DF6">
            <w:r w:rsidRPr="00591C7F">
              <w:t>No activity in this period</w:t>
            </w:r>
          </w:p>
        </w:tc>
        <w:tc>
          <w:tcPr>
            <w:tcW w:w="4459" w:type="dxa"/>
          </w:tcPr>
          <w:p w14:paraId="2149F54C" w14:textId="77777777" w:rsidR="00591C7F" w:rsidRPr="00591C7F" w:rsidRDefault="00591C7F" w:rsidP="00482DF6">
            <w:r w:rsidRPr="00591C7F">
              <w:t>Process is deleted only if there is not operation in this delay (based on the case STARTED or Last Update Modification - an task executed after is not take into account)</w:t>
            </w:r>
          </w:p>
        </w:tc>
      </w:tr>
      <w:tr w:rsidR="00591C7F" w:rsidRPr="00591C7F" w14:paraId="2F1F68F9" w14:textId="77777777" w:rsidTr="00591C7F">
        <w:tc>
          <w:tcPr>
            <w:tcW w:w="4459" w:type="dxa"/>
          </w:tcPr>
          <w:p w14:paraId="11FE29B2" w14:textId="77777777" w:rsidR="00591C7F" w:rsidRPr="00591C7F" w:rsidRDefault="00591C7F" w:rsidP="00482DF6">
            <w:r w:rsidRPr="00591C7F">
              <w:t>Keep Last Version of the process</w:t>
            </w:r>
          </w:p>
        </w:tc>
        <w:tc>
          <w:tcPr>
            <w:tcW w:w="4459" w:type="dxa"/>
          </w:tcPr>
          <w:p w14:paraId="5E9256F9" w14:textId="77777777" w:rsidR="00591C7F" w:rsidRPr="00591C7F" w:rsidRDefault="00591C7F" w:rsidP="00482DF6">
            <w:r w:rsidRPr="00591C7F">
              <w:t>Keep the last version of the process</w:t>
            </w:r>
          </w:p>
        </w:tc>
      </w:tr>
      <w:tr w:rsidR="00591C7F" w:rsidRPr="00591C7F" w14:paraId="6F9876E8" w14:textId="77777777" w:rsidTr="00591C7F">
        <w:tc>
          <w:tcPr>
            <w:tcW w:w="4459" w:type="dxa"/>
          </w:tcPr>
          <w:p w14:paraId="630ADC1E" w14:textId="77777777" w:rsidR="00591C7F" w:rsidRPr="00591C7F" w:rsidRDefault="00591C7F" w:rsidP="00482DF6">
            <w:r w:rsidRPr="00591C7F">
              <w:t>Maximum Version</w:t>
            </w:r>
          </w:p>
        </w:tc>
        <w:tc>
          <w:tcPr>
            <w:tcW w:w="4459" w:type="dxa"/>
          </w:tcPr>
          <w:p w14:paraId="32AB4590" w14:textId="77777777" w:rsidR="00591C7F" w:rsidRPr="00591C7F" w:rsidRDefault="00591C7F" w:rsidP="00482DF6">
            <w:r w:rsidRPr="00591C7F">
              <w:t>Deletion based on process version</w:t>
            </w:r>
          </w:p>
        </w:tc>
      </w:tr>
      <w:tr w:rsidR="00591C7F" w:rsidRPr="00591C7F" w14:paraId="5DD8B90E" w14:textId="77777777" w:rsidTr="00591C7F">
        <w:tc>
          <w:tcPr>
            <w:tcW w:w="4459" w:type="dxa"/>
          </w:tcPr>
          <w:p w14:paraId="47169B11" w14:textId="77777777" w:rsidR="00591C7F" w:rsidRPr="00591C7F" w:rsidRDefault="00591C7F" w:rsidP="00482DF6">
            <w:r w:rsidRPr="00591C7F">
              <w:t>Max version</w:t>
            </w:r>
          </w:p>
        </w:tc>
        <w:tc>
          <w:tcPr>
            <w:tcW w:w="4459" w:type="dxa"/>
          </w:tcPr>
          <w:p w14:paraId="4947AD86" w14:textId="77777777" w:rsidR="00591C7F" w:rsidRPr="00591C7F" w:rsidRDefault="00591C7F" w:rsidP="00482DF6">
            <w:r w:rsidRPr="00591C7F">
              <w:t>Keep a number of version for a process. Older version than the max are deleted.</w:t>
            </w:r>
          </w:p>
        </w:tc>
      </w:tr>
      <w:tr w:rsidR="00591C7F" w:rsidRPr="00591C7F" w14:paraId="395F9211" w14:textId="77777777" w:rsidTr="00591C7F">
        <w:tc>
          <w:tcPr>
            <w:tcW w:w="4459" w:type="dxa"/>
          </w:tcPr>
          <w:p w14:paraId="5E4043F2" w14:textId="77777777" w:rsidR="00591C7F" w:rsidRPr="00591C7F" w:rsidRDefault="00591C7F" w:rsidP="00482DF6">
            <w:r w:rsidRPr="00591C7F">
              <w:t>Disable after version number</w:t>
            </w:r>
          </w:p>
        </w:tc>
        <w:tc>
          <w:tcPr>
            <w:tcW w:w="4459" w:type="dxa"/>
          </w:tcPr>
          <w:p w14:paraId="627B9066" w14:textId="77777777" w:rsidR="00591C7F" w:rsidRPr="00591C7F" w:rsidRDefault="00591C7F" w:rsidP="00482DF6">
            <w:r w:rsidRPr="00591C7F">
              <w:t>Keep a number of version for a process. Older version than the max are disabled. Example, set to 3, you keep only the 3 first enable, process, after it will be disabled</w:t>
            </w:r>
          </w:p>
        </w:tc>
      </w:tr>
      <w:tr w:rsidR="00591C7F" w:rsidRPr="00591C7F" w14:paraId="518EB66C" w14:textId="77777777" w:rsidTr="00591C7F">
        <w:tc>
          <w:tcPr>
            <w:tcW w:w="4459" w:type="dxa"/>
          </w:tcPr>
          <w:p w14:paraId="22735711" w14:textId="77777777" w:rsidR="00591C7F" w:rsidRPr="00591C7F" w:rsidRDefault="00591C7F" w:rsidP="00482DF6">
            <w:r w:rsidRPr="00591C7F">
              <w:t>Delete after version number</w:t>
            </w:r>
          </w:p>
        </w:tc>
        <w:tc>
          <w:tcPr>
            <w:tcW w:w="4459" w:type="dxa"/>
          </w:tcPr>
          <w:p w14:paraId="3DDFE631" w14:textId="77777777" w:rsidR="00591C7F" w:rsidRPr="00591C7F" w:rsidRDefault="00591C7F" w:rsidP="00482DF6">
            <w:r w:rsidRPr="00591C7F">
              <w:t>All processes under this number for a process are deleted (based on the deployment date). Example, set to 5, you keep only the 5 first process, after it will be deleted</w:t>
            </w:r>
          </w:p>
        </w:tc>
      </w:tr>
      <w:tr w:rsidR="00591C7F" w:rsidRPr="00591C7F" w14:paraId="02309104" w14:textId="77777777" w:rsidTr="00591C7F">
        <w:tc>
          <w:tcPr>
            <w:tcW w:w="4459" w:type="dxa"/>
          </w:tcPr>
          <w:p w14:paraId="6AF93828" w14:textId="77777777" w:rsidR="00591C7F" w:rsidRPr="00591C7F" w:rsidRDefault="00591C7F" w:rsidP="00482DF6">
            <w:r w:rsidRPr="00591C7F">
              <w:t>Purge Cases</w:t>
            </w:r>
          </w:p>
        </w:tc>
        <w:tc>
          <w:tcPr>
            <w:tcW w:w="4459" w:type="dxa"/>
          </w:tcPr>
          <w:p w14:paraId="75EC3816" w14:textId="77777777" w:rsidR="00591C7F" w:rsidRPr="00591C7F" w:rsidRDefault="00591C7F" w:rsidP="00482DF6">
            <w:r w:rsidRPr="00591C7F">
              <w:t>Purge case policy. If the process contains cases, it will be purged according the policy</w:t>
            </w:r>
          </w:p>
        </w:tc>
      </w:tr>
      <w:tr w:rsidR="00591C7F" w:rsidRPr="00591C7F" w14:paraId="3093CD90" w14:textId="77777777" w:rsidTr="00591C7F">
        <w:tc>
          <w:tcPr>
            <w:tcW w:w="4459" w:type="dxa"/>
          </w:tcPr>
          <w:p w14:paraId="1C380505" w14:textId="77777777" w:rsidR="00591C7F" w:rsidRPr="00591C7F" w:rsidRDefault="00591C7F" w:rsidP="00482DF6">
            <w:r w:rsidRPr="00591C7F">
              <w:t>Scope</w:t>
            </w:r>
          </w:p>
        </w:tc>
        <w:tc>
          <w:tcPr>
            <w:tcW w:w="4459" w:type="dxa"/>
          </w:tcPr>
          <w:p w14:paraId="2C255DFF" w14:textId="77777777" w:rsidR="00591C7F" w:rsidRPr="00591C7F" w:rsidRDefault="00591C7F" w:rsidP="00482DF6">
            <w:r w:rsidRPr="00591C7F">
              <w:t>Delete process policy. With a ONLYDISABLED process, before deleting a process, check if Only Disabled process can be deleted, or Enable process as well</w:t>
            </w:r>
          </w:p>
        </w:tc>
      </w:tr>
    </w:tbl>
    <w:p w14:paraId="39EE5BD4" w14:textId="77777777" w:rsidR="00997269" w:rsidRDefault="00997269" w:rsidP="00591C7F">
      <w:pPr>
        <w:pStyle w:val="Titre3"/>
      </w:pPr>
      <w:bookmarkStart w:id="38" w:name="_Toc58582463"/>
      <w:r>
        <w:t>Measure</w:t>
      </w:r>
      <w:bookmarkEnd w:id="38"/>
    </w:p>
    <w:tbl>
      <w:tblPr>
        <w:tblStyle w:val="Grilledutableau"/>
        <w:tblW w:w="0" w:type="auto"/>
        <w:tblLook w:val="04A0" w:firstRow="1" w:lastRow="0" w:firstColumn="1" w:lastColumn="0" w:noHBand="0" w:noVBand="1"/>
      </w:tblPr>
      <w:tblGrid>
        <w:gridCol w:w="2405"/>
        <w:gridCol w:w="6513"/>
      </w:tblGrid>
      <w:tr w:rsidR="00591C7F" w:rsidRPr="00591C7F" w14:paraId="1E7143A5" w14:textId="77777777" w:rsidTr="00376A77">
        <w:tc>
          <w:tcPr>
            <w:tcW w:w="2405" w:type="dxa"/>
            <w:shd w:val="clear" w:color="auto" w:fill="FBD4B4" w:themeFill="accent6" w:themeFillTint="66"/>
          </w:tcPr>
          <w:p w14:paraId="3D5A54D4" w14:textId="77777777" w:rsidR="00591C7F" w:rsidRPr="00591C7F" w:rsidRDefault="00591C7F" w:rsidP="00376A77">
            <w:pPr>
              <w:jc w:val="center"/>
            </w:pPr>
            <w:r w:rsidRPr="00591C7F">
              <w:t>Name</w:t>
            </w:r>
          </w:p>
        </w:tc>
        <w:tc>
          <w:tcPr>
            <w:tcW w:w="6513" w:type="dxa"/>
            <w:shd w:val="clear" w:color="auto" w:fill="FBD4B4" w:themeFill="accent6" w:themeFillTint="66"/>
          </w:tcPr>
          <w:p w14:paraId="4D750C9A" w14:textId="77777777" w:rsidR="00591C7F" w:rsidRPr="00591C7F" w:rsidRDefault="00591C7F" w:rsidP="00376A77">
            <w:pPr>
              <w:jc w:val="center"/>
            </w:pPr>
            <w:r w:rsidRPr="00591C7F">
              <w:t>Explanation</w:t>
            </w:r>
          </w:p>
        </w:tc>
      </w:tr>
      <w:tr w:rsidR="00591C7F" w:rsidRPr="00591C7F" w14:paraId="1E4203FA" w14:textId="77777777" w:rsidTr="00B33526">
        <w:tc>
          <w:tcPr>
            <w:tcW w:w="2405" w:type="dxa"/>
          </w:tcPr>
          <w:p w14:paraId="7A3CC04B" w14:textId="77777777" w:rsidR="00591C7F" w:rsidRPr="00591C7F" w:rsidRDefault="00591C7F" w:rsidP="00482DF6">
            <w:r w:rsidRPr="00591C7F">
              <w:t>Time Execution</w:t>
            </w:r>
          </w:p>
        </w:tc>
        <w:tc>
          <w:tcPr>
            <w:tcW w:w="6513" w:type="dxa"/>
          </w:tcPr>
          <w:p w14:paraId="07A9F5A9" w14:textId="77777777" w:rsidR="00591C7F" w:rsidRPr="00591C7F" w:rsidRDefault="00591C7F" w:rsidP="00482DF6">
            <w:r w:rsidRPr="00591C7F">
              <w:t>Time to execute the plug in (in ms)</w:t>
            </w:r>
          </w:p>
        </w:tc>
      </w:tr>
      <w:tr w:rsidR="00591C7F" w:rsidRPr="00591C7F" w14:paraId="48EA5069" w14:textId="77777777" w:rsidTr="00B33526">
        <w:tc>
          <w:tcPr>
            <w:tcW w:w="2405" w:type="dxa"/>
          </w:tcPr>
          <w:p w14:paraId="659F4E68" w14:textId="77777777" w:rsidR="00591C7F" w:rsidRPr="00591C7F" w:rsidRDefault="00591C7F" w:rsidP="00482DF6">
            <w:r w:rsidRPr="00591C7F">
              <w:t>Nb items processed</w:t>
            </w:r>
          </w:p>
        </w:tc>
        <w:tc>
          <w:tcPr>
            <w:tcW w:w="6513" w:type="dxa"/>
          </w:tcPr>
          <w:p w14:paraId="2B8FDBA7" w14:textId="77777777" w:rsidR="00591C7F" w:rsidRPr="00591C7F" w:rsidRDefault="00591C7F" w:rsidP="00482DF6">
            <w:r w:rsidRPr="00591C7F">
              <w:t>Number of items the job processed during the execution</w:t>
            </w:r>
          </w:p>
        </w:tc>
      </w:tr>
    </w:tbl>
    <w:p w14:paraId="7AF130D7" w14:textId="5A1A914A" w:rsidR="00997269" w:rsidRDefault="00997269" w:rsidP="00997269">
      <w:pPr>
        <w:pStyle w:val="Titre2"/>
      </w:pPr>
      <w:bookmarkStart w:id="39" w:name="_Toc58582464"/>
      <w:r>
        <w:t xml:space="preserve">Emails </w:t>
      </w:r>
      <w:r w:rsidR="002217D5">
        <w:t>users’</w:t>
      </w:r>
      <w:r>
        <w:t xml:space="preserve"> tasks</w:t>
      </w:r>
      <w:bookmarkEnd w:id="39"/>
    </w:p>
    <w:tbl>
      <w:tblPr>
        <w:tblStyle w:val="Grilledutableau"/>
        <w:tblW w:w="0" w:type="auto"/>
        <w:tblLook w:val="04A0" w:firstRow="1" w:lastRow="0" w:firstColumn="1" w:lastColumn="0" w:noHBand="0" w:noVBand="1"/>
      </w:tblPr>
      <w:tblGrid>
        <w:gridCol w:w="1555"/>
        <w:gridCol w:w="7363"/>
      </w:tblGrid>
      <w:tr w:rsidR="00591C7F" w:rsidRPr="00591C7F" w14:paraId="1B2FCED4" w14:textId="77777777" w:rsidTr="00376A77">
        <w:tc>
          <w:tcPr>
            <w:tcW w:w="1555" w:type="dxa"/>
            <w:shd w:val="clear" w:color="auto" w:fill="FBD4B4" w:themeFill="accent6" w:themeFillTint="66"/>
          </w:tcPr>
          <w:p w14:paraId="45380BD7" w14:textId="77777777" w:rsidR="00591C7F" w:rsidRPr="00591C7F" w:rsidRDefault="00591C7F" w:rsidP="00482DF6">
            <w:r w:rsidRPr="00591C7F">
              <w:t>Name</w:t>
            </w:r>
          </w:p>
        </w:tc>
        <w:tc>
          <w:tcPr>
            <w:tcW w:w="7363" w:type="dxa"/>
          </w:tcPr>
          <w:p w14:paraId="122B1E23" w14:textId="77777777" w:rsidR="00591C7F" w:rsidRPr="00591C7F" w:rsidRDefault="00591C7F" w:rsidP="00482DF6">
            <w:r w:rsidRPr="00591C7F">
              <w:t>Emails users tasks</w:t>
            </w:r>
          </w:p>
        </w:tc>
      </w:tr>
      <w:tr w:rsidR="00591C7F" w:rsidRPr="00591C7F" w14:paraId="1F229337" w14:textId="77777777" w:rsidTr="00376A77">
        <w:tc>
          <w:tcPr>
            <w:tcW w:w="1555" w:type="dxa"/>
            <w:shd w:val="clear" w:color="auto" w:fill="FBD4B4" w:themeFill="accent6" w:themeFillTint="66"/>
          </w:tcPr>
          <w:p w14:paraId="141E51A4" w14:textId="77777777" w:rsidR="00591C7F" w:rsidRPr="00591C7F" w:rsidRDefault="00591C7F" w:rsidP="00482DF6">
            <w:r w:rsidRPr="00591C7F">
              <w:t>Category</w:t>
            </w:r>
          </w:p>
        </w:tc>
        <w:tc>
          <w:tcPr>
            <w:tcW w:w="7363" w:type="dxa"/>
          </w:tcPr>
          <w:p w14:paraId="6A2EC403" w14:textId="77777777" w:rsidR="00591C7F" w:rsidRPr="00591C7F" w:rsidRDefault="00591C7F" w:rsidP="00482DF6">
            <w:r w:rsidRPr="00591C7F">
              <w:t>TASKS</w:t>
            </w:r>
          </w:p>
        </w:tc>
      </w:tr>
      <w:tr w:rsidR="00591C7F" w:rsidRPr="00591C7F" w14:paraId="777A21B8" w14:textId="77777777" w:rsidTr="00376A77">
        <w:tc>
          <w:tcPr>
            <w:tcW w:w="1555" w:type="dxa"/>
            <w:shd w:val="clear" w:color="auto" w:fill="FBD4B4" w:themeFill="accent6" w:themeFillTint="66"/>
          </w:tcPr>
          <w:p w14:paraId="0C765C95" w14:textId="77777777" w:rsidR="00591C7F" w:rsidRPr="00591C7F" w:rsidRDefault="00591C7F" w:rsidP="00482DF6">
            <w:r w:rsidRPr="00591C7F">
              <w:t>Job stopper</w:t>
            </w:r>
          </w:p>
        </w:tc>
        <w:tc>
          <w:tcPr>
            <w:tcW w:w="7363" w:type="dxa"/>
          </w:tcPr>
          <w:p w14:paraId="33CA6B10" w14:textId="77777777" w:rsidR="00591C7F" w:rsidRPr="00591C7F" w:rsidRDefault="00591C7F" w:rsidP="00482DF6">
            <w:r w:rsidRPr="00591C7F">
              <w:t>BOTH</w:t>
            </w:r>
          </w:p>
        </w:tc>
      </w:tr>
    </w:tbl>
    <w:p w14:paraId="5C933E26" w14:textId="00592ED5" w:rsidR="00997269" w:rsidRDefault="00997269" w:rsidP="00997269">
      <w:r>
        <w:t xml:space="preserve">For all </w:t>
      </w:r>
      <w:r w:rsidR="002217D5">
        <w:t>users’</w:t>
      </w:r>
      <w:r>
        <w:t xml:space="preserve"> part of the given profile(s), an email is send with a link on all pending tasks</w:t>
      </w:r>
    </w:p>
    <w:p w14:paraId="17C40DC0" w14:textId="77777777" w:rsidR="00997269" w:rsidRDefault="00997269" w:rsidP="00591C7F">
      <w:pPr>
        <w:pStyle w:val="Titre3"/>
      </w:pPr>
      <w:bookmarkStart w:id="40" w:name="_Toc58582465"/>
      <w:r>
        <w:t>Documentation</w:t>
      </w:r>
      <w:bookmarkEnd w:id="40"/>
    </w:p>
    <w:p w14:paraId="57503F56" w14:textId="77777777" w:rsidR="00997269" w:rsidRDefault="00997269" w:rsidP="00997269">
      <w:r>
        <w:t>This Plug in calculated, for a user, all visible tasks, i.e., all tasks visible in the portal, in ″my tasks″.</w:t>
      </w:r>
    </w:p>
    <w:p w14:paraId="3C9AB61C" w14:textId="77777777" w:rsidR="00997269" w:rsidRDefault="00997269" w:rsidP="00997269">
      <w:r>
        <w:t>Then, one (and only one) email is send to the user, with the list of all tasks. Plug in required a User Profile as parameters: all users registered in the profile will receive an email if they have active tasks. The content of email may be defined, using place holder:</w:t>
      </w:r>
    </w:p>
    <w:p w14:paraId="16493148" w14:textId="77777777" w:rsidR="00997269" w:rsidRDefault="00997269" w:rsidP="00997269">
      <w:r>
        <w:lastRenderedPageBreak/>
        <w:t>Assignedtask list all tasks assigned to the user</w:t>
      </w:r>
    </w:p>
    <w:p w14:paraId="10F45A38" w14:textId="77777777" w:rsidR="00997269" w:rsidRDefault="00997269" w:rsidP="00997269">
      <w:r>
        <w:t>Pendingtasks contains all tasks assigned (except the assigned tasks)</w:t>
      </w:r>
    </w:p>
    <w:p w14:paraId="0935DFA1" w14:textId="77777777" w:rsidR="00997269" w:rsidRDefault="00997269" w:rsidP="00997269">
      <w:r>
        <w:t>For example, the content may be:</w:t>
      </w:r>
    </w:p>
    <w:p w14:paraId="72D0C953" w14:textId="77777777" w:rsidR="00997269" w:rsidRDefault="00997269" w:rsidP="00997269">
      <w:r>
        <w:t>Your assigned task &lt;br&gt;{{assignedtasks}}&lt;p&gt;Your pending tasks&lt;br&gt;{{pendingtasks}}</w:t>
      </w:r>
    </w:p>
    <w:p w14:paraId="4EC86AF0" w14:textId="77777777" w:rsidR="00997269" w:rsidRDefault="00997269" w:rsidP="00997269">
      <w:r>
        <w:t>Note: this plugin need the Email JAR file installed. Check tab Maintenance / Information to verify that the JAR is correctly installed.</w:t>
      </w:r>
    </w:p>
    <w:p w14:paraId="79BB67B4" w14:textId="77777777" w:rsidR="00997269" w:rsidRDefault="00997269" w:rsidP="00591C7F">
      <w:pPr>
        <w:pStyle w:val="Titre3"/>
      </w:pPr>
      <w:bookmarkStart w:id="41" w:name="_Toc58582466"/>
      <w:r>
        <w:t>Parameters</w:t>
      </w:r>
      <w:bookmarkEnd w:id="41"/>
    </w:p>
    <w:tbl>
      <w:tblPr>
        <w:tblStyle w:val="Grilledutableau"/>
        <w:tblW w:w="0" w:type="auto"/>
        <w:tblLook w:val="04A0" w:firstRow="1" w:lastRow="0" w:firstColumn="1" w:lastColumn="0" w:noHBand="0" w:noVBand="1"/>
      </w:tblPr>
      <w:tblGrid>
        <w:gridCol w:w="2405"/>
        <w:gridCol w:w="6513"/>
      </w:tblGrid>
      <w:tr w:rsidR="00605C13" w:rsidRPr="00605C13" w14:paraId="2DDFD91E" w14:textId="77777777" w:rsidTr="00376A77">
        <w:tc>
          <w:tcPr>
            <w:tcW w:w="2405" w:type="dxa"/>
            <w:shd w:val="clear" w:color="auto" w:fill="FBD4B4" w:themeFill="accent6" w:themeFillTint="66"/>
          </w:tcPr>
          <w:p w14:paraId="4B5EAD61" w14:textId="77777777" w:rsidR="00605C13" w:rsidRPr="00605C13" w:rsidRDefault="00605C13" w:rsidP="00376A77">
            <w:pPr>
              <w:jc w:val="center"/>
            </w:pPr>
            <w:r w:rsidRPr="00605C13">
              <w:t>Name</w:t>
            </w:r>
          </w:p>
        </w:tc>
        <w:tc>
          <w:tcPr>
            <w:tcW w:w="6513" w:type="dxa"/>
            <w:shd w:val="clear" w:color="auto" w:fill="FBD4B4" w:themeFill="accent6" w:themeFillTint="66"/>
          </w:tcPr>
          <w:p w14:paraId="0A2E50D6" w14:textId="77777777" w:rsidR="00605C13" w:rsidRPr="00605C13" w:rsidRDefault="00605C13" w:rsidP="00376A77">
            <w:pPr>
              <w:jc w:val="center"/>
            </w:pPr>
            <w:r w:rsidRPr="00605C13">
              <w:t>Explanation</w:t>
            </w:r>
          </w:p>
        </w:tc>
      </w:tr>
      <w:tr w:rsidR="00605C13" w:rsidRPr="00605C13" w14:paraId="22C87051" w14:textId="77777777" w:rsidTr="00605C13">
        <w:tc>
          <w:tcPr>
            <w:tcW w:w="2405" w:type="dxa"/>
          </w:tcPr>
          <w:p w14:paraId="7F991049" w14:textId="77777777" w:rsidR="00605C13" w:rsidRPr="00605C13" w:rsidRDefault="00605C13" w:rsidP="00482DF6">
            <w:r w:rsidRPr="00605C13">
              <w:t>Profiles User</w:t>
            </w:r>
          </w:p>
        </w:tc>
        <w:tc>
          <w:tcPr>
            <w:tcW w:w="6513" w:type="dxa"/>
          </w:tcPr>
          <w:p w14:paraId="2E12D029" w14:textId="77777777" w:rsidR="00605C13" w:rsidRPr="00605C13" w:rsidRDefault="00605C13" w:rsidP="00482DF6">
            <w:r w:rsidRPr="00605C13">
              <w:t>Give a list of Profiles User. All users referenced in theses profiles are inspected, to detet if they have tasks to execute</w:t>
            </w:r>
          </w:p>
        </w:tc>
      </w:tr>
      <w:tr w:rsidR="00605C13" w:rsidRPr="00605C13" w14:paraId="6D87B305" w14:textId="77777777" w:rsidTr="00605C13">
        <w:tc>
          <w:tcPr>
            <w:tcW w:w="2405" w:type="dxa"/>
          </w:tcPr>
          <w:p w14:paraId="7E898879" w14:textId="77777777" w:rsidR="00605C13" w:rsidRPr="00605C13" w:rsidRDefault="00605C13" w:rsidP="00482DF6">
            <w:r w:rsidRPr="00605C13">
              <w:t>SMTP Parameters</w:t>
            </w:r>
          </w:p>
        </w:tc>
        <w:tc>
          <w:tcPr>
            <w:tcW w:w="6513" w:type="dxa"/>
          </w:tcPr>
          <w:p w14:paraId="7D457ADF" w14:textId="77777777" w:rsidR="00605C13" w:rsidRPr="00605C13" w:rsidRDefault="00605C13" w:rsidP="00482DF6">
            <w:r w:rsidRPr="00605C13">
              <w:t>To send an email, SMTP parameters is required to connect a SMTP server</w:t>
            </w:r>
          </w:p>
        </w:tc>
      </w:tr>
      <w:tr w:rsidR="00605C13" w:rsidRPr="00605C13" w14:paraId="3BBA93DC" w14:textId="77777777" w:rsidTr="00605C13">
        <w:tc>
          <w:tcPr>
            <w:tcW w:w="2405" w:type="dxa"/>
          </w:tcPr>
          <w:p w14:paraId="09EBCA52" w14:textId="77777777" w:rsidR="00605C13" w:rsidRPr="00605C13" w:rsidRDefault="00605C13" w:rsidP="00482DF6">
            <w:r w:rsidRPr="00605C13">
              <w:t>SMTP Parameters</w:t>
            </w:r>
          </w:p>
        </w:tc>
        <w:tc>
          <w:tcPr>
            <w:tcW w:w="6513" w:type="dxa"/>
          </w:tcPr>
          <w:p w14:paraId="35BD56E0" w14:textId="77777777" w:rsidR="00605C13" w:rsidRPr="00605C13" w:rsidRDefault="00605C13" w:rsidP="00482DF6">
            <w:r w:rsidRPr="00605C13">
              <w:t>Smtp parameters: host:port:username:password</w:t>
            </w:r>
          </w:p>
        </w:tc>
      </w:tr>
      <w:tr w:rsidR="00605C13" w:rsidRPr="00605C13" w14:paraId="356537E3" w14:textId="77777777" w:rsidTr="00605C13">
        <w:tc>
          <w:tcPr>
            <w:tcW w:w="2405" w:type="dxa"/>
          </w:tcPr>
          <w:p w14:paraId="7FC73982" w14:textId="77777777" w:rsidR="00605C13" w:rsidRPr="00605C13" w:rsidRDefault="00605C13" w:rsidP="00482DF6">
            <w:r w:rsidRPr="00605C13">
              <w:t>Bonita Host</w:t>
            </w:r>
          </w:p>
        </w:tc>
        <w:tc>
          <w:tcPr>
            <w:tcW w:w="6513" w:type="dxa"/>
          </w:tcPr>
          <w:p w14:paraId="18F62139" w14:textId="77777777" w:rsidR="00605C13" w:rsidRPr="00605C13" w:rsidRDefault="00605C13" w:rsidP="00482DF6">
            <w:r w:rsidRPr="00605C13">
              <w:t>In the Email, the HTTP link will use this information</w:t>
            </w:r>
          </w:p>
        </w:tc>
      </w:tr>
      <w:tr w:rsidR="00605C13" w:rsidRPr="00605C13" w14:paraId="62035298" w14:textId="77777777" w:rsidTr="00605C13">
        <w:tc>
          <w:tcPr>
            <w:tcW w:w="2405" w:type="dxa"/>
          </w:tcPr>
          <w:p w14:paraId="071DD171" w14:textId="77777777" w:rsidR="00605C13" w:rsidRPr="00605C13" w:rsidRDefault="00605C13" w:rsidP="00482DF6">
            <w:r w:rsidRPr="00605C13">
              <w:t>Bonita Port</w:t>
            </w:r>
          </w:p>
        </w:tc>
        <w:tc>
          <w:tcPr>
            <w:tcW w:w="6513" w:type="dxa"/>
          </w:tcPr>
          <w:p w14:paraId="1DF88497" w14:textId="77777777" w:rsidR="00605C13" w:rsidRPr="00605C13" w:rsidRDefault="00605C13" w:rsidP="00482DF6">
            <w:r w:rsidRPr="00605C13">
              <w:t>In the Email, the HTTP link will use this information</w:t>
            </w:r>
          </w:p>
        </w:tc>
      </w:tr>
      <w:tr w:rsidR="00605C13" w:rsidRPr="00605C13" w14:paraId="2EA5F90A" w14:textId="77777777" w:rsidTr="00605C13">
        <w:tc>
          <w:tcPr>
            <w:tcW w:w="2405" w:type="dxa"/>
          </w:tcPr>
          <w:p w14:paraId="348484D6" w14:textId="77777777" w:rsidR="00605C13" w:rsidRPr="00605C13" w:rsidRDefault="00605C13" w:rsidP="00482DF6">
            <w:r w:rsidRPr="00605C13">
              <w:t>Email From</w:t>
            </w:r>
          </w:p>
        </w:tc>
        <w:tc>
          <w:tcPr>
            <w:tcW w:w="6513" w:type="dxa"/>
          </w:tcPr>
          <w:p w14:paraId="5AE8C3A2" w14:textId="77777777" w:rsidR="00605C13" w:rsidRPr="00605C13" w:rsidRDefault="00605C13" w:rsidP="00482DF6">
            <w:r w:rsidRPr="00605C13">
              <w:t>The 'mail from' attribute. Give a name, then the user can confirms this transmitter in its anti spam</w:t>
            </w:r>
          </w:p>
        </w:tc>
      </w:tr>
      <w:tr w:rsidR="00605C13" w:rsidRPr="00605C13" w14:paraId="172DFDB6" w14:textId="77777777" w:rsidTr="00605C13">
        <w:tc>
          <w:tcPr>
            <w:tcW w:w="2405" w:type="dxa"/>
          </w:tcPr>
          <w:p w14:paraId="304FD0A5" w14:textId="77777777" w:rsidR="00605C13" w:rsidRPr="00605C13" w:rsidRDefault="00605C13" w:rsidP="00482DF6">
            <w:r w:rsidRPr="00605C13">
              <w:t>Email Subject</w:t>
            </w:r>
          </w:p>
        </w:tc>
        <w:tc>
          <w:tcPr>
            <w:tcW w:w="6513" w:type="dxa"/>
          </w:tcPr>
          <w:p w14:paraId="010425E2" w14:textId="77777777" w:rsidR="00605C13" w:rsidRPr="00605C13" w:rsidRDefault="00605C13" w:rsidP="00482DF6">
            <w:r w:rsidRPr="00605C13">
              <w:t>Subject on the email</w:t>
            </w:r>
          </w:p>
        </w:tc>
      </w:tr>
      <w:tr w:rsidR="00605C13" w:rsidRPr="00605C13" w14:paraId="776BC76B" w14:textId="77777777" w:rsidTr="00605C13">
        <w:tc>
          <w:tcPr>
            <w:tcW w:w="2405" w:type="dxa"/>
          </w:tcPr>
          <w:p w14:paraId="5A6AE1D8" w14:textId="77777777" w:rsidR="00605C13" w:rsidRPr="00605C13" w:rsidRDefault="00605C13" w:rsidP="00482DF6">
            <w:r w:rsidRPr="00605C13">
              <w:t>Email Text</w:t>
            </w:r>
          </w:p>
        </w:tc>
        <w:tc>
          <w:tcPr>
            <w:tcW w:w="6513" w:type="dxa"/>
          </w:tcPr>
          <w:p w14:paraId="5166FFAF" w14:textId="77777777" w:rsidR="00605C13" w:rsidRPr="00605C13" w:rsidRDefault="00605C13" w:rsidP="00482DF6">
            <w:r w:rsidRPr="00605C13">
              <w:t>Content of the email. Use the place holder {{assignedtasks}} and {{pendingtasks}}</w:t>
            </w:r>
          </w:p>
        </w:tc>
      </w:tr>
      <w:tr w:rsidR="00605C13" w:rsidRPr="00605C13" w14:paraId="0FD699A6" w14:textId="77777777" w:rsidTr="00605C13">
        <w:tc>
          <w:tcPr>
            <w:tcW w:w="2405" w:type="dxa"/>
          </w:tcPr>
          <w:p w14:paraId="7CCE54D2" w14:textId="77777777" w:rsidR="00605C13" w:rsidRPr="00605C13" w:rsidRDefault="00605C13" w:rsidP="00482DF6">
            <w:r w:rsidRPr="00605C13">
              <w:t>Maximum tasks in the mail</w:t>
            </w:r>
          </w:p>
        </w:tc>
        <w:tc>
          <w:tcPr>
            <w:tcW w:w="6513" w:type="dxa"/>
          </w:tcPr>
          <w:p w14:paraId="1298ED5C" w14:textId="77777777" w:rsidR="00605C13" w:rsidRPr="00605C13" w:rsidRDefault="00605C13" w:rsidP="00482DF6">
            <w:r w:rsidRPr="00605C13">
              <w:t>Number of task to display in the email</w:t>
            </w:r>
          </w:p>
        </w:tc>
      </w:tr>
    </w:tbl>
    <w:p w14:paraId="4A225D0F" w14:textId="77777777" w:rsidR="00B33526" w:rsidRDefault="00B33526" w:rsidP="00B33526">
      <w:pPr>
        <w:pStyle w:val="Titre3"/>
      </w:pPr>
      <w:bookmarkStart w:id="42" w:name="_Toc58582467"/>
      <w:r>
        <w:t>Measure</w:t>
      </w:r>
      <w:bookmarkEnd w:id="42"/>
    </w:p>
    <w:tbl>
      <w:tblPr>
        <w:tblStyle w:val="Grilledutableau"/>
        <w:tblW w:w="0" w:type="auto"/>
        <w:tblLook w:val="04A0" w:firstRow="1" w:lastRow="0" w:firstColumn="1" w:lastColumn="0" w:noHBand="0" w:noVBand="1"/>
      </w:tblPr>
      <w:tblGrid>
        <w:gridCol w:w="2122"/>
        <w:gridCol w:w="6796"/>
      </w:tblGrid>
      <w:tr w:rsidR="00B33526" w:rsidRPr="00B33526" w14:paraId="2019CCFC" w14:textId="77777777" w:rsidTr="00376A77">
        <w:tc>
          <w:tcPr>
            <w:tcW w:w="2122" w:type="dxa"/>
            <w:shd w:val="clear" w:color="auto" w:fill="FBD4B4" w:themeFill="accent6" w:themeFillTint="66"/>
          </w:tcPr>
          <w:p w14:paraId="2358EBE2" w14:textId="77777777" w:rsidR="00B33526" w:rsidRPr="00B33526" w:rsidRDefault="00B33526" w:rsidP="00376A77">
            <w:pPr>
              <w:jc w:val="center"/>
            </w:pPr>
            <w:r w:rsidRPr="00B33526">
              <w:t>Name</w:t>
            </w:r>
          </w:p>
        </w:tc>
        <w:tc>
          <w:tcPr>
            <w:tcW w:w="6796" w:type="dxa"/>
            <w:shd w:val="clear" w:color="auto" w:fill="FBD4B4" w:themeFill="accent6" w:themeFillTint="66"/>
          </w:tcPr>
          <w:p w14:paraId="255DF201" w14:textId="77777777" w:rsidR="00B33526" w:rsidRPr="00B33526" w:rsidRDefault="00B33526" w:rsidP="00376A77">
            <w:pPr>
              <w:jc w:val="center"/>
            </w:pPr>
            <w:r w:rsidRPr="00B33526">
              <w:t>Explanation</w:t>
            </w:r>
          </w:p>
        </w:tc>
      </w:tr>
      <w:tr w:rsidR="00B33526" w:rsidRPr="00B33526" w14:paraId="28413F8A" w14:textId="77777777" w:rsidTr="00482DF6">
        <w:tc>
          <w:tcPr>
            <w:tcW w:w="2122" w:type="dxa"/>
          </w:tcPr>
          <w:p w14:paraId="18D99101" w14:textId="77777777" w:rsidR="00B33526" w:rsidRPr="00B33526" w:rsidRDefault="00B33526" w:rsidP="00482DF6">
            <w:r w:rsidRPr="00B33526">
              <w:t>Time Execution</w:t>
            </w:r>
          </w:p>
        </w:tc>
        <w:tc>
          <w:tcPr>
            <w:tcW w:w="6796" w:type="dxa"/>
          </w:tcPr>
          <w:p w14:paraId="6D9C8257" w14:textId="77777777" w:rsidR="00B33526" w:rsidRPr="00B33526" w:rsidRDefault="00B33526" w:rsidP="00482DF6">
            <w:r w:rsidRPr="00B33526">
              <w:t>Time to execute the plug in (in ms)</w:t>
            </w:r>
          </w:p>
        </w:tc>
      </w:tr>
      <w:tr w:rsidR="00B33526" w:rsidRPr="00B33526" w14:paraId="54993EDE" w14:textId="77777777" w:rsidTr="00482DF6">
        <w:tc>
          <w:tcPr>
            <w:tcW w:w="2122" w:type="dxa"/>
          </w:tcPr>
          <w:p w14:paraId="6A2F5564" w14:textId="77777777" w:rsidR="00B33526" w:rsidRPr="00B33526" w:rsidRDefault="00B33526" w:rsidP="00482DF6">
            <w:r w:rsidRPr="00B33526">
              <w:t>Nb items processed</w:t>
            </w:r>
          </w:p>
        </w:tc>
        <w:tc>
          <w:tcPr>
            <w:tcW w:w="6796" w:type="dxa"/>
          </w:tcPr>
          <w:p w14:paraId="34EBC960" w14:textId="77777777" w:rsidR="00B33526" w:rsidRPr="00B33526" w:rsidRDefault="00B33526" w:rsidP="00482DF6">
            <w:r w:rsidRPr="00B33526">
              <w:t>Number of items the job processed during the execution</w:t>
            </w:r>
          </w:p>
        </w:tc>
      </w:tr>
    </w:tbl>
    <w:p w14:paraId="587E49B4" w14:textId="77777777" w:rsidR="00997269" w:rsidRDefault="00997269" w:rsidP="00997269">
      <w:pPr>
        <w:pStyle w:val="Titre2"/>
      </w:pPr>
      <w:bookmarkStart w:id="43" w:name="_Toc58582468"/>
      <w:r>
        <w:t>Grumman Message correction</w:t>
      </w:r>
      <w:bookmarkEnd w:id="43"/>
    </w:p>
    <w:tbl>
      <w:tblPr>
        <w:tblStyle w:val="Grilledutableau"/>
        <w:tblW w:w="0" w:type="auto"/>
        <w:tblLook w:val="04A0" w:firstRow="1" w:lastRow="0" w:firstColumn="1" w:lastColumn="0" w:noHBand="0" w:noVBand="1"/>
      </w:tblPr>
      <w:tblGrid>
        <w:gridCol w:w="4459"/>
        <w:gridCol w:w="4459"/>
      </w:tblGrid>
      <w:tr w:rsidR="00605C13" w:rsidRPr="00605C13" w14:paraId="3D19C2A5" w14:textId="77777777" w:rsidTr="00376A77">
        <w:tc>
          <w:tcPr>
            <w:tcW w:w="4459" w:type="dxa"/>
            <w:shd w:val="clear" w:color="auto" w:fill="FBD4B4" w:themeFill="accent6" w:themeFillTint="66"/>
          </w:tcPr>
          <w:p w14:paraId="50D76EA9" w14:textId="77777777" w:rsidR="00605C13" w:rsidRPr="00605C13" w:rsidRDefault="00605C13" w:rsidP="00482DF6">
            <w:r w:rsidRPr="00605C13">
              <w:t>Name</w:t>
            </w:r>
          </w:p>
        </w:tc>
        <w:tc>
          <w:tcPr>
            <w:tcW w:w="4459" w:type="dxa"/>
          </w:tcPr>
          <w:p w14:paraId="73BD37FC" w14:textId="77777777" w:rsidR="00605C13" w:rsidRPr="00605C13" w:rsidRDefault="00605C13" w:rsidP="00482DF6">
            <w:r w:rsidRPr="00605C13">
              <w:t>Grumman Message correction</w:t>
            </w:r>
          </w:p>
        </w:tc>
      </w:tr>
      <w:tr w:rsidR="00605C13" w:rsidRPr="00605C13" w14:paraId="76BAA9C8" w14:textId="77777777" w:rsidTr="00376A77">
        <w:tc>
          <w:tcPr>
            <w:tcW w:w="4459" w:type="dxa"/>
            <w:shd w:val="clear" w:color="auto" w:fill="FBD4B4" w:themeFill="accent6" w:themeFillTint="66"/>
          </w:tcPr>
          <w:p w14:paraId="204D16C6" w14:textId="77777777" w:rsidR="00605C13" w:rsidRPr="00605C13" w:rsidRDefault="00605C13" w:rsidP="00482DF6">
            <w:r w:rsidRPr="00605C13">
              <w:t>Category</w:t>
            </w:r>
          </w:p>
        </w:tc>
        <w:tc>
          <w:tcPr>
            <w:tcW w:w="4459" w:type="dxa"/>
          </w:tcPr>
          <w:p w14:paraId="486F73CF" w14:textId="77777777" w:rsidR="00605C13" w:rsidRPr="00605C13" w:rsidRDefault="00605C13" w:rsidP="00482DF6">
            <w:r w:rsidRPr="00605C13">
              <w:t>MONITOR</w:t>
            </w:r>
          </w:p>
        </w:tc>
      </w:tr>
      <w:tr w:rsidR="00605C13" w:rsidRPr="00605C13" w14:paraId="70AFF402" w14:textId="77777777" w:rsidTr="00376A77">
        <w:tc>
          <w:tcPr>
            <w:tcW w:w="4459" w:type="dxa"/>
            <w:shd w:val="clear" w:color="auto" w:fill="FBD4B4" w:themeFill="accent6" w:themeFillTint="66"/>
          </w:tcPr>
          <w:p w14:paraId="721058D6" w14:textId="77777777" w:rsidR="00605C13" w:rsidRPr="00605C13" w:rsidRDefault="00605C13" w:rsidP="00482DF6">
            <w:r w:rsidRPr="00605C13">
              <w:t>Job stopper</w:t>
            </w:r>
          </w:p>
        </w:tc>
        <w:tc>
          <w:tcPr>
            <w:tcW w:w="4459" w:type="dxa"/>
          </w:tcPr>
          <w:p w14:paraId="782CFB41" w14:textId="77777777" w:rsidR="00605C13" w:rsidRPr="00605C13" w:rsidRDefault="00605C13" w:rsidP="00482DF6">
            <w:r w:rsidRPr="00605C13">
              <w:t>NO</w:t>
            </w:r>
          </w:p>
        </w:tc>
      </w:tr>
    </w:tbl>
    <w:p w14:paraId="6AC9D6E6" w14:textId="77777777" w:rsidR="00997269" w:rsidRDefault="00997269" w:rsidP="00997269">
      <w:r>
        <w:t>Execute the Grumman correction on message. See the Grumman page on Community for details.</w:t>
      </w:r>
    </w:p>
    <w:p w14:paraId="209DAF39" w14:textId="77777777" w:rsidR="00997269" w:rsidRDefault="00997269" w:rsidP="00591C7F">
      <w:pPr>
        <w:pStyle w:val="Titre3"/>
      </w:pPr>
      <w:bookmarkStart w:id="44" w:name="_Toc58582469"/>
      <w:r>
        <w:t>Parameters</w:t>
      </w:r>
      <w:bookmarkEnd w:id="44"/>
    </w:p>
    <w:tbl>
      <w:tblPr>
        <w:tblStyle w:val="Grilledutableau"/>
        <w:tblW w:w="0" w:type="auto"/>
        <w:tblLook w:val="04A0" w:firstRow="1" w:lastRow="0" w:firstColumn="1" w:lastColumn="0" w:noHBand="0" w:noVBand="1"/>
      </w:tblPr>
      <w:tblGrid>
        <w:gridCol w:w="2405"/>
        <w:gridCol w:w="6513"/>
      </w:tblGrid>
      <w:tr w:rsidR="00605C13" w:rsidRPr="00605C13" w14:paraId="2D4EF53B" w14:textId="77777777" w:rsidTr="00376A77">
        <w:tc>
          <w:tcPr>
            <w:tcW w:w="2405" w:type="dxa"/>
            <w:shd w:val="clear" w:color="auto" w:fill="FBD4B4" w:themeFill="accent6" w:themeFillTint="66"/>
          </w:tcPr>
          <w:p w14:paraId="1977ED16" w14:textId="77777777" w:rsidR="00605C13" w:rsidRPr="00605C13" w:rsidRDefault="00605C13" w:rsidP="00376A77">
            <w:pPr>
              <w:jc w:val="center"/>
            </w:pPr>
            <w:r w:rsidRPr="00605C13">
              <w:t>Name</w:t>
            </w:r>
          </w:p>
        </w:tc>
        <w:tc>
          <w:tcPr>
            <w:tcW w:w="6513" w:type="dxa"/>
            <w:shd w:val="clear" w:color="auto" w:fill="FBD4B4" w:themeFill="accent6" w:themeFillTint="66"/>
          </w:tcPr>
          <w:p w14:paraId="28CF21C3" w14:textId="77777777" w:rsidR="00605C13" w:rsidRPr="00605C13" w:rsidRDefault="00605C13" w:rsidP="00376A77">
            <w:pPr>
              <w:jc w:val="center"/>
            </w:pPr>
            <w:r w:rsidRPr="00605C13">
              <w:t>Explanation</w:t>
            </w:r>
          </w:p>
        </w:tc>
      </w:tr>
      <w:tr w:rsidR="00605C13" w:rsidRPr="00605C13" w14:paraId="0527E26D" w14:textId="77777777" w:rsidTr="00605C13">
        <w:tc>
          <w:tcPr>
            <w:tcW w:w="2405" w:type="dxa"/>
          </w:tcPr>
          <w:p w14:paraId="4922A589" w14:textId="77777777" w:rsidR="00605C13" w:rsidRPr="00605C13" w:rsidRDefault="00605C13" w:rsidP="00482DF6">
            <w:r w:rsidRPr="00605C13">
              <w:t>Only Detection</w:t>
            </w:r>
          </w:p>
        </w:tc>
        <w:tc>
          <w:tcPr>
            <w:tcW w:w="6513" w:type="dxa"/>
          </w:tcPr>
          <w:p w14:paraId="51354F16" w14:textId="77777777" w:rsidR="00605C13" w:rsidRPr="00605C13" w:rsidRDefault="00605C13" w:rsidP="00482DF6">
            <w:r w:rsidRPr="00605C13">
              <w:t>Only detection are executed. No correction.</w:t>
            </w:r>
          </w:p>
        </w:tc>
      </w:tr>
      <w:tr w:rsidR="00605C13" w:rsidRPr="00605C13" w14:paraId="6B11F9B6" w14:textId="77777777" w:rsidTr="00605C13">
        <w:tc>
          <w:tcPr>
            <w:tcW w:w="2405" w:type="dxa"/>
          </w:tcPr>
          <w:p w14:paraId="6626247F" w14:textId="77777777" w:rsidR="00605C13" w:rsidRPr="00605C13" w:rsidRDefault="00605C13" w:rsidP="00482DF6">
            <w:r w:rsidRPr="00605C13">
              <w:t>Number of messages</w:t>
            </w:r>
          </w:p>
        </w:tc>
        <w:tc>
          <w:tcPr>
            <w:tcW w:w="6513" w:type="dxa"/>
          </w:tcPr>
          <w:p w14:paraId="6052FF1E" w14:textId="77777777" w:rsidR="00605C13" w:rsidRPr="00605C13" w:rsidRDefault="00605C13" w:rsidP="00482DF6">
            <w:r w:rsidRPr="00605C13">
              <w:t>Number of reconciliation messages treated at each execution</w:t>
            </w:r>
          </w:p>
        </w:tc>
      </w:tr>
      <w:tr w:rsidR="00605C13" w:rsidRPr="00605C13" w14:paraId="79F038AF" w14:textId="77777777" w:rsidTr="00605C13">
        <w:tc>
          <w:tcPr>
            <w:tcW w:w="2405" w:type="dxa"/>
          </w:tcPr>
          <w:p w14:paraId="2BA5B6D3" w14:textId="77777777" w:rsidR="00605C13" w:rsidRPr="00605C13" w:rsidRDefault="00605C13" w:rsidP="00482DF6">
            <w:r w:rsidRPr="00605C13">
              <w:lastRenderedPageBreak/>
              <w:t>Reconciliation Incomplete</w:t>
            </w:r>
          </w:p>
        </w:tc>
        <w:tc>
          <w:tcPr>
            <w:tcW w:w="6513" w:type="dxa"/>
          </w:tcPr>
          <w:p w14:paraId="0F63924C" w14:textId="77777777" w:rsidR="00605C13" w:rsidRPr="00605C13" w:rsidRDefault="00605C13" w:rsidP="00482DF6">
            <w:r w:rsidRPr="00605C13">
              <w:t>If true, then the Reconciliation Incomplete message are processed</w:t>
            </w:r>
          </w:p>
        </w:tc>
      </w:tr>
      <w:tr w:rsidR="00605C13" w:rsidRPr="00605C13" w14:paraId="2DC2A0C6" w14:textId="77777777" w:rsidTr="00605C13">
        <w:tc>
          <w:tcPr>
            <w:tcW w:w="2405" w:type="dxa"/>
          </w:tcPr>
          <w:p w14:paraId="0FBB91EE" w14:textId="77777777" w:rsidR="00605C13" w:rsidRPr="00605C13" w:rsidRDefault="00605C13" w:rsidP="00482DF6">
            <w:r w:rsidRPr="00605C13">
              <w:t>Reconciliation Complete</w:t>
            </w:r>
          </w:p>
        </w:tc>
        <w:tc>
          <w:tcPr>
            <w:tcW w:w="6513" w:type="dxa"/>
          </w:tcPr>
          <w:p w14:paraId="29DA10C8" w14:textId="77777777" w:rsidR="00605C13" w:rsidRPr="00605C13" w:rsidRDefault="00605C13" w:rsidP="00482DF6">
            <w:r w:rsidRPr="00605C13">
              <w:t>If true, then the Reconciliation complete message are processed</w:t>
            </w:r>
          </w:p>
        </w:tc>
      </w:tr>
    </w:tbl>
    <w:p w14:paraId="3B0CCBB6" w14:textId="77777777" w:rsidR="00B33526" w:rsidRDefault="00B33526" w:rsidP="00B33526">
      <w:pPr>
        <w:pStyle w:val="Titre3"/>
      </w:pPr>
      <w:bookmarkStart w:id="45" w:name="_Toc58582470"/>
      <w:r>
        <w:t>Measure</w:t>
      </w:r>
      <w:bookmarkEnd w:id="45"/>
    </w:p>
    <w:tbl>
      <w:tblPr>
        <w:tblStyle w:val="Grilledutableau"/>
        <w:tblW w:w="0" w:type="auto"/>
        <w:tblLook w:val="04A0" w:firstRow="1" w:lastRow="0" w:firstColumn="1" w:lastColumn="0" w:noHBand="0" w:noVBand="1"/>
      </w:tblPr>
      <w:tblGrid>
        <w:gridCol w:w="2122"/>
        <w:gridCol w:w="6796"/>
      </w:tblGrid>
      <w:tr w:rsidR="00B33526" w:rsidRPr="00B33526" w14:paraId="2A63B9FC" w14:textId="77777777" w:rsidTr="00376A77">
        <w:tc>
          <w:tcPr>
            <w:tcW w:w="2122" w:type="dxa"/>
            <w:shd w:val="clear" w:color="auto" w:fill="FBD4B4" w:themeFill="accent6" w:themeFillTint="66"/>
          </w:tcPr>
          <w:p w14:paraId="74EFDF2E" w14:textId="77777777" w:rsidR="00B33526" w:rsidRPr="00B33526" w:rsidRDefault="00B33526" w:rsidP="00376A77">
            <w:pPr>
              <w:jc w:val="center"/>
            </w:pPr>
            <w:r w:rsidRPr="00B33526">
              <w:t>Name</w:t>
            </w:r>
          </w:p>
        </w:tc>
        <w:tc>
          <w:tcPr>
            <w:tcW w:w="6796" w:type="dxa"/>
            <w:shd w:val="clear" w:color="auto" w:fill="FBD4B4" w:themeFill="accent6" w:themeFillTint="66"/>
          </w:tcPr>
          <w:p w14:paraId="3151CE4A" w14:textId="77777777" w:rsidR="00B33526" w:rsidRPr="00B33526" w:rsidRDefault="00B33526" w:rsidP="00376A77">
            <w:pPr>
              <w:jc w:val="center"/>
            </w:pPr>
            <w:r w:rsidRPr="00B33526">
              <w:t>Explanation</w:t>
            </w:r>
          </w:p>
        </w:tc>
      </w:tr>
      <w:tr w:rsidR="00B33526" w:rsidRPr="00B33526" w14:paraId="632E62BE" w14:textId="77777777" w:rsidTr="00482DF6">
        <w:tc>
          <w:tcPr>
            <w:tcW w:w="2122" w:type="dxa"/>
          </w:tcPr>
          <w:p w14:paraId="4EE2CEDD" w14:textId="77777777" w:rsidR="00B33526" w:rsidRPr="00B33526" w:rsidRDefault="00B33526" w:rsidP="00482DF6">
            <w:r w:rsidRPr="00B33526">
              <w:t>Time Execution</w:t>
            </w:r>
          </w:p>
        </w:tc>
        <w:tc>
          <w:tcPr>
            <w:tcW w:w="6796" w:type="dxa"/>
          </w:tcPr>
          <w:p w14:paraId="6E26D7B6" w14:textId="77777777" w:rsidR="00B33526" w:rsidRPr="00B33526" w:rsidRDefault="00B33526" w:rsidP="00482DF6">
            <w:r w:rsidRPr="00B33526">
              <w:t>Time to execute the plug in (in ms)</w:t>
            </w:r>
          </w:p>
        </w:tc>
      </w:tr>
      <w:tr w:rsidR="00B33526" w:rsidRPr="00B33526" w14:paraId="2BE9F9D6" w14:textId="77777777" w:rsidTr="00482DF6">
        <w:tc>
          <w:tcPr>
            <w:tcW w:w="2122" w:type="dxa"/>
          </w:tcPr>
          <w:p w14:paraId="058EF628" w14:textId="77777777" w:rsidR="00B33526" w:rsidRPr="00B33526" w:rsidRDefault="00B33526" w:rsidP="00482DF6">
            <w:r w:rsidRPr="00B33526">
              <w:t>Nb items processed</w:t>
            </w:r>
          </w:p>
        </w:tc>
        <w:tc>
          <w:tcPr>
            <w:tcW w:w="6796" w:type="dxa"/>
          </w:tcPr>
          <w:p w14:paraId="58861BEB" w14:textId="77777777" w:rsidR="00B33526" w:rsidRPr="00B33526" w:rsidRDefault="00B33526" w:rsidP="00482DF6">
            <w:r w:rsidRPr="00B33526">
              <w:t>Number of items the job processed during the execution</w:t>
            </w:r>
          </w:p>
        </w:tc>
      </w:tr>
    </w:tbl>
    <w:p w14:paraId="2D70ADB5" w14:textId="77777777" w:rsidR="00997269" w:rsidRDefault="00997269" w:rsidP="00997269">
      <w:pPr>
        <w:pStyle w:val="Titre2"/>
      </w:pPr>
      <w:bookmarkStart w:id="46" w:name="_Toc58582471"/>
      <w:r>
        <w:t>Meteor</w:t>
      </w:r>
      <w:bookmarkEnd w:id="46"/>
    </w:p>
    <w:tbl>
      <w:tblPr>
        <w:tblStyle w:val="Grilledutableau"/>
        <w:tblW w:w="0" w:type="auto"/>
        <w:tblLook w:val="04A0" w:firstRow="1" w:lastRow="0" w:firstColumn="1" w:lastColumn="0" w:noHBand="0" w:noVBand="1"/>
      </w:tblPr>
      <w:tblGrid>
        <w:gridCol w:w="4459"/>
        <w:gridCol w:w="4459"/>
      </w:tblGrid>
      <w:tr w:rsidR="00605C13" w:rsidRPr="00605C13" w14:paraId="582C9F86" w14:textId="77777777" w:rsidTr="00376A77">
        <w:tc>
          <w:tcPr>
            <w:tcW w:w="4459" w:type="dxa"/>
            <w:shd w:val="clear" w:color="auto" w:fill="FBD4B4" w:themeFill="accent6" w:themeFillTint="66"/>
          </w:tcPr>
          <w:p w14:paraId="3F01EE71" w14:textId="77777777" w:rsidR="00605C13" w:rsidRPr="00605C13" w:rsidRDefault="00605C13" w:rsidP="00482DF6">
            <w:r w:rsidRPr="00605C13">
              <w:t>Name</w:t>
            </w:r>
          </w:p>
        </w:tc>
        <w:tc>
          <w:tcPr>
            <w:tcW w:w="4459" w:type="dxa"/>
          </w:tcPr>
          <w:p w14:paraId="4825409D" w14:textId="77777777" w:rsidR="00605C13" w:rsidRPr="00605C13" w:rsidRDefault="00605C13" w:rsidP="00482DF6">
            <w:r w:rsidRPr="00605C13">
              <w:t>Meteor</w:t>
            </w:r>
          </w:p>
        </w:tc>
      </w:tr>
      <w:tr w:rsidR="00605C13" w:rsidRPr="00605C13" w14:paraId="49FDBC53" w14:textId="77777777" w:rsidTr="00376A77">
        <w:tc>
          <w:tcPr>
            <w:tcW w:w="4459" w:type="dxa"/>
            <w:shd w:val="clear" w:color="auto" w:fill="FBD4B4" w:themeFill="accent6" w:themeFillTint="66"/>
          </w:tcPr>
          <w:p w14:paraId="42F0C560" w14:textId="77777777" w:rsidR="00605C13" w:rsidRPr="00605C13" w:rsidRDefault="00605C13" w:rsidP="00482DF6">
            <w:r w:rsidRPr="00605C13">
              <w:t>Category</w:t>
            </w:r>
          </w:p>
        </w:tc>
        <w:tc>
          <w:tcPr>
            <w:tcW w:w="4459" w:type="dxa"/>
          </w:tcPr>
          <w:p w14:paraId="29D0CAB8" w14:textId="77777777" w:rsidR="00605C13" w:rsidRPr="00605C13" w:rsidRDefault="00605C13" w:rsidP="00482DF6">
            <w:r w:rsidRPr="00605C13">
              <w:t>OTHER</w:t>
            </w:r>
          </w:p>
        </w:tc>
      </w:tr>
      <w:tr w:rsidR="00605C13" w:rsidRPr="00605C13" w14:paraId="77CF3B56" w14:textId="77777777" w:rsidTr="00376A77">
        <w:tc>
          <w:tcPr>
            <w:tcW w:w="4459" w:type="dxa"/>
            <w:shd w:val="clear" w:color="auto" w:fill="FBD4B4" w:themeFill="accent6" w:themeFillTint="66"/>
          </w:tcPr>
          <w:p w14:paraId="262EA0EF" w14:textId="77777777" w:rsidR="00605C13" w:rsidRPr="00605C13" w:rsidRDefault="00605C13" w:rsidP="00482DF6">
            <w:r w:rsidRPr="00605C13">
              <w:t>Job stopper</w:t>
            </w:r>
          </w:p>
        </w:tc>
        <w:tc>
          <w:tcPr>
            <w:tcW w:w="4459" w:type="dxa"/>
          </w:tcPr>
          <w:p w14:paraId="65E0B010" w14:textId="77777777" w:rsidR="00605C13" w:rsidRPr="00605C13" w:rsidRDefault="00605C13" w:rsidP="00482DF6">
            <w:r w:rsidRPr="00605C13">
              <w:t>MAXMINUTES</w:t>
            </w:r>
          </w:p>
        </w:tc>
      </w:tr>
    </w:tbl>
    <w:p w14:paraId="06BF64CC" w14:textId="77777777" w:rsidR="00997269" w:rsidRDefault="00997269" w:rsidP="00997269">
      <w:r>
        <w:t>Call a Meteor scenario</w:t>
      </w:r>
    </w:p>
    <w:p w14:paraId="4758C5EA" w14:textId="77777777" w:rsidR="00997269" w:rsidRDefault="00997269" w:rsidP="00591C7F">
      <w:pPr>
        <w:pStyle w:val="Titre3"/>
      </w:pPr>
      <w:bookmarkStart w:id="47" w:name="_Toc58582472"/>
      <w:r>
        <w:t>Parameters</w:t>
      </w:r>
      <w:bookmarkEnd w:id="47"/>
    </w:p>
    <w:tbl>
      <w:tblPr>
        <w:tblStyle w:val="Grilledutableau"/>
        <w:tblW w:w="0" w:type="auto"/>
        <w:tblLook w:val="04A0" w:firstRow="1" w:lastRow="0" w:firstColumn="1" w:lastColumn="0" w:noHBand="0" w:noVBand="1"/>
      </w:tblPr>
      <w:tblGrid>
        <w:gridCol w:w="2405"/>
        <w:gridCol w:w="6513"/>
      </w:tblGrid>
      <w:tr w:rsidR="00605C13" w:rsidRPr="00605C13" w14:paraId="7E7D84EB" w14:textId="77777777" w:rsidTr="00376A77">
        <w:tc>
          <w:tcPr>
            <w:tcW w:w="2405" w:type="dxa"/>
            <w:shd w:val="clear" w:color="auto" w:fill="FBD4B4" w:themeFill="accent6" w:themeFillTint="66"/>
          </w:tcPr>
          <w:p w14:paraId="5E951C6B" w14:textId="77777777" w:rsidR="00605C13" w:rsidRPr="00605C13" w:rsidRDefault="00605C13" w:rsidP="00376A77">
            <w:pPr>
              <w:keepNext/>
              <w:keepLines/>
              <w:jc w:val="center"/>
            </w:pPr>
            <w:r w:rsidRPr="00605C13">
              <w:t>Name</w:t>
            </w:r>
          </w:p>
        </w:tc>
        <w:tc>
          <w:tcPr>
            <w:tcW w:w="6513" w:type="dxa"/>
            <w:shd w:val="clear" w:color="auto" w:fill="FBD4B4" w:themeFill="accent6" w:themeFillTint="66"/>
          </w:tcPr>
          <w:p w14:paraId="19702664" w14:textId="77777777" w:rsidR="00605C13" w:rsidRPr="00605C13" w:rsidRDefault="00605C13" w:rsidP="00376A77">
            <w:pPr>
              <w:keepNext/>
              <w:keepLines/>
              <w:jc w:val="center"/>
            </w:pPr>
            <w:r w:rsidRPr="00605C13">
              <w:t>Explanation</w:t>
            </w:r>
          </w:p>
        </w:tc>
      </w:tr>
      <w:tr w:rsidR="00605C13" w:rsidRPr="00605C13" w14:paraId="6B0843C1" w14:textId="77777777" w:rsidTr="00605C13">
        <w:tc>
          <w:tcPr>
            <w:tcW w:w="2405" w:type="dxa"/>
          </w:tcPr>
          <w:p w14:paraId="30612D39" w14:textId="77777777" w:rsidR="00605C13" w:rsidRPr="00605C13" w:rsidRDefault="00605C13" w:rsidP="00605C13">
            <w:pPr>
              <w:keepNext/>
              <w:keepLines/>
            </w:pPr>
            <w:r w:rsidRPr="00605C13">
              <w:t>Scenario name</w:t>
            </w:r>
          </w:p>
        </w:tc>
        <w:tc>
          <w:tcPr>
            <w:tcW w:w="6513" w:type="dxa"/>
          </w:tcPr>
          <w:p w14:paraId="1B10B54E" w14:textId="77777777" w:rsidR="00605C13" w:rsidRPr="00605C13" w:rsidRDefault="00605C13" w:rsidP="00605C13">
            <w:pPr>
              <w:keepNext/>
              <w:keepLines/>
            </w:pPr>
            <w:r w:rsidRPr="00605C13">
              <w:t>Give the scenario name in Meteor</w:t>
            </w:r>
          </w:p>
        </w:tc>
      </w:tr>
    </w:tbl>
    <w:p w14:paraId="67E9B143" w14:textId="77777777" w:rsidR="00B33526" w:rsidRDefault="00B33526" w:rsidP="00B33526">
      <w:pPr>
        <w:pStyle w:val="Titre3"/>
      </w:pPr>
      <w:bookmarkStart w:id="48" w:name="_Toc58582473"/>
      <w:r>
        <w:t>Measure</w:t>
      </w:r>
      <w:bookmarkEnd w:id="48"/>
    </w:p>
    <w:tbl>
      <w:tblPr>
        <w:tblStyle w:val="Grilledutableau"/>
        <w:tblW w:w="0" w:type="auto"/>
        <w:tblLook w:val="04A0" w:firstRow="1" w:lastRow="0" w:firstColumn="1" w:lastColumn="0" w:noHBand="0" w:noVBand="1"/>
      </w:tblPr>
      <w:tblGrid>
        <w:gridCol w:w="2122"/>
        <w:gridCol w:w="6796"/>
      </w:tblGrid>
      <w:tr w:rsidR="00B33526" w:rsidRPr="00B33526" w14:paraId="5EF8385C" w14:textId="77777777" w:rsidTr="00376A77">
        <w:tc>
          <w:tcPr>
            <w:tcW w:w="2122" w:type="dxa"/>
            <w:shd w:val="clear" w:color="auto" w:fill="FBD4B4" w:themeFill="accent6" w:themeFillTint="66"/>
          </w:tcPr>
          <w:p w14:paraId="0B42457D" w14:textId="77777777" w:rsidR="00B33526" w:rsidRPr="00B33526" w:rsidRDefault="00B33526" w:rsidP="00376A77">
            <w:pPr>
              <w:jc w:val="center"/>
            </w:pPr>
            <w:r w:rsidRPr="00B33526">
              <w:t>Name</w:t>
            </w:r>
          </w:p>
        </w:tc>
        <w:tc>
          <w:tcPr>
            <w:tcW w:w="6796" w:type="dxa"/>
            <w:shd w:val="clear" w:color="auto" w:fill="FBD4B4" w:themeFill="accent6" w:themeFillTint="66"/>
          </w:tcPr>
          <w:p w14:paraId="08708057" w14:textId="77777777" w:rsidR="00B33526" w:rsidRPr="00B33526" w:rsidRDefault="00B33526" w:rsidP="00376A77">
            <w:pPr>
              <w:jc w:val="center"/>
            </w:pPr>
            <w:r w:rsidRPr="00B33526">
              <w:t>Explanation</w:t>
            </w:r>
          </w:p>
        </w:tc>
      </w:tr>
      <w:tr w:rsidR="00B33526" w:rsidRPr="00B33526" w14:paraId="25461863" w14:textId="77777777" w:rsidTr="00482DF6">
        <w:tc>
          <w:tcPr>
            <w:tcW w:w="2122" w:type="dxa"/>
          </w:tcPr>
          <w:p w14:paraId="73970872" w14:textId="77777777" w:rsidR="00B33526" w:rsidRPr="00B33526" w:rsidRDefault="00B33526" w:rsidP="00482DF6">
            <w:r w:rsidRPr="00B33526">
              <w:t>Time Execution</w:t>
            </w:r>
          </w:p>
        </w:tc>
        <w:tc>
          <w:tcPr>
            <w:tcW w:w="6796" w:type="dxa"/>
          </w:tcPr>
          <w:p w14:paraId="042BF441" w14:textId="77777777" w:rsidR="00B33526" w:rsidRPr="00B33526" w:rsidRDefault="00B33526" w:rsidP="00482DF6">
            <w:r w:rsidRPr="00B33526">
              <w:t>Time to execute the plug in (in ms)</w:t>
            </w:r>
          </w:p>
        </w:tc>
      </w:tr>
      <w:tr w:rsidR="00B33526" w:rsidRPr="00B33526" w14:paraId="581865F8" w14:textId="77777777" w:rsidTr="00482DF6">
        <w:tc>
          <w:tcPr>
            <w:tcW w:w="2122" w:type="dxa"/>
          </w:tcPr>
          <w:p w14:paraId="0D225F57" w14:textId="77777777" w:rsidR="00B33526" w:rsidRPr="00B33526" w:rsidRDefault="00B33526" w:rsidP="00482DF6">
            <w:r w:rsidRPr="00B33526">
              <w:t>Nb items processed</w:t>
            </w:r>
          </w:p>
        </w:tc>
        <w:tc>
          <w:tcPr>
            <w:tcW w:w="6796" w:type="dxa"/>
          </w:tcPr>
          <w:p w14:paraId="7AB04A1E" w14:textId="77777777" w:rsidR="00B33526" w:rsidRPr="00B33526" w:rsidRDefault="00B33526" w:rsidP="00482DF6">
            <w:r w:rsidRPr="00B33526">
              <w:t>Number of items the job processed during the execution</w:t>
            </w:r>
          </w:p>
        </w:tc>
      </w:tr>
    </w:tbl>
    <w:p w14:paraId="5812C54A" w14:textId="77777777" w:rsidR="00997269" w:rsidRDefault="00997269" w:rsidP="00997269">
      <w:pPr>
        <w:pStyle w:val="Titre2"/>
      </w:pPr>
      <w:bookmarkStart w:id="49" w:name="_Toc58582474"/>
      <w:r>
        <w:t>Monitor Directory</w:t>
      </w:r>
      <w:bookmarkEnd w:id="49"/>
    </w:p>
    <w:tbl>
      <w:tblPr>
        <w:tblStyle w:val="Grilledutableau"/>
        <w:tblW w:w="0" w:type="auto"/>
        <w:tblLook w:val="04A0" w:firstRow="1" w:lastRow="0" w:firstColumn="1" w:lastColumn="0" w:noHBand="0" w:noVBand="1"/>
      </w:tblPr>
      <w:tblGrid>
        <w:gridCol w:w="4459"/>
        <w:gridCol w:w="4459"/>
      </w:tblGrid>
      <w:tr w:rsidR="00B33526" w:rsidRPr="00B33526" w14:paraId="3324DA36" w14:textId="77777777" w:rsidTr="00376A77">
        <w:tc>
          <w:tcPr>
            <w:tcW w:w="4459" w:type="dxa"/>
            <w:shd w:val="clear" w:color="auto" w:fill="FBD4B4" w:themeFill="accent6" w:themeFillTint="66"/>
          </w:tcPr>
          <w:p w14:paraId="78ED90CB" w14:textId="77777777" w:rsidR="00B33526" w:rsidRPr="00B33526" w:rsidRDefault="00B33526" w:rsidP="00482DF6">
            <w:r w:rsidRPr="00B33526">
              <w:t>Name</w:t>
            </w:r>
          </w:p>
        </w:tc>
        <w:tc>
          <w:tcPr>
            <w:tcW w:w="4459" w:type="dxa"/>
          </w:tcPr>
          <w:p w14:paraId="4CD8C5B0" w14:textId="77777777" w:rsidR="00B33526" w:rsidRPr="00B33526" w:rsidRDefault="00B33526" w:rsidP="00482DF6">
            <w:r w:rsidRPr="00B33526">
              <w:t>Monitor Directory</w:t>
            </w:r>
          </w:p>
        </w:tc>
      </w:tr>
      <w:tr w:rsidR="00B33526" w:rsidRPr="00B33526" w14:paraId="31BE3342" w14:textId="77777777" w:rsidTr="00376A77">
        <w:tc>
          <w:tcPr>
            <w:tcW w:w="4459" w:type="dxa"/>
            <w:shd w:val="clear" w:color="auto" w:fill="FBD4B4" w:themeFill="accent6" w:themeFillTint="66"/>
          </w:tcPr>
          <w:p w14:paraId="27D42B53" w14:textId="77777777" w:rsidR="00B33526" w:rsidRPr="00B33526" w:rsidRDefault="00B33526" w:rsidP="00482DF6">
            <w:r w:rsidRPr="00B33526">
              <w:t>Category</w:t>
            </w:r>
          </w:p>
        </w:tc>
        <w:tc>
          <w:tcPr>
            <w:tcW w:w="4459" w:type="dxa"/>
          </w:tcPr>
          <w:p w14:paraId="118EE39A" w14:textId="77777777" w:rsidR="00B33526" w:rsidRPr="00B33526" w:rsidRDefault="00B33526" w:rsidP="00482DF6">
            <w:r w:rsidRPr="00B33526">
              <w:t>MONITOR</w:t>
            </w:r>
          </w:p>
        </w:tc>
      </w:tr>
      <w:tr w:rsidR="00B33526" w:rsidRPr="00B33526" w14:paraId="07422580" w14:textId="77777777" w:rsidTr="00376A77">
        <w:tc>
          <w:tcPr>
            <w:tcW w:w="4459" w:type="dxa"/>
            <w:shd w:val="clear" w:color="auto" w:fill="FBD4B4" w:themeFill="accent6" w:themeFillTint="66"/>
          </w:tcPr>
          <w:p w14:paraId="68C13A2C" w14:textId="77777777" w:rsidR="00B33526" w:rsidRPr="00B33526" w:rsidRDefault="00B33526" w:rsidP="00482DF6">
            <w:r w:rsidRPr="00B33526">
              <w:t>Job stopper</w:t>
            </w:r>
          </w:p>
        </w:tc>
        <w:tc>
          <w:tcPr>
            <w:tcW w:w="4459" w:type="dxa"/>
          </w:tcPr>
          <w:p w14:paraId="57E1A9F6" w14:textId="77777777" w:rsidR="00B33526" w:rsidRPr="00B33526" w:rsidRDefault="00B33526" w:rsidP="00482DF6">
            <w:r w:rsidRPr="00B33526">
              <w:t>BOTH</w:t>
            </w:r>
          </w:p>
        </w:tc>
      </w:tr>
    </w:tbl>
    <w:p w14:paraId="0BBDC66B" w14:textId="77777777" w:rsidR="00997269" w:rsidRDefault="00997269" w:rsidP="00997269">
      <w:r>
        <w:t>Monitor a directory. When a file arrive in this directory, a new case is created</w:t>
      </w:r>
    </w:p>
    <w:p w14:paraId="72279FF2" w14:textId="77777777" w:rsidR="00997269" w:rsidRDefault="00997269" w:rsidP="00591C7F">
      <w:pPr>
        <w:pStyle w:val="Titre3"/>
      </w:pPr>
      <w:bookmarkStart w:id="50" w:name="_Toc58582475"/>
      <w:r>
        <w:t>Parameters</w:t>
      </w:r>
      <w:bookmarkEnd w:id="50"/>
    </w:p>
    <w:tbl>
      <w:tblPr>
        <w:tblStyle w:val="Grilledutableau"/>
        <w:tblW w:w="8926" w:type="dxa"/>
        <w:tblLook w:val="04A0" w:firstRow="1" w:lastRow="0" w:firstColumn="1" w:lastColumn="0" w:noHBand="0" w:noVBand="1"/>
      </w:tblPr>
      <w:tblGrid>
        <w:gridCol w:w="1678"/>
        <w:gridCol w:w="7248"/>
      </w:tblGrid>
      <w:tr w:rsidR="00B33526" w:rsidRPr="00B33526" w14:paraId="7E12E15A" w14:textId="77777777" w:rsidTr="00376A77">
        <w:tc>
          <w:tcPr>
            <w:tcW w:w="1678" w:type="dxa"/>
            <w:shd w:val="clear" w:color="auto" w:fill="FBD4B4" w:themeFill="accent6" w:themeFillTint="66"/>
          </w:tcPr>
          <w:p w14:paraId="73EE6E01" w14:textId="77777777" w:rsidR="00B33526" w:rsidRPr="00B33526" w:rsidRDefault="00B33526" w:rsidP="00376A77">
            <w:pPr>
              <w:jc w:val="center"/>
            </w:pPr>
            <w:r w:rsidRPr="00B33526">
              <w:t>Name</w:t>
            </w:r>
          </w:p>
        </w:tc>
        <w:tc>
          <w:tcPr>
            <w:tcW w:w="7248" w:type="dxa"/>
            <w:shd w:val="clear" w:color="auto" w:fill="FBD4B4" w:themeFill="accent6" w:themeFillTint="66"/>
          </w:tcPr>
          <w:p w14:paraId="1CFF11DA" w14:textId="77777777" w:rsidR="00B33526" w:rsidRPr="00B33526" w:rsidRDefault="00B33526" w:rsidP="00376A77">
            <w:pPr>
              <w:jc w:val="center"/>
            </w:pPr>
            <w:r w:rsidRPr="00B33526">
              <w:t>Explanation</w:t>
            </w:r>
          </w:p>
        </w:tc>
      </w:tr>
      <w:tr w:rsidR="00B33526" w:rsidRPr="00B33526" w14:paraId="0DC62138" w14:textId="77777777" w:rsidTr="00B33526">
        <w:tc>
          <w:tcPr>
            <w:tcW w:w="1678" w:type="dxa"/>
          </w:tcPr>
          <w:p w14:paraId="355C4570" w14:textId="77777777" w:rsidR="00B33526" w:rsidRPr="00B33526" w:rsidRDefault="00B33526" w:rsidP="00482DF6">
            <w:r w:rsidRPr="00B33526">
              <w:t>Directory</w:t>
            </w:r>
          </w:p>
        </w:tc>
        <w:tc>
          <w:tcPr>
            <w:tcW w:w="7248" w:type="dxa"/>
          </w:tcPr>
          <w:p w14:paraId="2FE0B8C6" w14:textId="77777777" w:rsidR="00B33526" w:rsidRPr="00B33526" w:rsidRDefault="00B33526" w:rsidP="00482DF6">
            <w:r w:rsidRPr="00B33526">
              <w:t>This directory is monitor. Each file detected in this directory which match the filter trigger an action (create a case)</w:t>
            </w:r>
          </w:p>
        </w:tc>
      </w:tr>
      <w:tr w:rsidR="00B33526" w:rsidRPr="00B33526" w14:paraId="6B71CB3D" w14:textId="77777777" w:rsidTr="00B33526">
        <w:tc>
          <w:tcPr>
            <w:tcW w:w="1678" w:type="dxa"/>
          </w:tcPr>
          <w:p w14:paraId="04F5236F" w14:textId="77777777" w:rsidR="00B33526" w:rsidRPr="00B33526" w:rsidRDefault="00B33526" w:rsidP="00482DF6">
            <w:r w:rsidRPr="00B33526">
              <w:t>File Filter</w:t>
            </w:r>
          </w:p>
        </w:tc>
        <w:tc>
          <w:tcPr>
            <w:tcW w:w="7248" w:type="dxa"/>
          </w:tcPr>
          <w:p w14:paraId="4B5D14BE" w14:textId="77777777" w:rsidR="00B33526" w:rsidRPr="00B33526" w:rsidRDefault="00B33526" w:rsidP="00482DF6">
            <w:r w:rsidRPr="00B33526">
              <w:t>File filter, to load only file who match the filter. * and ? may be used.Visit https://docs.oracle.com/javase/7/docs/api/java/util/regex/Pattern.html#sum</w:t>
            </w:r>
          </w:p>
        </w:tc>
      </w:tr>
      <w:tr w:rsidR="00B33526" w:rsidRPr="00B33526" w14:paraId="77F53C6A" w14:textId="77777777" w:rsidTr="00B33526">
        <w:tc>
          <w:tcPr>
            <w:tcW w:w="1678" w:type="dxa"/>
          </w:tcPr>
          <w:p w14:paraId="078ED91A" w14:textId="77777777" w:rsidR="00B33526" w:rsidRPr="00B33526" w:rsidRDefault="00B33526" w:rsidP="00482DF6">
            <w:r w:rsidRPr="00B33526">
              <w:t>Execution</w:t>
            </w:r>
          </w:p>
        </w:tc>
        <w:tc>
          <w:tcPr>
            <w:tcW w:w="7248" w:type="dxa"/>
          </w:tcPr>
          <w:p w14:paraId="0E2B6A54" w14:textId="77777777" w:rsidR="00B33526" w:rsidRPr="00B33526" w:rsidRDefault="00B33526" w:rsidP="00482DF6">
            <w:r w:rsidRPr="00B33526">
              <w:t>When a data is detected, which operation? Create a case: create a case, Execute a task: execute a task, Execute a message: execute a message.</w:t>
            </w:r>
          </w:p>
        </w:tc>
      </w:tr>
      <w:tr w:rsidR="00B33526" w:rsidRPr="00B33526" w14:paraId="6F187CE0" w14:textId="77777777" w:rsidTr="00B33526">
        <w:tc>
          <w:tcPr>
            <w:tcW w:w="1678" w:type="dxa"/>
          </w:tcPr>
          <w:p w14:paraId="161BB77B" w14:textId="77777777" w:rsidR="00B33526" w:rsidRPr="00B33526" w:rsidRDefault="00B33526" w:rsidP="00482DF6">
            <w:r w:rsidRPr="00B33526">
              <w:lastRenderedPageBreak/>
              <w:t>Parameters to specify where the case will be created</w:t>
            </w:r>
          </w:p>
        </w:tc>
        <w:tc>
          <w:tcPr>
            <w:tcW w:w="7248" w:type="dxa"/>
          </w:tcPr>
          <w:p w14:paraId="405A9EA9" w14:textId="77777777" w:rsidR="00B33526" w:rsidRPr="00B33526" w:rsidRDefault="00B33526" w:rsidP="00482DF6"/>
        </w:tc>
      </w:tr>
      <w:tr w:rsidR="00B33526" w:rsidRPr="00B33526" w14:paraId="75DC6E6E" w14:textId="77777777" w:rsidTr="00B33526">
        <w:tc>
          <w:tcPr>
            <w:tcW w:w="1678" w:type="dxa"/>
          </w:tcPr>
          <w:p w14:paraId="197B9989" w14:textId="77777777" w:rsidR="00B33526" w:rsidRPr="00B33526" w:rsidRDefault="00B33526" w:rsidP="00482DF6">
            <w:r w:rsidRPr="00B33526">
              <w:t>Process Indentification</w:t>
            </w:r>
          </w:p>
        </w:tc>
        <w:tc>
          <w:tcPr>
            <w:tcW w:w="7248" w:type="dxa"/>
          </w:tcPr>
          <w:p w14:paraId="35BDCF7F" w14:textId="77777777" w:rsidR="00B33526" w:rsidRPr="00B33526" w:rsidRDefault="00B33526" w:rsidP="00482DF6">
            <w:r w:rsidRPr="00B33526">
              <w:t>How to detect the process to create the case ? Static: process is specified. Dynamique: process is determined based on the file name, or a variable</w:t>
            </w:r>
          </w:p>
        </w:tc>
      </w:tr>
      <w:tr w:rsidR="00B33526" w:rsidRPr="00B33526" w14:paraId="1707E0A3" w14:textId="77777777" w:rsidTr="00B33526">
        <w:tc>
          <w:tcPr>
            <w:tcW w:w="1678" w:type="dxa"/>
          </w:tcPr>
          <w:p w14:paraId="248562CE" w14:textId="77777777" w:rsidR="00B33526" w:rsidRPr="00B33526" w:rsidRDefault="00B33526" w:rsidP="00482DF6">
            <w:r w:rsidRPr="00B33526">
              <w:t>Process name where case will be created</w:t>
            </w:r>
          </w:p>
        </w:tc>
        <w:tc>
          <w:tcPr>
            <w:tcW w:w="7248" w:type="dxa"/>
          </w:tcPr>
          <w:p w14:paraId="7B855389" w14:textId="77777777" w:rsidR="00B33526" w:rsidRDefault="00B33526" w:rsidP="00482DF6">
            <w:r w:rsidRPr="00B33526">
              <w:t>Give the process name to create case/execute tasks. Identify the process name</w:t>
            </w:r>
          </w:p>
          <w:p w14:paraId="2C2C4198" w14:textId="44E2B87D" w:rsidR="00B33526" w:rsidRPr="00B33526" w:rsidRDefault="00B33526" w:rsidP="00482DF6">
            <w:r w:rsidRPr="00B33526">
              <w:t>Give the process name. Expected result is [()]. Example, "ScanDirectory" or "ScanDirectory(1.4)" or "{{processNameInParameter}}" or "{{processNameInParameter}}({{processVersionInParameter}})"</w:t>
            </w:r>
          </w:p>
        </w:tc>
      </w:tr>
      <w:tr w:rsidR="00B33526" w:rsidRPr="00B33526" w14:paraId="30B987ED" w14:textId="77777777" w:rsidTr="00B33526">
        <w:tc>
          <w:tcPr>
            <w:tcW w:w="1678" w:type="dxa"/>
          </w:tcPr>
          <w:p w14:paraId="244192C0" w14:textId="77777777" w:rsidR="00B33526" w:rsidRPr="00B33526" w:rsidRDefault="00B33526" w:rsidP="00482DF6">
            <w:r w:rsidRPr="00B33526">
              <w:t>Parameters to specify which tasks will be execution</w:t>
            </w:r>
          </w:p>
        </w:tc>
        <w:tc>
          <w:tcPr>
            <w:tcW w:w="7248" w:type="dxa"/>
          </w:tcPr>
          <w:p w14:paraId="02A798CF" w14:textId="77777777" w:rsidR="00B33526" w:rsidRPr="00B33526" w:rsidRDefault="00B33526" w:rsidP="00482DF6"/>
        </w:tc>
      </w:tr>
      <w:tr w:rsidR="00B33526" w:rsidRPr="00B33526" w14:paraId="59CC53A4" w14:textId="77777777" w:rsidTr="00B33526">
        <w:tc>
          <w:tcPr>
            <w:tcW w:w="1678" w:type="dxa"/>
          </w:tcPr>
          <w:p w14:paraId="58A06D22" w14:textId="77777777" w:rsidR="00B33526" w:rsidRPr="00B33526" w:rsidRDefault="00B33526" w:rsidP="00482DF6">
            <w:r w:rsidRPr="00B33526">
              <w:t>Case ID</w:t>
            </w:r>
          </w:p>
        </w:tc>
        <w:tc>
          <w:tcPr>
            <w:tcW w:w="7248" w:type="dxa"/>
          </w:tcPr>
          <w:p w14:paraId="1D87899F" w14:textId="77777777" w:rsidR="00B33526" w:rsidRPr="00B33526" w:rsidRDefault="00B33526" w:rsidP="00482DF6">
            <w:r w:rsidRPr="00B33526">
              <w:t>Give the way to find the caseId. Use {{}} to map to a data. Example: "{{caseId}}"</w:t>
            </w:r>
          </w:p>
        </w:tc>
      </w:tr>
      <w:tr w:rsidR="00B33526" w:rsidRPr="00B33526" w14:paraId="72E8ACC9" w14:textId="77777777" w:rsidTr="00B33526">
        <w:tc>
          <w:tcPr>
            <w:tcW w:w="1678" w:type="dxa"/>
          </w:tcPr>
          <w:p w14:paraId="0EB1A74D" w14:textId="77777777" w:rsidR="00B33526" w:rsidRPr="00B33526" w:rsidRDefault="00B33526" w:rsidP="00482DF6">
            <w:r w:rsidRPr="00B33526">
              <w:t>Task Name</w:t>
            </w:r>
          </w:p>
        </w:tc>
        <w:tc>
          <w:tcPr>
            <w:tcW w:w="7248" w:type="dxa"/>
          </w:tcPr>
          <w:p w14:paraId="506BFDF4" w14:textId="77777777" w:rsidR="00B33526" w:rsidRPr="00B33526" w:rsidRDefault="00B33526" w:rsidP="00482DF6">
            <w:r w:rsidRPr="00B33526">
              <w:t>Give the way to identify the taskname in the process. Use {{&gt;}} to map a data. Example : "Review" or "{{task_name}}"</w:t>
            </w:r>
          </w:p>
        </w:tc>
      </w:tr>
      <w:tr w:rsidR="00B33526" w:rsidRPr="00B33526" w14:paraId="058301B3" w14:textId="77777777" w:rsidTr="00B33526">
        <w:tc>
          <w:tcPr>
            <w:tcW w:w="1678" w:type="dxa"/>
          </w:tcPr>
          <w:p w14:paraId="6339880A" w14:textId="77777777" w:rsidR="00B33526" w:rsidRPr="00B33526" w:rsidRDefault="00B33526" w:rsidP="00482DF6">
            <w:r w:rsidRPr="00B33526">
              <w:t>Task ID</w:t>
            </w:r>
          </w:p>
        </w:tc>
        <w:tc>
          <w:tcPr>
            <w:tcW w:w="7248" w:type="dxa"/>
          </w:tcPr>
          <w:p w14:paraId="3124CC90" w14:textId="77777777" w:rsidR="00B33526" w:rsidRPr="00B33526" w:rsidRDefault="00B33526" w:rsidP="00482DF6">
            <w:r w:rsidRPr="00B33526">
              <w:t>Instead of a caseId + TaskName, you can specify the way to retrieve the taskId. Use {{&gt;}} to map a data.</w:t>
            </w:r>
          </w:p>
        </w:tc>
      </w:tr>
      <w:tr w:rsidR="00B33526" w:rsidRPr="00B33526" w14:paraId="70C4A41F" w14:textId="77777777" w:rsidTr="00B33526">
        <w:tc>
          <w:tcPr>
            <w:tcW w:w="1678" w:type="dxa"/>
          </w:tcPr>
          <w:p w14:paraId="0DE4E90D" w14:textId="77777777" w:rsidR="00B33526" w:rsidRPr="00B33526" w:rsidRDefault="00B33526" w:rsidP="00482DF6">
            <w:r w:rsidRPr="00B33526">
              <w:t>Search Task by a Groovy code.</w:t>
            </w:r>
          </w:p>
        </w:tc>
        <w:tc>
          <w:tcPr>
            <w:tcW w:w="7248" w:type="dxa"/>
          </w:tcPr>
          <w:p w14:paraId="21CD53F8" w14:textId="77777777" w:rsidR="00B33526" w:rsidRPr="00B33526" w:rsidRDefault="00B33526" w:rsidP="00482DF6">
            <w:r w:rsidRPr="00B33526">
              <w:t>Give a Groovy code to search the Case Id. Use {{&gt;}} to map a data, apiAccessor to access Bonita object.</w:t>
            </w:r>
          </w:p>
        </w:tc>
      </w:tr>
      <w:tr w:rsidR="00B33526" w:rsidRPr="00B33526" w14:paraId="2A3A0C31" w14:textId="77777777" w:rsidTr="00B33526">
        <w:tc>
          <w:tcPr>
            <w:tcW w:w="1678" w:type="dxa"/>
          </w:tcPr>
          <w:p w14:paraId="42D93352" w14:textId="77777777" w:rsidR="00B33526" w:rsidRPr="00B33526" w:rsidRDefault="00B33526" w:rsidP="00482DF6">
            <w:r w:rsidRPr="00B33526">
              <w:t>Data Mapping</w:t>
            </w:r>
          </w:p>
        </w:tc>
        <w:tc>
          <w:tcPr>
            <w:tcW w:w="7248" w:type="dxa"/>
          </w:tcPr>
          <w:p w14:paraId="2192A696" w14:textId="77777777" w:rsidR="00B33526" w:rsidRPr="00B33526" w:rsidRDefault="00B33526" w:rsidP="00482DF6">
            <w:r w:rsidRPr="00B33526">
              <w:t>How to fullfill the contract for the execution</w:t>
            </w:r>
          </w:p>
        </w:tc>
      </w:tr>
      <w:tr w:rsidR="00B33526" w:rsidRPr="00B33526" w14:paraId="190CF9A1" w14:textId="77777777" w:rsidTr="00B33526">
        <w:tc>
          <w:tcPr>
            <w:tcW w:w="1678" w:type="dxa"/>
          </w:tcPr>
          <w:p w14:paraId="0FF26DCC" w14:textId="77777777" w:rsidR="00B33526" w:rsidRPr="00B33526" w:rsidRDefault="00B33526" w:rsidP="00482DF6">
            <w:r w:rsidRPr="00B33526">
              <w:t>Bonita Contract value (JSON)</w:t>
            </w:r>
          </w:p>
        </w:tc>
        <w:tc>
          <w:tcPr>
            <w:tcW w:w="7248" w:type="dxa"/>
          </w:tcPr>
          <w:p w14:paraId="626AF536" w14:textId="77777777" w:rsidR="00B33526" w:rsidRPr="00B33526" w:rsidRDefault="00B33526" w:rsidP="00482DF6">
            <w:r w:rsidRPr="00B33526">
              <w:t>Give the contract, as JSON. {{}} may be used. Additionnal placeholder: {{FILESOURCE}}: content of the source, {{FILENAME}} FileName (not the directory), {{FILEDATEINMS}} date in millisecond. Example, "{ "invoiceInput": "{{FILESOURCE}}" }</w:t>
            </w:r>
          </w:p>
        </w:tc>
      </w:tr>
    </w:tbl>
    <w:p w14:paraId="18085C5D" w14:textId="77777777" w:rsidR="00997269" w:rsidRDefault="00997269" w:rsidP="00591C7F">
      <w:pPr>
        <w:pStyle w:val="Titre3"/>
      </w:pPr>
      <w:bookmarkStart w:id="51" w:name="_Toc58582476"/>
      <w:r>
        <w:t>Measure</w:t>
      </w:r>
      <w:bookmarkEnd w:id="51"/>
    </w:p>
    <w:tbl>
      <w:tblPr>
        <w:tblStyle w:val="Grilledutableau"/>
        <w:tblW w:w="0" w:type="auto"/>
        <w:tblLook w:val="04A0" w:firstRow="1" w:lastRow="0" w:firstColumn="1" w:lastColumn="0" w:noHBand="0" w:noVBand="1"/>
      </w:tblPr>
      <w:tblGrid>
        <w:gridCol w:w="2122"/>
        <w:gridCol w:w="6796"/>
      </w:tblGrid>
      <w:tr w:rsidR="00B33526" w:rsidRPr="00B33526" w14:paraId="2B08B13E" w14:textId="77777777" w:rsidTr="00376A77">
        <w:tc>
          <w:tcPr>
            <w:tcW w:w="2122" w:type="dxa"/>
            <w:shd w:val="clear" w:color="auto" w:fill="FBD4B4" w:themeFill="accent6" w:themeFillTint="66"/>
          </w:tcPr>
          <w:p w14:paraId="6437B636" w14:textId="77777777" w:rsidR="00B33526" w:rsidRPr="00B33526" w:rsidRDefault="00B33526" w:rsidP="00376A77">
            <w:pPr>
              <w:jc w:val="center"/>
            </w:pPr>
            <w:r w:rsidRPr="00B33526">
              <w:t>Name</w:t>
            </w:r>
          </w:p>
        </w:tc>
        <w:tc>
          <w:tcPr>
            <w:tcW w:w="6796" w:type="dxa"/>
            <w:shd w:val="clear" w:color="auto" w:fill="FBD4B4" w:themeFill="accent6" w:themeFillTint="66"/>
          </w:tcPr>
          <w:p w14:paraId="48561FA4" w14:textId="77777777" w:rsidR="00B33526" w:rsidRPr="00B33526" w:rsidRDefault="00B33526" w:rsidP="00376A77">
            <w:pPr>
              <w:jc w:val="center"/>
            </w:pPr>
            <w:r w:rsidRPr="00B33526">
              <w:t>Explanation</w:t>
            </w:r>
          </w:p>
        </w:tc>
      </w:tr>
      <w:tr w:rsidR="00B33526" w:rsidRPr="00B33526" w14:paraId="07A4B7ED" w14:textId="77777777" w:rsidTr="00B33526">
        <w:tc>
          <w:tcPr>
            <w:tcW w:w="2122" w:type="dxa"/>
          </w:tcPr>
          <w:p w14:paraId="07846920" w14:textId="77777777" w:rsidR="00B33526" w:rsidRPr="00B33526" w:rsidRDefault="00B33526" w:rsidP="00482DF6">
            <w:r w:rsidRPr="00B33526">
              <w:t>Time Execution</w:t>
            </w:r>
          </w:p>
        </w:tc>
        <w:tc>
          <w:tcPr>
            <w:tcW w:w="6796" w:type="dxa"/>
          </w:tcPr>
          <w:p w14:paraId="7DC19CAE" w14:textId="77777777" w:rsidR="00B33526" w:rsidRPr="00B33526" w:rsidRDefault="00B33526" w:rsidP="00482DF6">
            <w:r w:rsidRPr="00B33526">
              <w:t>Time to execute the plug in (in ms)</w:t>
            </w:r>
          </w:p>
        </w:tc>
      </w:tr>
      <w:tr w:rsidR="00B33526" w:rsidRPr="00B33526" w14:paraId="12C4DE4A" w14:textId="77777777" w:rsidTr="00B33526">
        <w:tc>
          <w:tcPr>
            <w:tcW w:w="2122" w:type="dxa"/>
          </w:tcPr>
          <w:p w14:paraId="5530A430" w14:textId="77777777" w:rsidR="00B33526" w:rsidRPr="00B33526" w:rsidRDefault="00B33526" w:rsidP="00482DF6">
            <w:r w:rsidRPr="00B33526">
              <w:t>Nb items processed</w:t>
            </w:r>
          </w:p>
        </w:tc>
        <w:tc>
          <w:tcPr>
            <w:tcW w:w="6796" w:type="dxa"/>
          </w:tcPr>
          <w:p w14:paraId="46179BE8" w14:textId="77777777" w:rsidR="00B33526" w:rsidRPr="00B33526" w:rsidRDefault="00B33526" w:rsidP="00482DF6">
            <w:r w:rsidRPr="00B33526">
              <w:t>Number of items the job processed during the execution</w:t>
            </w:r>
          </w:p>
        </w:tc>
      </w:tr>
    </w:tbl>
    <w:p w14:paraId="1D394394" w14:textId="77777777" w:rsidR="00997269" w:rsidRDefault="00997269" w:rsidP="00997269">
      <w:pPr>
        <w:pStyle w:val="Titre2"/>
      </w:pPr>
      <w:bookmarkStart w:id="52" w:name="_Toc58582477"/>
      <w:r>
        <w:t>Monitor Log</w:t>
      </w:r>
      <w:bookmarkEnd w:id="52"/>
    </w:p>
    <w:tbl>
      <w:tblPr>
        <w:tblStyle w:val="Grilledutableau"/>
        <w:tblW w:w="0" w:type="auto"/>
        <w:tblLook w:val="04A0" w:firstRow="1" w:lastRow="0" w:firstColumn="1" w:lastColumn="0" w:noHBand="0" w:noVBand="1"/>
      </w:tblPr>
      <w:tblGrid>
        <w:gridCol w:w="4459"/>
        <w:gridCol w:w="4459"/>
      </w:tblGrid>
      <w:tr w:rsidR="00A44F95" w:rsidRPr="00A44F95" w14:paraId="6E200F86" w14:textId="77777777" w:rsidTr="00376A77">
        <w:tc>
          <w:tcPr>
            <w:tcW w:w="4459" w:type="dxa"/>
            <w:shd w:val="clear" w:color="auto" w:fill="FBD4B4" w:themeFill="accent6" w:themeFillTint="66"/>
          </w:tcPr>
          <w:p w14:paraId="1A6E8E92" w14:textId="77777777" w:rsidR="00A44F95" w:rsidRPr="00A44F95" w:rsidRDefault="00A44F95" w:rsidP="003536B9">
            <w:r w:rsidRPr="00A44F95">
              <w:t>Name</w:t>
            </w:r>
          </w:p>
        </w:tc>
        <w:tc>
          <w:tcPr>
            <w:tcW w:w="4459" w:type="dxa"/>
          </w:tcPr>
          <w:p w14:paraId="1E604411" w14:textId="77777777" w:rsidR="00A44F95" w:rsidRPr="00A44F95" w:rsidRDefault="00A44F95" w:rsidP="003536B9">
            <w:r w:rsidRPr="00A44F95">
              <w:t>Monitor Log</w:t>
            </w:r>
          </w:p>
        </w:tc>
      </w:tr>
      <w:tr w:rsidR="00A44F95" w:rsidRPr="00A44F95" w14:paraId="64B6C108" w14:textId="77777777" w:rsidTr="00376A77">
        <w:tc>
          <w:tcPr>
            <w:tcW w:w="4459" w:type="dxa"/>
            <w:shd w:val="clear" w:color="auto" w:fill="FBD4B4" w:themeFill="accent6" w:themeFillTint="66"/>
          </w:tcPr>
          <w:p w14:paraId="5F006F3B" w14:textId="77777777" w:rsidR="00A44F95" w:rsidRPr="00A44F95" w:rsidRDefault="00A44F95" w:rsidP="003536B9">
            <w:r w:rsidRPr="00A44F95">
              <w:t>Category</w:t>
            </w:r>
          </w:p>
        </w:tc>
        <w:tc>
          <w:tcPr>
            <w:tcW w:w="4459" w:type="dxa"/>
          </w:tcPr>
          <w:p w14:paraId="2EB80579" w14:textId="77777777" w:rsidR="00A44F95" w:rsidRPr="00A44F95" w:rsidRDefault="00A44F95" w:rsidP="003536B9">
            <w:r w:rsidRPr="00A44F95">
              <w:t>MONITOR</w:t>
            </w:r>
          </w:p>
        </w:tc>
      </w:tr>
      <w:tr w:rsidR="00A44F95" w:rsidRPr="00A44F95" w14:paraId="74156BBF" w14:textId="77777777" w:rsidTr="00376A77">
        <w:tc>
          <w:tcPr>
            <w:tcW w:w="4459" w:type="dxa"/>
            <w:shd w:val="clear" w:color="auto" w:fill="FBD4B4" w:themeFill="accent6" w:themeFillTint="66"/>
          </w:tcPr>
          <w:p w14:paraId="52183416" w14:textId="77777777" w:rsidR="00A44F95" w:rsidRPr="00A44F95" w:rsidRDefault="00A44F95" w:rsidP="003536B9">
            <w:r w:rsidRPr="00A44F95">
              <w:t>Job stopper</w:t>
            </w:r>
          </w:p>
        </w:tc>
        <w:tc>
          <w:tcPr>
            <w:tcW w:w="4459" w:type="dxa"/>
          </w:tcPr>
          <w:p w14:paraId="05930437" w14:textId="77777777" w:rsidR="00A44F95" w:rsidRPr="00A44F95" w:rsidRDefault="00A44F95" w:rsidP="003536B9">
            <w:r w:rsidRPr="00A44F95">
              <w:t>NO</w:t>
            </w:r>
          </w:p>
        </w:tc>
      </w:tr>
    </w:tbl>
    <w:p w14:paraId="29432634" w14:textId="77777777" w:rsidR="00997269" w:rsidRDefault="00997269" w:rsidP="00997269">
      <w:r>
        <w:t>Analyze the log of the day before and checks errors</w:t>
      </w:r>
    </w:p>
    <w:p w14:paraId="46D9BA1E" w14:textId="77777777" w:rsidR="00997269" w:rsidRDefault="00997269" w:rsidP="00591C7F">
      <w:pPr>
        <w:pStyle w:val="Titre3"/>
      </w:pPr>
      <w:bookmarkStart w:id="53" w:name="_Toc58582478"/>
      <w:r>
        <w:t>Parameters</w:t>
      </w:r>
      <w:bookmarkEnd w:id="53"/>
    </w:p>
    <w:tbl>
      <w:tblPr>
        <w:tblStyle w:val="Grilledutableau"/>
        <w:tblW w:w="0" w:type="auto"/>
        <w:tblLook w:val="04A0" w:firstRow="1" w:lastRow="0" w:firstColumn="1" w:lastColumn="0" w:noHBand="0" w:noVBand="1"/>
      </w:tblPr>
      <w:tblGrid>
        <w:gridCol w:w="2972"/>
        <w:gridCol w:w="5946"/>
      </w:tblGrid>
      <w:tr w:rsidR="00A44F95" w:rsidRPr="00A44F95" w14:paraId="1BFC4381" w14:textId="77777777" w:rsidTr="00376A77">
        <w:tc>
          <w:tcPr>
            <w:tcW w:w="2972" w:type="dxa"/>
            <w:shd w:val="clear" w:color="auto" w:fill="FBD4B4" w:themeFill="accent6" w:themeFillTint="66"/>
          </w:tcPr>
          <w:p w14:paraId="6A600453" w14:textId="77777777" w:rsidR="00A44F95" w:rsidRPr="00A44F95" w:rsidRDefault="00A44F95" w:rsidP="00376A77">
            <w:pPr>
              <w:jc w:val="center"/>
            </w:pPr>
            <w:r w:rsidRPr="00A44F95">
              <w:t>Name</w:t>
            </w:r>
          </w:p>
        </w:tc>
        <w:tc>
          <w:tcPr>
            <w:tcW w:w="5946" w:type="dxa"/>
            <w:shd w:val="clear" w:color="auto" w:fill="FBD4B4" w:themeFill="accent6" w:themeFillTint="66"/>
          </w:tcPr>
          <w:p w14:paraId="0092D4D9" w14:textId="77777777" w:rsidR="00A44F95" w:rsidRPr="00A44F95" w:rsidRDefault="00A44F95" w:rsidP="00376A77">
            <w:pPr>
              <w:jc w:val="center"/>
            </w:pPr>
            <w:r w:rsidRPr="00A44F95">
              <w:t>Explanation</w:t>
            </w:r>
          </w:p>
        </w:tc>
      </w:tr>
      <w:tr w:rsidR="00A44F95" w:rsidRPr="00A44F95" w14:paraId="18AC70CC" w14:textId="77777777" w:rsidTr="00A44F95">
        <w:tc>
          <w:tcPr>
            <w:tcW w:w="2972" w:type="dxa"/>
          </w:tcPr>
          <w:p w14:paraId="37B667F5" w14:textId="77777777" w:rsidR="00A44F95" w:rsidRPr="00A44F95" w:rsidRDefault="00A44F95" w:rsidP="00991F14">
            <w:r w:rsidRPr="00A44F95">
              <w:t>Number of result in the TOP</w:t>
            </w:r>
          </w:p>
        </w:tc>
        <w:tc>
          <w:tcPr>
            <w:tcW w:w="5946" w:type="dxa"/>
          </w:tcPr>
          <w:p w14:paraId="6BBEFAE7" w14:textId="77777777" w:rsidR="00A44F95" w:rsidRPr="00A44F95" w:rsidRDefault="00A44F95" w:rsidP="00991F14">
            <w:r w:rsidRPr="00A44F95">
              <w:t>Gives the number of line returned in the top x</w:t>
            </w:r>
          </w:p>
        </w:tc>
      </w:tr>
      <w:tr w:rsidR="00A44F95" w:rsidRPr="00A44F95" w14:paraId="045F7609" w14:textId="77777777" w:rsidTr="00A44F95">
        <w:tc>
          <w:tcPr>
            <w:tcW w:w="2972" w:type="dxa"/>
          </w:tcPr>
          <w:p w14:paraId="2A7005C5" w14:textId="77777777" w:rsidR="00A44F95" w:rsidRPr="00A44F95" w:rsidRDefault="00A44F95" w:rsidP="00991F14">
            <w:r w:rsidRPr="00A44F95">
              <w:lastRenderedPageBreak/>
              <w:t>Only errors in the TOP</w:t>
            </w:r>
          </w:p>
        </w:tc>
        <w:tc>
          <w:tcPr>
            <w:tcW w:w="5946" w:type="dxa"/>
          </w:tcPr>
          <w:p w14:paraId="269A313B" w14:textId="77777777" w:rsidR="00A44F95" w:rsidRPr="00A44F95" w:rsidRDefault="00A44F95" w:rsidP="00991F14">
            <w:r w:rsidRPr="00A44F95">
              <w:t>If set, only error are returned in the TOP list</w:t>
            </w:r>
          </w:p>
        </w:tc>
      </w:tr>
    </w:tbl>
    <w:p w14:paraId="7A6EE6B0" w14:textId="77777777" w:rsidR="00997269" w:rsidRDefault="00997269" w:rsidP="00591C7F">
      <w:pPr>
        <w:pStyle w:val="Titre3"/>
      </w:pPr>
      <w:bookmarkStart w:id="54" w:name="_Toc58582479"/>
      <w:r>
        <w:t>Measure</w:t>
      </w:r>
      <w:bookmarkEnd w:id="54"/>
    </w:p>
    <w:tbl>
      <w:tblPr>
        <w:tblStyle w:val="Grilledutableau"/>
        <w:tblW w:w="0" w:type="auto"/>
        <w:tblLook w:val="04A0" w:firstRow="1" w:lastRow="0" w:firstColumn="1" w:lastColumn="0" w:noHBand="0" w:noVBand="1"/>
      </w:tblPr>
      <w:tblGrid>
        <w:gridCol w:w="2830"/>
        <w:gridCol w:w="6088"/>
      </w:tblGrid>
      <w:tr w:rsidR="00A44F95" w:rsidRPr="00A44F95" w14:paraId="6285680A" w14:textId="77777777" w:rsidTr="00376A77">
        <w:tc>
          <w:tcPr>
            <w:tcW w:w="2830" w:type="dxa"/>
            <w:shd w:val="clear" w:color="auto" w:fill="FBD4B4" w:themeFill="accent6" w:themeFillTint="66"/>
          </w:tcPr>
          <w:p w14:paraId="031164BC" w14:textId="77777777" w:rsidR="00A44F95" w:rsidRPr="00A44F95" w:rsidRDefault="00A44F95" w:rsidP="00376A77">
            <w:pPr>
              <w:jc w:val="center"/>
            </w:pPr>
            <w:r w:rsidRPr="00A44F95">
              <w:t>Name</w:t>
            </w:r>
          </w:p>
        </w:tc>
        <w:tc>
          <w:tcPr>
            <w:tcW w:w="6088" w:type="dxa"/>
            <w:shd w:val="clear" w:color="auto" w:fill="FBD4B4" w:themeFill="accent6" w:themeFillTint="66"/>
          </w:tcPr>
          <w:p w14:paraId="4D521F3E" w14:textId="77777777" w:rsidR="00A44F95" w:rsidRPr="00A44F95" w:rsidRDefault="00A44F95" w:rsidP="00376A77">
            <w:pPr>
              <w:jc w:val="center"/>
            </w:pPr>
            <w:r w:rsidRPr="00A44F95">
              <w:t>Explanation</w:t>
            </w:r>
          </w:p>
        </w:tc>
      </w:tr>
      <w:tr w:rsidR="00A44F95" w:rsidRPr="00A44F95" w14:paraId="654FB6AC" w14:textId="77777777" w:rsidTr="00A44F95">
        <w:tc>
          <w:tcPr>
            <w:tcW w:w="2830" w:type="dxa"/>
          </w:tcPr>
          <w:p w14:paraId="32F5224C" w14:textId="77777777" w:rsidR="00A44F95" w:rsidRPr="00A44F95" w:rsidRDefault="00A44F95" w:rsidP="00B64C9A">
            <w:r w:rsidRPr="00A44F95">
              <w:t>Number of errors</w:t>
            </w:r>
          </w:p>
        </w:tc>
        <w:tc>
          <w:tcPr>
            <w:tcW w:w="6088" w:type="dxa"/>
          </w:tcPr>
          <w:p w14:paraId="01318F36" w14:textId="77777777" w:rsidR="00A44F95" w:rsidRPr="00A44F95" w:rsidRDefault="00A44F95" w:rsidP="00B64C9A">
            <w:r w:rsidRPr="00A44F95">
              <w:t>Number of errors detected in the file</w:t>
            </w:r>
          </w:p>
        </w:tc>
      </w:tr>
      <w:tr w:rsidR="00A44F95" w:rsidRPr="00A44F95" w14:paraId="263B7A36" w14:textId="77777777" w:rsidTr="00A44F95">
        <w:tc>
          <w:tcPr>
            <w:tcW w:w="2830" w:type="dxa"/>
          </w:tcPr>
          <w:p w14:paraId="3E1FDD32" w14:textId="77777777" w:rsidR="00A44F95" w:rsidRPr="00A44F95" w:rsidRDefault="00A44F95" w:rsidP="00B64C9A">
            <w:r w:rsidRPr="00A44F95">
              <w:t>Number of Items detected</w:t>
            </w:r>
          </w:p>
        </w:tc>
        <w:tc>
          <w:tcPr>
            <w:tcW w:w="6088" w:type="dxa"/>
          </w:tcPr>
          <w:p w14:paraId="67759E01" w14:textId="77777777" w:rsidR="00A44F95" w:rsidRPr="00A44F95" w:rsidRDefault="00A44F95" w:rsidP="00B64C9A">
            <w:r w:rsidRPr="00A44F95">
              <w:t>Number of errors items detected</w:t>
            </w:r>
          </w:p>
        </w:tc>
      </w:tr>
      <w:tr w:rsidR="00A44F95" w:rsidRPr="00A44F95" w14:paraId="1AA280C2" w14:textId="77777777" w:rsidTr="00A44F95">
        <w:tc>
          <w:tcPr>
            <w:tcW w:w="2830" w:type="dxa"/>
          </w:tcPr>
          <w:p w14:paraId="52CC2808" w14:textId="77777777" w:rsidR="00A44F95" w:rsidRPr="00A44F95" w:rsidRDefault="00A44F95" w:rsidP="00B64C9A">
            <w:r w:rsidRPr="00A44F95">
              <w:t>Time Execution</w:t>
            </w:r>
          </w:p>
        </w:tc>
        <w:tc>
          <w:tcPr>
            <w:tcW w:w="6088" w:type="dxa"/>
          </w:tcPr>
          <w:p w14:paraId="7D28A081" w14:textId="77777777" w:rsidR="00A44F95" w:rsidRPr="00A44F95" w:rsidRDefault="00A44F95" w:rsidP="00B64C9A">
            <w:r w:rsidRPr="00A44F95">
              <w:t>Time to execute the plug in (in ms)</w:t>
            </w:r>
          </w:p>
        </w:tc>
      </w:tr>
      <w:tr w:rsidR="00A44F95" w:rsidRPr="00A44F95" w14:paraId="00991675" w14:textId="77777777" w:rsidTr="00A44F95">
        <w:tc>
          <w:tcPr>
            <w:tcW w:w="2830" w:type="dxa"/>
          </w:tcPr>
          <w:p w14:paraId="67324ABF" w14:textId="77777777" w:rsidR="00A44F95" w:rsidRPr="00A44F95" w:rsidRDefault="00A44F95" w:rsidP="00B64C9A">
            <w:r w:rsidRPr="00A44F95">
              <w:t>Total line in log</w:t>
            </w:r>
          </w:p>
        </w:tc>
        <w:tc>
          <w:tcPr>
            <w:tcW w:w="6088" w:type="dxa"/>
          </w:tcPr>
          <w:p w14:paraId="0F6A6B0A" w14:textId="77777777" w:rsidR="00A44F95" w:rsidRPr="00A44F95" w:rsidRDefault="00A44F95" w:rsidP="00B64C9A">
            <w:r w:rsidRPr="00A44F95">
              <w:t>Number of lines in the logs</w:t>
            </w:r>
          </w:p>
        </w:tc>
      </w:tr>
      <w:tr w:rsidR="00A44F95" w:rsidRPr="00A44F95" w14:paraId="6BAEAD68" w14:textId="77777777" w:rsidTr="00A44F95">
        <w:tc>
          <w:tcPr>
            <w:tcW w:w="2830" w:type="dxa"/>
          </w:tcPr>
          <w:p w14:paraId="0BFF4659" w14:textId="77777777" w:rsidR="00A44F95" w:rsidRPr="00A44F95" w:rsidRDefault="00A44F95" w:rsidP="00B64C9A">
            <w:r w:rsidRPr="00A44F95">
              <w:t>Number of different errors</w:t>
            </w:r>
          </w:p>
        </w:tc>
        <w:tc>
          <w:tcPr>
            <w:tcW w:w="6088" w:type="dxa"/>
          </w:tcPr>
          <w:p w14:paraId="5B3A6E84" w14:textId="77777777" w:rsidR="00A44F95" w:rsidRPr="00A44F95" w:rsidRDefault="00A44F95" w:rsidP="00B64C9A">
            <w:r w:rsidRPr="00A44F95">
              <w:t>One error can come multiple time. Analysis detect the duplicate to give a better situation</w:t>
            </w:r>
          </w:p>
        </w:tc>
      </w:tr>
      <w:tr w:rsidR="00A44F95" w:rsidRPr="00A44F95" w14:paraId="37DAF81E" w14:textId="77777777" w:rsidTr="00A44F95">
        <w:tc>
          <w:tcPr>
            <w:tcW w:w="2830" w:type="dxa"/>
          </w:tcPr>
          <w:p w14:paraId="273F6312" w14:textId="77777777" w:rsidR="00A44F95" w:rsidRPr="00A44F95" w:rsidRDefault="00A44F95" w:rsidP="00B64C9A">
            <w:r w:rsidRPr="00A44F95">
              <w:t>Nb items processed</w:t>
            </w:r>
          </w:p>
        </w:tc>
        <w:tc>
          <w:tcPr>
            <w:tcW w:w="6088" w:type="dxa"/>
          </w:tcPr>
          <w:p w14:paraId="45C87FC8" w14:textId="77777777" w:rsidR="00A44F95" w:rsidRPr="00A44F95" w:rsidRDefault="00A44F95" w:rsidP="00B64C9A">
            <w:r w:rsidRPr="00A44F95">
              <w:t>Number of items the job processed during the execution</w:t>
            </w:r>
          </w:p>
        </w:tc>
      </w:tr>
    </w:tbl>
    <w:p w14:paraId="0A736DC9" w14:textId="77777777" w:rsidR="00997269" w:rsidRDefault="00997269" w:rsidP="00997269">
      <w:pPr>
        <w:pStyle w:val="Titre2"/>
      </w:pPr>
      <w:bookmarkStart w:id="55" w:name="_Toc58582480"/>
      <w:r>
        <w:t>Move Case Archive</w:t>
      </w:r>
      <w:bookmarkEnd w:id="55"/>
    </w:p>
    <w:tbl>
      <w:tblPr>
        <w:tblStyle w:val="Grilledutableau"/>
        <w:tblW w:w="0" w:type="auto"/>
        <w:tblLook w:val="04A0" w:firstRow="1" w:lastRow="0" w:firstColumn="1" w:lastColumn="0" w:noHBand="0" w:noVBand="1"/>
      </w:tblPr>
      <w:tblGrid>
        <w:gridCol w:w="4459"/>
        <w:gridCol w:w="4459"/>
      </w:tblGrid>
      <w:tr w:rsidR="00A44F95" w:rsidRPr="00A44F95" w14:paraId="56BD7B59" w14:textId="77777777" w:rsidTr="00376A77">
        <w:tc>
          <w:tcPr>
            <w:tcW w:w="4459" w:type="dxa"/>
            <w:shd w:val="clear" w:color="auto" w:fill="FBD4B4" w:themeFill="accent6" w:themeFillTint="66"/>
          </w:tcPr>
          <w:p w14:paraId="411D9310" w14:textId="77777777" w:rsidR="00A44F95" w:rsidRPr="00A44F95" w:rsidRDefault="00A44F95" w:rsidP="006C49C8">
            <w:r w:rsidRPr="00A44F95">
              <w:t>Name</w:t>
            </w:r>
          </w:p>
        </w:tc>
        <w:tc>
          <w:tcPr>
            <w:tcW w:w="4459" w:type="dxa"/>
          </w:tcPr>
          <w:p w14:paraId="269FAD06" w14:textId="77777777" w:rsidR="00A44F95" w:rsidRPr="00A44F95" w:rsidRDefault="00A44F95" w:rsidP="006C49C8">
            <w:r w:rsidRPr="00A44F95">
              <w:t>Move Case Archive</w:t>
            </w:r>
          </w:p>
        </w:tc>
      </w:tr>
      <w:tr w:rsidR="00A44F95" w:rsidRPr="00A44F95" w14:paraId="68801066" w14:textId="77777777" w:rsidTr="00376A77">
        <w:tc>
          <w:tcPr>
            <w:tcW w:w="4459" w:type="dxa"/>
            <w:shd w:val="clear" w:color="auto" w:fill="FBD4B4" w:themeFill="accent6" w:themeFillTint="66"/>
          </w:tcPr>
          <w:p w14:paraId="3E31D9B4" w14:textId="77777777" w:rsidR="00A44F95" w:rsidRPr="00A44F95" w:rsidRDefault="00A44F95" w:rsidP="006C49C8">
            <w:r w:rsidRPr="00A44F95">
              <w:t>Category</w:t>
            </w:r>
          </w:p>
        </w:tc>
        <w:tc>
          <w:tcPr>
            <w:tcW w:w="4459" w:type="dxa"/>
          </w:tcPr>
          <w:p w14:paraId="1979961A" w14:textId="77777777" w:rsidR="00A44F95" w:rsidRPr="00A44F95" w:rsidRDefault="00A44F95" w:rsidP="006C49C8">
            <w:r w:rsidRPr="00A44F95">
              <w:t>CASES</w:t>
            </w:r>
          </w:p>
        </w:tc>
      </w:tr>
      <w:tr w:rsidR="00A44F95" w:rsidRPr="00A44F95" w14:paraId="482ACC92" w14:textId="77777777" w:rsidTr="00376A77">
        <w:tc>
          <w:tcPr>
            <w:tcW w:w="4459" w:type="dxa"/>
            <w:shd w:val="clear" w:color="auto" w:fill="FBD4B4" w:themeFill="accent6" w:themeFillTint="66"/>
          </w:tcPr>
          <w:p w14:paraId="140218A9" w14:textId="77777777" w:rsidR="00A44F95" w:rsidRPr="00A44F95" w:rsidRDefault="00A44F95" w:rsidP="006C49C8">
            <w:r w:rsidRPr="00A44F95">
              <w:t>Job stopper</w:t>
            </w:r>
          </w:p>
        </w:tc>
        <w:tc>
          <w:tcPr>
            <w:tcW w:w="4459" w:type="dxa"/>
          </w:tcPr>
          <w:p w14:paraId="2F78CBAF" w14:textId="77777777" w:rsidR="00A44F95" w:rsidRPr="00A44F95" w:rsidRDefault="00A44F95" w:rsidP="006C49C8">
            <w:r w:rsidRPr="00A44F95">
              <w:t>BOTH</w:t>
            </w:r>
          </w:p>
        </w:tc>
      </w:tr>
    </w:tbl>
    <w:p w14:paraId="276DBF9F" w14:textId="77777777" w:rsidR="00376A77" w:rsidRPr="00A44F95" w:rsidRDefault="00376A77" w:rsidP="00376A77">
      <w:r w:rsidRPr="00A44F95">
        <w:t>Move cases to an archive database</w:t>
      </w:r>
    </w:p>
    <w:p w14:paraId="62C466CB" w14:textId="76EDC7B1" w:rsidR="00997269" w:rsidRDefault="00997269" w:rsidP="00591C7F">
      <w:pPr>
        <w:pStyle w:val="Titre3"/>
      </w:pPr>
      <w:bookmarkStart w:id="56" w:name="_Toc58582481"/>
      <w:r>
        <w:t>Parameters</w:t>
      </w:r>
      <w:bookmarkEnd w:id="56"/>
    </w:p>
    <w:tbl>
      <w:tblPr>
        <w:tblStyle w:val="Grilledutableau"/>
        <w:tblW w:w="0" w:type="auto"/>
        <w:tblLook w:val="04A0" w:firstRow="1" w:lastRow="0" w:firstColumn="1" w:lastColumn="0" w:noHBand="0" w:noVBand="1"/>
      </w:tblPr>
      <w:tblGrid>
        <w:gridCol w:w="2547"/>
        <w:gridCol w:w="6371"/>
      </w:tblGrid>
      <w:tr w:rsidR="00A44F95" w:rsidRPr="00A44F95" w14:paraId="71416644" w14:textId="77777777" w:rsidTr="00376A77">
        <w:tc>
          <w:tcPr>
            <w:tcW w:w="2547" w:type="dxa"/>
            <w:shd w:val="clear" w:color="auto" w:fill="FBD4B4" w:themeFill="accent6" w:themeFillTint="66"/>
          </w:tcPr>
          <w:p w14:paraId="2EF34FBA" w14:textId="77777777" w:rsidR="00A44F95" w:rsidRPr="00A44F95" w:rsidRDefault="00A44F95" w:rsidP="00376A77">
            <w:pPr>
              <w:jc w:val="center"/>
            </w:pPr>
            <w:r w:rsidRPr="00A44F95">
              <w:t>Name</w:t>
            </w:r>
          </w:p>
        </w:tc>
        <w:tc>
          <w:tcPr>
            <w:tcW w:w="6371" w:type="dxa"/>
            <w:shd w:val="clear" w:color="auto" w:fill="FBD4B4" w:themeFill="accent6" w:themeFillTint="66"/>
          </w:tcPr>
          <w:p w14:paraId="47465BED" w14:textId="77777777" w:rsidR="00A44F95" w:rsidRPr="00A44F95" w:rsidRDefault="00A44F95" w:rsidP="00376A77">
            <w:pPr>
              <w:jc w:val="center"/>
            </w:pPr>
            <w:r w:rsidRPr="00A44F95">
              <w:t>Explanation</w:t>
            </w:r>
          </w:p>
        </w:tc>
      </w:tr>
      <w:tr w:rsidR="00A44F95" w:rsidRPr="00A44F95" w14:paraId="0DDADA31" w14:textId="77777777" w:rsidTr="00A44F95">
        <w:tc>
          <w:tcPr>
            <w:tcW w:w="2547" w:type="dxa"/>
          </w:tcPr>
          <w:p w14:paraId="74FD305E" w14:textId="77777777" w:rsidR="00A44F95" w:rsidRPr="00A44F95" w:rsidRDefault="00A44F95" w:rsidP="000875A6">
            <w:r w:rsidRPr="00A44F95">
              <w:t>Datasource</w:t>
            </w:r>
          </w:p>
        </w:tc>
        <w:tc>
          <w:tcPr>
            <w:tcW w:w="6371" w:type="dxa"/>
          </w:tcPr>
          <w:p w14:paraId="3035751E" w14:textId="77777777" w:rsidR="00A44F95" w:rsidRPr="00A44F95" w:rsidRDefault="00A44F95" w:rsidP="000875A6">
            <w:r w:rsidRPr="00A44F95">
              <w:t>Give the datasource name, where data will be moved</w:t>
            </w:r>
          </w:p>
        </w:tc>
      </w:tr>
      <w:tr w:rsidR="00A44F95" w:rsidRPr="00A44F95" w14:paraId="7C200581" w14:textId="77777777" w:rsidTr="00A44F95">
        <w:tc>
          <w:tcPr>
            <w:tcW w:w="2547" w:type="dxa"/>
          </w:tcPr>
          <w:p w14:paraId="1FF1388F" w14:textId="77777777" w:rsidR="00A44F95" w:rsidRPr="00A44F95" w:rsidRDefault="00A44F95" w:rsidP="000875A6">
            <w:r w:rsidRPr="00A44F95">
              <w:t>Filter on process</w:t>
            </w:r>
          </w:p>
        </w:tc>
        <w:tc>
          <w:tcPr>
            <w:tcW w:w="6371" w:type="dxa"/>
          </w:tcPr>
          <w:p w14:paraId="0413869E" w14:textId="77777777" w:rsidR="00A44F95" w:rsidRPr="00A44F95" w:rsidRDefault="00A44F95" w:rsidP="000875A6">
            <w:r w:rsidRPr="00A44F95">
              <w:t>Job manage only process which mach the filter. If no filter is given, all processes are inspected</w:t>
            </w:r>
          </w:p>
        </w:tc>
      </w:tr>
      <w:tr w:rsidR="00A44F95" w:rsidRPr="00A44F95" w14:paraId="74CC3C92" w14:textId="77777777" w:rsidTr="00A44F95">
        <w:tc>
          <w:tcPr>
            <w:tcW w:w="2547" w:type="dxa"/>
          </w:tcPr>
          <w:p w14:paraId="73802936" w14:textId="77777777" w:rsidR="00A44F95" w:rsidRPr="00A44F95" w:rsidRDefault="00A44F95" w:rsidP="000875A6">
            <w:r w:rsidRPr="00A44F95">
              <w:t>Delay to delete case, based on the Create date</w:t>
            </w:r>
          </w:p>
        </w:tc>
        <w:tc>
          <w:tcPr>
            <w:tcW w:w="6371" w:type="dxa"/>
          </w:tcPr>
          <w:p w14:paraId="16B9E67E" w14:textId="77777777" w:rsidR="00A44F95" w:rsidRPr="00A44F95" w:rsidRDefault="00A44F95" w:rsidP="000875A6">
            <w:r w:rsidRPr="00A44F95">
              <w:t>All cases STARTED before this delay will be purged, even if they have a task execution after</w:t>
            </w:r>
          </w:p>
        </w:tc>
      </w:tr>
      <w:tr w:rsidR="00A44F95" w:rsidRPr="00A44F95" w14:paraId="0235D064" w14:textId="77777777" w:rsidTr="00A44F95">
        <w:tc>
          <w:tcPr>
            <w:tcW w:w="2547" w:type="dxa"/>
          </w:tcPr>
          <w:p w14:paraId="5A3CB435" w14:textId="77777777" w:rsidR="00A44F95" w:rsidRPr="00A44F95" w:rsidRDefault="00A44F95" w:rsidP="000875A6">
            <w:r w:rsidRPr="00A44F95">
              <w:t>Policy on Process Data</w:t>
            </w:r>
          </w:p>
        </w:tc>
        <w:tc>
          <w:tcPr>
            <w:tcW w:w="6371" w:type="dxa"/>
          </w:tcPr>
          <w:p w14:paraId="65DA492A" w14:textId="77777777" w:rsidR="00A44F95" w:rsidRPr="00A44F95" w:rsidRDefault="00A44F95" w:rsidP="000875A6">
            <w:r w:rsidRPr="00A44F95">
              <w:t>Process Data are copied to the Archive database, with the history or not</w:t>
            </w:r>
          </w:p>
        </w:tc>
      </w:tr>
      <w:tr w:rsidR="00A44F95" w:rsidRPr="00A44F95" w14:paraId="420C44B5" w14:textId="77777777" w:rsidTr="00A44F95">
        <w:tc>
          <w:tcPr>
            <w:tcW w:w="2547" w:type="dxa"/>
          </w:tcPr>
          <w:p w14:paraId="658830AB" w14:textId="77777777" w:rsidR="00A44F95" w:rsidRPr="00A44F95" w:rsidRDefault="00A44F95" w:rsidP="000875A6">
            <w:r w:rsidRPr="00A44F95">
              <w:t>Policy on Local Data</w:t>
            </w:r>
          </w:p>
        </w:tc>
        <w:tc>
          <w:tcPr>
            <w:tcW w:w="6371" w:type="dxa"/>
          </w:tcPr>
          <w:p w14:paraId="34BFEDA3" w14:textId="77777777" w:rsidR="00A44F95" w:rsidRPr="00A44F95" w:rsidRDefault="00A44F95" w:rsidP="000875A6">
            <w:r w:rsidRPr="00A44F95">
              <w:t>Local Data are copied to the Archive database, with the history or not</w:t>
            </w:r>
          </w:p>
        </w:tc>
      </w:tr>
      <w:tr w:rsidR="00A44F95" w:rsidRPr="00A44F95" w14:paraId="6B31B1DD" w14:textId="77777777" w:rsidTr="00A44F95">
        <w:tc>
          <w:tcPr>
            <w:tcW w:w="2547" w:type="dxa"/>
          </w:tcPr>
          <w:p w14:paraId="6BB499F6" w14:textId="77777777" w:rsidR="00A44F95" w:rsidRPr="00A44F95" w:rsidRDefault="00A44F95" w:rsidP="000875A6">
            <w:r w:rsidRPr="00A44F95">
              <w:t>History on process data</w:t>
            </w:r>
          </w:p>
        </w:tc>
        <w:tc>
          <w:tcPr>
            <w:tcW w:w="6371" w:type="dxa"/>
          </w:tcPr>
          <w:p w14:paraId="0A8353C7" w14:textId="77777777" w:rsidR="00A44F95" w:rsidRPr="00A44F95" w:rsidRDefault="00A44F95" w:rsidP="000875A6">
            <w:r w:rsidRPr="00A44F95">
              <w:t>A process variable value may change in the process. Archive all value (or only the last value)</w:t>
            </w:r>
          </w:p>
        </w:tc>
      </w:tr>
      <w:tr w:rsidR="00A44F95" w:rsidRPr="00A44F95" w14:paraId="3FC9910D" w14:textId="77777777" w:rsidTr="00A44F95">
        <w:tc>
          <w:tcPr>
            <w:tcW w:w="2547" w:type="dxa"/>
          </w:tcPr>
          <w:p w14:paraId="6C814A71" w14:textId="77777777" w:rsidR="00A44F95" w:rsidRPr="00A44F95" w:rsidRDefault="00A44F95" w:rsidP="000875A6">
            <w:r w:rsidRPr="00A44F95">
              <w:t>Policy on Process Data</w:t>
            </w:r>
          </w:p>
        </w:tc>
        <w:tc>
          <w:tcPr>
            <w:tcW w:w="6371" w:type="dxa"/>
          </w:tcPr>
          <w:p w14:paraId="3711C544" w14:textId="77777777" w:rsidR="00A44F95" w:rsidRPr="00A44F95" w:rsidRDefault="00A44F95" w:rsidP="000875A6">
            <w:r w:rsidRPr="00A44F95">
              <w:t>Activities are copied to the Archive database. Light copied only one record per activity (else 3 to multiple records)</w:t>
            </w:r>
          </w:p>
        </w:tc>
      </w:tr>
      <w:tr w:rsidR="00A44F95" w:rsidRPr="00A44F95" w14:paraId="007700EF" w14:textId="77777777" w:rsidTr="00A44F95">
        <w:tc>
          <w:tcPr>
            <w:tcW w:w="2547" w:type="dxa"/>
          </w:tcPr>
          <w:p w14:paraId="32CE8746" w14:textId="77777777" w:rsidR="00A44F95" w:rsidRPr="00A44F95" w:rsidRDefault="00A44F95" w:rsidP="000875A6">
            <w:r w:rsidRPr="00A44F95">
              <w:t>Policy on Document</w:t>
            </w:r>
          </w:p>
        </w:tc>
        <w:tc>
          <w:tcPr>
            <w:tcW w:w="6371" w:type="dxa"/>
          </w:tcPr>
          <w:p w14:paraId="38286352" w14:textId="77777777" w:rsidR="00A44F95" w:rsidRPr="00A44F95" w:rsidRDefault="00A44F95" w:rsidP="000875A6">
            <w:r w:rsidRPr="00A44F95">
              <w:t>Documents are copied to the Archive database</w:t>
            </w:r>
          </w:p>
        </w:tc>
      </w:tr>
      <w:tr w:rsidR="00A44F95" w:rsidRPr="00A44F95" w14:paraId="78C21EBB" w14:textId="77777777" w:rsidTr="00A44F95">
        <w:tc>
          <w:tcPr>
            <w:tcW w:w="2547" w:type="dxa"/>
          </w:tcPr>
          <w:p w14:paraId="706B7084" w14:textId="77777777" w:rsidR="00A44F95" w:rsidRPr="00A44F95" w:rsidRDefault="00A44F95" w:rsidP="000875A6">
            <w:r w:rsidRPr="00A44F95">
              <w:t>Policy on Comment</w:t>
            </w:r>
          </w:p>
        </w:tc>
        <w:tc>
          <w:tcPr>
            <w:tcW w:w="6371" w:type="dxa"/>
          </w:tcPr>
          <w:p w14:paraId="64C871C9" w14:textId="77777777" w:rsidR="00A44F95" w:rsidRPr="00A44F95" w:rsidRDefault="00A44F95" w:rsidP="000875A6">
            <w:r w:rsidRPr="00A44F95">
              <w:t>Comments are copied to the Archive database</w:t>
            </w:r>
          </w:p>
        </w:tc>
      </w:tr>
      <w:tr w:rsidR="00A44F95" w:rsidRPr="00A44F95" w14:paraId="31DCFBF5" w14:textId="77777777" w:rsidTr="00A44F95">
        <w:tc>
          <w:tcPr>
            <w:tcW w:w="2547" w:type="dxa"/>
          </w:tcPr>
          <w:p w14:paraId="4A21EFA8" w14:textId="77777777" w:rsidR="00A44F95" w:rsidRPr="00A44F95" w:rsidRDefault="00A44F95" w:rsidP="000875A6">
            <w:r w:rsidRPr="00A44F95">
              <w:t>External database</w:t>
            </w:r>
          </w:p>
        </w:tc>
        <w:tc>
          <w:tcPr>
            <w:tcW w:w="6371" w:type="dxa"/>
          </w:tcPr>
          <w:p w14:paraId="12F3E676" w14:textId="77777777" w:rsidR="00A44F95" w:rsidRPr="00A44F95" w:rsidRDefault="00A44F95" w:rsidP="000875A6">
            <w:r w:rsidRPr="00A44F95">
              <w:t>External database is a Archive data, or a different Bonita Instance. Attention, in the external Bonita Database, the process (name+version), username must exist.</w:t>
            </w:r>
          </w:p>
        </w:tc>
      </w:tr>
      <w:tr w:rsidR="00A44F95" w:rsidRPr="00A44F95" w14:paraId="22FF3CC0" w14:textId="77777777" w:rsidTr="00A44F95">
        <w:tc>
          <w:tcPr>
            <w:tcW w:w="2547" w:type="dxa"/>
          </w:tcPr>
          <w:p w14:paraId="05BABD99" w14:textId="77777777" w:rsidR="00A44F95" w:rsidRPr="00A44F95" w:rsidRDefault="00A44F95" w:rsidP="000875A6">
            <w:r w:rsidRPr="00A44F95">
              <w:t>Operation on case</w:t>
            </w:r>
          </w:p>
        </w:tc>
        <w:tc>
          <w:tcPr>
            <w:tcW w:w="6371" w:type="dxa"/>
          </w:tcPr>
          <w:p w14:paraId="68085705" w14:textId="77777777" w:rsidR="00A44F95" w:rsidRPr="00A44F95" w:rsidRDefault="00A44F95" w:rsidP="000875A6">
            <w:r w:rsidRPr="00A44F95">
              <w:t>Case are move (archived case will be detelete) or copy to the Archive database</w:t>
            </w:r>
          </w:p>
        </w:tc>
      </w:tr>
    </w:tbl>
    <w:p w14:paraId="77C46FC7" w14:textId="77777777" w:rsidR="00B33526" w:rsidRDefault="00B33526" w:rsidP="00B33526">
      <w:pPr>
        <w:pStyle w:val="Titre3"/>
      </w:pPr>
      <w:bookmarkStart w:id="57" w:name="_Toc58582482"/>
      <w:r>
        <w:lastRenderedPageBreak/>
        <w:t>Measure</w:t>
      </w:r>
      <w:bookmarkEnd w:id="57"/>
    </w:p>
    <w:tbl>
      <w:tblPr>
        <w:tblStyle w:val="Grilledutableau"/>
        <w:tblW w:w="0" w:type="auto"/>
        <w:tblLook w:val="04A0" w:firstRow="1" w:lastRow="0" w:firstColumn="1" w:lastColumn="0" w:noHBand="0" w:noVBand="1"/>
      </w:tblPr>
      <w:tblGrid>
        <w:gridCol w:w="2122"/>
        <w:gridCol w:w="6796"/>
      </w:tblGrid>
      <w:tr w:rsidR="00B33526" w:rsidRPr="00B33526" w14:paraId="4BE9F1FB" w14:textId="77777777" w:rsidTr="00376A77">
        <w:tc>
          <w:tcPr>
            <w:tcW w:w="2122" w:type="dxa"/>
            <w:shd w:val="clear" w:color="auto" w:fill="FBD4B4" w:themeFill="accent6" w:themeFillTint="66"/>
          </w:tcPr>
          <w:p w14:paraId="46011144" w14:textId="77777777" w:rsidR="00B33526" w:rsidRPr="00B33526" w:rsidRDefault="00B33526" w:rsidP="00376A77">
            <w:pPr>
              <w:jc w:val="center"/>
            </w:pPr>
            <w:r w:rsidRPr="00B33526">
              <w:t>Name</w:t>
            </w:r>
          </w:p>
        </w:tc>
        <w:tc>
          <w:tcPr>
            <w:tcW w:w="6796" w:type="dxa"/>
            <w:shd w:val="clear" w:color="auto" w:fill="FBD4B4" w:themeFill="accent6" w:themeFillTint="66"/>
          </w:tcPr>
          <w:p w14:paraId="32002DCD" w14:textId="77777777" w:rsidR="00B33526" w:rsidRPr="00B33526" w:rsidRDefault="00B33526" w:rsidP="00376A77">
            <w:pPr>
              <w:jc w:val="center"/>
            </w:pPr>
            <w:r w:rsidRPr="00B33526">
              <w:t>Explanation</w:t>
            </w:r>
          </w:p>
        </w:tc>
      </w:tr>
      <w:tr w:rsidR="00B33526" w:rsidRPr="00B33526" w14:paraId="6A0D3635" w14:textId="77777777" w:rsidTr="00482DF6">
        <w:tc>
          <w:tcPr>
            <w:tcW w:w="2122" w:type="dxa"/>
          </w:tcPr>
          <w:p w14:paraId="68F50239" w14:textId="77777777" w:rsidR="00B33526" w:rsidRPr="00B33526" w:rsidRDefault="00B33526" w:rsidP="00482DF6">
            <w:r w:rsidRPr="00B33526">
              <w:t>Time Execution</w:t>
            </w:r>
          </w:p>
        </w:tc>
        <w:tc>
          <w:tcPr>
            <w:tcW w:w="6796" w:type="dxa"/>
          </w:tcPr>
          <w:p w14:paraId="1A632EF5" w14:textId="77777777" w:rsidR="00B33526" w:rsidRPr="00B33526" w:rsidRDefault="00B33526" w:rsidP="00482DF6">
            <w:r w:rsidRPr="00B33526">
              <w:t>Time to execute the plug in (in ms)</w:t>
            </w:r>
          </w:p>
        </w:tc>
      </w:tr>
      <w:tr w:rsidR="00B33526" w:rsidRPr="00B33526" w14:paraId="6FA2D0CD" w14:textId="77777777" w:rsidTr="00482DF6">
        <w:tc>
          <w:tcPr>
            <w:tcW w:w="2122" w:type="dxa"/>
          </w:tcPr>
          <w:p w14:paraId="17E57ADB" w14:textId="77777777" w:rsidR="00B33526" w:rsidRPr="00B33526" w:rsidRDefault="00B33526" w:rsidP="00482DF6">
            <w:r w:rsidRPr="00B33526">
              <w:t>Nb items processed</w:t>
            </w:r>
          </w:p>
        </w:tc>
        <w:tc>
          <w:tcPr>
            <w:tcW w:w="6796" w:type="dxa"/>
          </w:tcPr>
          <w:p w14:paraId="59A6D0BD" w14:textId="77777777" w:rsidR="00B33526" w:rsidRPr="00B33526" w:rsidRDefault="00B33526" w:rsidP="00482DF6">
            <w:r w:rsidRPr="00B33526">
              <w:t>Number of items the job processed during the execution</w:t>
            </w:r>
          </w:p>
        </w:tc>
      </w:tr>
    </w:tbl>
    <w:p w14:paraId="4ED9C26E" w14:textId="77777777" w:rsidR="00997269" w:rsidRDefault="00997269" w:rsidP="00997269">
      <w:pPr>
        <w:pStyle w:val="Titre2"/>
      </w:pPr>
      <w:bookmarkStart w:id="58" w:name="_Toc58582483"/>
      <w:r>
        <w:t>Ping job</w:t>
      </w:r>
      <w:bookmarkEnd w:id="58"/>
    </w:p>
    <w:tbl>
      <w:tblPr>
        <w:tblStyle w:val="Grilledutableau"/>
        <w:tblW w:w="0" w:type="auto"/>
        <w:tblLook w:val="04A0" w:firstRow="1" w:lastRow="0" w:firstColumn="1" w:lastColumn="0" w:noHBand="0" w:noVBand="1"/>
      </w:tblPr>
      <w:tblGrid>
        <w:gridCol w:w="4459"/>
        <w:gridCol w:w="4459"/>
      </w:tblGrid>
      <w:tr w:rsidR="00A44F95" w:rsidRPr="00A44F95" w14:paraId="62AEDF77" w14:textId="77777777" w:rsidTr="00376A77">
        <w:tc>
          <w:tcPr>
            <w:tcW w:w="4459" w:type="dxa"/>
            <w:shd w:val="clear" w:color="auto" w:fill="FBD4B4" w:themeFill="accent6" w:themeFillTint="66"/>
          </w:tcPr>
          <w:p w14:paraId="205328F2" w14:textId="77777777" w:rsidR="00A44F95" w:rsidRPr="00A44F95" w:rsidRDefault="00A44F95" w:rsidP="00A84707">
            <w:r w:rsidRPr="00A44F95">
              <w:t>Name</w:t>
            </w:r>
          </w:p>
        </w:tc>
        <w:tc>
          <w:tcPr>
            <w:tcW w:w="4459" w:type="dxa"/>
          </w:tcPr>
          <w:p w14:paraId="31569C17" w14:textId="77777777" w:rsidR="00A44F95" w:rsidRPr="00A44F95" w:rsidRDefault="00A44F95" w:rsidP="00A84707">
            <w:r w:rsidRPr="00A44F95">
              <w:t>Ping job</w:t>
            </w:r>
          </w:p>
        </w:tc>
      </w:tr>
      <w:tr w:rsidR="00A44F95" w:rsidRPr="00A44F95" w14:paraId="1E55C1AB" w14:textId="77777777" w:rsidTr="00376A77">
        <w:tc>
          <w:tcPr>
            <w:tcW w:w="4459" w:type="dxa"/>
            <w:shd w:val="clear" w:color="auto" w:fill="FBD4B4" w:themeFill="accent6" w:themeFillTint="66"/>
          </w:tcPr>
          <w:p w14:paraId="69BFD283" w14:textId="77777777" w:rsidR="00A44F95" w:rsidRPr="00A44F95" w:rsidRDefault="00A44F95" w:rsidP="00A84707">
            <w:r w:rsidRPr="00A44F95">
              <w:t>Category</w:t>
            </w:r>
          </w:p>
        </w:tc>
        <w:tc>
          <w:tcPr>
            <w:tcW w:w="4459" w:type="dxa"/>
          </w:tcPr>
          <w:p w14:paraId="7EFBD636" w14:textId="77777777" w:rsidR="00A44F95" w:rsidRPr="00A44F95" w:rsidRDefault="00A44F95" w:rsidP="00A84707">
            <w:r w:rsidRPr="00A44F95">
              <w:t>OTHER</w:t>
            </w:r>
          </w:p>
        </w:tc>
      </w:tr>
      <w:tr w:rsidR="00A44F95" w:rsidRPr="00A44F95" w14:paraId="765905F0" w14:textId="77777777" w:rsidTr="00376A77">
        <w:tc>
          <w:tcPr>
            <w:tcW w:w="4459" w:type="dxa"/>
            <w:shd w:val="clear" w:color="auto" w:fill="FBD4B4" w:themeFill="accent6" w:themeFillTint="66"/>
          </w:tcPr>
          <w:p w14:paraId="5AF36DE6" w14:textId="77777777" w:rsidR="00A44F95" w:rsidRPr="00A44F95" w:rsidRDefault="00A44F95" w:rsidP="00A84707">
            <w:r w:rsidRPr="00A44F95">
              <w:t>Job stopper</w:t>
            </w:r>
          </w:p>
        </w:tc>
        <w:tc>
          <w:tcPr>
            <w:tcW w:w="4459" w:type="dxa"/>
          </w:tcPr>
          <w:p w14:paraId="47CBF3E9" w14:textId="77777777" w:rsidR="00A44F95" w:rsidRPr="00A44F95" w:rsidRDefault="00A44F95" w:rsidP="00A84707">
            <w:r w:rsidRPr="00A44F95">
              <w:t>MAXMINUTES</w:t>
            </w:r>
          </w:p>
        </w:tc>
      </w:tr>
    </w:tbl>
    <w:p w14:paraId="344BE53A" w14:textId="77777777" w:rsidR="00997269" w:rsidRDefault="00997269" w:rsidP="00997269">
      <w:r>
        <w:t>Just do a ping</w:t>
      </w:r>
    </w:p>
    <w:p w14:paraId="5EA5AAF9" w14:textId="77777777" w:rsidR="00997269" w:rsidRDefault="00997269" w:rsidP="00591C7F">
      <w:pPr>
        <w:pStyle w:val="Titre3"/>
      </w:pPr>
      <w:bookmarkStart w:id="59" w:name="_Toc58582484"/>
      <w:r>
        <w:t>Documentation</w:t>
      </w:r>
      <w:bookmarkEnd w:id="59"/>
    </w:p>
    <w:p w14:paraId="149D088C" w14:textId="77777777" w:rsidR="00997269" w:rsidRDefault="00997269" w:rsidP="00997269">
      <w:r>
        <w:t>Ping Plugin is here for test usage, and explain to a developper how to creates its own plugin</w:t>
      </w:r>
    </w:p>
    <w:p w14:paraId="675DA086" w14:textId="77777777" w:rsidR="00997269" w:rsidRDefault="00997269" w:rsidP="00591C7F">
      <w:pPr>
        <w:pStyle w:val="Titre3"/>
      </w:pPr>
      <w:bookmarkStart w:id="60" w:name="_Toc58582485"/>
      <w:r>
        <w:t>Parameters</w:t>
      </w:r>
      <w:bookmarkEnd w:id="60"/>
    </w:p>
    <w:tbl>
      <w:tblPr>
        <w:tblStyle w:val="Grilledutableau"/>
        <w:tblW w:w="0" w:type="auto"/>
        <w:tblLook w:val="04A0" w:firstRow="1" w:lastRow="0" w:firstColumn="1" w:lastColumn="0" w:noHBand="0" w:noVBand="1"/>
      </w:tblPr>
      <w:tblGrid>
        <w:gridCol w:w="2689"/>
        <w:gridCol w:w="6229"/>
      </w:tblGrid>
      <w:tr w:rsidR="00A44F95" w:rsidRPr="00A44F95" w14:paraId="599514F4" w14:textId="77777777" w:rsidTr="00376A77">
        <w:tc>
          <w:tcPr>
            <w:tcW w:w="2689" w:type="dxa"/>
            <w:shd w:val="clear" w:color="auto" w:fill="FBD4B4" w:themeFill="accent6" w:themeFillTint="66"/>
          </w:tcPr>
          <w:p w14:paraId="24246CA4" w14:textId="77777777" w:rsidR="00A44F95" w:rsidRPr="00A44F95" w:rsidRDefault="00A44F95" w:rsidP="00376A77">
            <w:pPr>
              <w:jc w:val="center"/>
            </w:pPr>
            <w:r w:rsidRPr="00A44F95">
              <w:t>Name</w:t>
            </w:r>
          </w:p>
        </w:tc>
        <w:tc>
          <w:tcPr>
            <w:tcW w:w="6229" w:type="dxa"/>
            <w:shd w:val="clear" w:color="auto" w:fill="FBD4B4" w:themeFill="accent6" w:themeFillTint="66"/>
          </w:tcPr>
          <w:p w14:paraId="24688A79" w14:textId="77777777" w:rsidR="00A44F95" w:rsidRPr="00A44F95" w:rsidRDefault="00A44F95" w:rsidP="00376A77">
            <w:pPr>
              <w:jc w:val="center"/>
            </w:pPr>
            <w:r w:rsidRPr="00A44F95">
              <w:t>Explanation</w:t>
            </w:r>
          </w:p>
        </w:tc>
      </w:tr>
      <w:tr w:rsidR="00A44F95" w:rsidRPr="00A44F95" w14:paraId="2F5538A9" w14:textId="77777777" w:rsidTr="00A44F95">
        <w:tc>
          <w:tcPr>
            <w:tcW w:w="2689" w:type="dxa"/>
          </w:tcPr>
          <w:p w14:paraId="4751BC0B" w14:textId="77777777" w:rsidR="00A44F95" w:rsidRPr="00A44F95" w:rsidRDefault="00A44F95" w:rsidP="009C48A8">
            <w:r w:rsidRPr="00A44F95">
              <w:t>Add a date</w:t>
            </w:r>
          </w:p>
        </w:tc>
        <w:tc>
          <w:tcPr>
            <w:tcW w:w="6229" w:type="dxa"/>
          </w:tcPr>
          <w:p w14:paraId="25A7BEF3" w14:textId="77777777" w:rsidR="00A44F95" w:rsidRPr="00A44F95" w:rsidRDefault="00A44F95" w:rsidP="009C48A8">
            <w:r w:rsidRPr="00A44F95">
              <w:t>If set, the date of execution is added in the status of execution</w:t>
            </w:r>
          </w:p>
        </w:tc>
      </w:tr>
      <w:tr w:rsidR="00A44F95" w:rsidRPr="00A44F95" w14:paraId="63041EF1" w14:textId="77777777" w:rsidTr="00A44F95">
        <w:tc>
          <w:tcPr>
            <w:tcW w:w="2689" w:type="dxa"/>
          </w:tcPr>
          <w:p w14:paraId="736B70B3" w14:textId="77777777" w:rsidR="00A44F95" w:rsidRPr="00A44F95" w:rsidRDefault="00A44F95" w:rsidP="009C48A8">
            <w:r w:rsidRPr="00A44F95">
              <w:t>Time execution (in mn)</w:t>
            </w:r>
          </w:p>
        </w:tc>
        <w:tc>
          <w:tcPr>
            <w:tcW w:w="6229" w:type="dxa"/>
          </w:tcPr>
          <w:p w14:paraId="7BCF83E7" w14:textId="77777777" w:rsidR="00A44F95" w:rsidRPr="00A44F95" w:rsidRDefault="00A44F95" w:rsidP="009C48A8">
            <w:r w:rsidRPr="00A44F95">
              <w:t>The job will run this time, and will update the % of execution each minutes</w:t>
            </w:r>
          </w:p>
        </w:tc>
      </w:tr>
    </w:tbl>
    <w:p w14:paraId="366B0F18" w14:textId="77777777" w:rsidR="00997269" w:rsidRDefault="00997269" w:rsidP="00591C7F">
      <w:pPr>
        <w:pStyle w:val="Titre3"/>
      </w:pPr>
      <w:bookmarkStart w:id="61" w:name="_Toc58582486"/>
      <w:r>
        <w:t>Measure</w:t>
      </w:r>
      <w:bookmarkEnd w:id="61"/>
    </w:p>
    <w:tbl>
      <w:tblPr>
        <w:tblStyle w:val="Grilledutableau"/>
        <w:tblW w:w="0" w:type="auto"/>
        <w:tblLook w:val="04A0" w:firstRow="1" w:lastRow="0" w:firstColumn="1" w:lastColumn="0" w:noHBand="0" w:noVBand="1"/>
      </w:tblPr>
      <w:tblGrid>
        <w:gridCol w:w="2547"/>
        <w:gridCol w:w="6371"/>
      </w:tblGrid>
      <w:tr w:rsidR="00A44F95" w:rsidRPr="00A44F95" w14:paraId="5D7B9F56" w14:textId="77777777" w:rsidTr="00376A77">
        <w:tc>
          <w:tcPr>
            <w:tcW w:w="2547" w:type="dxa"/>
            <w:shd w:val="clear" w:color="auto" w:fill="FBD4B4" w:themeFill="accent6" w:themeFillTint="66"/>
          </w:tcPr>
          <w:p w14:paraId="445B940E" w14:textId="77777777" w:rsidR="00A44F95" w:rsidRPr="00A44F95" w:rsidRDefault="00A44F95" w:rsidP="00376A77">
            <w:pPr>
              <w:jc w:val="center"/>
            </w:pPr>
            <w:r w:rsidRPr="00A44F95">
              <w:t>Name</w:t>
            </w:r>
          </w:p>
        </w:tc>
        <w:tc>
          <w:tcPr>
            <w:tcW w:w="6371" w:type="dxa"/>
            <w:shd w:val="clear" w:color="auto" w:fill="FBD4B4" w:themeFill="accent6" w:themeFillTint="66"/>
          </w:tcPr>
          <w:p w14:paraId="084BC2C4" w14:textId="77777777" w:rsidR="00A44F95" w:rsidRPr="00A44F95" w:rsidRDefault="00A44F95" w:rsidP="00376A77">
            <w:pPr>
              <w:jc w:val="center"/>
            </w:pPr>
            <w:r w:rsidRPr="00A44F95">
              <w:t>Explanation</w:t>
            </w:r>
          </w:p>
        </w:tc>
      </w:tr>
      <w:tr w:rsidR="00A44F95" w:rsidRPr="00A44F95" w14:paraId="0022ED7E" w14:textId="77777777" w:rsidTr="00A44F95">
        <w:tc>
          <w:tcPr>
            <w:tcW w:w="2547" w:type="dxa"/>
          </w:tcPr>
          <w:p w14:paraId="6A9C80AE" w14:textId="77777777" w:rsidR="00A44F95" w:rsidRPr="00A44F95" w:rsidRDefault="00A44F95" w:rsidP="00D42B2E">
            <w:r w:rsidRPr="00A44F95">
              <w:t>Time Execution</w:t>
            </w:r>
          </w:p>
        </w:tc>
        <w:tc>
          <w:tcPr>
            <w:tcW w:w="6371" w:type="dxa"/>
          </w:tcPr>
          <w:p w14:paraId="11017645" w14:textId="77777777" w:rsidR="00A44F95" w:rsidRPr="00A44F95" w:rsidRDefault="00A44F95" w:rsidP="00D42B2E">
            <w:r w:rsidRPr="00A44F95">
              <w:t>Time to execute the plug in (in ms)</w:t>
            </w:r>
          </w:p>
        </w:tc>
      </w:tr>
      <w:tr w:rsidR="00A44F95" w:rsidRPr="00A44F95" w14:paraId="24C61A16" w14:textId="77777777" w:rsidTr="00A44F95">
        <w:tc>
          <w:tcPr>
            <w:tcW w:w="2547" w:type="dxa"/>
          </w:tcPr>
          <w:p w14:paraId="56FDA5A2" w14:textId="77777777" w:rsidR="00A44F95" w:rsidRPr="00A44F95" w:rsidRDefault="00A44F95" w:rsidP="00D42B2E">
            <w:r w:rsidRPr="00A44F95">
              <w:t>Random Value</w:t>
            </w:r>
          </w:p>
        </w:tc>
        <w:tc>
          <w:tcPr>
            <w:tcW w:w="6371" w:type="dxa"/>
          </w:tcPr>
          <w:p w14:paraId="5BC80DCB" w14:textId="77777777" w:rsidR="00A44F95" w:rsidRPr="00A44F95" w:rsidRDefault="00A44F95" w:rsidP="00D42B2E">
            <w:r w:rsidRPr="00A44F95">
              <w:t>Give a random value to demonstrate the function</w:t>
            </w:r>
          </w:p>
        </w:tc>
      </w:tr>
      <w:tr w:rsidR="00A44F95" w:rsidRPr="00A44F95" w14:paraId="54F95EF2" w14:textId="77777777" w:rsidTr="00A44F95">
        <w:tc>
          <w:tcPr>
            <w:tcW w:w="2547" w:type="dxa"/>
          </w:tcPr>
          <w:p w14:paraId="5EE382B3" w14:textId="77777777" w:rsidR="00A44F95" w:rsidRPr="00A44F95" w:rsidRDefault="00A44F95" w:rsidP="00D42B2E">
            <w:r w:rsidRPr="00A44F95">
              <w:t>Hour of day</w:t>
            </w:r>
          </w:p>
        </w:tc>
        <w:tc>
          <w:tcPr>
            <w:tcW w:w="6371" w:type="dxa"/>
          </w:tcPr>
          <w:p w14:paraId="5919FC85" w14:textId="77777777" w:rsidR="00A44F95" w:rsidRPr="00A44F95" w:rsidRDefault="00A44F95" w:rsidP="00D42B2E">
            <w:r w:rsidRPr="00A44F95">
              <w:t>Register the hour of day when the execution ran</w:t>
            </w:r>
          </w:p>
        </w:tc>
      </w:tr>
      <w:tr w:rsidR="00A44F95" w:rsidRPr="00A44F95" w14:paraId="60B03DA7" w14:textId="77777777" w:rsidTr="00A44F95">
        <w:tc>
          <w:tcPr>
            <w:tcW w:w="2547" w:type="dxa"/>
          </w:tcPr>
          <w:p w14:paraId="7DBC4194" w14:textId="77777777" w:rsidR="00A44F95" w:rsidRPr="00A44F95" w:rsidRDefault="00A44F95" w:rsidP="00D42B2E">
            <w:r w:rsidRPr="00A44F95">
              <w:t>Nb items processed</w:t>
            </w:r>
          </w:p>
        </w:tc>
        <w:tc>
          <w:tcPr>
            <w:tcW w:w="6371" w:type="dxa"/>
          </w:tcPr>
          <w:p w14:paraId="3A2CB889" w14:textId="77777777" w:rsidR="00A44F95" w:rsidRPr="00A44F95" w:rsidRDefault="00A44F95" w:rsidP="00D42B2E">
            <w:r w:rsidRPr="00A44F95">
              <w:t>Number of items the job processed during the execution</w:t>
            </w:r>
          </w:p>
        </w:tc>
      </w:tr>
    </w:tbl>
    <w:p w14:paraId="2810DEF2" w14:textId="77777777" w:rsidR="00997269" w:rsidRDefault="00997269" w:rsidP="00997269">
      <w:pPr>
        <w:pStyle w:val="Titre2"/>
      </w:pPr>
      <w:bookmarkStart w:id="62" w:name="_Toc58582487"/>
      <w:r>
        <w:t>Purge Archived Case</w:t>
      </w:r>
      <w:bookmarkEnd w:id="62"/>
    </w:p>
    <w:tbl>
      <w:tblPr>
        <w:tblStyle w:val="Grilledutableau"/>
        <w:tblW w:w="0" w:type="auto"/>
        <w:tblLook w:val="04A0" w:firstRow="1" w:lastRow="0" w:firstColumn="1" w:lastColumn="0" w:noHBand="0" w:noVBand="1"/>
      </w:tblPr>
      <w:tblGrid>
        <w:gridCol w:w="4459"/>
        <w:gridCol w:w="4459"/>
      </w:tblGrid>
      <w:tr w:rsidR="00A44F95" w:rsidRPr="00A44F95" w14:paraId="1B6BEB61" w14:textId="77777777" w:rsidTr="00376A77">
        <w:tc>
          <w:tcPr>
            <w:tcW w:w="4459" w:type="dxa"/>
            <w:shd w:val="clear" w:color="auto" w:fill="FBD4B4" w:themeFill="accent6" w:themeFillTint="66"/>
          </w:tcPr>
          <w:p w14:paraId="4E6FC161" w14:textId="77777777" w:rsidR="00A44F95" w:rsidRPr="00A44F95" w:rsidRDefault="00A44F95" w:rsidP="00B12EBA">
            <w:r w:rsidRPr="00A44F95">
              <w:t>Name</w:t>
            </w:r>
          </w:p>
        </w:tc>
        <w:tc>
          <w:tcPr>
            <w:tcW w:w="4459" w:type="dxa"/>
          </w:tcPr>
          <w:p w14:paraId="305A834D" w14:textId="77777777" w:rsidR="00A44F95" w:rsidRPr="00A44F95" w:rsidRDefault="00A44F95" w:rsidP="00B12EBA">
            <w:r w:rsidRPr="00A44F95">
              <w:t>Purge Archived Case</w:t>
            </w:r>
          </w:p>
        </w:tc>
      </w:tr>
      <w:tr w:rsidR="00A44F95" w:rsidRPr="00A44F95" w14:paraId="0D4317E5" w14:textId="77777777" w:rsidTr="00376A77">
        <w:tc>
          <w:tcPr>
            <w:tcW w:w="4459" w:type="dxa"/>
            <w:shd w:val="clear" w:color="auto" w:fill="FBD4B4" w:themeFill="accent6" w:themeFillTint="66"/>
          </w:tcPr>
          <w:p w14:paraId="1631A9E1" w14:textId="77777777" w:rsidR="00A44F95" w:rsidRPr="00A44F95" w:rsidRDefault="00A44F95" w:rsidP="00B12EBA">
            <w:r w:rsidRPr="00A44F95">
              <w:t>Category</w:t>
            </w:r>
          </w:p>
        </w:tc>
        <w:tc>
          <w:tcPr>
            <w:tcW w:w="4459" w:type="dxa"/>
          </w:tcPr>
          <w:p w14:paraId="0A4ED4B7" w14:textId="77777777" w:rsidR="00A44F95" w:rsidRPr="00A44F95" w:rsidRDefault="00A44F95" w:rsidP="00B12EBA">
            <w:r w:rsidRPr="00A44F95">
              <w:t>CASES</w:t>
            </w:r>
          </w:p>
        </w:tc>
      </w:tr>
      <w:tr w:rsidR="00A44F95" w:rsidRPr="00A44F95" w14:paraId="1884E6BE" w14:textId="77777777" w:rsidTr="00376A77">
        <w:tc>
          <w:tcPr>
            <w:tcW w:w="4459" w:type="dxa"/>
            <w:shd w:val="clear" w:color="auto" w:fill="FBD4B4" w:themeFill="accent6" w:themeFillTint="66"/>
          </w:tcPr>
          <w:p w14:paraId="61F8747F" w14:textId="77777777" w:rsidR="00A44F95" w:rsidRPr="00A44F95" w:rsidRDefault="00A44F95" w:rsidP="00B12EBA">
            <w:r w:rsidRPr="00A44F95">
              <w:t>Job stopper</w:t>
            </w:r>
          </w:p>
        </w:tc>
        <w:tc>
          <w:tcPr>
            <w:tcW w:w="4459" w:type="dxa"/>
          </w:tcPr>
          <w:p w14:paraId="139A10D8" w14:textId="77777777" w:rsidR="00A44F95" w:rsidRPr="00A44F95" w:rsidRDefault="00A44F95" w:rsidP="00B12EBA">
            <w:r w:rsidRPr="00A44F95">
              <w:t>BOTH</w:t>
            </w:r>
          </w:p>
        </w:tc>
      </w:tr>
    </w:tbl>
    <w:p w14:paraId="5CC28534" w14:textId="77777777" w:rsidR="00997269" w:rsidRDefault="00997269" w:rsidP="00997269">
      <w:r>
        <w:t>3 operations: PURGE/ GET LIST / PURGE FROM LIST. Purge (or get the list of) archived case according the filter. Filter based on different process, and purge cases older than the delai. At each round with Purge / Purge From list, a maximum case are deleted. If the maximum is over than 100000, it's reduce to this limit.</w:t>
      </w:r>
    </w:p>
    <w:p w14:paraId="2D7D0AB6" w14:textId="77777777" w:rsidR="00997269" w:rsidRDefault="00997269" w:rsidP="00591C7F">
      <w:pPr>
        <w:pStyle w:val="Titre3"/>
      </w:pPr>
      <w:bookmarkStart w:id="63" w:name="_Toc58582488"/>
      <w:r>
        <w:t>Documentation</w:t>
      </w:r>
      <w:bookmarkEnd w:id="63"/>
    </w:p>
    <w:p w14:paraId="3110B465" w14:textId="77777777" w:rsidR="00997269" w:rsidRDefault="00997269" w:rsidP="00997269">
      <w:r>
        <w:t>This Plugin has different usage.</w:t>
      </w:r>
    </w:p>
    <w:p w14:paraId="68E55D15" w14:textId="77777777" w:rsidR="00997269" w:rsidRDefault="00997269" w:rsidP="00997269">
      <w:r>
        <w:lastRenderedPageBreak/>
        <w:t>Calculated a list of cases to purge</w:t>
      </w:r>
    </w:p>
    <w:p w14:paraId="4230D907" w14:textId="77777777" w:rsidR="00997269" w:rsidRDefault="00997269" w:rsidP="00997269">
      <w:r>
        <w:t>This option does not purge them, just calculate the list.</w:t>
      </w:r>
    </w:p>
    <w:p w14:paraId="6702B8AF" w14:textId="77777777" w:rsidR="00997269" w:rsidRDefault="00997269" w:rsidP="00997269">
      <w:r>
        <w:t>The list is a CSV file, containing the caseid, the process name. A status column is ready to be fulfilled. A delay can be set in parameter, and a list of processes.</w:t>
      </w:r>
    </w:p>
    <w:p w14:paraId="6E73F4ED" w14:textId="77777777" w:rsidR="00997269" w:rsidRDefault="00997269" w:rsidP="00997269">
      <w:r>
        <w:t>Example of CSV:</w:t>
      </w:r>
    </w:p>
    <w:p w14:paraId="718822C1" w14:textId="77777777" w:rsidR="00997269" w:rsidRDefault="00997269" w:rsidP="00997269">
      <w:r>
        <w:t>caseid;processname;processversion;archiveddate;status 5149;ExpenseNote;1.0;18/10/2019 15:02; 5150; ExpenseNote;1.0;18/10/2019 15:02; 5151;VacationRequest;1.0;18/10/2019 15:02;</w:t>
      </w:r>
    </w:p>
    <w:p w14:paraId="0EAA2D4B" w14:textId="77777777" w:rsidR="00997269" w:rsidRDefault="00997269" w:rsidP="00997269">
      <w:r>
        <w:t>Purge from List</w:t>
      </w:r>
    </w:p>
    <w:p w14:paraId="31984E5E" w14:textId="77777777" w:rsidR="00997269" w:rsidRDefault="00997269" w:rsidP="00997269">
      <w:r>
        <w:t xml:space="preserve">&gt; Then, you can delete case from a CSV list. This option works in partnership with the </w:t>
      </w:r>
      <w:r>
        <w:rPr>
          <w:rFonts w:ascii="Tahoma" w:hAnsi="Tahoma" w:cs="Tahoma"/>
        </w:rPr>
        <w:t>�</w:t>
      </w:r>
      <w:r>
        <w:t>Purge Archived Case/Get List</w:t>
      </w:r>
      <w:r>
        <w:rPr>
          <w:rFonts w:ascii="Tahoma" w:hAnsi="Tahoma" w:cs="Tahoma"/>
        </w:rPr>
        <w:t>�</w:t>
      </w:r>
      <w:r>
        <w:t xml:space="preserve"> Plug-in.</w:t>
      </w:r>
    </w:p>
    <w:p w14:paraId="3B0347DC" w14:textId="77777777" w:rsidR="00997269" w:rsidRDefault="00997269" w:rsidP="00997269">
      <w:r>
        <w:t>It accepts the same list and check the status of each line. If the status is DELETE, then the case is removed.</w:t>
      </w:r>
    </w:p>
    <w:p w14:paraId="07E8A95A" w14:textId="77777777" w:rsidR="00997269" w:rsidRDefault="00997269" w:rsidP="00997269">
      <w:r>
        <w:t>Example of CSV to upload:</w:t>
      </w:r>
    </w:p>
    <w:p w14:paraId="03B5A0CA" w14:textId="77777777" w:rsidR="00997269" w:rsidRDefault="00997269" w:rsidP="00997269">
      <w:r>
        <w:t>caseid;processname;processversion;archiveddate;status 5149;ExpenseNote;1.0;18/10/2019 15:02;DELETE 5150; ExpenseNote;1.0;18/10/2019 15:02; 5151;VacationRequest;1.0;18/10/2019 15:02;DELETE</w:t>
      </w:r>
    </w:p>
    <w:p w14:paraId="69E6169C" w14:textId="77777777" w:rsidR="00997269" w:rsidRDefault="00997269" w:rsidP="00591C7F">
      <w:pPr>
        <w:pStyle w:val="Titre3"/>
      </w:pPr>
      <w:bookmarkStart w:id="64" w:name="_Toc58582489"/>
      <w:r>
        <w:t>Parameters</w:t>
      </w:r>
      <w:bookmarkEnd w:id="64"/>
    </w:p>
    <w:tbl>
      <w:tblPr>
        <w:tblStyle w:val="Grilledutableau"/>
        <w:tblW w:w="0" w:type="auto"/>
        <w:tblLook w:val="04A0" w:firstRow="1" w:lastRow="0" w:firstColumn="1" w:lastColumn="0" w:noHBand="0" w:noVBand="1"/>
      </w:tblPr>
      <w:tblGrid>
        <w:gridCol w:w="3539"/>
        <w:gridCol w:w="5379"/>
      </w:tblGrid>
      <w:tr w:rsidR="00A44F95" w:rsidRPr="00A44F95" w14:paraId="2852F376" w14:textId="77777777" w:rsidTr="00376A77">
        <w:tc>
          <w:tcPr>
            <w:tcW w:w="3539" w:type="dxa"/>
            <w:shd w:val="clear" w:color="auto" w:fill="FBD4B4" w:themeFill="accent6" w:themeFillTint="66"/>
          </w:tcPr>
          <w:p w14:paraId="74AA68BF" w14:textId="77777777" w:rsidR="00A44F95" w:rsidRPr="00A44F95" w:rsidRDefault="00A44F95" w:rsidP="00376A77">
            <w:pPr>
              <w:jc w:val="center"/>
            </w:pPr>
            <w:r w:rsidRPr="00A44F95">
              <w:t>Name</w:t>
            </w:r>
          </w:p>
        </w:tc>
        <w:tc>
          <w:tcPr>
            <w:tcW w:w="5379" w:type="dxa"/>
            <w:shd w:val="clear" w:color="auto" w:fill="FBD4B4" w:themeFill="accent6" w:themeFillTint="66"/>
          </w:tcPr>
          <w:p w14:paraId="48816D82" w14:textId="77777777" w:rsidR="00A44F95" w:rsidRPr="00A44F95" w:rsidRDefault="00A44F95" w:rsidP="00376A77">
            <w:pPr>
              <w:jc w:val="center"/>
            </w:pPr>
            <w:r w:rsidRPr="00A44F95">
              <w:t>Explanation</w:t>
            </w:r>
          </w:p>
        </w:tc>
      </w:tr>
      <w:tr w:rsidR="00A44F95" w:rsidRPr="00A44F95" w14:paraId="5B42B888" w14:textId="77777777" w:rsidTr="00A44F95">
        <w:tc>
          <w:tcPr>
            <w:tcW w:w="3539" w:type="dxa"/>
          </w:tcPr>
          <w:p w14:paraId="1152CA8A" w14:textId="7935E8AF" w:rsidR="00A44F95" w:rsidRPr="00A44F95" w:rsidRDefault="00A44F95" w:rsidP="008540BE">
            <w:r w:rsidRPr="00A44F95">
              <w:t xml:space="preserve">operation: </w:t>
            </w:r>
          </w:p>
        </w:tc>
        <w:tc>
          <w:tcPr>
            <w:tcW w:w="5379" w:type="dxa"/>
          </w:tcPr>
          <w:p w14:paraId="328ED8A1" w14:textId="77777777" w:rsidR="00A44F95" w:rsidRDefault="00A44F95" w:rsidP="008540BE">
            <w:r w:rsidRPr="00A44F95">
              <w:t xml:space="preserve">Build a list of cases to operate, do directly the operation, or do the operation from a list </w:t>
            </w:r>
          </w:p>
          <w:p w14:paraId="3030CD5A" w14:textId="13D37727" w:rsidR="00A44F95" w:rsidRPr="00A44F95" w:rsidRDefault="00A44F95" w:rsidP="008540BE">
            <w:r w:rsidRPr="00A44F95">
              <w:t>Result is a purge, or build a list, or used the uploaded list</w:t>
            </w:r>
          </w:p>
        </w:tc>
      </w:tr>
      <w:tr w:rsidR="00A44F95" w:rsidRPr="00A44F95" w14:paraId="56052307" w14:textId="77777777" w:rsidTr="00A44F95">
        <w:tc>
          <w:tcPr>
            <w:tcW w:w="3539" w:type="dxa"/>
          </w:tcPr>
          <w:p w14:paraId="29AE1425" w14:textId="77777777" w:rsidR="00A44F95" w:rsidRPr="00A44F95" w:rsidRDefault="00A44F95" w:rsidP="008540BE">
            <w:r w:rsidRPr="00A44F95">
              <w:t>Delay</w:t>
            </w:r>
          </w:p>
        </w:tc>
        <w:tc>
          <w:tcPr>
            <w:tcW w:w="5379" w:type="dxa"/>
          </w:tcPr>
          <w:p w14:paraId="1647A802" w14:textId="77777777" w:rsidR="00A44F95" w:rsidRPr="00A44F95" w:rsidRDefault="00A44F95" w:rsidP="008540BE">
            <w:r w:rsidRPr="00A44F95">
              <w:t>The case must be older than this number, in days. 0 means all archived case is immediately in the perimeter</w:t>
            </w:r>
          </w:p>
        </w:tc>
      </w:tr>
      <w:tr w:rsidR="00A44F95" w:rsidRPr="00A44F95" w14:paraId="42432D35" w14:textId="77777777" w:rsidTr="00A44F95">
        <w:tc>
          <w:tcPr>
            <w:tcW w:w="3539" w:type="dxa"/>
          </w:tcPr>
          <w:p w14:paraId="1E1D9644" w14:textId="77777777" w:rsidR="00A44F95" w:rsidRPr="00A44F95" w:rsidRDefault="00A44F95" w:rsidP="008540BE">
            <w:r w:rsidRPr="00A44F95">
              <w:t>Process Filter</w:t>
            </w:r>
          </w:p>
        </w:tc>
        <w:tc>
          <w:tcPr>
            <w:tcW w:w="5379" w:type="dxa"/>
          </w:tcPr>
          <w:p w14:paraId="701A768F" w14:textId="77777777" w:rsidR="00A44F95" w:rsidRPr="00A44F95" w:rsidRDefault="00A44F95" w:rsidP="008540BE">
            <w:r w:rsidRPr="00A44F95">
              <w:t>Give a list of process name. Name must be exact, no version is given (all versions will be purged)</w:t>
            </w:r>
          </w:p>
        </w:tc>
      </w:tr>
      <w:tr w:rsidR="00A44F95" w:rsidRPr="00A44F95" w14:paraId="5790A066" w14:textId="77777777" w:rsidTr="00A44F95">
        <w:tc>
          <w:tcPr>
            <w:tcW w:w="3539" w:type="dxa"/>
          </w:tcPr>
          <w:p w14:paraId="262A1B67" w14:textId="77777777" w:rsidR="00A44F95" w:rsidRPr="00A44F95" w:rsidRDefault="00A44F95" w:rsidP="008540BE">
            <w:r w:rsidRPr="00A44F95">
              <w:t>Partial SubProcess purge</w:t>
            </w:r>
          </w:p>
        </w:tc>
        <w:tc>
          <w:tcPr>
            <w:tcW w:w="5379" w:type="dxa"/>
          </w:tcPr>
          <w:p w14:paraId="386A0D65" w14:textId="77777777" w:rsidR="00A44F95" w:rsidRPr="00A44F95" w:rsidRDefault="00A44F95" w:rsidP="008540BE">
            <w:r w:rsidRPr="00A44F95">
              <w:t>Root process information: Root Process are in the scope. In case of Purge, purge a root process purge all sub process information. Transient process information (sub process): Sub process information is in the scope, but not the root case. For example, you have a process FUNDTRANSFERT, call in a EXPENSE process; Reference the process FUNDTRANSFERT and select this option. All information about FUNDTRANSFERT called as a sub process is in the scope, but not but not EXPENSE or FUNDTRANSFERT called as a root process;Both: Both root and transient are in the scope. Then a FUNDTRANSFERT information call as root or as a sub process are in the scope</w:t>
            </w:r>
          </w:p>
        </w:tc>
      </w:tr>
      <w:tr w:rsidR="00A44F95" w:rsidRPr="00A44F95" w14:paraId="76DAAE13" w14:textId="77777777" w:rsidTr="00A44F95">
        <w:tc>
          <w:tcPr>
            <w:tcW w:w="3539" w:type="dxa"/>
          </w:tcPr>
          <w:p w14:paraId="6266588C" w14:textId="77777777" w:rsidR="00A44F95" w:rsidRPr="00A44F95" w:rsidRDefault="00A44F95" w:rsidP="008540BE">
            <w:r w:rsidRPr="00A44F95">
              <w:t>Separator CSV</w:t>
            </w:r>
          </w:p>
        </w:tc>
        <w:tc>
          <w:tcPr>
            <w:tcW w:w="5379" w:type="dxa"/>
          </w:tcPr>
          <w:p w14:paraId="0B5FD77E" w14:textId="77777777" w:rsidR="00A44F95" w:rsidRPr="00A44F95" w:rsidRDefault="00A44F95" w:rsidP="008540BE">
            <w:r w:rsidRPr="00A44F95">
              <w:t>CSV use a separator. May be ; or ,</w:t>
            </w:r>
          </w:p>
        </w:tc>
      </w:tr>
      <w:tr w:rsidR="00A44F95" w:rsidRPr="00A44F95" w14:paraId="674276D7" w14:textId="77777777" w:rsidTr="00A44F95">
        <w:tc>
          <w:tcPr>
            <w:tcW w:w="3539" w:type="dxa"/>
          </w:tcPr>
          <w:p w14:paraId="3E54FCAC" w14:textId="77777777" w:rsidR="00A44F95" w:rsidRPr="00A44F95" w:rsidRDefault="00A44F95" w:rsidP="008540BE">
            <w:r w:rsidRPr="00A44F95">
              <w:t>List of cases</w:t>
            </w:r>
          </w:p>
        </w:tc>
        <w:tc>
          <w:tcPr>
            <w:tcW w:w="5379" w:type="dxa"/>
          </w:tcPr>
          <w:p w14:paraId="5D6E305E" w14:textId="77777777" w:rsidR="00A44F95" w:rsidRPr="00A44F95" w:rsidRDefault="00A44F95" w:rsidP="008540BE">
            <w:r w:rsidRPr="00A44F95">
              <w:t>List is calculated and saved in this parameter</w:t>
            </w:r>
          </w:p>
        </w:tc>
      </w:tr>
    </w:tbl>
    <w:p w14:paraId="1A5318DA" w14:textId="77777777" w:rsidR="00997269" w:rsidRDefault="00997269" w:rsidP="00591C7F">
      <w:pPr>
        <w:pStyle w:val="Titre3"/>
      </w:pPr>
      <w:bookmarkStart w:id="65" w:name="_Toc58582490"/>
      <w:r>
        <w:t>Measure</w:t>
      </w:r>
      <w:bookmarkEnd w:id="65"/>
    </w:p>
    <w:tbl>
      <w:tblPr>
        <w:tblStyle w:val="Grilledutableau"/>
        <w:tblW w:w="0" w:type="auto"/>
        <w:tblLook w:val="04A0" w:firstRow="1" w:lastRow="0" w:firstColumn="1" w:lastColumn="0" w:noHBand="0" w:noVBand="1"/>
      </w:tblPr>
      <w:tblGrid>
        <w:gridCol w:w="2263"/>
        <w:gridCol w:w="6655"/>
      </w:tblGrid>
      <w:tr w:rsidR="00A44F95" w:rsidRPr="00A44F95" w14:paraId="5BCD321D" w14:textId="77777777" w:rsidTr="00376A77">
        <w:tc>
          <w:tcPr>
            <w:tcW w:w="2263" w:type="dxa"/>
            <w:shd w:val="clear" w:color="auto" w:fill="FBD4B4" w:themeFill="accent6" w:themeFillTint="66"/>
          </w:tcPr>
          <w:p w14:paraId="47994334" w14:textId="77777777" w:rsidR="00A44F95" w:rsidRPr="00A44F95" w:rsidRDefault="00A44F95" w:rsidP="00376A77">
            <w:pPr>
              <w:jc w:val="center"/>
            </w:pPr>
            <w:r w:rsidRPr="00A44F95">
              <w:t>Name</w:t>
            </w:r>
          </w:p>
        </w:tc>
        <w:tc>
          <w:tcPr>
            <w:tcW w:w="6655" w:type="dxa"/>
            <w:shd w:val="clear" w:color="auto" w:fill="FBD4B4" w:themeFill="accent6" w:themeFillTint="66"/>
          </w:tcPr>
          <w:p w14:paraId="5DB3F50F" w14:textId="77777777" w:rsidR="00A44F95" w:rsidRPr="00A44F95" w:rsidRDefault="00A44F95" w:rsidP="00376A77">
            <w:pPr>
              <w:jc w:val="center"/>
            </w:pPr>
            <w:r w:rsidRPr="00A44F95">
              <w:t>Explanation</w:t>
            </w:r>
          </w:p>
        </w:tc>
      </w:tr>
      <w:tr w:rsidR="00A44F95" w:rsidRPr="00A44F95" w14:paraId="19822F87" w14:textId="77777777" w:rsidTr="00A44F95">
        <w:tc>
          <w:tcPr>
            <w:tcW w:w="2263" w:type="dxa"/>
          </w:tcPr>
          <w:p w14:paraId="6A08716D" w14:textId="77777777" w:rsidR="00A44F95" w:rsidRPr="00A44F95" w:rsidRDefault="00A44F95" w:rsidP="00ED5A59">
            <w:r w:rsidRPr="00A44F95">
              <w:t>cases purged</w:t>
            </w:r>
          </w:p>
        </w:tc>
        <w:tc>
          <w:tcPr>
            <w:tcW w:w="6655" w:type="dxa"/>
          </w:tcPr>
          <w:p w14:paraId="60F45C34" w14:textId="77777777" w:rsidR="00A44F95" w:rsidRPr="00A44F95" w:rsidRDefault="00A44F95" w:rsidP="00ED5A59">
            <w:r w:rsidRPr="00A44F95">
              <w:t>Number of case purged in this execution</w:t>
            </w:r>
          </w:p>
        </w:tc>
      </w:tr>
      <w:tr w:rsidR="00A44F95" w:rsidRPr="00A44F95" w14:paraId="4C6F6A97" w14:textId="77777777" w:rsidTr="00A44F95">
        <w:tc>
          <w:tcPr>
            <w:tcW w:w="2263" w:type="dxa"/>
          </w:tcPr>
          <w:p w14:paraId="32661274" w14:textId="77777777" w:rsidR="00A44F95" w:rsidRPr="00A44F95" w:rsidRDefault="00A44F95" w:rsidP="00ED5A59">
            <w:r w:rsidRPr="00A44F95">
              <w:lastRenderedPageBreak/>
              <w:t>Time Execution</w:t>
            </w:r>
          </w:p>
        </w:tc>
        <w:tc>
          <w:tcPr>
            <w:tcW w:w="6655" w:type="dxa"/>
          </w:tcPr>
          <w:p w14:paraId="10DEBFC4" w14:textId="77777777" w:rsidR="00A44F95" w:rsidRPr="00A44F95" w:rsidRDefault="00A44F95" w:rsidP="00ED5A59">
            <w:r w:rsidRPr="00A44F95">
              <w:t>Time to execute the plug in (in ms)</w:t>
            </w:r>
          </w:p>
        </w:tc>
      </w:tr>
      <w:tr w:rsidR="00A44F95" w:rsidRPr="00A44F95" w14:paraId="269619FE" w14:textId="77777777" w:rsidTr="00A44F95">
        <w:tc>
          <w:tcPr>
            <w:tcW w:w="2263" w:type="dxa"/>
          </w:tcPr>
          <w:p w14:paraId="6958F905" w14:textId="77777777" w:rsidR="00A44F95" w:rsidRPr="00A44F95" w:rsidRDefault="00A44F95" w:rsidP="00ED5A59">
            <w:r w:rsidRPr="00A44F95">
              <w:t>cases detected</w:t>
            </w:r>
          </w:p>
        </w:tc>
        <w:tc>
          <w:tcPr>
            <w:tcW w:w="6655" w:type="dxa"/>
          </w:tcPr>
          <w:p w14:paraId="155630AD" w14:textId="77777777" w:rsidR="00A44F95" w:rsidRPr="00A44F95" w:rsidRDefault="00A44F95" w:rsidP="00ED5A59">
            <w:r w:rsidRPr="00A44F95">
              <w:t>Number of case detected in the scope</w:t>
            </w:r>
          </w:p>
        </w:tc>
      </w:tr>
      <w:tr w:rsidR="00A44F95" w:rsidRPr="00A44F95" w14:paraId="55B9CF61" w14:textId="77777777" w:rsidTr="00A44F95">
        <w:tc>
          <w:tcPr>
            <w:tcW w:w="2263" w:type="dxa"/>
          </w:tcPr>
          <w:p w14:paraId="676FE124" w14:textId="77777777" w:rsidR="00A44F95" w:rsidRPr="00A44F95" w:rsidRDefault="00A44F95" w:rsidP="00ED5A59">
            <w:r w:rsidRPr="00A44F95">
              <w:t>Nb items processed</w:t>
            </w:r>
          </w:p>
        </w:tc>
        <w:tc>
          <w:tcPr>
            <w:tcW w:w="6655" w:type="dxa"/>
          </w:tcPr>
          <w:p w14:paraId="4A1D00F0" w14:textId="77777777" w:rsidR="00A44F95" w:rsidRPr="00A44F95" w:rsidRDefault="00A44F95" w:rsidP="00ED5A59">
            <w:r w:rsidRPr="00A44F95">
              <w:t>Number of items the job processed during the execution</w:t>
            </w:r>
          </w:p>
        </w:tc>
      </w:tr>
    </w:tbl>
    <w:p w14:paraId="2D25B17B" w14:textId="77777777" w:rsidR="00997269" w:rsidRDefault="00997269" w:rsidP="00997269">
      <w:pPr>
        <w:pStyle w:val="Titre2"/>
      </w:pPr>
      <w:bookmarkStart w:id="66" w:name="_Toc58582491"/>
      <w:r>
        <w:t>RGPD Policy</w:t>
      </w:r>
      <w:bookmarkEnd w:id="66"/>
    </w:p>
    <w:tbl>
      <w:tblPr>
        <w:tblStyle w:val="Grilledutableau"/>
        <w:tblW w:w="0" w:type="auto"/>
        <w:tblLook w:val="04A0" w:firstRow="1" w:lastRow="0" w:firstColumn="1" w:lastColumn="0" w:noHBand="0" w:noVBand="1"/>
      </w:tblPr>
      <w:tblGrid>
        <w:gridCol w:w="4459"/>
        <w:gridCol w:w="4459"/>
      </w:tblGrid>
      <w:tr w:rsidR="00A44F95" w:rsidRPr="00A44F95" w14:paraId="2949C59F" w14:textId="77777777" w:rsidTr="00376A77">
        <w:tc>
          <w:tcPr>
            <w:tcW w:w="4459" w:type="dxa"/>
            <w:shd w:val="clear" w:color="auto" w:fill="FBD4B4" w:themeFill="accent6" w:themeFillTint="66"/>
          </w:tcPr>
          <w:p w14:paraId="48BB4F2C" w14:textId="77777777" w:rsidR="00A44F95" w:rsidRPr="00A44F95" w:rsidRDefault="00A44F95" w:rsidP="00E77802">
            <w:r w:rsidRPr="00A44F95">
              <w:t>Name</w:t>
            </w:r>
          </w:p>
        </w:tc>
        <w:tc>
          <w:tcPr>
            <w:tcW w:w="4459" w:type="dxa"/>
          </w:tcPr>
          <w:p w14:paraId="54D92413" w14:textId="77777777" w:rsidR="00A44F95" w:rsidRPr="00A44F95" w:rsidRDefault="00A44F95" w:rsidP="00E77802">
            <w:r w:rsidRPr="00A44F95">
              <w:t>RGPD Policy</w:t>
            </w:r>
          </w:p>
        </w:tc>
      </w:tr>
      <w:tr w:rsidR="00A44F95" w:rsidRPr="00A44F95" w14:paraId="4D03DA45" w14:textId="77777777" w:rsidTr="00376A77">
        <w:tc>
          <w:tcPr>
            <w:tcW w:w="4459" w:type="dxa"/>
            <w:shd w:val="clear" w:color="auto" w:fill="FBD4B4" w:themeFill="accent6" w:themeFillTint="66"/>
          </w:tcPr>
          <w:p w14:paraId="0E2F1AA3" w14:textId="77777777" w:rsidR="00A44F95" w:rsidRPr="00A44F95" w:rsidRDefault="00A44F95" w:rsidP="00E77802">
            <w:r w:rsidRPr="00A44F95">
              <w:t>Category</w:t>
            </w:r>
          </w:p>
        </w:tc>
        <w:tc>
          <w:tcPr>
            <w:tcW w:w="4459" w:type="dxa"/>
          </w:tcPr>
          <w:p w14:paraId="401DA9B2" w14:textId="77777777" w:rsidR="00A44F95" w:rsidRPr="00A44F95" w:rsidRDefault="00A44F95" w:rsidP="00E77802">
            <w:r w:rsidRPr="00A44F95">
              <w:t>OTHER</w:t>
            </w:r>
          </w:p>
        </w:tc>
      </w:tr>
      <w:tr w:rsidR="00A44F95" w:rsidRPr="00A44F95" w14:paraId="18008E7C" w14:textId="77777777" w:rsidTr="00376A77">
        <w:tc>
          <w:tcPr>
            <w:tcW w:w="4459" w:type="dxa"/>
            <w:shd w:val="clear" w:color="auto" w:fill="FBD4B4" w:themeFill="accent6" w:themeFillTint="66"/>
          </w:tcPr>
          <w:p w14:paraId="27D96348" w14:textId="77777777" w:rsidR="00A44F95" w:rsidRPr="00A44F95" w:rsidRDefault="00A44F95" w:rsidP="00E77802">
            <w:r w:rsidRPr="00A44F95">
              <w:t>Job stopper</w:t>
            </w:r>
          </w:p>
        </w:tc>
        <w:tc>
          <w:tcPr>
            <w:tcW w:w="4459" w:type="dxa"/>
          </w:tcPr>
          <w:p w14:paraId="59C28F4E" w14:textId="77777777" w:rsidR="00A44F95" w:rsidRPr="00A44F95" w:rsidRDefault="00A44F95" w:rsidP="00E77802">
            <w:r w:rsidRPr="00A44F95">
              <w:t>BOTH</w:t>
            </w:r>
          </w:p>
        </w:tc>
      </w:tr>
    </w:tbl>
    <w:p w14:paraId="231F976A" w14:textId="77777777" w:rsidR="00997269" w:rsidRDefault="00997269" w:rsidP="00997269">
      <w:r>
        <w:t>Purge data in the BDM, after a delay, to respect the RGPD</w:t>
      </w:r>
    </w:p>
    <w:p w14:paraId="0E008644" w14:textId="77777777" w:rsidR="00997269" w:rsidRDefault="00997269" w:rsidP="00591C7F">
      <w:pPr>
        <w:pStyle w:val="Titre3"/>
      </w:pPr>
      <w:bookmarkStart w:id="67" w:name="_Toc58582492"/>
      <w:r>
        <w:t>Documentation</w:t>
      </w:r>
      <w:bookmarkEnd w:id="67"/>
    </w:p>
    <w:p w14:paraId="452BA07D" w14:textId="77777777" w:rsidR="00997269" w:rsidRDefault="00997269" w:rsidP="00997269">
      <w:r>
        <w:t>Missing documentation</w:t>
      </w:r>
    </w:p>
    <w:p w14:paraId="35B8C7AF" w14:textId="77777777" w:rsidR="00997269" w:rsidRDefault="00997269" w:rsidP="00605C13">
      <w:pPr>
        <w:pStyle w:val="Titre3"/>
      </w:pPr>
      <w:bookmarkStart w:id="68" w:name="_Toc58582493"/>
      <w:r>
        <w:t>Parameters</w:t>
      </w:r>
      <w:bookmarkEnd w:id="68"/>
    </w:p>
    <w:tbl>
      <w:tblPr>
        <w:tblStyle w:val="Grilledutableau"/>
        <w:tblW w:w="0" w:type="auto"/>
        <w:tblLook w:val="04A0" w:firstRow="1" w:lastRow="0" w:firstColumn="1" w:lastColumn="0" w:noHBand="0" w:noVBand="1"/>
      </w:tblPr>
      <w:tblGrid>
        <w:gridCol w:w="2830"/>
        <w:gridCol w:w="6088"/>
      </w:tblGrid>
      <w:tr w:rsidR="00482DF6" w:rsidRPr="00482DF6" w14:paraId="2BF94763" w14:textId="77777777" w:rsidTr="00376A77">
        <w:tc>
          <w:tcPr>
            <w:tcW w:w="2830" w:type="dxa"/>
            <w:shd w:val="clear" w:color="auto" w:fill="FBD4B4" w:themeFill="accent6" w:themeFillTint="66"/>
          </w:tcPr>
          <w:p w14:paraId="22C5944E" w14:textId="77777777" w:rsidR="00482DF6" w:rsidRPr="00482DF6" w:rsidRDefault="00482DF6" w:rsidP="00376A77">
            <w:pPr>
              <w:jc w:val="center"/>
            </w:pPr>
            <w:r w:rsidRPr="00482DF6">
              <w:t>Name</w:t>
            </w:r>
          </w:p>
        </w:tc>
        <w:tc>
          <w:tcPr>
            <w:tcW w:w="6088" w:type="dxa"/>
            <w:shd w:val="clear" w:color="auto" w:fill="FBD4B4" w:themeFill="accent6" w:themeFillTint="66"/>
          </w:tcPr>
          <w:p w14:paraId="10D73AD9" w14:textId="77777777" w:rsidR="00482DF6" w:rsidRPr="00482DF6" w:rsidRDefault="00482DF6" w:rsidP="00376A77">
            <w:pPr>
              <w:jc w:val="center"/>
            </w:pPr>
            <w:r w:rsidRPr="00482DF6">
              <w:t>Explanation</w:t>
            </w:r>
          </w:p>
        </w:tc>
      </w:tr>
      <w:tr w:rsidR="00482DF6" w:rsidRPr="00482DF6" w14:paraId="66962F3C" w14:textId="77777777" w:rsidTr="00A44F95">
        <w:tc>
          <w:tcPr>
            <w:tcW w:w="2830" w:type="dxa"/>
          </w:tcPr>
          <w:p w14:paraId="15346F6B" w14:textId="77777777" w:rsidR="00482DF6" w:rsidRPr="00482DF6" w:rsidRDefault="00482DF6" w:rsidP="00482DF6">
            <w:r w:rsidRPr="00482DF6">
              <w:t>Bdm Object to clean</w:t>
            </w:r>
          </w:p>
        </w:tc>
        <w:tc>
          <w:tcPr>
            <w:tcW w:w="6088" w:type="dxa"/>
          </w:tcPr>
          <w:p w14:paraId="17A3162B" w14:textId="77777777" w:rsidR="00482DF6" w:rsidRPr="00482DF6" w:rsidRDefault="00482DF6" w:rsidP="00482DF6">
            <w:r w:rsidRPr="00482DF6">
              <w:t>Give the BDM Object you want to purge.</w:t>
            </w:r>
          </w:p>
        </w:tc>
      </w:tr>
      <w:tr w:rsidR="00482DF6" w:rsidRPr="00482DF6" w14:paraId="526D33F0" w14:textId="77777777" w:rsidTr="00A44F95">
        <w:tc>
          <w:tcPr>
            <w:tcW w:w="2830" w:type="dxa"/>
          </w:tcPr>
          <w:p w14:paraId="2A9EF2CE" w14:textId="77777777" w:rsidR="00482DF6" w:rsidRPr="00482DF6" w:rsidRDefault="00482DF6" w:rsidP="00482DF6">
            <w:r w:rsidRPr="00482DF6">
              <w:t>BDM Date attribute</w:t>
            </w:r>
          </w:p>
        </w:tc>
        <w:tc>
          <w:tcPr>
            <w:tcW w:w="6088" w:type="dxa"/>
          </w:tcPr>
          <w:p w14:paraId="2ED592CB" w14:textId="77777777" w:rsidR="00482DF6" w:rsidRPr="00482DF6" w:rsidRDefault="00482DF6" w:rsidP="00482DF6">
            <w:r w:rsidRPr="00482DF6">
              <w:t>Attribute in the BDM with a Date. All object older than the delay are in the scope</w:t>
            </w:r>
          </w:p>
        </w:tc>
      </w:tr>
      <w:tr w:rsidR="00482DF6" w:rsidRPr="00482DF6" w14:paraId="381F5EB6" w14:textId="77777777" w:rsidTr="00A44F95">
        <w:tc>
          <w:tcPr>
            <w:tcW w:w="2830" w:type="dxa"/>
          </w:tcPr>
          <w:p w14:paraId="426E4EE3" w14:textId="77777777" w:rsidR="00482DF6" w:rsidRPr="00482DF6" w:rsidRDefault="00482DF6" w:rsidP="00482DF6">
            <w:r w:rsidRPr="00482DF6">
              <w:t>Delay to operate the policy</w:t>
            </w:r>
          </w:p>
        </w:tc>
        <w:tc>
          <w:tcPr>
            <w:tcW w:w="6088" w:type="dxa"/>
          </w:tcPr>
          <w:p w14:paraId="1CD525FF" w14:textId="77777777" w:rsidR="00482DF6" w:rsidRPr="00482DF6" w:rsidRDefault="00482DF6" w:rsidP="00482DF6">
            <w:r w:rsidRPr="00482DF6">
              <w:t>All BDM Object older than this delay are in the scope</w:t>
            </w:r>
          </w:p>
        </w:tc>
      </w:tr>
      <w:tr w:rsidR="00482DF6" w:rsidRPr="00482DF6" w14:paraId="012EB4E7" w14:textId="77777777" w:rsidTr="00A44F95">
        <w:tc>
          <w:tcPr>
            <w:tcW w:w="2830" w:type="dxa"/>
          </w:tcPr>
          <w:p w14:paraId="26813300" w14:textId="77777777" w:rsidR="00482DF6" w:rsidRPr="00482DF6" w:rsidRDefault="00482DF6" w:rsidP="00482DF6">
            <w:r w:rsidRPr="00482DF6">
              <w:t>RGPD Policy</w:t>
            </w:r>
          </w:p>
        </w:tc>
        <w:tc>
          <w:tcPr>
            <w:tcW w:w="6088" w:type="dxa"/>
          </w:tcPr>
          <w:p w14:paraId="458E5A65" w14:textId="77777777" w:rsidR="00482DF6" w:rsidRPr="00482DF6" w:rsidRDefault="00482DF6" w:rsidP="00482DF6">
            <w:r w:rsidRPr="00482DF6">
              <w:t>Purge some attribut, or delete the object</w:t>
            </w:r>
          </w:p>
        </w:tc>
      </w:tr>
      <w:tr w:rsidR="00482DF6" w:rsidRPr="00482DF6" w14:paraId="26DF9108" w14:textId="77777777" w:rsidTr="00A44F95">
        <w:tc>
          <w:tcPr>
            <w:tcW w:w="2830" w:type="dxa"/>
          </w:tcPr>
          <w:p w14:paraId="77DEBE15" w14:textId="77777777" w:rsidR="00482DF6" w:rsidRPr="00482DF6" w:rsidRDefault="00482DF6" w:rsidP="00482DF6">
            <w:r w:rsidRPr="00482DF6">
              <w:t>Attributes to clean</w:t>
            </w:r>
          </w:p>
        </w:tc>
        <w:tc>
          <w:tcPr>
            <w:tcW w:w="6088" w:type="dxa"/>
          </w:tcPr>
          <w:p w14:paraId="372F265D" w14:textId="77777777" w:rsidR="00482DF6" w:rsidRPr="00482DF6" w:rsidRDefault="00482DF6" w:rsidP="00482DF6">
            <w:r w:rsidRPr="00482DF6">
              <w:t>List all attributes to clean (separate by a comma, example FirstName,LastName,Age</w:t>
            </w:r>
          </w:p>
        </w:tc>
      </w:tr>
    </w:tbl>
    <w:p w14:paraId="54314920" w14:textId="77777777" w:rsidR="00B33526" w:rsidRDefault="00B33526" w:rsidP="00B33526">
      <w:pPr>
        <w:pStyle w:val="Titre3"/>
      </w:pPr>
      <w:bookmarkStart w:id="69" w:name="_Toc58582494"/>
      <w:r>
        <w:t>Measure</w:t>
      </w:r>
      <w:bookmarkEnd w:id="69"/>
    </w:p>
    <w:tbl>
      <w:tblPr>
        <w:tblStyle w:val="Grilledutableau"/>
        <w:tblW w:w="0" w:type="auto"/>
        <w:tblLook w:val="04A0" w:firstRow="1" w:lastRow="0" w:firstColumn="1" w:lastColumn="0" w:noHBand="0" w:noVBand="1"/>
      </w:tblPr>
      <w:tblGrid>
        <w:gridCol w:w="2122"/>
        <w:gridCol w:w="6796"/>
      </w:tblGrid>
      <w:tr w:rsidR="00B33526" w:rsidRPr="00B33526" w14:paraId="00921A18" w14:textId="77777777" w:rsidTr="00376A77">
        <w:tc>
          <w:tcPr>
            <w:tcW w:w="2122" w:type="dxa"/>
            <w:shd w:val="clear" w:color="auto" w:fill="FBD4B4" w:themeFill="accent6" w:themeFillTint="66"/>
          </w:tcPr>
          <w:p w14:paraId="01CF25D3" w14:textId="77777777" w:rsidR="00B33526" w:rsidRPr="00B33526" w:rsidRDefault="00B33526" w:rsidP="00376A77">
            <w:pPr>
              <w:jc w:val="center"/>
            </w:pPr>
            <w:r w:rsidRPr="00B33526">
              <w:t>Name</w:t>
            </w:r>
          </w:p>
        </w:tc>
        <w:tc>
          <w:tcPr>
            <w:tcW w:w="6796" w:type="dxa"/>
            <w:shd w:val="clear" w:color="auto" w:fill="FBD4B4" w:themeFill="accent6" w:themeFillTint="66"/>
          </w:tcPr>
          <w:p w14:paraId="02EAB0ED" w14:textId="77777777" w:rsidR="00B33526" w:rsidRPr="00B33526" w:rsidRDefault="00B33526" w:rsidP="00376A77">
            <w:pPr>
              <w:jc w:val="center"/>
            </w:pPr>
            <w:r w:rsidRPr="00B33526">
              <w:t>Explanation</w:t>
            </w:r>
          </w:p>
        </w:tc>
      </w:tr>
      <w:tr w:rsidR="00B33526" w:rsidRPr="00B33526" w14:paraId="7000165E" w14:textId="77777777" w:rsidTr="00482DF6">
        <w:tc>
          <w:tcPr>
            <w:tcW w:w="2122" w:type="dxa"/>
          </w:tcPr>
          <w:p w14:paraId="7FFFB259" w14:textId="77777777" w:rsidR="00B33526" w:rsidRPr="00B33526" w:rsidRDefault="00B33526" w:rsidP="00482DF6">
            <w:r w:rsidRPr="00B33526">
              <w:t>Time Execution</w:t>
            </w:r>
          </w:p>
        </w:tc>
        <w:tc>
          <w:tcPr>
            <w:tcW w:w="6796" w:type="dxa"/>
          </w:tcPr>
          <w:p w14:paraId="0F69FC48" w14:textId="77777777" w:rsidR="00B33526" w:rsidRPr="00B33526" w:rsidRDefault="00B33526" w:rsidP="00482DF6">
            <w:r w:rsidRPr="00B33526">
              <w:t>Time to execute the plug in (in ms)</w:t>
            </w:r>
          </w:p>
        </w:tc>
      </w:tr>
      <w:tr w:rsidR="00B33526" w:rsidRPr="00B33526" w14:paraId="46E73E3C" w14:textId="77777777" w:rsidTr="00482DF6">
        <w:tc>
          <w:tcPr>
            <w:tcW w:w="2122" w:type="dxa"/>
          </w:tcPr>
          <w:p w14:paraId="4E67078A" w14:textId="77777777" w:rsidR="00B33526" w:rsidRPr="00B33526" w:rsidRDefault="00B33526" w:rsidP="00482DF6">
            <w:r w:rsidRPr="00B33526">
              <w:t>Nb items processed</w:t>
            </w:r>
          </w:p>
        </w:tc>
        <w:tc>
          <w:tcPr>
            <w:tcW w:w="6796" w:type="dxa"/>
          </w:tcPr>
          <w:p w14:paraId="6199087B" w14:textId="77777777" w:rsidR="00B33526" w:rsidRPr="00B33526" w:rsidRDefault="00B33526" w:rsidP="00482DF6">
            <w:r w:rsidRPr="00B33526">
              <w:t>Number of items the job processed during the execution</w:t>
            </w:r>
          </w:p>
        </w:tc>
      </w:tr>
    </w:tbl>
    <w:p w14:paraId="374F0A0E" w14:textId="77777777" w:rsidR="00997269" w:rsidRDefault="00997269" w:rsidP="00997269">
      <w:pPr>
        <w:pStyle w:val="Titre2"/>
      </w:pPr>
      <w:bookmarkStart w:id="70" w:name="_Toc58582495"/>
      <w:r>
        <w:t>Radar Bonita Engine</w:t>
      </w:r>
      <w:bookmarkEnd w:id="70"/>
    </w:p>
    <w:tbl>
      <w:tblPr>
        <w:tblStyle w:val="Grilledutableau"/>
        <w:tblW w:w="0" w:type="auto"/>
        <w:tblLook w:val="04A0" w:firstRow="1" w:lastRow="0" w:firstColumn="1" w:lastColumn="0" w:noHBand="0" w:noVBand="1"/>
      </w:tblPr>
      <w:tblGrid>
        <w:gridCol w:w="4459"/>
        <w:gridCol w:w="4459"/>
      </w:tblGrid>
      <w:tr w:rsidR="00482DF6" w:rsidRPr="00482DF6" w14:paraId="1FCDE8EB" w14:textId="77777777" w:rsidTr="00376A77">
        <w:tc>
          <w:tcPr>
            <w:tcW w:w="4459" w:type="dxa"/>
            <w:shd w:val="clear" w:color="auto" w:fill="FBD4B4" w:themeFill="accent6" w:themeFillTint="66"/>
          </w:tcPr>
          <w:p w14:paraId="259BB270" w14:textId="77777777" w:rsidR="00482DF6" w:rsidRPr="00482DF6" w:rsidRDefault="00482DF6" w:rsidP="00482DF6">
            <w:r w:rsidRPr="00482DF6">
              <w:t>Name</w:t>
            </w:r>
          </w:p>
        </w:tc>
        <w:tc>
          <w:tcPr>
            <w:tcW w:w="4459" w:type="dxa"/>
          </w:tcPr>
          <w:p w14:paraId="611939DE" w14:textId="77777777" w:rsidR="00482DF6" w:rsidRPr="00482DF6" w:rsidRDefault="00482DF6" w:rsidP="00482DF6">
            <w:r w:rsidRPr="00482DF6">
              <w:t>Radar Bonita Engine</w:t>
            </w:r>
          </w:p>
        </w:tc>
      </w:tr>
      <w:tr w:rsidR="00482DF6" w:rsidRPr="00482DF6" w14:paraId="1DB49F09" w14:textId="77777777" w:rsidTr="00376A77">
        <w:tc>
          <w:tcPr>
            <w:tcW w:w="4459" w:type="dxa"/>
            <w:shd w:val="clear" w:color="auto" w:fill="FBD4B4" w:themeFill="accent6" w:themeFillTint="66"/>
          </w:tcPr>
          <w:p w14:paraId="396D4F18" w14:textId="77777777" w:rsidR="00482DF6" w:rsidRPr="00482DF6" w:rsidRDefault="00482DF6" w:rsidP="00482DF6">
            <w:r w:rsidRPr="00482DF6">
              <w:t>Category</w:t>
            </w:r>
          </w:p>
        </w:tc>
        <w:tc>
          <w:tcPr>
            <w:tcW w:w="4459" w:type="dxa"/>
          </w:tcPr>
          <w:p w14:paraId="31802FC0" w14:textId="77777777" w:rsidR="00482DF6" w:rsidRPr="00482DF6" w:rsidRDefault="00482DF6" w:rsidP="00482DF6">
            <w:r w:rsidRPr="00482DF6">
              <w:t>MONITOR</w:t>
            </w:r>
          </w:p>
        </w:tc>
      </w:tr>
      <w:tr w:rsidR="00482DF6" w:rsidRPr="00482DF6" w14:paraId="7FE1EBA0" w14:textId="77777777" w:rsidTr="00376A77">
        <w:tc>
          <w:tcPr>
            <w:tcW w:w="4459" w:type="dxa"/>
            <w:shd w:val="clear" w:color="auto" w:fill="FBD4B4" w:themeFill="accent6" w:themeFillTint="66"/>
          </w:tcPr>
          <w:p w14:paraId="3545DE48" w14:textId="77777777" w:rsidR="00482DF6" w:rsidRPr="00482DF6" w:rsidRDefault="00482DF6" w:rsidP="00482DF6">
            <w:r w:rsidRPr="00482DF6">
              <w:t>Job stopper</w:t>
            </w:r>
          </w:p>
        </w:tc>
        <w:tc>
          <w:tcPr>
            <w:tcW w:w="4459" w:type="dxa"/>
          </w:tcPr>
          <w:p w14:paraId="546D4AF8" w14:textId="77777777" w:rsidR="00482DF6" w:rsidRPr="00482DF6" w:rsidRDefault="00482DF6" w:rsidP="00482DF6">
            <w:r w:rsidRPr="00482DF6">
              <w:t>NO</w:t>
            </w:r>
          </w:p>
        </w:tc>
      </w:tr>
    </w:tbl>
    <w:p w14:paraId="21C498D4" w14:textId="77777777" w:rsidR="00997269" w:rsidRDefault="00997269" w:rsidP="00997269">
      <w:r>
        <w:t>Monitor different indicators</w:t>
      </w:r>
    </w:p>
    <w:p w14:paraId="06E68647" w14:textId="77777777" w:rsidR="00997269" w:rsidRDefault="00997269" w:rsidP="00605C13">
      <w:pPr>
        <w:pStyle w:val="Titre3"/>
      </w:pPr>
      <w:bookmarkStart w:id="71" w:name="_Toc58582496"/>
      <w:r>
        <w:t>Parameters</w:t>
      </w:r>
      <w:bookmarkEnd w:id="71"/>
    </w:p>
    <w:tbl>
      <w:tblPr>
        <w:tblStyle w:val="Grilledutableau"/>
        <w:tblW w:w="0" w:type="auto"/>
        <w:tblLook w:val="04A0" w:firstRow="1" w:lastRow="0" w:firstColumn="1" w:lastColumn="0" w:noHBand="0" w:noVBand="1"/>
      </w:tblPr>
      <w:tblGrid>
        <w:gridCol w:w="3539"/>
        <w:gridCol w:w="5379"/>
      </w:tblGrid>
      <w:tr w:rsidR="00482DF6" w:rsidRPr="00482DF6" w14:paraId="7076190A" w14:textId="77777777" w:rsidTr="00376A77">
        <w:tc>
          <w:tcPr>
            <w:tcW w:w="3539" w:type="dxa"/>
            <w:shd w:val="clear" w:color="auto" w:fill="FBD4B4" w:themeFill="accent6" w:themeFillTint="66"/>
          </w:tcPr>
          <w:p w14:paraId="12E34BE0" w14:textId="77777777" w:rsidR="00482DF6" w:rsidRPr="00482DF6" w:rsidRDefault="00482DF6" w:rsidP="00376A77">
            <w:pPr>
              <w:jc w:val="center"/>
            </w:pPr>
            <w:r w:rsidRPr="00482DF6">
              <w:t>Name</w:t>
            </w:r>
          </w:p>
        </w:tc>
        <w:tc>
          <w:tcPr>
            <w:tcW w:w="5379" w:type="dxa"/>
            <w:shd w:val="clear" w:color="auto" w:fill="FBD4B4" w:themeFill="accent6" w:themeFillTint="66"/>
          </w:tcPr>
          <w:p w14:paraId="34E280DB" w14:textId="77777777" w:rsidR="00482DF6" w:rsidRPr="00482DF6" w:rsidRDefault="00482DF6" w:rsidP="00376A77">
            <w:pPr>
              <w:jc w:val="center"/>
            </w:pPr>
            <w:r w:rsidRPr="00482DF6">
              <w:t>Explanation</w:t>
            </w:r>
          </w:p>
        </w:tc>
      </w:tr>
      <w:tr w:rsidR="00482DF6" w:rsidRPr="00482DF6" w14:paraId="3F6FE2DC" w14:textId="77777777" w:rsidTr="00482DF6">
        <w:tc>
          <w:tcPr>
            <w:tcW w:w="3539" w:type="dxa"/>
          </w:tcPr>
          <w:p w14:paraId="7DAB7968" w14:textId="77777777" w:rsidR="00482DF6" w:rsidRPr="00482DF6" w:rsidRDefault="00482DF6" w:rsidP="00482DF6">
            <w:r w:rsidRPr="00482DF6">
              <w:t>Radar Connector</w:t>
            </w:r>
          </w:p>
        </w:tc>
        <w:tc>
          <w:tcPr>
            <w:tcW w:w="5379" w:type="dxa"/>
          </w:tcPr>
          <w:p w14:paraId="365D96D3" w14:textId="77777777" w:rsidR="00482DF6" w:rsidRPr="00482DF6" w:rsidRDefault="00482DF6" w:rsidP="00482DF6">
            <w:r w:rsidRPr="00482DF6">
              <w:t>Monitor the connector activity</w:t>
            </w:r>
          </w:p>
        </w:tc>
      </w:tr>
      <w:tr w:rsidR="00482DF6" w:rsidRPr="00482DF6" w14:paraId="3DAF66F0" w14:textId="77777777" w:rsidTr="00482DF6">
        <w:tc>
          <w:tcPr>
            <w:tcW w:w="3539" w:type="dxa"/>
          </w:tcPr>
          <w:p w14:paraId="425EF354" w14:textId="77777777" w:rsidR="00482DF6" w:rsidRPr="00482DF6" w:rsidRDefault="00482DF6" w:rsidP="00482DF6">
            <w:r w:rsidRPr="00482DF6">
              <w:lastRenderedPageBreak/>
              <w:t>Connector Too Long</w:t>
            </w:r>
          </w:p>
        </w:tc>
        <w:tc>
          <w:tcPr>
            <w:tcW w:w="5379" w:type="dxa"/>
          </w:tcPr>
          <w:p w14:paraId="4FA9BC73" w14:textId="77777777" w:rsidR="00482DF6" w:rsidRPr="00482DF6" w:rsidRDefault="00482DF6" w:rsidP="00482DF6">
            <w:r w:rsidRPr="00482DF6">
              <w:t>Monitor connector execution. When an execution is too long, return it</w:t>
            </w:r>
          </w:p>
        </w:tc>
      </w:tr>
      <w:tr w:rsidR="00482DF6" w:rsidRPr="00482DF6" w14:paraId="5641D215" w14:textId="77777777" w:rsidTr="00482DF6">
        <w:tc>
          <w:tcPr>
            <w:tcW w:w="3539" w:type="dxa"/>
          </w:tcPr>
          <w:p w14:paraId="0D0CD2E4" w14:textId="77777777" w:rsidR="00482DF6" w:rsidRPr="00482DF6" w:rsidRDefault="00482DF6" w:rsidP="00482DF6">
            <w:r w:rsidRPr="00482DF6">
              <w:t>Connector Limit Duration (seconds)</w:t>
            </w:r>
          </w:p>
        </w:tc>
        <w:tc>
          <w:tcPr>
            <w:tcW w:w="5379" w:type="dxa"/>
          </w:tcPr>
          <w:p w14:paraId="4003362A" w14:textId="77777777" w:rsidR="00482DF6" w:rsidRPr="00482DF6" w:rsidRDefault="00482DF6" w:rsidP="00482DF6">
            <w:r w:rsidRPr="00482DF6">
              <w:t>Report all connector execution longer than this value</w:t>
            </w:r>
          </w:p>
        </w:tc>
      </w:tr>
      <w:tr w:rsidR="00482DF6" w:rsidRPr="00482DF6" w14:paraId="731B3BA4" w14:textId="77777777" w:rsidTr="00482DF6">
        <w:tc>
          <w:tcPr>
            <w:tcW w:w="3539" w:type="dxa"/>
          </w:tcPr>
          <w:p w14:paraId="36254DE4" w14:textId="77777777" w:rsidR="00482DF6" w:rsidRPr="00482DF6" w:rsidRDefault="00482DF6" w:rsidP="00482DF6">
            <w:r w:rsidRPr="00482DF6">
              <w:t>Connector Frame (in minutes)</w:t>
            </w:r>
          </w:p>
        </w:tc>
        <w:tc>
          <w:tcPr>
            <w:tcW w:w="5379" w:type="dxa"/>
          </w:tcPr>
          <w:p w14:paraId="5029EAA2" w14:textId="77777777" w:rsidR="00482DF6" w:rsidRPr="00482DF6" w:rsidRDefault="00482DF6" w:rsidP="00482DF6">
            <w:r w:rsidRPr="00482DF6">
              <w:t>Search in all connector execution between now and now - frame</w:t>
            </w:r>
          </w:p>
        </w:tc>
      </w:tr>
      <w:tr w:rsidR="00482DF6" w:rsidRPr="00482DF6" w14:paraId="76F96485" w14:textId="77777777" w:rsidTr="00482DF6">
        <w:tc>
          <w:tcPr>
            <w:tcW w:w="3539" w:type="dxa"/>
          </w:tcPr>
          <w:p w14:paraId="76CBE6E7" w14:textId="77777777" w:rsidR="00482DF6" w:rsidRPr="00482DF6" w:rsidRDefault="00482DF6" w:rsidP="00482DF6">
            <w:r w:rsidRPr="00482DF6">
              <w:t>Radar Worker</w:t>
            </w:r>
          </w:p>
        </w:tc>
        <w:tc>
          <w:tcPr>
            <w:tcW w:w="5379" w:type="dxa"/>
          </w:tcPr>
          <w:p w14:paraId="07663484" w14:textId="77777777" w:rsidR="00482DF6" w:rsidRPr="00482DF6" w:rsidRDefault="00482DF6" w:rsidP="00482DF6">
            <w:r w:rsidRPr="00482DF6">
              <w:t>Workers activity</w:t>
            </w:r>
          </w:p>
        </w:tc>
      </w:tr>
      <w:tr w:rsidR="00482DF6" w:rsidRPr="00482DF6" w14:paraId="2B8F1648" w14:textId="77777777" w:rsidTr="00482DF6">
        <w:tc>
          <w:tcPr>
            <w:tcW w:w="3539" w:type="dxa"/>
          </w:tcPr>
          <w:p w14:paraId="589247D6" w14:textId="77777777" w:rsidR="00482DF6" w:rsidRPr="00482DF6" w:rsidRDefault="00482DF6" w:rsidP="00482DF6">
            <w:r w:rsidRPr="00482DF6">
              <w:t>Workers</w:t>
            </w:r>
          </w:p>
        </w:tc>
        <w:tc>
          <w:tcPr>
            <w:tcW w:w="5379" w:type="dxa"/>
          </w:tcPr>
          <w:p w14:paraId="7EDAD0F4" w14:textId="77777777" w:rsidR="00482DF6" w:rsidRPr="00482DF6" w:rsidRDefault="00482DF6" w:rsidP="00482DF6">
            <w:r w:rsidRPr="00482DF6">
              <w:t>Monitor workers. Return number of workers running, waiting</w:t>
            </w:r>
          </w:p>
        </w:tc>
      </w:tr>
      <w:tr w:rsidR="00482DF6" w:rsidRPr="00482DF6" w14:paraId="3F2E4703" w14:textId="77777777" w:rsidTr="00482DF6">
        <w:tc>
          <w:tcPr>
            <w:tcW w:w="3539" w:type="dxa"/>
          </w:tcPr>
          <w:p w14:paraId="2B568287" w14:textId="77777777" w:rsidR="00482DF6" w:rsidRPr="00482DF6" w:rsidRDefault="00482DF6" w:rsidP="00482DF6">
            <w:r w:rsidRPr="00482DF6">
              <w:t>Statistics</w:t>
            </w:r>
          </w:p>
        </w:tc>
        <w:tc>
          <w:tcPr>
            <w:tcW w:w="5379" w:type="dxa"/>
          </w:tcPr>
          <w:p w14:paraId="30DA3BA0" w14:textId="77777777" w:rsidR="00482DF6" w:rsidRPr="00482DF6" w:rsidRDefault="00482DF6" w:rsidP="00482DF6">
            <w:r w:rsidRPr="00482DF6">
              <w:t>Statistics activity</w:t>
            </w:r>
          </w:p>
        </w:tc>
      </w:tr>
      <w:tr w:rsidR="00482DF6" w:rsidRPr="00482DF6" w14:paraId="2E136D73" w14:textId="77777777" w:rsidTr="00482DF6">
        <w:tc>
          <w:tcPr>
            <w:tcW w:w="3539" w:type="dxa"/>
          </w:tcPr>
          <w:p w14:paraId="6D67086B" w14:textId="77777777" w:rsidR="00482DF6" w:rsidRPr="00482DF6" w:rsidRDefault="00482DF6" w:rsidP="00482DF6">
            <w:r w:rsidRPr="00482DF6">
              <w:t>Process</w:t>
            </w:r>
          </w:p>
        </w:tc>
        <w:tc>
          <w:tcPr>
            <w:tcW w:w="5379" w:type="dxa"/>
          </w:tcPr>
          <w:p w14:paraId="24BAD1E8" w14:textId="77777777" w:rsidR="00482DF6" w:rsidRPr="00482DF6" w:rsidRDefault="00482DF6" w:rsidP="00482DF6">
            <w:r w:rsidRPr="00482DF6">
              <w:t>Statistics on process (Number of process, number of active case)</w:t>
            </w:r>
          </w:p>
        </w:tc>
      </w:tr>
      <w:tr w:rsidR="00482DF6" w:rsidRPr="00482DF6" w14:paraId="05C01AEA" w14:textId="77777777" w:rsidTr="00482DF6">
        <w:tc>
          <w:tcPr>
            <w:tcW w:w="3539" w:type="dxa"/>
          </w:tcPr>
          <w:p w14:paraId="3A5AA926" w14:textId="77777777" w:rsidR="00482DF6" w:rsidRPr="00482DF6" w:rsidRDefault="00482DF6" w:rsidP="00482DF6">
            <w:r w:rsidRPr="00482DF6">
              <w:t>Delay to collect processes deployed in this time frame</w:t>
            </w:r>
          </w:p>
        </w:tc>
        <w:tc>
          <w:tcPr>
            <w:tcW w:w="5379" w:type="dxa"/>
          </w:tcPr>
          <w:p w14:paraId="4317DE83" w14:textId="77777777" w:rsidR="00482DF6" w:rsidRPr="00482DF6" w:rsidRDefault="00482DF6" w:rsidP="00482DF6">
            <w:r w:rsidRPr="00482DF6">
              <w:t>Collect processes deployed in this delay</w:t>
            </w:r>
          </w:p>
        </w:tc>
      </w:tr>
    </w:tbl>
    <w:p w14:paraId="666BCD6C" w14:textId="77777777" w:rsidR="00997269" w:rsidRDefault="00997269" w:rsidP="00605C13">
      <w:pPr>
        <w:pStyle w:val="Titre3"/>
      </w:pPr>
      <w:bookmarkStart w:id="72" w:name="_Toc58582497"/>
      <w:r>
        <w:t>Measure</w:t>
      </w:r>
      <w:bookmarkEnd w:id="72"/>
    </w:p>
    <w:tbl>
      <w:tblPr>
        <w:tblStyle w:val="Grilledutableau"/>
        <w:tblW w:w="0" w:type="auto"/>
        <w:tblLook w:val="04A0" w:firstRow="1" w:lastRow="0" w:firstColumn="1" w:lastColumn="0" w:noHBand="0" w:noVBand="1"/>
      </w:tblPr>
      <w:tblGrid>
        <w:gridCol w:w="3823"/>
        <w:gridCol w:w="5095"/>
      </w:tblGrid>
      <w:tr w:rsidR="00482DF6" w:rsidRPr="00482DF6" w14:paraId="648651DB" w14:textId="77777777" w:rsidTr="00376A77">
        <w:tc>
          <w:tcPr>
            <w:tcW w:w="3823" w:type="dxa"/>
            <w:shd w:val="clear" w:color="auto" w:fill="FBD4B4" w:themeFill="accent6" w:themeFillTint="66"/>
          </w:tcPr>
          <w:p w14:paraId="0C53B1CB" w14:textId="77777777" w:rsidR="00482DF6" w:rsidRPr="00482DF6" w:rsidRDefault="00482DF6" w:rsidP="00376A77">
            <w:pPr>
              <w:jc w:val="center"/>
            </w:pPr>
            <w:r w:rsidRPr="00482DF6">
              <w:t>Name</w:t>
            </w:r>
          </w:p>
        </w:tc>
        <w:tc>
          <w:tcPr>
            <w:tcW w:w="5095" w:type="dxa"/>
            <w:shd w:val="clear" w:color="auto" w:fill="FBD4B4" w:themeFill="accent6" w:themeFillTint="66"/>
          </w:tcPr>
          <w:p w14:paraId="01D85D77" w14:textId="77777777" w:rsidR="00482DF6" w:rsidRPr="00482DF6" w:rsidRDefault="00482DF6" w:rsidP="00376A77">
            <w:pPr>
              <w:jc w:val="center"/>
            </w:pPr>
            <w:r w:rsidRPr="00482DF6">
              <w:t>Explanation</w:t>
            </w:r>
          </w:p>
        </w:tc>
      </w:tr>
      <w:tr w:rsidR="00482DF6" w:rsidRPr="00482DF6" w14:paraId="1ADC54D7" w14:textId="77777777" w:rsidTr="00482DF6">
        <w:tc>
          <w:tcPr>
            <w:tcW w:w="3823" w:type="dxa"/>
          </w:tcPr>
          <w:p w14:paraId="0FFF1E2C" w14:textId="77777777" w:rsidR="00482DF6" w:rsidRPr="00482DF6" w:rsidRDefault="00482DF6" w:rsidP="00482DF6">
            <w:r w:rsidRPr="00482DF6">
              <w:t>Time Execution</w:t>
            </w:r>
          </w:p>
        </w:tc>
        <w:tc>
          <w:tcPr>
            <w:tcW w:w="5095" w:type="dxa"/>
          </w:tcPr>
          <w:p w14:paraId="49353FC5" w14:textId="77777777" w:rsidR="00482DF6" w:rsidRPr="00482DF6" w:rsidRDefault="00482DF6" w:rsidP="00482DF6">
            <w:r w:rsidRPr="00482DF6">
              <w:t>Time to execute the plug in (in ms)</w:t>
            </w:r>
          </w:p>
        </w:tc>
      </w:tr>
      <w:tr w:rsidR="00482DF6" w:rsidRPr="00482DF6" w14:paraId="3768D983" w14:textId="77777777" w:rsidTr="00482DF6">
        <w:tc>
          <w:tcPr>
            <w:tcW w:w="3823" w:type="dxa"/>
          </w:tcPr>
          <w:p w14:paraId="11AF81A4" w14:textId="5969189B" w:rsidR="00482DF6" w:rsidRPr="00482DF6" w:rsidRDefault="00482DF6" w:rsidP="00482DF6">
            <w:r w:rsidRPr="00482DF6">
              <w:t>Number of connectors with a long execution</w:t>
            </w:r>
          </w:p>
        </w:tc>
        <w:tc>
          <w:tcPr>
            <w:tcW w:w="5095" w:type="dxa"/>
          </w:tcPr>
          <w:p w14:paraId="150D39A3" w14:textId="77777777" w:rsidR="00482DF6" w:rsidRPr="00482DF6" w:rsidRDefault="00482DF6" w:rsidP="00482DF6">
            <w:r w:rsidRPr="00482DF6">
              <w:t>Number of connectors with a long execution</w:t>
            </w:r>
          </w:p>
        </w:tc>
      </w:tr>
      <w:tr w:rsidR="00482DF6" w:rsidRPr="00482DF6" w14:paraId="6742AA65" w14:textId="77777777" w:rsidTr="00482DF6">
        <w:tc>
          <w:tcPr>
            <w:tcW w:w="3823" w:type="dxa"/>
          </w:tcPr>
          <w:p w14:paraId="4C6D5260" w14:textId="77777777" w:rsidR="00482DF6" w:rsidRPr="00482DF6" w:rsidRDefault="00482DF6" w:rsidP="00482DF6">
            <w:r w:rsidRPr="00482DF6">
              <w:t>Nb items processed</w:t>
            </w:r>
          </w:p>
        </w:tc>
        <w:tc>
          <w:tcPr>
            <w:tcW w:w="5095" w:type="dxa"/>
          </w:tcPr>
          <w:p w14:paraId="18FE1A46" w14:textId="77777777" w:rsidR="00482DF6" w:rsidRPr="00482DF6" w:rsidRDefault="00482DF6" w:rsidP="00482DF6">
            <w:r w:rsidRPr="00482DF6">
              <w:t>Number of items the job processed during the execution</w:t>
            </w:r>
          </w:p>
        </w:tc>
      </w:tr>
      <w:tr w:rsidR="00482DF6" w:rsidRPr="00482DF6" w14:paraId="58C6FE68" w14:textId="77777777" w:rsidTr="00482DF6">
        <w:tc>
          <w:tcPr>
            <w:tcW w:w="3823" w:type="dxa"/>
          </w:tcPr>
          <w:p w14:paraId="038FE306" w14:textId="56B831E7" w:rsidR="00482DF6" w:rsidRPr="00482DF6" w:rsidRDefault="00482DF6" w:rsidP="00482DF6">
            <w:r w:rsidRPr="00482DF6">
              <w:t>Number of connectors called</w:t>
            </w:r>
          </w:p>
        </w:tc>
        <w:tc>
          <w:tcPr>
            <w:tcW w:w="5095" w:type="dxa"/>
          </w:tcPr>
          <w:p w14:paraId="42051A19" w14:textId="7320937B" w:rsidR="00482DF6" w:rsidRPr="00482DF6" w:rsidRDefault="00482DF6" w:rsidP="00482DF6">
            <w:r w:rsidRPr="00482DF6">
              <w:t>Give the number of connectors called in the period</w:t>
            </w:r>
          </w:p>
        </w:tc>
      </w:tr>
    </w:tbl>
    <w:p w14:paraId="5237B710" w14:textId="77777777" w:rsidR="00997269" w:rsidRDefault="00997269" w:rsidP="00997269">
      <w:pPr>
        <w:pStyle w:val="Titre2"/>
      </w:pPr>
      <w:bookmarkStart w:id="73" w:name="_Toc58582498"/>
      <w:r>
        <w:t>Replay Failed Tasks</w:t>
      </w:r>
      <w:bookmarkEnd w:id="73"/>
    </w:p>
    <w:tbl>
      <w:tblPr>
        <w:tblStyle w:val="Grilledutableau"/>
        <w:tblW w:w="0" w:type="auto"/>
        <w:tblLook w:val="04A0" w:firstRow="1" w:lastRow="0" w:firstColumn="1" w:lastColumn="0" w:noHBand="0" w:noVBand="1"/>
      </w:tblPr>
      <w:tblGrid>
        <w:gridCol w:w="4459"/>
        <w:gridCol w:w="4459"/>
      </w:tblGrid>
      <w:tr w:rsidR="00482DF6" w:rsidRPr="00482DF6" w14:paraId="262E977E" w14:textId="77777777" w:rsidTr="00376A77">
        <w:tc>
          <w:tcPr>
            <w:tcW w:w="4459" w:type="dxa"/>
            <w:shd w:val="clear" w:color="auto" w:fill="FBD4B4" w:themeFill="accent6" w:themeFillTint="66"/>
          </w:tcPr>
          <w:p w14:paraId="0C73201E" w14:textId="77777777" w:rsidR="00482DF6" w:rsidRPr="00482DF6" w:rsidRDefault="00482DF6" w:rsidP="00482DF6">
            <w:r w:rsidRPr="00482DF6">
              <w:t>Name</w:t>
            </w:r>
          </w:p>
        </w:tc>
        <w:tc>
          <w:tcPr>
            <w:tcW w:w="4459" w:type="dxa"/>
          </w:tcPr>
          <w:p w14:paraId="37A3E901" w14:textId="77777777" w:rsidR="00482DF6" w:rsidRPr="00482DF6" w:rsidRDefault="00482DF6" w:rsidP="00482DF6">
            <w:r w:rsidRPr="00482DF6">
              <w:t>Replay Failed Tasks</w:t>
            </w:r>
          </w:p>
        </w:tc>
      </w:tr>
      <w:tr w:rsidR="00482DF6" w:rsidRPr="00482DF6" w14:paraId="4475C082" w14:textId="77777777" w:rsidTr="00376A77">
        <w:tc>
          <w:tcPr>
            <w:tcW w:w="4459" w:type="dxa"/>
            <w:shd w:val="clear" w:color="auto" w:fill="FBD4B4" w:themeFill="accent6" w:themeFillTint="66"/>
          </w:tcPr>
          <w:p w14:paraId="6476853A" w14:textId="77777777" w:rsidR="00482DF6" w:rsidRPr="00482DF6" w:rsidRDefault="00482DF6" w:rsidP="00482DF6">
            <w:r w:rsidRPr="00482DF6">
              <w:t>Category</w:t>
            </w:r>
          </w:p>
        </w:tc>
        <w:tc>
          <w:tcPr>
            <w:tcW w:w="4459" w:type="dxa"/>
          </w:tcPr>
          <w:p w14:paraId="31E1F4B6" w14:textId="77777777" w:rsidR="00482DF6" w:rsidRPr="00482DF6" w:rsidRDefault="00482DF6" w:rsidP="00482DF6">
            <w:r w:rsidRPr="00482DF6">
              <w:t>TASKS</w:t>
            </w:r>
          </w:p>
        </w:tc>
      </w:tr>
      <w:tr w:rsidR="00482DF6" w:rsidRPr="00482DF6" w14:paraId="14CA0E23" w14:textId="77777777" w:rsidTr="00376A77">
        <w:tc>
          <w:tcPr>
            <w:tcW w:w="4459" w:type="dxa"/>
            <w:shd w:val="clear" w:color="auto" w:fill="FBD4B4" w:themeFill="accent6" w:themeFillTint="66"/>
          </w:tcPr>
          <w:p w14:paraId="7467259F" w14:textId="77777777" w:rsidR="00482DF6" w:rsidRPr="00482DF6" w:rsidRDefault="00482DF6" w:rsidP="00482DF6">
            <w:r w:rsidRPr="00482DF6">
              <w:t>Job stopper</w:t>
            </w:r>
          </w:p>
        </w:tc>
        <w:tc>
          <w:tcPr>
            <w:tcW w:w="4459" w:type="dxa"/>
          </w:tcPr>
          <w:p w14:paraId="341B4245" w14:textId="77777777" w:rsidR="00482DF6" w:rsidRPr="00482DF6" w:rsidRDefault="00482DF6" w:rsidP="00482DF6">
            <w:r w:rsidRPr="00482DF6">
              <w:t>BOTH</w:t>
            </w:r>
          </w:p>
        </w:tc>
      </w:tr>
    </w:tbl>
    <w:p w14:paraId="09BB4486" w14:textId="77777777" w:rsidR="00997269" w:rsidRDefault="00997269" w:rsidP="00997269">
      <w:r>
        <w:t>Monitor all failed tasks. Then after a delay, replay them, if the number of tentative is not reach</w:t>
      </w:r>
    </w:p>
    <w:p w14:paraId="1B77D63F" w14:textId="77777777" w:rsidR="00997269" w:rsidRDefault="00997269" w:rsidP="00605C13">
      <w:pPr>
        <w:pStyle w:val="Titre3"/>
      </w:pPr>
      <w:bookmarkStart w:id="74" w:name="_Toc58582499"/>
      <w:r>
        <w:t>Parameters</w:t>
      </w:r>
      <w:bookmarkEnd w:id="74"/>
    </w:p>
    <w:tbl>
      <w:tblPr>
        <w:tblStyle w:val="Grilledutableau"/>
        <w:tblW w:w="0" w:type="auto"/>
        <w:tblLook w:val="04A0" w:firstRow="1" w:lastRow="0" w:firstColumn="1" w:lastColumn="0" w:noHBand="0" w:noVBand="1"/>
      </w:tblPr>
      <w:tblGrid>
        <w:gridCol w:w="3114"/>
        <w:gridCol w:w="5804"/>
      </w:tblGrid>
      <w:tr w:rsidR="00482DF6" w:rsidRPr="00482DF6" w14:paraId="5F3E96B9" w14:textId="77777777" w:rsidTr="00376A77">
        <w:tc>
          <w:tcPr>
            <w:tcW w:w="3114" w:type="dxa"/>
            <w:shd w:val="clear" w:color="auto" w:fill="FBD4B4" w:themeFill="accent6" w:themeFillTint="66"/>
          </w:tcPr>
          <w:p w14:paraId="5ED881DD" w14:textId="77777777" w:rsidR="00482DF6" w:rsidRPr="00482DF6" w:rsidRDefault="00482DF6" w:rsidP="00376A77">
            <w:pPr>
              <w:jc w:val="center"/>
            </w:pPr>
            <w:r w:rsidRPr="00482DF6">
              <w:t>Name</w:t>
            </w:r>
          </w:p>
        </w:tc>
        <w:tc>
          <w:tcPr>
            <w:tcW w:w="5804" w:type="dxa"/>
            <w:shd w:val="clear" w:color="auto" w:fill="FBD4B4" w:themeFill="accent6" w:themeFillTint="66"/>
          </w:tcPr>
          <w:p w14:paraId="32FAEC0E" w14:textId="77777777" w:rsidR="00482DF6" w:rsidRPr="00482DF6" w:rsidRDefault="00482DF6" w:rsidP="00376A77">
            <w:pPr>
              <w:jc w:val="center"/>
            </w:pPr>
            <w:r w:rsidRPr="00482DF6">
              <w:t>Explanation</w:t>
            </w:r>
          </w:p>
        </w:tc>
      </w:tr>
      <w:tr w:rsidR="00482DF6" w:rsidRPr="00482DF6" w14:paraId="4B1D9CE3" w14:textId="77777777" w:rsidTr="00482DF6">
        <w:tc>
          <w:tcPr>
            <w:tcW w:w="3114" w:type="dxa"/>
          </w:tcPr>
          <w:p w14:paraId="7F29158A" w14:textId="77777777" w:rsidR="00482DF6" w:rsidRPr="00482DF6" w:rsidRDefault="00482DF6" w:rsidP="00482DF6">
            <w:r w:rsidRPr="00482DF6">
              <w:t>Delay</w:t>
            </w:r>
          </w:p>
        </w:tc>
        <w:tc>
          <w:tcPr>
            <w:tcW w:w="5804" w:type="dxa"/>
          </w:tcPr>
          <w:p w14:paraId="662C4345" w14:textId="77777777" w:rsidR="00482DF6" w:rsidRPr="00482DF6" w:rsidRDefault="00482DF6" w:rsidP="00482DF6">
            <w:r w:rsidRPr="00482DF6">
              <w:t>Delay before asking to replay a failed task</w:t>
            </w:r>
          </w:p>
        </w:tc>
      </w:tr>
      <w:tr w:rsidR="00482DF6" w:rsidRPr="00482DF6" w14:paraId="5F9DDBE8" w14:textId="77777777" w:rsidTr="00482DF6">
        <w:tc>
          <w:tcPr>
            <w:tcW w:w="3114" w:type="dxa"/>
          </w:tcPr>
          <w:p w14:paraId="4A187CBE" w14:textId="77777777" w:rsidR="00482DF6" w:rsidRPr="00482DF6" w:rsidRDefault="00482DF6" w:rsidP="00482DF6">
            <w:r w:rsidRPr="00482DF6">
              <w:t>Max tentatives</w:t>
            </w:r>
          </w:p>
        </w:tc>
        <w:tc>
          <w:tcPr>
            <w:tcW w:w="5804" w:type="dxa"/>
          </w:tcPr>
          <w:p w14:paraId="28765B6B" w14:textId="77777777" w:rsidR="00482DF6" w:rsidRPr="00482DF6" w:rsidRDefault="00482DF6" w:rsidP="00482DF6">
            <w:r w:rsidRPr="00482DF6">
              <w:t>Maximum tentative to replay a failed task. After this number of tentative, job will not try to replay it.</w:t>
            </w:r>
          </w:p>
        </w:tc>
      </w:tr>
      <w:tr w:rsidR="00482DF6" w:rsidRPr="00482DF6" w14:paraId="1A5BF927" w14:textId="77777777" w:rsidTr="00482DF6">
        <w:tc>
          <w:tcPr>
            <w:tcW w:w="3114" w:type="dxa"/>
          </w:tcPr>
          <w:p w14:paraId="460A2A6C" w14:textId="77777777" w:rsidR="00482DF6" w:rsidRPr="00482DF6" w:rsidRDefault="00482DF6" w:rsidP="00482DF6">
            <w:r w:rsidRPr="00482DF6">
              <w:t>Process Filter</w:t>
            </w:r>
          </w:p>
        </w:tc>
        <w:tc>
          <w:tcPr>
            <w:tcW w:w="5804" w:type="dxa"/>
          </w:tcPr>
          <w:p w14:paraId="0F0A5498" w14:textId="77777777" w:rsidR="00482DF6" w:rsidRPr="00482DF6" w:rsidRDefault="00482DF6" w:rsidP="00482DF6">
            <w:r w:rsidRPr="00482DF6">
              <w:t>List of processes in the perimeter. If no filter is given, all processes are in the perimeter</w:t>
            </w:r>
          </w:p>
        </w:tc>
      </w:tr>
      <w:tr w:rsidR="00482DF6" w:rsidRPr="00482DF6" w14:paraId="099B1613" w14:textId="77777777" w:rsidTr="00482DF6">
        <w:tc>
          <w:tcPr>
            <w:tcW w:w="3114" w:type="dxa"/>
          </w:tcPr>
          <w:p w14:paraId="55720DE8" w14:textId="77777777" w:rsidR="00482DF6" w:rsidRPr="00482DF6" w:rsidRDefault="00482DF6" w:rsidP="00482DF6">
            <w:r w:rsidRPr="00482DF6">
              <w:t>Number of tasks</w:t>
            </w:r>
          </w:p>
        </w:tc>
        <w:tc>
          <w:tcPr>
            <w:tcW w:w="5804" w:type="dxa"/>
          </w:tcPr>
          <w:p w14:paraId="138C54BA" w14:textId="77777777" w:rsidR="00482DF6" w:rsidRPr="00482DF6" w:rsidRDefault="00482DF6" w:rsidP="00482DF6">
            <w:r w:rsidRPr="00482DF6">
              <w:t>Number of failed tasks detected, and replayed.</w:t>
            </w:r>
          </w:p>
        </w:tc>
      </w:tr>
      <w:tr w:rsidR="00482DF6" w:rsidRPr="00482DF6" w14:paraId="1439FC34" w14:textId="77777777" w:rsidTr="00482DF6">
        <w:tc>
          <w:tcPr>
            <w:tcW w:w="3114" w:type="dxa"/>
          </w:tcPr>
          <w:p w14:paraId="1DAA9AB7" w14:textId="77777777" w:rsidR="00482DF6" w:rsidRPr="00482DF6" w:rsidRDefault="00482DF6" w:rsidP="00482DF6">
            <w:r w:rsidRPr="00482DF6">
              <w:t>Only Detection</w:t>
            </w:r>
          </w:p>
        </w:tc>
        <w:tc>
          <w:tcPr>
            <w:tcW w:w="5804" w:type="dxa"/>
          </w:tcPr>
          <w:p w14:paraId="34FE20B8" w14:textId="77777777" w:rsidR="00482DF6" w:rsidRPr="00482DF6" w:rsidRDefault="00482DF6" w:rsidP="00482DF6">
            <w:r w:rsidRPr="00482DF6">
              <w:t>Only detection, do not replay tasks</w:t>
            </w:r>
          </w:p>
        </w:tc>
      </w:tr>
      <w:tr w:rsidR="00482DF6" w:rsidRPr="00482DF6" w14:paraId="67E04668" w14:textId="77777777" w:rsidTr="00482DF6">
        <w:tc>
          <w:tcPr>
            <w:tcW w:w="3114" w:type="dxa"/>
          </w:tcPr>
          <w:p w14:paraId="0F8D03B3" w14:textId="77777777" w:rsidR="00482DF6" w:rsidRPr="00482DF6" w:rsidRDefault="00482DF6" w:rsidP="00482DF6">
            <w:r w:rsidRPr="00482DF6">
              <w:t>Action on tasks : Replay or Skip</w:t>
            </w:r>
          </w:p>
        </w:tc>
        <w:tc>
          <w:tcPr>
            <w:tcW w:w="5804" w:type="dxa"/>
          </w:tcPr>
          <w:p w14:paraId="2FD3B555" w14:textId="77777777" w:rsidR="00482DF6" w:rsidRPr="00482DF6" w:rsidRDefault="00482DF6" w:rsidP="00482DF6">
            <w:r w:rsidRPr="00482DF6">
              <w:t>Task are replay, or skipped</w:t>
            </w:r>
          </w:p>
        </w:tc>
      </w:tr>
      <w:tr w:rsidR="00482DF6" w:rsidRPr="00482DF6" w14:paraId="14E2535C" w14:textId="77777777" w:rsidTr="00482DF6">
        <w:tc>
          <w:tcPr>
            <w:tcW w:w="3114" w:type="dxa"/>
          </w:tcPr>
          <w:p w14:paraId="21F9FD64" w14:textId="77777777" w:rsidR="00482DF6" w:rsidRPr="00482DF6" w:rsidRDefault="00482DF6" w:rsidP="00482DF6">
            <w:r w:rsidRPr="00482DF6">
              <w:t>Task and case in report</w:t>
            </w:r>
          </w:p>
        </w:tc>
        <w:tc>
          <w:tcPr>
            <w:tcW w:w="5804" w:type="dxa"/>
          </w:tcPr>
          <w:p w14:paraId="0E7AB79A" w14:textId="77777777" w:rsidR="00482DF6" w:rsidRPr="00482DF6" w:rsidRDefault="00482DF6" w:rsidP="00482DF6">
            <w:r w:rsidRPr="00482DF6">
              <w:t>In the report, the list of Task/Case processed is saved</w:t>
            </w:r>
          </w:p>
        </w:tc>
      </w:tr>
    </w:tbl>
    <w:p w14:paraId="304B5EB0" w14:textId="77777777" w:rsidR="00B33526" w:rsidRDefault="00B33526" w:rsidP="00B33526">
      <w:pPr>
        <w:pStyle w:val="Titre3"/>
      </w:pPr>
      <w:bookmarkStart w:id="75" w:name="_Toc58582500"/>
      <w:r>
        <w:lastRenderedPageBreak/>
        <w:t>Measure</w:t>
      </w:r>
      <w:bookmarkEnd w:id="75"/>
    </w:p>
    <w:tbl>
      <w:tblPr>
        <w:tblStyle w:val="Grilledutableau"/>
        <w:tblW w:w="0" w:type="auto"/>
        <w:tblLook w:val="04A0" w:firstRow="1" w:lastRow="0" w:firstColumn="1" w:lastColumn="0" w:noHBand="0" w:noVBand="1"/>
      </w:tblPr>
      <w:tblGrid>
        <w:gridCol w:w="2122"/>
        <w:gridCol w:w="6796"/>
      </w:tblGrid>
      <w:tr w:rsidR="00B33526" w:rsidRPr="00B33526" w14:paraId="2852CAA0" w14:textId="77777777" w:rsidTr="00376A77">
        <w:tc>
          <w:tcPr>
            <w:tcW w:w="2122" w:type="dxa"/>
            <w:shd w:val="clear" w:color="auto" w:fill="FBD4B4" w:themeFill="accent6" w:themeFillTint="66"/>
          </w:tcPr>
          <w:p w14:paraId="567C4613" w14:textId="77777777" w:rsidR="00B33526" w:rsidRPr="00B33526" w:rsidRDefault="00B33526" w:rsidP="00376A77">
            <w:pPr>
              <w:jc w:val="center"/>
            </w:pPr>
            <w:r w:rsidRPr="00B33526">
              <w:t>Name</w:t>
            </w:r>
          </w:p>
        </w:tc>
        <w:tc>
          <w:tcPr>
            <w:tcW w:w="6796" w:type="dxa"/>
            <w:shd w:val="clear" w:color="auto" w:fill="FBD4B4" w:themeFill="accent6" w:themeFillTint="66"/>
          </w:tcPr>
          <w:p w14:paraId="78993352" w14:textId="77777777" w:rsidR="00B33526" w:rsidRPr="00B33526" w:rsidRDefault="00B33526" w:rsidP="00376A77">
            <w:pPr>
              <w:jc w:val="center"/>
            </w:pPr>
            <w:r w:rsidRPr="00B33526">
              <w:t>Explanation</w:t>
            </w:r>
          </w:p>
        </w:tc>
      </w:tr>
      <w:tr w:rsidR="00B33526" w:rsidRPr="00B33526" w14:paraId="40A1F31C" w14:textId="77777777" w:rsidTr="00482DF6">
        <w:tc>
          <w:tcPr>
            <w:tcW w:w="2122" w:type="dxa"/>
          </w:tcPr>
          <w:p w14:paraId="0B341D17" w14:textId="77777777" w:rsidR="00B33526" w:rsidRPr="00B33526" w:rsidRDefault="00B33526" w:rsidP="00482DF6">
            <w:r w:rsidRPr="00B33526">
              <w:t>Time Execution</w:t>
            </w:r>
          </w:p>
        </w:tc>
        <w:tc>
          <w:tcPr>
            <w:tcW w:w="6796" w:type="dxa"/>
          </w:tcPr>
          <w:p w14:paraId="694CC156" w14:textId="77777777" w:rsidR="00B33526" w:rsidRPr="00B33526" w:rsidRDefault="00B33526" w:rsidP="00482DF6">
            <w:r w:rsidRPr="00B33526">
              <w:t>Time to execute the plug in (in ms)</w:t>
            </w:r>
          </w:p>
        </w:tc>
      </w:tr>
      <w:tr w:rsidR="00B33526" w:rsidRPr="00B33526" w14:paraId="149689BD" w14:textId="77777777" w:rsidTr="00482DF6">
        <w:tc>
          <w:tcPr>
            <w:tcW w:w="2122" w:type="dxa"/>
          </w:tcPr>
          <w:p w14:paraId="1FF83E1C" w14:textId="77777777" w:rsidR="00B33526" w:rsidRPr="00B33526" w:rsidRDefault="00B33526" w:rsidP="00482DF6">
            <w:r w:rsidRPr="00B33526">
              <w:t>Nb items processed</w:t>
            </w:r>
          </w:p>
        </w:tc>
        <w:tc>
          <w:tcPr>
            <w:tcW w:w="6796" w:type="dxa"/>
          </w:tcPr>
          <w:p w14:paraId="11736FD9" w14:textId="77777777" w:rsidR="00B33526" w:rsidRPr="00B33526" w:rsidRDefault="00B33526" w:rsidP="00482DF6">
            <w:r w:rsidRPr="00B33526">
              <w:t>Number of items the job processed during the execution</w:t>
            </w:r>
          </w:p>
        </w:tc>
      </w:tr>
    </w:tbl>
    <w:p w14:paraId="7F515C33" w14:textId="77777777" w:rsidR="00997269" w:rsidRDefault="00997269" w:rsidP="00997269">
      <w:pPr>
        <w:pStyle w:val="Titre2"/>
      </w:pPr>
      <w:bookmarkStart w:id="76" w:name="_Toc58582501"/>
      <w:r>
        <w:t>Replay (Stuck) Flow Nodes</w:t>
      </w:r>
      <w:bookmarkEnd w:id="76"/>
    </w:p>
    <w:tbl>
      <w:tblPr>
        <w:tblStyle w:val="Grilledutableau"/>
        <w:tblW w:w="0" w:type="auto"/>
        <w:tblLook w:val="04A0" w:firstRow="1" w:lastRow="0" w:firstColumn="1" w:lastColumn="0" w:noHBand="0" w:noVBand="1"/>
      </w:tblPr>
      <w:tblGrid>
        <w:gridCol w:w="4459"/>
        <w:gridCol w:w="4459"/>
      </w:tblGrid>
      <w:tr w:rsidR="00482DF6" w:rsidRPr="00482DF6" w14:paraId="55AB3DB5" w14:textId="77777777" w:rsidTr="00376A77">
        <w:tc>
          <w:tcPr>
            <w:tcW w:w="4459" w:type="dxa"/>
            <w:shd w:val="clear" w:color="auto" w:fill="FBD4B4" w:themeFill="accent6" w:themeFillTint="66"/>
          </w:tcPr>
          <w:p w14:paraId="3666B2A3" w14:textId="77777777" w:rsidR="00482DF6" w:rsidRPr="00482DF6" w:rsidRDefault="00482DF6" w:rsidP="00482DF6">
            <w:r w:rsidRPr="00482DF6">
              <w:t>Name</w:t>
            </w:r>
          </w:p>
        </w:tc>
        <w:tc>
          <w:tcPr>
            <w:tcW w:w="4459" w:type="dxa"/>
          </w:tcPr>
          <w:p w14:paraId="1CDFED9C" w14:textId="77777777" w:rsidR="00482DF6" w:rsidRPr="00482DF6" w:rsidRDefault="00482DF6" w:rsidP="00482DF6">
            <w:r w:rsidRPr="00482DF6">
              <w:t>Replay (Stuck) Flow Nodes</w:t>
            </w:r>
          </w:p>
        </w:tc>
      </w:tr>
      <w:tr w:rsidR="00482DF6" w:rsidRPr="00482DF6" w14:paraId="14FE0A28" w14:textId="77777777" w:rsidTr="00376A77">
        <w:tc>
          <w:tcPr>
            <w:tcW w:w="4459" w:type="dxa"/>
            <w:shd w:val="clear" w:color="auto" w:fill="FBD4B4" w:themeFill="accent6" w:themeFillTint="66"/>
          </w:tcPr>
          <w:p w14:paraId="256B1FE6" w14:textId="77777777" w:rsidR="00482DF6" w:rsidRPr="00482DF6" w:rsidRDefault="00482DF6" w:rsidP="00482DF6">
            <w:r w:rsidRPr="00482DF6">
              <w:t>Category</w:t>
            </w:r>
          </w:p>
        </w:tc>
        <w:tc>
          <w:tcPr>
            <w:tcW w:w="4459" w:type="dxa"/>
          </w:tcPr>
          <w:p w14:paraId="19B3778D" w14:textId="77777777" w:rsidR="00482DF6" w:rsidRPr="00482DF6" w:rsidRDefault="00482DF6" w:rsidP="00482DF6">
            <w:r w:rsidRPr="00482DF6">
              <w:t>TASKS</w:t>
            </w:r>
          </w:p>
        </w:tc>
      </w:tr>
      <w:tr w:rsidR="00482DF6" w:rsidRPr="00482DF6" w14:paraId="1BE1332B" w14:textId="77777777" w:rsidTr="00376A77">
        <w:tc>
          <w:tcPr>
            <w:tcW w:w="4459" w:type="dxa"/>
            <w:shd w:val="clear" w:color="auto" w:fill="FBD4B4" w:themeFill="accent6" w:themeFillTint="66"/>
          </w:tcPr>
          <w:p w14:paraId="70D86144" w14:textId="77777777" w:rsidR="00482DF6" w:rsidRPr="00482DF6" w:rsidRDefault="00482DF6" w:rsidP="00482DF6">
            <w:r w:rsidRPr="00482DF6">
              <w:t>Job stopper</w:t>
            </w:r>
          </w:p>
        </w:tc>
        <w:tc>
          <w:tcPr>
            <w:tcW w:w="4459" w:type="dxa"/>
          </w:tcPr>
          <w:p w14:paraId="38186B82" w14:textId="77777777" w:rsidR="00482DF6" w:rsidRPr="00482DF6" w:rsidRDefault="00482DF6" w:rsidP="00482DF6">
            <w:r w:rsidRPr="00482DF6">
              <w:t>BOTH</w:t>
            </w:r>
          </w:p>
        </w:tc>
      </w:tr>
    </w:tbl>
    <w:p w14:paraId="1DE957A8" w14:textId="77777777" w:rsidR="00997269" w:rsidRDefault="00997269" w:rsidP="00997269">
      <w:r>
        <w:t>Check all flow nodes in the database, and if this number is over the number of Pending flownodes, restart them</w:t>
      </w:r>
    </w:p>
    <w:p w14:paraId="3622E9BA" w14:textId="77777777" w:rsidR="00997269" w:rsidRDefault="00997269" w:rsidP="00605C13">
      <w:pPr>
        <w:pStyle w:val="Titre3"/>
      </w:pPr>
      <w:bookmarkStart w:id="77" w:name="_Toc58582502"/>
      <w:r>
        <w:t>Parameters</w:t>
      </w:r>
      <w:bookmarkEnd w:id="77"/>
    </w:p>
    <w:tbl>
      <w:tblPr>
        <w:tblStyle w:val="Grilledutableau"/>
        <w:tblW w:w="0" w:type="auto"/>
        <w:tblLook w:val="04A0" w:firstRow="1" w:lastRow="0" w:firstColumn="1" w:lastColumn="0" w:noHBand="0" w:noVBand="1"/>
      </w:tblPr>
      <w:tblGrid>
        <w:gridCol w:w="4459"/>
        <w:gridCol w:w="4459"/>
      </w:tblGrid>
      <w:tr w:rsidR="00482DF6" w:rsidRPr="00482DF6" w14:paraId="6FADCBC2" w14:textId="77777777" w:rsidTr="00376A77">
        <w:tc>
          <w:tcPr>
            <w:tcW w:w="4459" w:type="dxa"/>
            <w:shd w:val="clear" w:color="auto" w:fill="FBD4B4" w:themeFill="accent6" w:themeFillTint="66"/>
          </w:tcPr>
          <w:p w14:paraId="0CE08A4F" w14:textId="77777777" w:rsidR="00482DF6" w:rsidRPr="00482DF6" w:rsidRDefault="00482DF6" w:rsidP="00376A77">
            <w:pPr>
              <w:jc w:val="center"/>
            </w:pPr>
            <w:r w:rsidRPr="00482DF6">
              <w:t>Name</w:t>
            </w:r>
          </w:p>
        </w:tc>
        <w:tc>
          <w:tcPr>
            <w:tcW w:w="4459" w:type="dxa"/>
            <w:shd w:val="clear" w:color="auto" w:fill="FBD4B4" w:themeFill="accent6" w:themeFillTint="66"/>
          </w:tcPr>
          <w:p w14:paraId="1D26AC54" w14:textId="77777777" w:rsidR="00482DF6" w:rsidRPr="00482DF6" w:rsidRDefault="00482DF6" w:rsidP="00376A77">
            <w:pPr>
              <w:jc w:val="center"/>
            </w:pPr>
            <w:r w:rsidRPr="00482DF6">
              <w:t>Explanation</w:t>
            </w:r>
          </w:p>
        </w:tc>
      </w:tr>
      <w:tr w:rsidR="00482DF6" w:rsidRPr="00482DF6" w14:paraId="5D91891E" w14:textId="77777777" w:rsidTr="00482DF6">
        <w:tc>
          <w:tcPr>
            <w:tcW w:w="4459" w:type="dxa"/>
          </w:tcPr>
          <w:p w14:paraId="796EC8FC" w14:textId="77777777" w:rsidR="00482DF6" w:rsidRPr="00482DF6" w:rsidRDefault="00482DF6" w:rsidP="00482DF6">
            <w:r w:rsidRPr="00482DF6">
              <w:t>Delay consider task is stuck</w:t>
            </w:r>
          </w:p>
        </w:tc>
        <w:tc>
          <w:tcPr>
            <w:tcW w:w="4459" w:type="dxa"/>
          </w:tcPr>
          <w:p w14:paraId="2A2160F6" w14:textId="77777777" w:rsidR="00482DF6" w:rsidRPr="00482DF6" w:rsidRDefault="00482DF6" w:rsidP="00482DF6">
            <w:r w:rsidRPr="00482DF6">
              <w:t>In the report, the list of Task/Case processed is saved</w:t>
            </w:r>
          </w:p>
        </w:tc>
      </w:tr>
      <w:tr w:rsidR="00482DF6" w:rsidRPr="00482DF6" w14:paraId="18CAB185" w14:textId="77777777" w:rsidTr="00482DF6">
        <w:tc>
          <w:tcPr>
            <w:tcW w:w="4459" w:type="dxa"/>
          </w:tcPr>
          <w:p w14:paraId="3346363D" w14:textId="77777777" w:rsidR="00482DF6" w:rsidRPr="00482DF6" w:rsidRDefault="00482DF6" w:rsidP="00482DF6">
            <w:r w:rsidRPr="00482DF6">
              <w:t>Task and case in report</w:t>
            </w:r>
          </w:p>
        </w:tc>
        <w:tc>
          <w:tcPr>
            <w:tcW w:w="4459" w:type="dxa"/>
          </w:tcPr>
          <w:p w14:paraId="279BA30B" w14:textId="77777777" w:rsidR="00482DF6" w:rsidRPr="00482DF6" w:rsidRDefault="00482DF6" w:rsidP="00482DF6">
            <w:r w:rsidRPr="00482DF6">
              <w:t>In the report, the list of Task/Case processed is saved</w:t>
            </w:r>
          </w:p>
        </w:tc>
      </w:tr>
    </w:tbl>
    <w:p w14:paraId="5135BC0E" w14:textId="77777777" w:rsidR="00997269" w:rsidRDefault="00997269" w:rsidP="00605C13">
      <w:pPr>
        <w:pStyle w:val="Titre3"/>
      </w:pPr>
      <w:bookmarkStart w:id="78" w:name="_Toc58582503"/>
      <w:r>
        <w:t>Measure</w:t>
      </w:r>
      <w:bookmarkEnd w:id="78"/>
    </w:p>
    <w:tbl>
      <w:tblPr>
        <w:tblStyle w:val="Grilledutableau"/>
        <w:tblW w:w="0" w:type="auto"/>
        <w:tblLook w:val="04A0" w:firstRow="1" w:lastRow="0" w:firstColumn="1" w:lastColumn="0" w:noHBand="0" w:noVBand="1"/>
      </w:tblPr>
      <w:tblGrid>
        <w:gridCol w:w="2405"/>
        <w:gridCol w:w="6513"/>
      </w:tblGrid>
      <w:tr w:rsidR="00482DF6" w:rsidRPr="00482DF6" w14:paraId="00BF7A04" w14:textId="77777777" w:rsidTr="00376A77">
        <w:tc>
          <w:tcPr>
            <w:tcW w:w="2405" w:type="dxa"/>
            <w:shd w:val="clear" w:color="auto" w:fill="FBD4B4" w:themeFill="accent6" w:themeFillTint="66"/>
          </w:tcPr>
          <w:p w14:paraId="28DE04BB" w14:textId="77777777" w:rsidR="00482DF6" w:rsidRPr="00482DF6" w:rsidRDefault="00482DF6" w:rsidP="00376A77">
            <w:pPr>
              <w:jc w:val="center"/>
            </w:pPr>
            <w:r w:rsidRPr="00482DF6">
              <w:t>Name</w:t>
            </w:r>
          </w:p>
        </w:tc>
        <w:tc>
          <w:tcPr>
            <w:tcW w:w="6513" w:type="dxa"/>
            <w:shd w:val="clear" w:color="auto" w:fill="FBD4B4" w:themeFill="accent6" w:themeFillTint="66"/>
          </w:tcPr>
          <w:p w14:paraId="686834D3" w14:textId="77777777" w:rsidR="00482DF6" w:rsidRPr="00482DF6" w:rsidRDefault="00482DF6" w:rsidP="00376A77">
            <w:pPr>
              <w:jc w:val="center"/>
            </w:pPr>
            <w:r w:rsidRPr="00482DF6">
              <w:t>Explanation</w:t>
            </w:r>
          </w:p>
        </w:tc>
      </w:tr>
      <w:tr w:rsidR="00482DF6" w:rsidRPr="00482DF6" w14:paraId="1179F56B" w14:textId="77777777" w:rsidTr="00482DF6">
        <w:tc>
          <w:tcPr>
            <w:tcW w:w="2405" w:type="dxa"/>
          </w:tcPr>
          <w:p w14:paraId="4CB8AC7E" w14:textId="77777777" w:rsidR="00482DF6" w:rsidRPr="00482DF6" w:rsidRDefault="00482DF6" w:rsidP="00482DF6">
            <w:r w:rsidRPr="00482DF6">
              <w:t>Task execution error</w:t>
            </w:r>
          </w:p>
        </w:tc>
        <w:tc>
          <w:tcPr>
            <w:tcW w:w="6513" w:type="dxa"/>
          </w:tcPr>
          <w:p w14:paraId="63BE2AB9" w14:textId="77777777" w:rsidR="00482DF6" w:rsidRPr="00482DF6" w:rsidRDefault="00482DF6" w:rsidP="00482DF6">
            <w:r w:rsidRPr="00482DF6">
              <w:t>Number of task in error when a re-execution was asked</w:t>
            </w:r>
          </w:p>
        </w:tc>
      </w:tr>
      <w:tr w:rsidR="00482DF6" w:rsidRPr="00482DF6" w14:paraId="15AB1C6F" w14:textId="77777777" w:rsidTr="00482DF6">
        <w:tc>
          <w:tcPr>
            <w:tcW w:w="2405" w:type="dxa"/>
          </w:tcPr>
          <w:p w14:paraId="0EC8C72A" w14:textId="77777777" w:rsidR="00482DF6" w:rsidRPr="00482DF6" w:rsidRDefault="00482DF6" w:rsidP="00482DF6">
            <w:r w:rsidRPr="00482DF6">
              <w:t>Time Execution</w:t>
            </w:r>
          </w:p>
        </w:tc>
        <w:tc>
          <w:tcPr>
            <w:tcW w:w="6513" w:type="dxa"/>
          </w:tcPr>
          <w:p w14:paraId="478D6010" w14:textId="77777777" w:rsidR="00482DF6" w:rsidRPr="00482DF6" w:rsidRDefault="00482DF6" w:rsidP="00482DF6">
            <w:r w:rsidRPr="00482DF6">
              <w:t>Time to execute the plug in (in ms)</w:t>
            </w:r>
          </w:p>
        </w:tc>
      </w:tr>
      <w:tr w:rsidR="00482DF6" w:rsidRPr="00482DF6" w14:paraId="5012D924" w14:textId="77777777" w:rsidTr="00482DF6">
        <w:tc>
          <w:tcPr>
            <w:tcW w:w="2405" w:type="dxa"/>
          </w:tcPr>
          <w:p w14:paraId="606E80E6" w14:textId="77777777" w:rsidR="00482DF6" w:rsidRPr="00482DF6" w:rsidRDefault="00482DF6" w:rsidP="00482DF6">
            <w:r w:rsidRPr="00482DF6">
              <w:t>Tasks Executed</w:t>
            </w:r>
          </w:p>
        </w:tc>
        <w:tc>
          <w:tcPr>
            <w:tcW w:w="6513" w:type="dxa"/>
          </w:tcPr>
          <w:p w14:paraId="0A53E8B3" w14:textId="77777777" w:rsidR="00482DF6" w:rsidRPr="00482DF6" w:rsidRDefault="00482DF6" w:rsidP="00482DF6">
            <w:r w:rsidRPr="00482DF6">
              <w:t>Number of task executed</w:t>
            </w:r>
          </w:p>
        </w:tc>
      </w:tr>
      <w:tr w:rsidR="00482DF6" w:rsidRPr="00482DF6" w14:paraId="2C8788FD" w14:textId="77777777" w:rsidTr="00482DF6">
        <w:tc>
          <w:tcPr>
            <w:tcW w:w="2405" w:type="dxa"/>
          </w:tcPr>
          <w:p w14:paraId="7E212A2B" w14:textId="77777777" w:rsidR="00482DF6" w:rsidRPr="00482DF6" w:rsidRDefault="00482DF6" w:rsidP="00482DF6">
            <w:r w:rsidRPr="00482DF6">
              <w:t>Nb items processed</w:t>
            </w:r>
          </w:p>
        </w:tc>
        <w:tc>
          <w:tcPr>
            <w:tcW w:w="6513" w:type="dxa"/>
          </w:tcPr>
          <w:p w14:paraId="595BA9A2" w14:textId="77777777" w:rsidR="00482DF6" w:rsidRPr="00482DF6" w:rsidRDefault="00482DF6" w:rsidP="00482DF6">
            <w:r w:rsidRPr="00482DF6">
              <w:t>Number of items the job processed during the execution</w:t>
            </w:r>
          </w:p>
        </w:tc>
      </w:tr>
    </w:tbl>
    <w:p w14:paraId="7D8E5EE5" w14:textId="77777777" w:rsidR="00997269" w:rsidRDefault="00997269" w:rsidP="00997269">
      <w:pPr>
        <w:pStyle w:val="Titre2"/>
      </w:pPr>
      <w:bookmarkStart w:id="79" w:name="_Toc58582504"/>
      <w:r>
        <w:t>SLA</w:t>
      </w:r>
      <w:bookmarkEnd w:id="79"/>
    </w:p>
    <w:tbl>
      <w:tblPr>
        <w:tblStyle w:val="Grilledutableau"/>
        <w:tblW w:w="0" w:type="auto"/>
        <w:tblLook w:val="04A0" w:firstRow="1" w:lastRow="0" w:firstColumn="1" w:lastColumn="0" w:noHBand="0" w:noVBand="1"/>
      </w:tblPr>
      <w:tblGrid>
        <w:gridCol w:w="4459"/>
        <w:gridCol w:w="4459"/>
      </w:tblGrid>
      <w:tr w:rsidR="00482DF6" w:rsidRPr="00482DF6" w14:paraId="17262F70" w14:textId="77777777" w:rsidTr="00376A77">
        <w:tc>
          <w:tcPr>
            <w:tcW w:w="4459" w:type="dxa"/>
            <w:shd w:val="clear" w:color="auto" w:fill="FBD4B4" w:themeFill="accent6" w:themeFillTint="66"/>
          </w:tcPr>
          <w:p w14:paraId="11BE2047" w14:textId="77777777" w:rsidR="00482DF6" w:rsidRPr="00482DF6" w:rsidRDefault="00482DF6" w:rsidP="00482DF6">
            <w:r w:rsidRPr="00482DF6">
              <w:t>Name</w:t>
            </w:r>
          </w:p>
        </w:tc>
        <w:tc>
          <w:tcPr>
            <w:tcW w:w="4459" w:type="dxa"/>
          </w:tcPr>
          <w:p w14:paraId="45E90308" w14:textId="77777777" w:rsidR="00482DF6" w:rsidRPr="00482DF6" w:rsidRDefault="00482DF6" w:rsidP="00482DF6">
            <w:r w:rsidRPr="00482DF6">
              <w:t>SLA</w:t>
            </w:r>
          </w:p>
        </w:tc>
      </w:tr>
      <w:tr w:rsidR="00482DF6" w:rsidRPr="00482DF6" w14:paraId="02C705F7" w14:textId="77777777" w:rsidTr="00376A77">
        <w:tc>
          <w:tcPr>
            <w:tcW w:w="4459" w:type="dxa"/>
            <w:shd w:val="clear" w:color="auto" w:fill="FBD4B4" w:themeFill="accent6" w:themeFillTint="66"/>
          </w:tcPr>
          <w:p w14:paraId="2EF693E3" w14:textId="77777777" w:rsidR="00482DF6" w:rsidRPr="00482DF6" w:rsidRDefault="00482DF6" w:rsidP="00482DF6">
            <w:r w:rsidRPr="00482DF6">
              <w:t>Category</w:t>
            </w:r>
          </w:p>
        </w:tc>
        <w:tc>
          <w:tcPr>
            <w:tcW w:w="4459" w:type="dxa"/>
          </w:tcPr>
          <w:p w14:paraId="449427C8" w14:textId="77777777" w:rsidR="00482DF6" w:rsidRPr="00482DF6" w:rsidRDefault="00482DF6" w:rsidP="00482DF6">
            <w:r w:rsidRPr="00482DF6">
              <w:t>TASKS</w:t>
            </w:r>
          </w:p>
        </w:tc>
      </w:tr>
      <w:tr w:rsidR="00482DF6" w:rsidRPr="00482DF6" w14:paraId="3277E4FF" w14:textId="77777777" w:rsidTr="00376A77">
        <w:tc>
          <w:tcPr>
            <w:tcW w:w="4459" w:type="dxa"/>
            <w:shd w:val="clear" w:color="auto" w:fill="FBD4B4" w:themeFill="accent6" w:themeFillTint="66"/>
          </w:tcPr>
          <w:p w14:paraId="283C9432" w14:textId="77777777" w:rsidR="00482DF6" w:rsidRPr="00482DF6" w:rsidRDefault="00482DF6" w:rsidP="00482DF6">
            <w:r w:rsidRPr="00482DF6">
              <w:t>Job stopper</w:t>
            </w:r>
          </w:p>
        </w:tc>
        <w:tc>
          <w:tcPr>
            <w:tcW w:w="4459" w:type="dxa"/>
          </w:tcPr>
          <w:p w14:paraId="370E163D" w14:textId="77777777" w:rsidR="00482DF6" w:rsidRPr="00482DF6" w:rsidRDefault="00482DF6" w:rsidP="00482DF6">
            <w:r w:rsidRPr="00482DF6">
              <w:t>NO</w:t>
            </w:r>
          </w:p>
        </w:tc>
      </w:tr>
    </w:tbl>
    <w:p w14:paraId="1F7A58A9" w14:textId="77777777" w:rsidR="00997269" w:rsidRDefault="00997269" w:rsidP="00997269">
      <w:r>
        <w:t>Verify the SLA on human task, then notify if we reach some level like 75% of the task duration, of 100%. Can re-affect the task to a different user if needed.</w:t>
      </w:r>
    </w:p>
    <w:p w14:paraId="33A818F2" w14:textId="77777777" w:rsidR="00997269" w:rsidRDefault="00997269" w:rsidP="00997269">
      <w:r>
        <w:t>ProcessName : if empty, then rule apply for all processes</w:t>
      </w:r>
    </w:p>
    <w:p w14:paraId="52D1D5AD" w14:textId="77777777" w:rsidR="00997269" w:rsidRDefault="00997269" w:rsidP="00997269">
      <w:r>
        <w:t>Rule SLA</w:t>
      </w:r>
    </w:p>
    <w:p w14:paraId="56FF3EEA" w14:textId="77777777" w:rsidR="00997269" w:rsidRDefault="00997269" w:rsidP="00997269">
      <w:r>
        <w:t>* TASKNAME is the task where the rule apply (empty means all human task of the process)</w:t>
      </w:r>
    </w:p>
    <w:p w14:paraId="191D7485" w14:textId="77777777" w:rsidR="00997269" w:rsidRDefault="00997269" w:rsidP="00997269">
      <w:r>
        <w:t>* PERCENT: 0 means the begining of the task. Else, calculation is perform between the start (0%) to the Due Date (100%). Over 100% is acceptable.</w:t>
      </w:r>
    </w:p>
    <w:p w14:paraId="1A0BE02B" w14:textId="77777777" w:rsidR="00997269" w:rsidRDefault="00997269" w:rsidP="00997269">
      <w:r>
        <w:t>* ACTION: (email use professionnal email)</w:t>
      </w:r>
    </w:p>
    <w:p w14:paraId="54A3A0E5" w14:textId="77777777" w:rsidR="00997269" w:rsidRDefault="00997269" w:rsidP="00997269">
      <w:r>
        <w:t>EMAILUSER:</w:t>
      </w:r>
    </w:p>
    <w:p w14:paraId="246051C7" w14:textId="77777777" w:rsidR="00997269" w:rsidRDefault="00997269" w:rsidP="00997269">
      <w:r>
        <w:lastRenderedPageBreak/>
        <w:t>EMAILACTOR:</w:t>
      </w:r>
    </w:p>
    <w:p w14:paraId="1E2DF7F1" w14:textId="77777777" w:rsidR="00997269" w:rsidRDefault="00997269" w:rsidP="00997269">
      <w:r>
        <w:t>EMAILCANDIDATES</w:t>
      </w:r>
    </w:p>
    <w:p w14:paraId="648D9850" w14:textId="77777777" w:rsidR="00997269" w:rsidRDefault="00997269" w:rsidP="00997269">
      <w:r>
        <w:t>ASSIGNUSER: directly assign the task to a user.</w:t>
      </w:r>
    </w:p>
    <w:p w14:paraId="27192502" w14:textId="77777777" w:rsidR="00997269" w:rsidRDefault="00997269" w:rsidP="00997269">
      <w:r>
        <w:t>ASSIGNSUPERVISOR:[1] assign to supervisor (1) or supervisor of supervisor(2) - stop if no supervisor.</w:t>
      </w:r>
    </w:p>
    <w:p w14:paraId="0AAD7F71" w14:textId="77777777" w:rsidR="00997269" w:rsidRDefault="00997269" w:rsidP="00997269">
      <w:r>
        <w:t>STARTPROCESS:;;. JSONInput to match the input contract to start the process .</w:t>
      </w:r>
    </w:p>
    <w:p w14:paraId="3CFED0FE" w14:textId="77777777" w:rsidR="00997269" w:rsidRDefault="00997269" w:rsidP="00997269">
      <w:r>
        <w:t>SENDMESSAGE:;;targetFlowNode;;</w:t>
      </w:r>
    </w:p>
    <w:p w14:paraId="16A469EE" w14:textId="77777777" w:rsidR="00997269" w:rsidRDefault="00997269" w:rsidP="00997269"/>
    <w:p w14:paraId="3C809824" w14:textId="77777777" w:rsidR="00997269" w:rsidRDefault="00997269" w:rsidP="00997269">
      <w:r>
        <w:t>Place Holder Variable</w:t>
      </w:r>
    </w:p>
    <w:p w14:paraId="2C597E43" w14:textId="77777777" w:rsidR="00997269" w:rsidRDefault="00997269" w:rsidP="00997269">
      <w:r>
        <w:t>When a JSON is required, theses place holder are available:</w:t>
      </w:r>
    </w:p>
    <w:p w14:paraId="004D9A60" w14:textId="77777777" w:rsidR="00997269" w:rsidRDefault="00997269" w:rsidP="00997269">
      <w:r>
        <w:t>{{processName}} name of the process</w:t>
      </w:r>
    </w:p>
    <w:p w14:paraId="3C27F3AC" w14:textId="77777777" w:rsidR="00997269" w:rsidRDefault="00997269" w:rsidP="00997269">
      <w:r>
        <w:t>{{processVersion}} version</w:t>
      </w:r>
    </w:p>
    <w:p w14:paraId="63BBDA10" w14:textId="77777777" w:rsidR="00997269" w:rsidRDefault="00997269" w:rsidP="00997269">
      <w:r>
        <w:t>{{processId}}: Process's ID</w:t>
      </w:r>
    </w:p>
    <w:p w14:paraId="38A9721A" w14:textId="77777777" w:rsidR="00997269" w:rsidRDefault="00997269" w:rsidP="00997269">
      <w:r>
        <w:t>{{caseId}}: Case's ID</w:t>
      </w:r>
    </w:p>
    <w:p w14:paraId="578B2490" w14:textId="77777777" w:rsidR="00997269" w:rsidRDefault="00997269" w:rsidP="00997269">
      <w:r>
        <w:t>{{taskId}}: Task's ID</w:t>
      </w:r>
    </w:p>
    <w:p w14:paraId="10068F58" w14:textId="77777777" w:rsidR="00997269" w:rsidRDefault="00997269" w:rsidP="00997269">
      <w:r>
        <w:t>{{taskName}}: TaskName</w:t>
      </w:r>
    </w:p>
    <w:p w14:paraId="66B5CD14" w14:textId="77777777" w:rsidR="00997269" w:rsidRDefault="00997269" w:rsidP="00997269">
      <w:r>
        <w:t>{{percentThreashold}}: percent of SLA</w:t>
      </w:r>
    </w:p>
    <w:p w14:paraId="67895540" w14:textId="77777777" w:rsidR="00997269" w:rsidRDefault="00997269" w:rsidP="00997269">
      <w:r>
        <w:t>{{dueDate}} : Due date</w:t>
      </w:r>
    </w:p>
    <w:p w14:paraId="1A98620D" w14:textId="77777777" w:rsidR="00997269" w:rsidRDefault="00997269" w:rsidP="00997269">
      <w:r>
        <w:t>(example {'proc': '{{processname}}', 'taskId':{{taskId}}, 'SLA':'Level2' })Registration</w:t>
      </w:r>
    </w:p>
    <w:p w14:paraId="62F6527B" w14:textId="77777777" w:rsidR="00997269" w:rsidRDefault="00997269" w:rsidP="00997269">
      <w:r>
        <w:t>To avoid to send twice a SLA email, you can setup a variable in the process. Job will register that it already sent the '60% milestone' email. Else, give a delay in minutes: if the milstone was between [CurrentTime - Delay, CurrentTime], then it is not resend</w:t>
      </w:r>
    </w:p>
    <w:p w14:paraId="1EC716A5" w14:textId="77777777" w:rsidR="00997269" w:rsidRDefault="00997269" w:rsidP="00997269">
      <w:r>
        <w:t>Documentation</w:t>
      </w:r>
    </w:p>
    <w:p w14:paraId="56BC893D" w14:textId="77777777" w:rsidR="00997269" w:rsidRDefault="00997269" w:rsidP="00997269">
      <w:r>
        <w:t>Tasks must have some due date to be executed (example, execute the task in 10 days).</w:t>
      </w:r>
    </w:p>
    <w:p w14:paraId="19E9C613" w14:textId="77777777" w:rsidR="00997269" w:rsidRDefault="00997269" w:rsidP="00997269">
      <w:r>
        <w:t>Before the delay is reach, different actions may be necessary:</w:t>
      </w:r>
    </w:p>
    <w:p w14:paraId="3860835F" w14:textId="77777777" w:rsidR="00997269" w:rsidRDefault="00997269" w:rsidP="00997269">
      <w:r>
        <w:t>Send a reminder after 6 days (i.e. at 60% of the delay) to all users who can execute the task</w:t>
      </w:r>
    </w:p>
    <w:p w14:paraId="699C9D64" w14:textId="77777777" w:rsidR="00997269" w:rsidRDefault="00997269" w:rsidP="00997269">
      <w:r>
        <w:t>Send a second reminder after 9 days (90%)</w:t>
      </w:r>
    </w:p>
    <w:p w14:paraId="384EE2EA" w14:textId="77777777" w:rsidR="00997269" w:rsidRDefault="00997269" w:rsidP="00997269">
      <w:r>
        <w:t>Send a alert reminder if the delay is over than 1 days (110%)</w:t>
      </w:r>
    </w:p>
    <w:p w14:paraId="4563FFD4" w14:textId="77777777" w:rsidR="00997269" w:rsidRDefault="00997269" w:rsidP="00997269">
      <w:r>
        <w:t>Assign the task to a different person if the delay is over 13 days (130%)</w:t>
      </w:r>
    </w:p>
    <w:p w14:paraId="285A332C" w14:textId="77777777" w:rsidR="00997269" w:rsidRDefault="00997269" w:rsidP="00997269">
      <w:r>
        <w:t xml:space="preserve">A design in the process is possible to reach these operations, based on </w:t>
      </w:r>
      <w:r>
        <w:rPr>
          <w:rFonts w:ascii="Tahoma" w:hAnsi="Tahoma" w:cs="Tahoma"/>
        </w:rPr>
        <w:t>�</w:t>
      </w:r>
      <w:r>
        <w:t>non interruptible boundary event</w:t>
      </w:r>
      <w:r>
        <w:rPr>
          <w:rFonts w:ascii="Tahoma" w:hAnsi="Tahoma" w:cs="Tahoma"/>
        </w:rPr>
        <w:t>�</w:t>
      </w:r>
      <w:r>
        <w:t>. When process have a lot of human tasks, and rules are important, the design may become very complex. Secondly, if a rule change (add a new trigger, change the trigger at 90 to 80%), the process must be redeployed.</w:t>
      </w:r>
    </w:p>
    <w:p w14:paraId="2769D995" w14:textId="77777777" w:rsidR="00997269" w:rsidRDefault="00997269" w:rsidP="00997269">
      <w:r>
        <w:t>This Plugin does these operations and can be update at any time.</w:t>
      </w:r>
    </w:p>
    <w:p w14:paraId="22CCDE41" w14:textId="77777777" w:rsidR="00997269" w:rsidRDefault="00997269" w:rsidP="00997269">
      <w:r>
        <w:t>The SLA operation is based:</w:t>
      </w:r>
    </w:p>
    <w:p w14:paraId="003E4B2C" w14:textId="77777777" w:rsidR="00997269" w:rsidRDefault="00997269" w:rsidP="00997269">
      <w:r>
        <w:t>A task</w:t>
      </w:r>
      <w:r>
        <w:rPr>
          <w:rFonts w:ascii="Tahoma" w:hAnsi="Tahoma" w:cs="Tahoma"/>
        </w:rPr>
        <w:t>�</w:t>
      </w:r>
      <w:r>
        <w:t>s name. If this parameter is empty, the rule is applied on all tasks</w:t>
      </w:r>
    </w:p>
    <w:p w14:paraId="70D68716" w14:textId="77777777" w:rsidR="00997269" w:rsidRDefault="00997269" w:rsidP="00997269">
      <w:r>
        <w:lastRenderedPageBreak/>
        <w:t>A Percent Threshold. This parameter is active only if the task has a Due Date. Then, the percentage is calculated between the Start Date and the Due Date. When the due date is reach, the percent is 100%. It</w:t>
      </w:r>
      <w:r>
        <w:rPr>
          <w:rFonts w:ascii="Tahoma" w:hAnsi="Tahoma" w:cs="Tahoma"/>
        </w:rPr>
        <w:t>�</w:t>
      </w:r>
      <w:r>
        <w:t>s possible then to apply a rule over 100% (due date expired)</w:t>
      </w:r>
    </w:p>
    <w:p w14:paraId="7109485C" w14:textId="77777777" w:rsidR="00997269" w:rsidRDefault="00997269" w:rsidP="00997269">
      <w:r>
        <w:t>Action: multiple actions are possible. Click on detail Explanation to have a list of explanation. Main actions are EMAILUSER, EMAILACTOR, EMAILCANDIDATE,ASSIGNUSER, ASSIGNSUPERVISOR</w:t>
      </w:r>
    </w:p>
    <w:p w14:paraId="0C29D2E8" w14:textId="77777777" w:rsidR="00997269" w:rsidRDefault="00997269" w:rsidP="00605C13">
      <w:pPr>
        <w:pStyle w:val="Titre3"/>
      </w:pPr>
      <w:bookmarkStart w:id="80" w:name="_Toc58582505"/>
      <w:r>
        <w:t>Parameters</w:t>
      </w:r>
      <w:bookmarkEnd w:id="80"/>
    </w:p>
    <w:tbl>
      <w:tblPr>
        <w:tblStyle w:val="Grilledutableau"/>
        <w:tblW w:w="0" w:type="auto"/>
        <w:tblLook w:val="04A0" w:firstRow="1" w:lastRow="0" w:firstColumn="1" w:lastColumn="0" w:noHBand="0" w:noVBand="1"/>
      </w:tblPr>
      <w:tblGrid>
        <w:gridCol w:w="2830"/>
        <w:gridCol w:w="6088"/>
      </w:tblGrid>
      <w:tr w:rsidR="00482DF6" w:rsidRPr="00482DF6" w14:paraId="2CDEFE59" w14:textId="77777777" w:rsidTr="00376A77">
        <w:tc>
          <w:tcPr>
            <w:tcW w:w="2830" w:type="dxa"/>
            <w:shd w:val="clear" w:color="auto" w:fill="FBD4B4" w:themeFill="accent6" w:themeFillTint="66"/>
          </w:tcPr>
          <w:p w14:paraId="178DC7FE" w14:textId="77777777" w:rsidR="00482DF6" w:rsidRPr="00482DF6" w:rsidRDefault="00482DF6" w:rsidP="00376A77">
            <w:pPr>
              <w:jc w:val="center"/>
            </w:pPr>
            <w:r w:rsidRPr="00482DF6">
              <w:t>Name</w:t>
            </w:r>
          </w:p>
        </w:tc>
        <w:tc>
          <w:tcPr>
            <w:tcW w:w="6088" w:type="dxa"/>
            <w:shd w:val="clear" w:color="auto" w:fill="FBD4B4" w:themeFill="accent6" w:themeFillTint="66"/>
          </w:tcPr>
          <w:p w14:paraId="353E2A06" w14:textId="77777777" w:rsidR="00482DF6" w:rsidRPr="00482DF6" w:rsidRDefault="00482DF6" w:rsidP="00376A77">
            <w:pPr>
              <w:jc w:val="center"/>
            </w:pPr>
            <w:r w:rsidRPr="00482DF6">
              <w:t>Explanation</w:t>
            </w:r>
          </w:p>
        </w:tc>
      </w:tr>
      <w:tr w:rsidR="00482DF6" w:rsidRPr="00482DF6" w14:paraId="349FD3C4" w14:textId="77777777" w:rsidTr="00482DF6">
        <w:tc>
          <w:tcPr>
            <w:tcW w:w="2830" w:type="dxa"/>
          </w:tcPr>
          <w:p w14:paraId="01D071D4" w14:textId="77777777" w:rsidR="00482DF6" w:rsidRPr="00482DF6" w:rsidRDefault="00482DF6" w:rsidP="00482DF6">
            <w:r w:rsidRPr="00482DF6">
              <w:t>Process Name</w:t>
            </w:r>
          </w:p>
        </w:tc>
        <w:tc>
          <w:tcPr>
            <w:tcW w:w="6088" w:type="dxa"/>
          </w:tcPr>
          <w:p w14:paraId="34AB8F28" w14:textId="77777777" w:rsidR="00482DF6" w:rsidRPr="00482DF6" w:rsidRDefault="00482DF6" w:rsidP="00482DF6">
            <w:r w:rsidRPr="00482DF6">
              <w:t>Process name is mandatory. You can specify the process AND the version, or only the process name: all versions of this process is then checked</w:t>
            </w:r>
          </w:p>
        </w:tc>
      </w:tr>
      <w:tr w:rsidR="00482DF6" w:rsidRPr="00482DF6" w14:paraId="774F7F99" w14:textId="77777777" w:rsidTr="00482DF6">
        <w:tc>
          <w:tcPr>
            <w:tcW w:w="2830" w:type="dxa"/>
          </w:tcPr>
          <w:p w14:paraId="728BD5B3" w14:textId="77777777" w:rsidR="00482DF6" w:rsidRPr="00482DF6" w:rsidRDefault="00482DF6" w:rsidP="00482DF6">
            <w:r w:rsidRPr="00482DF6">
              <w:t>Rules SLA</w:t>
            </w:r>
          </w:p>
        </w:tc>
        <w:tc>
          <w:tcPr>
            <w:tcW w:w="6088" w:type="dxa"/>
          </w:tcPr>
          <w:p w14:paraId="79922983" w14:textId="77777777" w:rsidR="00482DF6" w:rsidRPr="00482DF6" w:rsidRDefault="00482DF6" w:rsidP="00482DF6">
            <w:r w:rsidRPr="00482DF6">
              <w:t>Give a list of rules. Each rule describes the threshold in percent 0-task start, 100% due date, and action</w:t>
            </w:r>
          </w:p>
        </w:tc>
      </w:tr>
      <w:tr w:rsidR="00482DF6" w:rsidRPr="00482DF6" w14:paraId="1B05ABDD" w14:textId="77777777" w:rsidTr="00482DF6">
        <w:tc>
          <w:tcPr>
            <w:tcW w:w="2830" w:type="dxa"/>
          </w:tcPr>
          <w:p w14:paraId="3FDEF7E9" w14:textId="77777777" w:rsidR="00482DF6" w:rsidRPr="00482DF6" w:rsidRDefault="00482DF6" w:rsidP="00482DF6">
            <w:r w:rsidRPr="00482DF6">
              <w:t>Maximum tasks</w:t>
            </w:r>
          </w:p>
        </w:tc>
        <w:tc>
          <w:tcPr>
            <w:tcW w:w="6088" w:type="dxa"/>
          </w:tcPr>
          <w:p w14:paraId="67D96BB3" w14:textId="77777777" w:rsidR="00482DF6" w:rsidRPr="00482DF6" w:rsidRDefault="00482DF6" w:rsidP="00482DF6">
            <w:r w:rsidRPr="00482DF6">
              <w:t>In order to protect the server, this is the maximum task the rule will check in the process</w:t>
            </w:r>
          </w:p>
        </w:tc>
      </w:tr>
      <w:tr w:rsidR="00482DF6" w:rsidRPr="00482DF6" w14:paraId="62D22D84" w14:textId="77777777" w:rsidTr="00482DF6">
        <w:tc>
          <w:tcPr>
            <w:tcW w:w="2830" w:type="dxa"/>
          </w:tcPr>
          <w:p w14:paraId="439EFE19" w14:textId="77777777" w:rsidR="00482DF6" w:rsidRPr="00482DF6" w:rsidRDefault="00482DF6" w:rsidP="00482DF6">
            <w:r w:rsidRPr="00482DF6">
              <w:t>Parameters mail</w:t>
            </w:r>
          </w:p>
        </w:tc>
        <w:tc>
          <w:tcPr>
            <w:tcW w:w="6088" w:type="dxa"/>
          </w:tcPr>
          <w:p w14:paraId="4586E37E" w14:textId="77777777" w:rsidR="00482DF6" w:rsidRPr="00482DF6" w:rsidRDefault="00482DF6" w:rsidP="00482DF6">
            <w:r w:rsidRPr="00482DF6">
              <w:t>SLA Job may have a EMAIL action. This is then the email configuration.</w:t>
            </w:r>
          </w:p>
        </w:tc>
      </w:tr>
      <w:tr w:rsidR="00482DF6" w:rsidRPr="00482DF6" w14:paraId="2EF492E1" w14:textId="77777777" w:rsidTr="00482DF6">
        <w:tc>
          <w:tcPr>
            <w:tcW w:w="2830" w:type="dxa"/>
          </w:tcPr>
          <w:p w14:paraId="34290B81" w14:textId="77777777" w:rsidR="00482DF6" w:rsidRPr="00482DF6" w:rsidRDefault="00482DF6" w:rsidP="00482DF6">
            <w:r w:rsidRPr="00482DF6">
              <w:t>Email from</w:t>
            </w:r>
          </w:p>
        </w:tc>
        <w:tc>
          <w:tcPr>
            <w:tcW w:w="6088" w:type="dxa"/>
          </w:tcPr>
          <w:p w14:paraId="25AB1295" w14:textId="77777777" w:rsidR="00482DF6" w:rsidRPr="00482DF6" w:rsidRDefault="00482DF6" w:rsidP="00482DF6">
            <w:r w:rsidRPr="00482DF6">
              <w:t>The 'mail from' attribute</w:t>
            </w:r>
          </w:p>
        </w:tc>
      </w:tr>
      <w:tr w:rsidR="00482DF6" w:rsidRPr="00482DF6" w14:paraId="51877F39" w14:textId="77777777" w:rsidTr="00482DF6">
        <w:tc>
          <w:tcPr>
            <w:tcW w:w="2830" w:type="dxa"/>
          </w:tcPr>
          <w:p w14:paraId="77B396C7" w14:textId="77777777" w:rsidR="00482DF6" w:rsidRPr="00482DF6" w:rsidRDefault="00482DF6" w:rsidP="00482DF6">
            <w:r w:rsidRPr="00482DF6">
              <w:t>Email subject</w:t>
            </w:r>
          </w:p>
        </w:tc>
        <w:tc>
          <w:tcPr>
            <w:tcW w:w="6088" w:type="dxa"/>
          </w:tcPr>
          <w:p w14:paraId="3FAC56B7" w14:textId="77777777" w:rsidR="00482DF6" w:rsidRPr="00482DF6" w:rsidRDefault="00482DF6" w:rsidP="00482DF6">
            <w:r w:rsidRPr="00482DF6">
              <w:t>Subject of the mail. See the content to the list of Place holder allowed</w:t>
            </w:r>
          </w:p>
        </w:tc>
      </w:tr>
      <w:tr w:rsidR="00482DF6" w:rsidRPr="00482DF6" w14:paraId="5483936A" w14:textId="77777777" w:rsidTr="00482DF6">
        <w:tc>
          <w:tcPr>
            <w:tcW w:w="2830" w:type="dxa"/>
          </w:tcPr>
          <w:p w14:paraId="56289841" w14:textId="77777777" w:rsidR="00482DF6" w:rsidRPr="00482DF6" w:rsidRDefault="00482DF6" w:rsidP="00482DF6">
            <w:r w:rsidRPr="00482DF6">
              <w:t>Email content</w:t>
            </w:r>
          </w:p>
        </w:tc>
        <w:tc>
          <w:tcPr>
            <w:tcW w:w="6088" w:type="dxa"/>
          </w:tcPr>
          <w:p w14:paraId="6E65DAB0" w14:textId="77777777" w:rsidR="00482DF6" w:rsidRPr="00482DF6" w:rsidRDefault="00482DF6" w:rsidP="00482DF6">
            <w:r w:rsidRPr="00482DF6">
              <w:t>Content of the mail. Place holder are taskName, caseId, percentThreashold% threasold active, userFirstNameUser first name, receiver of the mail, userLastNameUser last name, receiver of the mail, userTitleUser title, receiver of the mail</w:t>
            </w:r>
          </w:p>
        </w:tc>
      </w:tr>
      <w:tr w:rsidR="00482DF6" w:rsidRPr="00482DF6" w14:paraId="22A889C1" w14:textId="77777777" w:rsidTr="00482DF6">
        <w:tc>
          <w:tcPr>
            <w:tcW w:w="2830" w:type="dxa"/>
          </w:tcPr>
          <w:p w14:paraId="56BB1E8D" w14:textId="77777777" w:rsidR="00482DF6" w:rsidRPr="00482DF6" w:rsidRDefault="00482DF6" w:rsidP="00482DF6">
            <w:r w:rsidRPr="00482DF6">
              <w:t>Bonita server</w:t>
            </w:r>
          </w:p>
        </w:tc>
        <w:tc>
          <w:tcPr>
            <w:tcW w:w="6088" w:type="dxa"/>
          </w:tcPr>
          <w:p w14:paraId="638FE747" w14:textId="77777777" w:rsidR="00482DF6" w:rsidRPr="00482DF6" w:rsidRDefault="00482DF6" w:rsidP="00482DF6">
            <w:r w:rsidRPr="00482DF6">
              <w:t>HTTP address to join the caseId, if you place the taskURL in the content on the mail, to access the Bonita server</w:t>
            </w:r>
          </w:p>
        </w:tc>
      </w:tr>
      <w:tr w:rsidR="00482DF6" w:rsidRPr="00482DF6" w14:paraId="1C7E5064" w14:textId="77777777" w:rsidTr="00482DF6">
        <w:tc>
          <w:tcPr>
            <w:tcW w:w="2830" w:type="dxa"/>
          </w:tcPr>
          <w:p w14:paraId="36B9675D" w14:textId="77777777" w:rsidR="00482DF6" w:rsidRPr="00482DF6" w:rsidRDefault="00482DF6" w:rsidP="00482DF6">
            <w:r w:rsidRPr="00482DF6">
              <w:t>Rebound mechanism</w:t>
            </w:r>
          </w:p>
        </w:tc>
        <w:tc>
          <w:tcPr>
            <w:tcW w:w="6088" w:type="dxa"/>
          </w:tcPr>
          <w:p w14:paraId="01BF21BF" w14:textId="77777777" w:rsidR="00482DF6" w:rsidRPr="00482DF6" w:rsidRDefault="00482DF6" w:rsidP="00482DF6">
            <w:r w:rsidRPr="00482DF6">
              <w:t>To avoid to execute twice an action on a task, different mechanism are available.</w:t>
            </w:r>
          </w:p>
        </w:tc>
      </w:tr>
      <w:tr w:rsidR="00482DF6" w:rsidRPr="00482DF6" w14:paraId="5CB91CA2" w14:textId="77777777" w:rsidTr="00482DF6">
        <w:tc>
          <w:tcPr>
            <w:tcW w:w="2830" w:type="dxa"/>
          </w:tcPr>
          <w:p w14:paraId="34DEC20E" w14:textId="77777777" w:rsidR="00482DF6" w:rsidRPr="00482DF6" w:rsidRDefault="00482DF6" w:rsidP="00482DF6">
            <w:r w:rsidRPr="00482DF6">
              <w:t>Process Variable registration</w:t>
            </w:r>
          </w:p>
        </w:tc>
        <w:tc>
          <w:tcPr>
            <w:tcW w:w="6088" w:type="dxa"/>
          </w:tcPr>
          <w:p w14:paraId="60C766A1" w14:textId="77777777" w:rsidR="00482DF6" w:rsidRPr="00482DF6" w:rsidRDefault="00482DF6" w:rsidP="00482DF6">
            <w:r w:rsidRPr="00482DF6">
              <w:t>To avoid to execute the same rule, give access to a Process Variable HASHMAP, then all executions are registered on this data</w:t>
            </w:r>
          </w:p>
        </w:tc>
      </w:tr>
      <w:tr w:rsidR="00482DF6" w:rsidRPr="00482DF6" w14:paraId="7F50EC30" w14:textId="77777777" w:rsidTr="00482DF6">
        <w:tc>
          <w:tcPr>
            <w:tcW w:w="2830" w:type="dxa"/>
          </w:tcPr>
          <w:p w14:paraId="448C4D24" w14:textId="77777777" w:rsidR="00482DF6" w:rsidRPr="00482DF6" w:rsidRDefault="00482DF6" w:rsidP="00482DF6">
            <w:r w:rsidRPr="00482DF6">
              <w:t>Delay registration in minutes</w:t>
            </w:r>
          </w:p>
        </w:tc>
        <w:tc>
          <w:tcPr>
            <w:tcW w:w="6088" w:type="dxa"/>
          </w:tcPr>
          <w:p w14:paraId="55783332" w14:textId="77777777" w:rsidR="00482DF6" w:rsidRPr="00482DF6" w:rsidRDefault="00482DF6" w:rsidP="00482DF6">
            <w:r w:rsidRPr="00482DF6">
              <w:t>To avoid to execute the same rule, and you can't give a Process variable, allow a registration in minute. Action is executed if the time slot is 'Fire &lt; Current time &lt; File + Duration'</w:t>
            </w:r>
          </w:p>
        </w:tc>
      </w:tr>
      <w:tr w:rsidR="00482DF6" w:rsidRPr="00482DF6" w14:paraId="1F4A420D" w14:textId="77777777" w:rsidTr="00482DF6">
        <w:tc>
          <w:tcPr>
            <w:tcW w:w="2830" w:type="dxa"/>
          </w:tcPr>
          <w:p w14:paraId="5E81E446" w14:textId="77777777" w:rsidR="00482DF6" w:rsidRPr="00482DF6" w:rsidRDefault="00482DF6" w:rsidP="00482DF6">
            <w:r w:rsidRPr="00482DF6">
              <w:t>SMTP Parameters</w:t>
            </w:r>
          </w:p>
        </w:tc>
        <w:tc>
          <w:tcPr>
            <w:tcW w:w="6088" w:type="dxa"/>
          </w:tcPr>
          <w:p w14:paraId="381F2E91" w14:textId="77777777" w:rsidR="00482DF6" w:rsidRPr="00482DF6" w:rsidRDefault="00482DF6" w:rsidP="00482DF6">
            <w:r w:rsidRPr="00482DF6">
              <w:t>To send an email, SMTP parameters is required to connect a SMTP server</w:t>
            </w:r>
          </w:p>
        </w:tc>
      </w:tr>
      <w:tr w:rsidR="00482DF6" w:rsidRPr="00482DF6" w14:paraId="22F46945" w14:textId="77777777" w:rsidTr="00482DF6">
        <w:tc>
          <w:tcPr>
            <w:tcW w:w="2830" w:type="dxa"/>
          </w:tcPr>
          <w:p w14:paraId="7ED4AA3C" w14:textId="77777777" w:rsidR="00482DF6" w:rsidRPr="00482DF6" w:rsidRDefault="00482DF6" w:rsidP="00482DF6">
            <w:r w:rsidRPr="00482DF6">
              <w:t>SMTP Parameters</w:t>
            </w:r>
          </w:p>
        </w:tc>
        <w:tc>
          <w:tcPr>
            <w:tcW w:w="6088" w:type="dxa"/>
          </w:tcPr>
          <w:p w14:paraId="3F93C4DF" w14:textId="77777777" w:rsidR="00482DF6" w:rsidRPr="00482DF6" w:rsidRDefault="00482DF6" w:rsidP="00482DF6">
            <w:r w:rsidRPr="00482DF6">
              <w:t>Smtp parameters: host:port:username:password</w:t>
            </w:r>
          </w:p>
        </w:tc>
      </w:tr>
    </w:tbl>
    <w:p w14:paraId="6E2ECA16" w14:textId="77777777" w:rsidR="00B33526" w:rsidRDefault="00B33526" w:rsidP="00B33526">
      <w:pPr>
        <w:pStyle w:val="Titre3"/>
      </w:pPr>
      <w:bookmarkStart w:id="81" w:name="_Toc58582506"/>
      <w:r>
        <w:t>Measure</w:t>
      </w:r>
      <w:bookmarkEnd w:id="81"/>
    </w:p>
    <w:tbl>
      <w:tblPr>
        <w:tblStyle w:val="Grilledutableau"/>
        <w:tblW w:w="0" w:type="auto"/>
        <w:tblLook w:val="04A0" w:firstRow="1" w:lastRow="0" w:firstColumn="1" w:lastColumn="0" w:noHBand="0" w:noVBand="1"/>
      </w:tblPr>
      <w:tblGrid>
        <w:gridCol w:w="2122"/>
        <w:gridCol w:w="6796"/>
      </w:tblGrid>
      <w:tr w:rsidR="00B33526" w:rsidRPr="00B33526" w14:paraId="6F772871" w14:textId="77777777" w:rsidTr="00376A77">
        <w:tc>
          <w:tcPr>
            <w:tcW w:w="2122" w:type="dxa"/>
            <w:shd w:val="clear" w:color="auto" w:fill="FBD4B4" w:themeFill="accent6" w:themeFillTint="66"/>
          </w:tcPr>
          <w:p w14:paraId="140B9133" w14:textId="77777777" w:rsidR="00B33526" w:rsidRPr="00B33526" w:rsidRDefault="00B33526" w:rsidP="00376A77">
            <w:pPr>
              <w:jc w:val="center"/>
            </w:pPr>
            <w:r w:rsidRPr="00B33526">
              <w:t>Name</w:t>
            </w:r>
          </w:p>
        </w:tc>
        <w:tc>
          <w:tcPr>
            <w:tcW w:w="6796" w:type="dxa"/>
            <w:shd w:val="clear" w:color="auto" w:fill="FBD4B4" w:themeFill="accent6" w:themeFillTint="66"/>
          </w:tcPr>
          <w:p w14:paraId="1ACE17E3" w14:textId="77777777" w:rsidR="00B33526" w:rsidRPr="00B33526" w:rsidRDefault="00B33526" w:rsidP="00376A77">
            <w:pPr>
              <w:jc w:val="center"/>
            </w:pPr>
            <w:r w:rsidRPr="00B33526">
              <w:t>Explanation</w:t>
            </w:r>
          </w:p>
        </w:tc>
      </w:tr>
      <w:tr w:rsidR="00B33526" w:rsidRPr="00B33526" w14:paraId="2580AC60" w14:textId="77777777" w:rsidTr="00482DF6">
        <w:tc>
          <w:tcPr>
            <w:tcW w:w="2122" w:type="dxa"/>
          </w:tcPr>
          <w:p w14:paraId="4957741B" w14:textId="77777777" w:rsidR="00B33526" w:rsidRPr="00B33526" w:rsidRDefault="00B33526" w:rsidP="00482DF6">
            <w:r w:rsidRPr="00B33526">
              <w:t>Time Execution</w:t>
            </w:r>
          </w:p>
        </w:tc>
        <w:tc>
          <w:tcPr>
            <w:tcW w:w="6796" w:type="dxa"/>
          </w:tcPr>
          <w:p w14:paraId="3B0E0FCB" w14:textId="77777777" w:rsidR="00B33526" w:rsidRPr="00B33526" w:rsidRDefault="00B33526" w:rsidP="00482DF6">
            <w:r w:rsidRPr="00B33526">
              <w:t>Time to execute the plug in (in ms)</w:t>
            </w:r>
          </w:p>
        </w:tc>
      </w:tr>
      <w:tr w:rsidR="00B33526" w:rsidRPr="00B33526" w14:paraId="33F0F57B" w14:textId="77777777" w:rsidTr="00482DF6">
        <w:tc>
          <w:tcPr>
            <w:tcW w:w="2122" w:type="dxa"/>
          </w:tcPr>
          <w:p w14:paraId="5461993E" w14:textId="77777777" w:rsidR="00B33526" w:rsidRPr="00B33526" w:rsidRDefault="00B33526" w:rsidP="00482DF6">
            <w:r w:rsidRPr="00B33526">
              <w:t>Nb items processed</w:t>
            </w:r>
          </w:p>
        </w:tc>
        <w:tc>
          <w:tcPr>
            <w:tcW w:w="6796" w:type="dxa"/>
          </w:tcPr>
          <w:p w14:paraId="3F40CC78" w14:textId="77777777" w:rsidR="00B33526" w:rsidRPr="00B33526" w:rsidRDefault="00B33526" w:rsidP="00482DF6">
            <w:r w:rsidRPr="00B33526">
              <w:t>Number of items the job processed during the execution</w:t>
            </w:r>
          </w:p>
        </w:tc>
      </w:tr>
    </w:tbl>
    <w:p w14:paraId="3E89AC72" w14:textId="77777777" w:rsidR="00997269" w:rsidRDefault="00997269" w:rsidP="00997269">
      <w:pPr>
        <w:pStyle w:val="Titre2"/>
      </w:pPr>
      <w:bookmarkStart w:id="82" w:name="_Toc58582507"/>
      <w:r>
        <w:t>Sonar</w:t>
      </w:r>
      <w:bookmarkEnd w:id="82"/>
    </w:p>
    <w:tbl>
      <w:tblPr>
        <w:tblStyle w:val="Grilledutableau"/>
        <w:tblW w:w="0" w:type="auto"/>
        <w:tblLook w:val="04A0" w:firstRow="1" w:lastRow="0" w:firstColumn="1" w:lastColumn="0" w:noHBand="0" w:noVBand="1"/>
      </w:tblPr>
      <w:tblGrid>
        <w:gridCol w:w="4459"/>
        <w:gridCol w:w="4459"/>
      </w:tblGrid>
      <w:tr w:rsidR="00B33526" w:rsidRPr="00B33526" w14:paraId="1094E484" w14:textId="77777777" w:rsidTr="00376A77">
        <w:tc>
          <w:tcPr>
            <w:tcW w:w="4459" w:type="dxa"/>
            <w:shd w:val="clear" w:color="auto" w:fill="FBD4B4" w:themeFill="accent6" w:themeFillTint="66"/>
          </w:tcPr>
          <w:p w14:paraId="5F793EF4" w14:textId="77777777" w:rsidR="00B33526" w:rsidRPr="00B33526" w:rsidRDefault="00B33526" w:rsidP="00482DF6">
            <w:r w:rsidRPr="00B33526">
              <w:t>Name</w:t>
            </w:r>
          </w:p>
        </w:tc>
        <w:tc>
          <w:tcPr>
            <w:tcW w:w="4459" w:type="dxa"/>
          </w:tcPr>
          <w:p w14:paraId="497109E1" w14:textId="77777777" w:rsidR="00B33526" w:rsidRPr="00B33526" w:rsidRDefault="00B33526" w:rsidP="00482DF6">
            <w:r w:rsidRPr="00B33526">
              <w:t>Sonar</w:t>
            </w:r>
          </w:p>
        </w:tc>
      </w:tr>
      <w:tr w:rsidR="00B33526" w:rsidRPr="00B33526" w14:paraId="22275235" w14:textId="77777777" w:rsidTr="00376A77">
        <w:tc>
          <w:tcPr>
            <w:tcW w:w="4459" w:type="dxa"/>
            <w:shd w:val="clear" w:color="auto" w:fill="FBD4B4" w:themeFill="accent6" w:themeFillTint="66"/>
          </w:tcPr>
          <w:p w14:paraId="3B0F6562" w14:textId="77777777" w:rsidR="00B33526" w:rsidRPr="00B33526" w:rsidRDefault="00B33526" w:rsidP="00482DF6">
            <w:r w:rsidRPr="00B33526">
              <w:lastRenderedPageBreak/>
              <w:t>Category</w:t>
            </w:r>
          </w:p>
        </w:tc>
        <w:tc>
          <w:tcPr>
            <w:tcW w:w="4459" w:type="dxa"/>
          </w:tcPr>
          <w:p w14:paraId="58B13ABD" w14:textId="77777777" w:rsidR="00B33526" w:rsidRPr="00B33526" w:rsidRDefault="00B33526" w:rsidP="00482DF6">
            <w:r w:rsidRPr="00B33526">
              <w:t>PROCESSES</w:t>
            </w:r>
          </w:p>
        </w:tc>
      </w:tr>
      <w:tr w:rsidR="00B33526" w:rsidRPr="00B33526" w14:paraId="10ABD96E" w14:textId="77777777" w:rsidTr="00376A77">
        <w:tc>
          <w:tcPr>
            <w:tcW w:w="4459" w:type="dxa"/>
            <w:shd w:val="clear" w:color="auto" w:fill="FBD4B4" w:themeFill="accent6" w:themeFillTint="66"/>
          </w:tcPr>
          <w:p w14:paraId="59898428" w14:textId="77777777" w:rsidR="00B33526" w:rsidRPr="00B33526" w:rsidRDefault="00B33526" w:rsidP="00482DF6">
            <w:r w:rsidRPr="00B33526">
              <w:t>Job stopper</w:t>
            </w:r>
          </w:p>
        </w:tc>
        <w:tc>
          <w:tcPr>
            <w:tcW w:w="4459" w:type="dxa"/>
          </w:tcPr>
          <w:p w14:paraId="0B9FE89F" w14:textId="77777777" w:rsidR="00B33526" w:rsidRPr="00B33526" w:rsidRDefault="00B33526" w:rsidP="00482DF6">
            <w:r w:rsidRPr="00B33526">
              <w:t>BOTH</w:t>
            </w:r>
          </w:p>
        </w:tc>
      </w:tr>
    </w:tbl>
    <w:p w14:paraId="673443A2" w14:textId="77777777" w:rsidR="00997269" w:rsidRDefault="00997269" w:rsidP="00997269">
      <w:r>
        <w:t>Call a Sonar verification on processes</w:t>
      </w:r>
    </w:p>
    <w:p w14:paraId="12C03D1C" w14:textId="77777777" w:rsidR="00997269" w:rsidRDefault="00997269" w:rsidP="00605C13">
      <w:pPr>
        <w:pStyle w:val="Titre3"/>
      </w:pPr>
      <w:bookmarkStart w:id="83" w:name="_Toc58582508"/>
      <w:r>
        <w:t>Parameters</w:t>
      </w:r>
      <w:bookmarkEnd w:id="83"/>
    </w:p>
    <w:tbl>
      <w:tblPr>
        <w:tblStyle w:val="Grilledutableau"/>
        <w:tblW w:w="0" w:type="auto"/>
        <w:tblLook w:val="04A0" w:firstRow="1" w:lastRow="0" w:firstColumn="1" w:lastColumn="0" w:noHBand="0" w:noVBand="1"/>
      </w:tblPr>
      <w:tblGrid>
        <w:gridCol w:w="4459"/>
        <w:gridCol w:w="4459"/>
      </w:tblGrid>
      <w:tr w:rsidR="00B33526" w:rsidRPr="00B33526" w14:paraId="3865BC05" w14:textId="77777777" w:rsidTr="00376A77">
        <w:tc>
          <w:tcPr>
            <w:tcW w:w="4459" w:type="dxa"/>
            <w:shd w:val="clear" w:color="auto" w:fill="FBD4B4" w:themeFill="accent6" w:themeFillTint="66"/>
          </w:tcPr>
          <w:p w14:paraId="091DB8F6" w14:textId="77777777" w:rsidR="00B33526" w:rsidRPr="00B33526" w:rsidRDefault="00B33526" w:rsidP="00376A77">
            <w:pPr>
              <w:jc w:val="center"/>
            </w:pPr>
            <w:r w:rsidRPr="00B33526">
              <w:t>Name</w:t>
            </w:r>
          </w:p>
        </w:tc>
        <w:tc>
          <w:tcPr>
            <w:tcW w:w="4459" w:type="dxa"/>
            <w:shd w:val="clear" w:color="auto" w:fill="FBD4B4" w:themeFill="accent6" w:themeFillTint="66"/>
          </w:tcPr>
          <w:p w14:paraId="544D6698" w14:textId="77777777" w:rsidR="00B33526" w:rsidRPr="00B33526" w:rsidRDefault="00B33526" w:rsidP="00376A77">
            <w:pPr>
              <w:jc w:val="center"/>
            </w:pPr>
            <w:r w:rsidRPr="00B33526">
              <w:t>Explanation</w:t>
            </w:r>
          </w:p>
        </w:tc>
      </w:tr>
      <w:tr w:rsidR="00B33526" w:rsidRPr="00B33526" w14:paraId="18DC91F9" w14:textId="77777777" w:rsidTr="00B33526">
        <w:tc>
          <w:tcPr>
            <w:tcW w:w="4459" w:type="dxa"/>
          </w:tcPr>
          <w:p w14:paraId="31EAEDC0" w14:textId="77777777" w:rsidR="00B33526" w:rsidRPr="00B33526" w:rsidRDefault="00B33526" w:rsidP="00482DF6">
            <w:r w:rsidRPr="00B33526">
              <w:t>Process Filter</w:t>
            </w:r>
          </w:p>
        </w:tc>
        <w:tc>
          <w:tcPr>
            <w:tcW w:w="4459" w:type="dxa"/>
          </w:tcPr>
          <w:p w14:paraId="1CAFA1BD" w14:textId="77777777" w:rsidR="00B33526" w:rsidRPr="00B33526" w:rsidRDefault="00B33526" w:rsidP="00482DF6">
            <w:r w:rsidRPr="00B33526">
              <w:t>Give a list of process name. Name must be exact, no version is given (all versions will be purged)</w:t>
            </w:r>
          </w:p>
        </w:tc>
      </w:tr>
      <w:tr w:rsidR="00B33526" w:rsidRPr="00B33526" w14:paraId="5FCE2B6E" w14:textId="77777777" w:rsidTr="00B33526">
        <w:tc>
          <w:tcPr>
            <w:tcW w:w="4459" w:type="dxa"/>
          </w:tcPr>
          <w:p w14:paraId="60D8CDC7" w14:textId="77777777" w:rsidR="00B33526" w:rsidRPr="00B33526" w:rsidRDefault="00B33526" w:rsidP="00482DF6">
            <w:r w:rsidRPr="00B33526">
              <w:t>Process Version Policy</w:t>
            </w:r>
          </w:p>
        </w:tc>
        <w:tc>
          <w:tcPr>
            <w:tcW w:w="4459" w:type="dxa"/>
          </w:tcPr>
          <w:p w14:paraId="785B40B4" w14:textId="77777777" w:rsidR="00B33526" w:rsidRPr="00B33526" w:rsidRDefault="00B33526" w:rsidP="00482DF6">
            <w:r w:rsidRPr="00B33526">
              <w:t>Manage all processes, or only the last version (last deployed)</w:t>
            </w:r>
          </w:p>
        </w:tc>
      </w:tr>
      <w:tr w:rsidR="00B33526" w:rsidRPr="00B33526" w14:paraId="57B0B907" w14:textId="77777777" w:rsidTr="00B33526">
        <w:tc>
          <w:tcPr>
            <w:tcW w:w="4459" w:type="dxa"/>
          </w:tcPr>
          <w:p w14:paraId="0365067D" w14:textId="77777777" w:rsidR="00B33526" w:rsidRPr="00B33526" w:rsidRDefault="00B33526" w:rsidP="00482DF6">
            <w:r w:rsidRPr="00B33526">
              <w:t>Process Status Policy</w:t>
            </w:r>
          </w:p>
        </w:tc>
        <w:tc>
          <w:tcPr>
            <w:tcW w:w="4459" w:type="dxa"/>
          </w:tcPr>
          <w:p w14:paraId="55B68F9F" w14:textId="77777777" w:rsidR="00B33526" w:rsidRPr="00B33526" w:rsidRDefault="00B33526" w:rsidP="00482DF6">
            <w:r w:rsidRPr="00B33526">
              <w:t>Manage all processes, or only ENABLE, DISABLE process</w:t>
            </w:r>
          </w:p>
        </w:tc>
      </w:tr>
      <w:tr w:rsidR="00B33526" w:rsidRPr="00B33526" w14:paraId="5434D0B5" w14:textId="77777777" w:rsidTr="00B33526">
        <w:tc>
          <w:tcPr>
            <w:tcW w:w="4459" w:type="dxa"/>
          </w:tcPr>
          <w:p w14:paraId="31B71B75" w14:textId="77777777" w:rsidR="00B33526" w:rsidRPr="00B33526" w:rsidRDefault="00B33526" w:rsidP="00482DF6">
            <w:r w:rsidRPr="00B33526">
              <w:t>Delay</w:t>
            </w:r>
          </w:p>
        </w:tc>
        <w:tc>
          <w:tcPr>
            <w:tcW w:w="4459" w:type="dxa"/>
          </w:tcPr>
          <w:p w14:paraId="58A53025" w14:textId="77777777" w:rsidR="00B33526" w:rsidRPr="00B33526" w:rsidRDefault="00B33526" w:rsidP="00482DF6">
            <w:r w:rsidRPr="00B33526">
              <w:t>All processes deployed inside this delay are checked</w:t>
            </w:r>
          </w:p>
        </w:tc>
      </w:tr>
      <w:tr w:rsidR="00B33526" w:rsidRPr="00B33526" w14:paraId="22FE89A4" w14:textId="77777777" w:rsidTr="00B33526">
        <w:tc>
          <w:tcPr>
            <w:tcW w:w="4459" w:type="dxa"/>
          </w:tcPr>
          <w:p w14:paraId="0937A4B8" w14:textId="77777777" w:rsidR="00B33526" w:rsidRPr="00B33526" w:rsidRDefault="00B33526" w:rsidP="00482DF6">
            <w:r w:rsidRPr="00B33526">
              <w:t>When a process has errors</w:t>
            </w:r>
          </w:p>
        </w:tc>
        <w:tc>
          <w:tcPr>
            <w:tcW w:w="4459" w:type="dxa"/>
          </w:tcPr>
          <w:p w14:paraId="36B6EF13" w14:textId="77777777" w:rsidR="00B33526" w:rsidRPr="00B33526" w:rsidRDefault="00B33526" w:rsidP="00482DF6">
            <w:r w:rsidRPr="00B33526">
              <w:t>When a process has error, it can be disabled</w:t>
            </w:r>
          </w:p>
        </w:tc>
      </w:tr>
      <w:tr w:rsidR="00B33526" w:rsidRPr="00B33526" w14:paraId="2CBC92DB" w14:textId="77777777" w:rsidTr="00B33526">
        <w:tc>
          <w:tcPr>
            <w:tcW w:w="4459" w:type="dxa"/>
          </w:tcPr>
          <w:p w14:paraId="19F314F9" w14:textId="77777777" w:rsidR="00B33526" w:rsidRPr="00B33526" w:rsidRDefault="00B33526" w:rsidP="00482DF6">
            <w:r w:rsidRPr="00B33526">
              <w:t>Parameters</w:t>
            </w:r>
          </w:p>
        </w:tc>
        <w:tc>
          <w:tcPr>
            <w:tcW w:w="4459" w:type="dxa"/>
          </w:tcPr>
          <w:p w14:paraId="1D78575F" w14:textId="77777777" w:rsidR="00B33526" w:rsidRPr="00B33526" w:rsidRDefault="00B33526" w:rsidP="00482DF6">
            <w:r w:rsidRPr="00B33526">
              <w:t>Use the default parameter, or the one saved in the Sonar Page</w:t>
            </w:r>
          </w:p>
        </w:tc>
      </w:tr>
      <w:tr w:rsidR="00B33526" w:rsidRPr="00B33526" w14:paraId="47457FD5" w14:textId="77777777" w:rsidTr="00B33526">
        <w:tc>
          <w:tcPr>
            <w:tcW w:w="4459" w:type="dxa"/>
          </w:tcPr>
          <w:p w14:paraId="595AB000" w14:textId="77777777" w:rsidR="00B33526" w:rsidRPr="00B33526" w:rsidRDefault="00B33526" w:rsidP="00482DF6">
            <w:r w:rsidRPr="00B33526">
              <w:t>Qualification</w:t>
            </w:r>
          </w:p>
        </w:tc>
        <w:tc>
          <w:tcPr>
            <w:tcW w:w="4459" w:type="dxa"/>
          </w:tcPr>
          <w:p w14:paraId="071EE50B" w14:textId="77777777" w:rsidR="00B33526" w:rsidRPr="00B33526" w:rsidRDefault="00B33526" w:rsidP="00482DF6">
            <w:r w:rsidRPr="00B33526">
              <w:t>Use the default qualification, or the one saved in the Sonar Page</w:t>
            </w:r>
          </w:p>
        </w:tc>
      </w:tr>
      <w:tr w:rsidR="00B33526" w:rsidRPr="00B33526" w14:paraId="081DFB2D" w14:textId="77777777" w:rsidTr="00B33526">
        <w:tc>
          <w:tcPr>
            <w:tcW w:w="4459" w:type="dxa"/>
          </w:tcPr>
          <w:p w14:paraId="5045E7FE" w14:textId="77777777" w:rsidR="00B33526" w:rsidRPr="00B33526" w:rsidRDefault="00B33526" w:rsidP="00482DF6">
            <w:r w:rsidRPr="00B33526">
              <w:t>Report Level</w:t>
            </w:r>
          </w:p>
        </w:tc>
        <w:tc>
          <w:tcPr>
            <w:tcW w:w="4459" w:type="dxa"/>
          </w:tcPr>
          <w:p w14:paraId="24E1DE68" w14:textId="77777777" w:rsidR="00B33526" w:rsidRPr="00B33526" w:rsidRDefault="00B33526" w:rsidP="00482DF6">
            <w:r w:rsidRPr="00B33526">
              <w:t>Select the level reported. If INFO, only INFO, TIP, WARNING, SEVERE are reported for example</w:t>
            </w:r>
          </w:p>
        </w:tc>
      </w:tr>
      <w:tr w:rsidR="00B33526" w:rsidRPr="00B33526" w14:paraId="397A4822" w14:textId="77777777" w:rsidTr="00B33526">
        <w:tc>
          <w:tcPr>
            <w:tcW w:w="4459" w:type="dxa"/>
          </w:tcPr>
          <w:p w14:paraId="01399417" w14:textId="77777777" w:rsidR="00B33526" w:rsidRPr="00B33526" w:rsidRDefault="00B33526" w:rsidP="00482DF6">
            <w:r w:rsidRPr="00B33526">
              <w:t>Report Sonar</w:t>
            </w:r>
          </w:p>
        </w:tc>
        <w:tc>
          <w:tcPr>
            <w:tcW w:w="4459" w:type="dxa"/>
          </w:tcPr>
          <w:p w14:paraId="18F2E650" w14:textId="77777777" w:rsidR="00B33526" w:rsidRPr="00B33526" w:rsidRDefault="00B33526" w:rsidP="00482DF6">
            <w:r w:rsidRPr="00B33526">
              <w:t>Result of Sonar Analysis</w:t>
            </w:r>
          </w:p>
        </w:tc>
      </w:tr>
      <w:tr w:rsidR="00B33526" w:rsidRPr="00B33526" w14:paraId="3F896C88" w14:textId="77777777" w:rsidTr="00B33526">
        <w:tc>
          <w:tcPr>
            <w:tcW w:w="4459" w:type="dxa"/>
          </w:tcPr>
          <w:p w14:paraId="232E00C1" w14:textId="77777777" w:rsidR="00B33526" w:rsidRPr="00B33526" w:rsidRDefault="00B33526" w:rsidP="00482DF6">
            <w:r w:rsidRPr="00B33526">
              <w:t>CsvSeparator</w:t>
            </w:r>
          </w:p>
        </w:tc>
        <w:tc>
          <w:tcPr>
            <w:tcW w:w="4459" w:type="dxa"/>
          </w:tcPr>
          <w:p w14:paraId="36DFB758" w14:textId="77777777" w:rsidR="00B33526" w:rsidRPr="00B33526" w:rsidRDefault="00B33526" w:rsidP="00482DF6">
            <w:r w:rsidRPr="00B33526">
              <w:t>The CSV Separator is defined in the Sonar Parameters. Access this page to change it</w:t>
            </w:r>
          </w:p>
        </w:tc>
      </w:tr>
    </w:tbl>
    <w:p w14:paraId="2A1EF05B" w14:textId="77777777" w:rsidR="00997269" w:rsidRDefault="00997269" w:rsidP="00997269"/>
    <w:p w14:paraId="7FF78B53" w14:textId="77777777" w:rsidR="00997269" w:rsidRDefault="00997269" w:rsidP="00605C13">
      <w:pPr>
        <w:pStyle w:val="Titre3"/>
      </w:pPr>
      <w:bookmarkStart w:id="84" w:name="_Toc58582509"/>
      <w:r>
        <w:t>Measure</w:t>
      </w:r>
      <w:bookmarkEnd w:id="84"/>
    </w:p>
    <w:tbl>
      <w:tblPr>
        <w:tblStyle w:val="Grilledutableau"/>
        <w:tblW w:w="0" w:type="auto"/>
        <w:tblLook w:val="04A0" w:firstRow="1" w:lastRow="0" w:firstColumn="1" w:lastColumn="0" w:noHBand="0" w:noVBand="1"/>
      </w:tblPr>
      <w:tblGrid>
        <w:gridCol w:w="2972"/>
        <w:gridCol w:w="5946"/>
      </w:tblGrid>
      <w:tr w:rsidR="00B33526" w:rsidRPr="00B33526" w14:paraId="637FEBC9" w14:textId="77777777" w:rsidTr="00376A77">
        <w:tc>
          <w:tcPr>
            <w:tcW w:w="2972" w:type="dxa"/>
            <w:shd w:val="clear" w:color="auto" w:fill="FBD4B4" w:themeFill="accent6" w:themeFillTint="66"/>
          </w:tcPr>
          <w:p w14:paraId="7662136F" w14:textId="77777777" w:rsidR="00B33526" w:rsidRPr="00B33526" w:rsidRDefault="00B33526" w:rsidP="00376A77">
            <w:pPr>
              <w:jc w:val="center"/>
            </w:pPr>
            <w:r w:rsidRPr="00B33526">
              <w:t>Name</w:t>
            </w:r>
          </w:p>
        </w:tc>
        <w:tc>
          <w:tcPr>
            <w:tcW w:w="5946" w:type="dxa"/>
            <w:shd w:val="clear" w:color="auto" w:fill="FBD4B4" w:themeFill="accent6" w:themeFillTint="66"/>
          </w:tcPr>
          <w:p w14:paraId="2B908D0D" w14:textId="77777777" w:rsidR="00B33526" w:rsidRPr="00B33526" w:rsidRDefault="00B33526" w:rsidP="00376A77">
            <w:pPr>
              <w:jc w:val="center"/>
            </w:pPr>
            <w:r w:rsidRPr="00B33526">
              <w:t>Explanation</w:t>
            </w:r>
          </w:p>
        </w:tc>
      </w:tr>
      <w:tr w:rsidR="00B33526" w:rsidRPr="00B33526" w14:paraId="332A11A9" w14:textId="77777777" w:rsidTr="00B33526">
        <w:tc>
          <w:tcPr>
            <w:tcW w:w="2972" w:type="dxa"/>
          </w:tcPr>
          <w:p w14:paraId="3D856379" w14:textId="77777777" w:rsidR="00B33526" w:rsidRPr="00B33526" w:rsidRDefault="00B33526" w:rsidP="00482DF6">
            <w:r w:rsidRPr="00B33526">
              <w:t>Number of errors</w:t>
            </w:r>
          </w:p>
        </w:tc>
        <w:tc>
          <w:tcPr>
            <w:tcW w:w="5946" w:type="dxa"/>
          </w:tcPr>
          <w:p w14:paraId="4145F08C" w14:textId="77777777" w:rsidR="00B33526" w:rsidRPr="00B33526" w:rsidRDefault="00B33526" w:rsidP="00482DF6">
            <w:r w:rsidRPr="00B33526">
              <w:t>Give the number of errors detected</w:t>
            </w:r>
          </w:p>
        </w:tc>
      </w:tr>
      <w:tr w:rsidR="00B33526" w:rsidRPr="00B33526" w14:paraId="27C65E54" w14:textId="77777777" w:rsidTr="00B33526">
        <w:tc>
          <w:tcPr>
            <w:tcW w:w="2972" w:type="dxa"/>
          </w:tcPr>
          <w:p w14:paraId="6FF46253" w14:textId="77777777" w:rsidR="00B33526" w:rsidRPr="00B33526" w:rsidRDefault="00B33526" w:rsidP="00482DF6">
            <w:r w:rsidRPr="00B33526">
              <w:t>Number of processes in errors</w:t>
            </w:r>
          </w:p>
        </w:tc>
        <w:tc>
          <w:tcPr>
            <w:tcW w:w="5946" w:type="dxa"/>
          </w:tcPr>
          <w:p w14:paraId="0D6CF381" w14:textId="77777777" w:rsidR="00B33526" w:rsidRPr="00B33526" w:rsidRDefault="00B33526" w:rsidP="00482DF6">
            <w:r w:rsidRPr="00B33526">
              <w:t>Give the number of process in error detected (ERROR)</w:t>
            </w:r>
          </w:p>
        </w:tc>
      </w:tr>
      <w:tr w:rsidR="00B33526" w:rsidRPr="00B33526" w14:paraId="175C68DB" w14:textId="77777777" w:rsidTr="00B33526">
        <w:tc>
          <w:tcPr>
            <w:tcW w:w="2972" w:type="dxa"/>
          </w:tcPr>
          <w:p w14:paraId="001D746B" w14:textId="77777777" w:rsidR="00B33526" w:rsidRPr="00B33526" w:rsidRDefault="00B33526" w:rsidP="00482DF6">
            <w:r w:rsidRPr="00B33526">
              <w:t>Time Execution</w:t>
            </w:r>
          </w:p>
        </w:tc>
        <w:tc>
          <w:tcPr>
            <w:tcW w:w="5946" w:type="dxa"/>
          </w:tcPr>
          <w:p w14:paraId="0507CD52" w14:textId="77777777" w:rsidR="00B33526" w:rsidRPr="00B33526" w:rsidRDefault="00B33526" w:rsidP="00482DF6">
            <w:r w:rsidRPr="00B33526">
              <w:t>Time to execute the plug in (in ms)</w:t>
            </w:r>
          </w:p>
        </w:tc>
      </w:tr>
      <w:tr w:rsidR="00B33526" w:rsidRPr="00B33526" w14:paraId="03329FD6" w14:textId="77777777" w:rsidTr="00B33526">
        <w:tc>
          <w:tcPr>
            <w:tcW w:w="2972" w:type="dxa"/>
          </w:tcPr>
          <w:p w14:paraId="4F2F65E5" w14:textId="77777777" w:rsidR="00B33526" w:rsidRPr="00B33526" w:rsidRDefault="00B33526" w:rsidP="00482DF6">
            <w:r w:rsidRPr="00B33526">
              <w:t>Number of processes correct</w:t>
            </w:r>
          </w:p>
        </w:tc>
        <w:tc>
          <w:tcPr>
            <w:tcW w:w="5946" w:type="dxa"/>
          </w:tcPr>
          <w:p w14:paraId="6864EF06" w14:textId="77777777" w:rsidR="00B33526" w:rsidRPr="00B33526" w:rsidRDefault="00B33526" w:rsidP="00482DF6">
            <w:r w:rsidRPr="00B33526">
              <w:t>Give the number of process correct detected (WARNING,INFO,TIPS)</w:t>
            </w:r>
          </w:p>
        </w:tc>
      </w:tr>
      <w:tr w:rsidR="00B33526" w:rsidRPr="00B33526" w14:paraId="061EAC61" w14:textId="77777777" w:rsidTr="00B33526">
        <w:tc>
          <w:tcPr>
            <w:tcW w:w="2972" w:type="dxa"/>
          </w:tcPr>
          <w:p w14:paraId="482A8260" w14:textId="77777777" w:rsidR="00B33526" w:rsidRPr="00B33526" w:rsidRDefault="00B33526" w:rsidP="00482DF6">
            <w:r w:rsidRPr="00B33526">
              <w:t>Ratio process correct</w:t>
            </w:r>
          </w:p>
        </w:tc>
        <w:tc>
          <w:tcPr>
            <w:tcW w:w="5946" w:type="dxa"/>
          </w:tcPr>
          <w:p w14:paraId="21D8681C" w14:textId="77777777" w:rsidR="00B33526" w:rsidRPr="00B33526" w:rsidRDefault="00B33526" w:rsidP="00482DF6">
            <w:r w:rsidRPr="00B33526">
              <w:t>Give the ratio (in %) of correct process</w:t>
            </w:r>
          </w:p>
        </w:tc>
      </w:tr>
      <w:tr w:rsidR="00B33526" w:rsidRPr="00B33526" w14:paraId="1C30FC66" w14:textId="77777777" w:rsidTr="00B33526">
        <w:tc>
          <w:tcPr>
            <w:tcW w:w="2972" w:type="dxa"/>
          </w:tcPr>
          <w:p w14:paraId="61C7AD2C" w14:textId="77777777" w:rsidR="00B33526" w:rsidRPr="00B33526" w:rsidRDefault="00B33526" w:rsidP="00482DF6">
            <w:r w:rsidRPr="00B33526">
              <w:t>Nb items processed</w:t>
            </w:r>
          </w:p>
        </w:tc>
        <w:tc>
          <w:tcPr>
            <w:tcW w:w="5946" w:type="dxa"/>
          </w:tcPr>
          <w:p w14:paraId="444B6A12" w14:textId="77777777" w:rsidR="00B33526" w:rsidRPr="00B33526" w:rsidRDefault="00B33526" w:rsidP="00482DF6">
            <w:r w:rsidRPr="00B33526">
              <w:t>Number of items the job processed during the execution</w:t>
            </w:r>
          </w:p>
        </w:tc>
      </w:tr>
    </w:tbl>
    <w:p w14:paraId="2C40CBD4" w14:textId="77777777" w:rsidR="00997269" w:rsidRDefault="00997269" w:rsidP="00997269">
      <w:pPr>
        <w:pStyle w:val="Titre2"/>
      </w:pPr>
      <w:bookmarkStart w:id="85" w:name="_Toc58582510"/>
      <w:r>
        <w:t>Unassign Tasks</w:t>
      </w:r>
      <w:bookmarkEnd w:id="85"/>
    </w:p>
    <w:tbl>
      <w:tblPr>
        <w:tblStyle w:val="Grilledutableau"/>
        <w:tblW w:w="0" w:type="auto"/>
        <w:tblLook w:val="04A0" w:firstRow="1" w:lastRow="0" w:firstColumn="1" w:lastColumn="0" w:noHBand="0" w:noVBand="1"/>
      </w:tblPr>
      <w:tblGrid>
        <w:gridCol w:w="4459"/>
        <w:gridCol w:w="4459"/>
      </w:tblGrid>
      <w:tr w:rsidR="00B33526" w:rsidRPr="00B33526" w14:paraId="62F9EA9B" w14:textId="77777777" w:rsidTr="00376A77">
        <w:tc>
          <w:tcPr>
            <w:tcW w:w="4459" w:type="dxa"/>
            <w:shd w:val="clear" w:color="auto" w:fill="FBD4B4" w:themeFill="accent6" w:themeFillTint="66"/>
          </w:tcPr>
          <w:p w14:paraId="7F0FD7CF" w14:textId="77777777" w:rsidR="00B33526" w:rsidRPr="00B33526" w:rsidRDefault="00B33526" w:rsidP="00482DF6">
            <w:r w:rsidRPr="00B33526">
              <w:t>Name</w:t>
            </w:r>
          </w:p>
        </w:tc>
        <w:tc>
          <w:tcPr>
            <w:tcW w:w="4459" w:type="dxa"/>
          </w:tcPr>
          <w:p w14:paraId="1DD72D84" w14:textId="77777777" w:rsidR="00B33526" w:rsidRPr="00B33526" w:rsidRDefault="00B33526" w:rsidP="00482DF6">
            <w:r w:rsidRPr="00B33526">
              <w:t>Unassign Tasks</w:t>
            </w:r>
          </w:p>
        </w:tc>
      </w:tr>
      <w:tr w:rsidR="00B33526" w:rsidRPr="00B33526" w14:paraId="01EB0DC6" w14:textId="77777777" w:rsidTr="00376A77">
        <w:tc>
          <w:tcPr>
            <w:tcW w:w="4459" w:type="dxa"/>
            <w:shd w:val="clear" w:color="auto" w:fill="FBD4B4" w:themeFill="accent6" w:themeFillTint="66"/>
          </w:tcPr>
          <w:p w14:paraId="28AA2B5B" w14:textId="77777777" w:rsidR="00B33526" w:rsidRPr="00B33526" w:rsidRDefault="00B33526" w:rsidP="00482DF6">
            <w:r w:rsidRPr="00B33526">
              <w:t>Category</w:t>
            </w:r>
          </w:p>
        </w:tc>
        <w:tc>
          <w:tcPr>
            <w:tcW w:w="4459" w:type="dxa"/>
          </w:tcPr>
          <w:p w14:paraId="234DFCE1" w14:textId="77777777" w:rsidR="00B33526" w:rsidRPr="00B33526" w:rsidRDefault="00B33526" w:rsidP="00482DF6">
            <w:r w:rsidRPr="00B33526">
              <w:t>TASKS</w:t>
            </w:r>
          </w:p>
        </w:tc>
      </w:tr>
      <w:tr w:rsidR="00B33526" w:rsidRPr="00B33526" w14:paraId="27F66BB6" w14:textId="77777777" w:rsidTr="00376A77">
        <w:tc>
          <w:tcPr>
            <w:tcW w:w="4459" w:type="dxa"/>
            <w:shd w:val="clear" w:color="auto" w:fill="FBD4B4" w:themeFill="accent6" w:themeFillTint="66"/>
          </w:tcPr>
          <w:p w14:paraId="317C03BA" w14:textId="77777777" w:rsidR="00B33526" w:rsidRPr="00B33526" w:rsidRDefault="00B33526" w:rsidP="00482DF6">
            <w:r w:rsidRPr="00B33526">
              <w:t>Job stopper</w:t>
            </w:r>
          </w:p>
        </w:tc>
        <w:tc>
          <w:tcPr>
            <w:tcW w:w="4459" w:type="dxa"/>
          </w:tcPr>
          <w:p w14:paraId="7DA7C325" w14:textId="77777777" w:rsidR="00B33526" w:rsidRPr="00B33526" w:rsidRDefault="00B33526" w:rsidP="00482DF6">
            <w:r w:rsidRPr="00B33526">
              <w:t>BOTH</w:t>
            </w:r>
          </w:p>
        </w:tc>
      </w:tr>
    </w:tbl>
    <w:p w14:paraId="3309D928" w14:textId="77777777" w:rsidR="00997269" w:rsidRDefault="00997269" w:rsidP="00997269">
      <w:r>
        <w:t>Unassign tasks if not resolved after a specified time.</w:t>
      </w:r>
    </w:p>
    <w:p w14:paraId="0E88EA49" w14:textId="77777777" w:rsidR="00997269" w:rsidRDefault="00997269" w:rsidP="00605C13">
      <w:pPr>
        <w:pStyle w:val="Titre3"/>
      </w:pPr>
      <w:bookmarkStart w:id="86" w:name="_Toc58582511"/>
      <w:r>
        <w:lastRenderedPageBreak/>
        <w:t>Parameters</w:t>
      </w:r>
      <w:bookmarkEnd w:id="86"/>
    </w:p>
    <w:tbl>
      <w:tblPr>
        <w:tblStyle w:val="Grilledutableau"/>
        <w:tblW w:w="0" w:type="auto"/>
        <w:tblLook w:val="04A0" w:firstRow="1" w:lastRow="0" w:firstColumn="1" w:lastColumn="0" w:noHBand="0" w:noVBand="1"/>
      </w:tblPr>
      <w:tblGrid>
        <w:gridCol w:w="3256"/>
        <w:gridCol w:w="5662"/>
      </w:tblGrid>
      <w:tr w:rsidR="00B33526" w:rsidRPr="00B33526" w14:paraId="298E2033" w14:textId="77777777" w:rsidTr="00376A77">
        <w:tc>
          <w:tcPr>
            <w:tcW w:w="3256" w:type="dxa"/>
            <w:shd w:val="clear" w:color="auto" w:fill="FBD4B4" w:themeFill="accent6" w:themeFillTint="66"/>
          </w:tcPr>
          <w:p w14:paraId="40BC25C8" w14:textId="77777777" w:rsidR="00B33526" w:rsidRPr="00B33526" w:rsidRDefault="00B33526" w:rsidP="00376A77">
            <w:pPr>
              <w:jc w:val="center"/>
            </w:pPr>
            <w:r w:rsidRPr="00B33526">
              <w:t>Name</w:t>
            </w:r>
          </w:p>
        </w:tc>
        <w:tc>
          <w:tcPr>
            <w:tcW w:w="5662" w:type="dxa"/>
            <w:shd w:val="clear" w:color="auto" w:fill="FBD4B4" w:themeFill="accent6" w:themeFillTint="66"/>
          </w:tcPr>
          <w:p w14:paraId="0D023A95" w14:textId="77777777" w:rsidR="00B33526" w:rsidRPr="00B33526" w:rsidRDefault="00B33526" w:rsidP="00376A77">
            <w:pPr>
              <w:jc w:val="center"/>
            </w:pPr>
            <w:r w:rsidRPr="00B33526">
              <w:t>Explanation</w:t>
            </w:r>
          </w:p>
        </w:tc>
      </w:tr>
      <w:tr w:rsidR="00B33526" w:rsidRPr="00B33526" w14:paraId="2AF16579" w14:textId="77777777" w:rsidTr="00B33526">
        <w:tc>
          <w:tcPr>
            <w:tcW w:w="3256" w:type="dxa"/>
          </w:tcPr>
          <w:p w14:paraId="4C761599" w14:textId="77777777" w:rsidR="00B33526" w:rsidRPr="00B33526" w:rsidRDefault="00B33526" w:rsidP="00482DF6">
            <w:r w:rsidRPr="00B33526">
              <w:t>Process Name</w:t>
            </w:r>
          </w:p>
        </w:tc>
        <w:tc>
          <w:tcPr>
            <w:tcW w:w="5662" w:type="dxa"/>
          </w:tcPr>
          <w:p w14:paraId="69277CF3" w14:textId="77777777" w:rsidR="00B33526" w:rsidRPr="00B33526" w:rsidRDefault="00B33526" w:rsidP="00482DF6">
            <w:r w:rsidRPr="00B33526">
              <w:t>Process name is mandatory. You can specify the process AND the version, or only the process name: all versions of this process is then checked</w:t>
            </w:r>
          </w:p>
        </w:tc>
      </w:tr>
      <w:tr w:rsidR="00B33526" w:rsidRPr="00B33526" w14:paraId="502A85F9" w14:textId="77777777" w:rsidTr="00B33526">
        <w:tc>
          <w:tcPr>
            <w:tcW w:w="3256" w:type="dxa"/>
          </w:tcPr>
          <w:p w14:paraId="09CE9BB7" w14:textId="77777777" w:rsidR="00B33526" w:rsidRPr="00B33526" w:rsidRDefault="00B33526" w:rsidP="00482DF6">
            <w:r w:rsidRPr="00B33526">
              <w:t>Tasks Name</w:t>
            </w:r>
          </w:p>
        </w:tc>
        <w:tc>
          <w:tcPr>
            <w:tcW w:w="5662" w:type="dxa"/>
          </w:tcPr>
          <w:p w14:paraId="56387D44" w14:textId="77777777" w:rsidR="00B33526" w:rsidRPr="00B33526" w:rsidRDefault="00B33526" w:rsidP="00482DF6">
            <w:r w:rsidRPr="00B33526">
              <w:t>The task name to search for. If empty, all tasks in process are concerned. A list of tasks, separate by , can be provided too.</w:t>
            </w:r>
          </w:p>
        </w:tc>
      </w:tr>
      <w:tr w:rsidR="00B33526" w:rsidRPr="00B33526" w14:paraId="7C2C2731" w14:textId="77777777" w:rsidTr="00B33526">
        <w:tc>
          <w:tcPr>
            <w:tcW w:w="3256" w:type="dxa"/>
          </w:tcPr>
          <w:p w14:paraId="0A628D5B" w14:textId="77777777" w:rsidR="00B33526" w:rsidRPr="00B33526" w:rsidRDefault="00B33526" w:rsidP="00482DF6">
            <w:r w:rsidRPr="00B33526">
              <w:t>Checkout time execution (in mn)</w:t>
            </w:r>
          </w:p>
        </w:tc>
        <w:tc>
          <w:tcPr>
            <w:tcW w:w="5662" w:type="dxa"/>
          </w:tcPr>
          <w:p w14:paraId="01D5A51E" w14:textId="77777777" w:rsidR="00B33526" w:rsidRPr="00B33526" w:rsidRDefault="00B33526" w:rsidP="00482DF6">
            <w:r w:rsidRPr="00B33526">
              <w:t>How many minutes until the item should be unassigned</w:t>
            </w:r>
          </w:p>
        </w:tc>
      </w:tr>
    </w:tbl>
    <w:p w14:paraId="3E063A03" w14:textId="77777777" w:rsidR="00B33526" w:rsidRDefault="00B33526" w:rsidP="00B33526">
      <w:pPr>
        <w:pStyle w:val="Titre3"/>
      </w:pPr>
      <w:bookmarkStart w:id="87" w:name="_Toc58582512"/>
      <w:r>
        <w:t>Measure</w:t>
      </w:r>
      <w:bookmarkEnd w:id="87"/>
    </w:p>
    <w:tbl>
      <w:tblPr>
        <w:tblStyle w:val="Grilledutableau"/>
        <w:tblW w:w="0" w:type="auto"/>
        <w:tblLook w:val="04A0" w:firstRow="1" w:lastRow="0" w:firstColumn="1" w:lastColumn="0" w:noHBand="0" w:noVBand="1"/>
      </w:tblPr>
      <w:tblGrid>
        <w:gridCol w:w="2122"/>
        <w:gridCol w:w="6796"/>
      </w:tblGrid>
      <w:tr w:rsidR="00B33526" w:rsidRPr="00B33526" w14:paraId="2C7A813F" w14:textId="77777777" w:rsidTr="00376A77">
        <w:tc>
          <w:tcPr>
            <w:tcW w:w="2122" w:type="dxa"/>
            <w:shd w:val="clear" w:color="auto" w:fill="FBD4B4" w:themeFill="accent6" w:themeFillTint="66"/>
          </w:tcPr>
          <w:p w14:paraId="0FEC6620" w14:textId="77777777" w:rsidR="00B33526" w:rsidRPr="00B33526" w:rsidRDefault="00B33526" w:rsidP="00376A77">
            <w:pPr>
              <w:jc w:val="center"/>
            </w:pPr>
            <w:r w:rsidRPr="00B33526">
              <w:t>Name</w:t>
            </w:r>
          </w:p>
        </w:tc>
        <w:tc>
          <w:tcPr>
            <w:tcW w:w="6796" w:type="dxa"/>
            <w:shd w:val="clear" w:color="auto" w:fill="FBD4B4" w:themeFill="accent6" w:themeFillTint="66"/>
          </w:tcPr>
          <w:p w14:paraId="7B1695B7" w14:textId="77777777" w:rsidR="00B33526" w:rsidRPr="00B33526" w:rsidRDefault="00B33526" w:rsidP="00376A77">
            <w:pPr>
              <w:jc w:val="center"/>
            </w:pPr>
            <w:r w:rsidRPr="00B33526">
              <w:t>Explanation</w:t>
            </w:r>
          </w:p>
        </w:tc>
      </w:tr>
      <w:tr w:rsidR="00B33526" w:rsidRPr="00B33526" w14:paraId="394A2040" w14:textId="77777777" w:rsidTr="00482DF6">
        <w:tc>
          <w:tcPr>
            <w:tcW w:w="2122" w:type="dxa"/>
          </w:tcPr>
          <w:p w14:paraId="72BD19C9" w14:textId="77777777" w:rsidR="00B33526" w:rsidRPr="00B33526" w:rsidRDefault="00B33526" w:rsidP="00482DF6">
            <w:r w:rsidRPr="00B33526">
              <w:t>Time Execution</w:t>
            </w:r>
          </w:p>
        </w:tc>
        <w:tc>
          <w:tcPr>
            <w:tcW w:w="6796" w:type="dxa"/>
          </w:tcPr>
          <w:p w14:paraId="5B93344C" w14:textId="77777777" w:rsidR="00B33526" w:rsidRPr="00B33526" w:rsidRDefault="00B33526" w:rsidP="00482DF6">
            <w:r w:rsidRPr="00B33526">
              <w:t>Time to execute the plug in (in ms)</w:t>
            </w:r>
          </w:p>
        </w:tc>
      </w:tr>
      <w:tr w:rsidR="00B33526" w:rsidRPr="00B33526" w14:paraId="1FC5B7AE" w14:textId="77777777" w:rsidTr="00482DF6">
        <w:tc>
          <w:tcPr>
            <w:tcW w:w="2122" w:type="dxa"/>
          </w:tcPr>
          <w:p w14:paraId="6BC40C84" w14:textId="77777777" w:rsidR="00B33526" w:rsidRPr="00B33526" w:rsidRDefault="00B33526" w:rsidP="00482DF6">
            <w:r w:rsidRPr="00B33526">
              <w:t>Nb items processed</w:t>
            </w:r>
          </w:p>
        </w:tc>
        <w:tc>
          <w:tcPr>
            <w:tcW w:w="6796" w:type="dxa"/>
          </w:tcPr>
          <w:p w14:paraId="5B2118EA" w14:textId="77777777" w:rsidR="00B33526" w:rsidRPr="00B33526" w:rsidRDefault="00B33526" w:rsidP="00482DF6">
            <w:r w:rsidRPr="00B33526">
              <w:t>Number of items the job processed during the execution</w:t>
            </w:r>
          </w:p>
        </w:tc>
      </w:tr>
    </w:tbl>
    <w:p w14:paraId="791C893F" w14:textId="77777777" w:rsidR="0040529A" w:rsidRDefault="0040529A" w:rsidP="0024343F">
      <w:pPr>
        <w:pStyle w:val="Titre1"/>
      </w:pPr>
      <w:bookmarkStart w:id="88" w:name="_Toc58582513"/>
      <w:r>
        <w:t>Maintenance</w:t>
      </w:r>
      <w:bookmarkEnd w:id="88"/>
    </w:p>
    <w:p w14:paraId="56CA2707" w14:textId="77777777" w:rsidR="00060AF1" w:rsidRDefault="00060AF1" w:rsidP="00060AF1">
      <w:r>
        <w:t>The Maintenance tab group some operations:</w:t>
      </w:r>
    </w:p>
    <w:p w14:paraId="24481C2C" w14:textId="77777777" w:rsidR="00060AF1" w:rsidRDefault="00060AF1" w:rsidP="00060AF1">
      <w:pPr>
        <w:pStyle w:val="Titre2"/>
        <w:numPr>
          <w:ilvl w:val="1"/>
          <w:numId w:val="31"/>
        </w:numPr>
      </w:pPr>
      <w:bookmarkStart w:id="89" w:name="_Toc58582514"/>
      <w:r>
        <w:t>Information</w:t>
      </w:r>
      <w:bookmarkEnd w:id="89"/>
    </w:p>
    <w:p w14:paraId="7D6D9BA6" w14:textId="77777777" w:rsidR="00060AF1" w:rsidRPr="00060AF1" w:rsidRDefault="00060AF1" w:rsidP="00060AF1">
      <w:r>
        <w:t>This panel contains main information on the Scheduler.</w:t>
      </w:r>
    </w:p>
    <w:p w14:paraId="70F91D12" w14:textId="77777777" w:rsidR="00060AF1" w:rsidRDefault="00060AF1" w:rsidP="00DC4953">
      <w:pPr>
        <w:jc w:val="center"/>
      </w:pPr>
      <w:r>
        <w:rPr>
          <w:noProof/>
        </w:rPr>
        <w:drawing>
          <wp:inline distT="0" distB="0" distL="0" distR="0" wp14:anchorId="0C8A82BB" wp14:editId="38C5F968">
            <wp:extent cx="3209925" cy="1861217"/>
            <wp:effectExtent l="0" t="0" r="0" b="571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2538" cy="1862732"/>
                    </a:xfrm>
                    <a:prstGeom prst="rect">
                      <a:avLst/>
                    </a:prstGeom>
                    <a:noFill/>
                    <a:ln>
                      <a:noFill/>
                    </a:ln>
                  </pic:spPr>
                </pic:pic>
              </a:graphicData>
            </a:graphic>
          </wp:inline>
        </w:drawing>
      </w:r>
    </w:p>
    <w:p w14:paraId="1FDD3FCA" w14:textId="77777777" w:rsidR="0010435F" w:rsidRDefault="0010435F" w:rsidP="00DC4953">
      <w:pPr>
        <w:jc w:val="center"/>
      </w:pPr>
    </w:p>
    <w:p w14:paraId="05E4F2CA" w14:textId="77777777" w:rsidR="0010435F" w:rsidRDefault="0010435F" w:rsidP="00DC4953">
      <w:pPr>
        <w:jc w:val="center"/>
      </w:pPr>
      <w:r>
        <w:rPr>
          <w:noProof/>
        </w:rPr>
        <w:drawing>
          <wp:inline distT="0" distB="0" distL="0" distR="0" wp14:anchorId="1DFDCA79" wp14:editId="2C4D4692">
            <wp:extent cx="657225" cy="10763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57225" cy="1076325"/>
                    </a:xfrm>
                    <a:prstGeom prst="rect">
                      <a:avLst/>
                    </a:prstGeom>
                    <a:noFill/>
                    <a:ln>
                      <a:noFill/>
                    </a:ln>
                  </pic:spPr>
                </pic:pic>
              </a:graphicData>
            </a:graphic>
          </wp:inline>
        </w:drawing>
      </w:r>
    </w:p>
    <w:p w14:paraId="3B42F105" w14:textId="77777777" w:rsidR="0010435F" w:rsidRDefault="0010435F" w:rsidP="00DC4953">
      <w:pPr>
        <w:jc w:val="center"/>
      </w:pPr>
      <w:r>
        <w:rPr>
          <w:noProof/>
        </w:rPr>
        <w:lastRenderedPageBreak/>
        <w:drawing>
          <wp:inline distT="0" distB="0" distL="0" distR="0" wp14:anchorId="2B9914E0" wp14:editId="2AC293F1">
            <wp:extent cx="5667375" cy="2419350"/>
            <wp:effectExtent l="0" t="0" r="952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67375" cy="2419350"/>
                    </a:xfrm>
                    <a:prstGeom prst="rect">
                      <a:avLst/>
                    </a:prstGeom>
                    <a:noFill/>
                    <a:ln>
                      <a:noFill/>
                    </a:ln>
                  </pic:spPr>
                </pic:pic>
              </a:graphicData>
            </a:graphic>
          </wp:inline>
        </w:drawing>
      </w:r>
    </w:p>
    <w:p w14:paraId="12252B27" w14:textId="77777777" w:rsidR="0010435F" w:rsidRPr="00060AF1" w:rsidRDefault="0010435F" w:rsidP="00DC4953">
      <w:pPr>
        <w:jc w:val="center"/>
      </w:pPr>
      <w:r>
        <w:rPr>
          <w:noProof/>
        </w:rPr>
        <w:drawing>
          <wp:inline distT="0" distB="0" distL="0" distR="0" wp14:anchorId="05B251BB" wp14:editId="24F629DC">
            <wp:extent cx="5324475" cy="164782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24475" cy="1647825"/>
                    </a:xfrm>
                    <a:prstGeom prst="rect">
                      <a:avLst/>
                    </a:prstGeom>
                    <a:noFill/>
                    <a:ln>
                      <a:noFill/>
                    </a:ln>
                  </pic:spPr>
                </pic:pic>
              </a:graphicData>
            </a:graphic>
          </wp:inline>
        </w:drawing>
      </w:r>
    </w:p>
    <w:p w14:paraId="36F544F2" w14:textId="429E2E07" w:rsidR="007410A5" w:rsidRDefault="0024343F" w:rsidP="0024343F">
      <w:pPr>
        <w:pStyle w:val="Titre1"/>
      </w:pPr>
      <w:bookmarkStart w:id="90" w:name="_Toc58582515"/>
      <w:r>
        <w:t xml:space="preserve">Build a new </w:t>
      </w:r>
      <w:r w:rsidR="00A014CB">
        <w:t>Plug-in</w:t>
      </w:r>
      <w:bookmarkEnd w:id="90"/>
    </w:p>
    <w:p w14:paraId="7A62C037" w14:textId="3A4961EB" w:rsidR="002711F0" w:rsidRDefault="002711F0" w:rsidP="002711F0">
      <w:r>
        <w:t xml:space="preserve">This part explains how to develop a new Plug In. Don’t hesitate to create and send to the community any new plug in. This plug in will be available then on any new release of the page and is maintained. Please note the </w:t>
      </w:r>
      <w:r w:rsidR="00A014CB">
        <w:t xml:space="preserve">Plug-in </w:t>
      </w:r>
      <w:r>
        <w:t>must be general (don’t hard code any process name, any information, use parameters).</w:t>
      </w:r>
    </w:p>
    <w:p w14:paraId="3975090C" w14:textId="77777777" w:rsidR="001C72F6" w:rsidRDefault="001C72F6" w:rsidP="001C72F6">
      <w:pPr>
        <w:pStyle w:val="Titre2"/>
      </w:pPr>
      <w:bookmarkStart w:id="91" w:name="_Toc58582516"/>
      <w:r>
        <w:t>Clone the repository</w:t>
      </w:r>
      <w:bookmarkEnd w:id="91"/>
    </w:p>
    <w:p w14:paraId="59E8EFFE" w14:textId="77777777" w:rsidR="002711F0" w:rsidRDefault="000E1DD7" w:rsidP="002711F0">
      <w:r>
        <w:t>Clone the github repository</w:t>
      </w:r>
    </w:p>
    <w:p w14:paraId="584BCCEC" w14:textId="77777777" w:rsidR="002711F0" w:rsidRPr="00E9144D" w:rsidRDefault="009E4034" w:rsidP="001564C8">
      <w:pPr>
        <w:pStyle w:val="Code"/>
        <w:rPr>
          <w:lang w:val="en-US"/>
        </w:rPr>
      </w:pPr>
      <w:hyperlink r:id="rId38" w:history="1">
        <w:r w:rsidR="002711F0" w:rsidRPr="00E9144D">
          <w:rPr>
            <w:rStyle w:val="Lienhypertexte"/>
            <w:lang w:val="en-US"/>
          </w:rPr>
          <w:t>https://github.com/Bonitasoft-Community/page_truckmilk</w:t>
        </w:r>
      </w:hyperlink>
    </w:p>
    <w:p w14:paraId="6F0157EB" w14:textId="77777777" w:rsidR="000E1DD7" w:rsidRDefault="000E1DD7" w:rsidP="000E1DD7">
      <w:r>
        <w:t>You can import the process under Eclipse.</w:t>
      </w:r>
    </w:p>
    <w:p w14:paraId="2196B893" w14:textId="77777777" w:rsidR="000E1DD7" w:rsidRDefault="000E1DD7" w:rsidP="000E1DD7">
      <w:pPr>
        <w:pStyle w:val="Titre2"/>
      </w:pPr>
      <w:bookmarkStart w:id="92" w:name="_Toc58582517"/>
      <w:r>
        <w:t>Compile, deploy locally</w:t>
      </w:r>
      <w:bookmarkEnd w:id="92"/>
    </w:p>
    <w:p w14:paraId="2E33AFF4" w14:textId="77777777" w:rsidR="000E1DD7" w:rsidRDefault="000E1DD7" w:rsidP="000E1DD7">
      <w:r>
        <w:t xml:space="preserve">To compile the page, just execute </w:t>
      </w:r>
    </w:p>
    <w:p w14:paraId="0FF1E13C" w14:textId="77777777" w:rsidR="000E1DD7" w:rsidRDefault="000E1DD7" w:rsidP="001564C8">
      <w:pPr>
        <w:pStyle w:val="Code"/>
      </w:pPr>
      <w:r>
        <w:t>mvn install</w:t>
      </w:r>
    </w:p>
    <w:p w14:paraId="4D5A7A1C" w14:textId="2BB466F5" w:rsidR="000E1DD7" w:rsidRDefault="001518C5" w:rsidP="000E1DD7">
      <w:r>
        <w:t>t</w:t>
      </w:r>
      <w:r w:rsidR="000E1DD7">
        <w:t xml:space="preserve">his order </w:t>
      </w:r>
    </w:p>
    <w:p w14:paraId="230B70AC" w14:textId="77777777" w:rsidR="000E1DD7" w:rsidRDefault="000E1DD7" w:rsidP="000E1DD7">
      <w:pPr>
        <w:pStyle w:val="Paragraphedeliste"/>
        <w:numPr>
          <w:ilvl w:val="0"/>
          <w:numId w:val="34"/>
        </w:numPr>
      </w:pPr>
      <w:r>
        <w:t>Download all needed component from Maven</w:t>
      </w:r>
    </w:p>
    <w:p w14:paraId="08EE2A90" w14:textId="77777777" w:rsidR="000E1DD7" w:rsidRDefault="000E1DD7" w:rsidP="000E1DD7">
      <w:pPr>
        <w:pStyle w:val="Paragraphedeliste"/>
        <w:numPr>
          <w:ilvl w:val="0"/>
          <w:numId w:val="34"/>
        </w:numPr>
      </w:pPr>
      <w:r>
        <w:t>Compile the JAVA and generate a JAVA library</w:t>
      </w:r>
    </w:p>
    <w:p w14:paraId="33E39301" w14:textId="77777777" w:rsidR="000E1DD7" w:rsidRDefault="000E1DD7" w:rsidP="000E1DD7">
      <w:pPr>
        <w:pStyle w:val="Paragraphedeliste"/>
        <w:numPr>
          <w:ilvl w:val="0"/>
          <w:numId w:val="34"/>
        </w:numPr>
      </w:pPr>
      <w:r>
        <w:t xml:space="preserve">Generate the page resource (a ZIP file, containing all </w:t>
      </w:r>
      <w:r w:rsidR="001564C8">
        <w:t>libraries</w:t>
      </w:r>
      <w:r>
        <w:t>, HTML, resources)</w:t>
      </w:r>
    </w:p>
    <w:p w14:paraId="3C8B6C26" w14:textId="77777777" w:rsidR="000E1DD7" w:rsidRDefault="000E1DD7" w:rsidP="000E1DD7">
      <w:pPr>
        <w:pStyle w:val="Paragraphedeliste"/>
        <w:numPr>
          <w:ilvl w:val="0"/>
          <w:numId w:val="34"/>
        </w:numPr>
      </w:pPr>
      <w:r>
        <w:lastRenderedPageBreak/>
        <w:t xml:space="preserve">Deploy the page </w:t>
      </w:r>
      <w:r w:rsidR="001564C8">
        <w:t>locally</w:t>
      </w:r>
      <w:r>
        <w:t xml:space="preserve"> on your server, using localhost:8080 and walter.Bates to realize the job (if you need to deploy on a different server, with a different user name, modify the pom.xml)</w:t>
      </w:r>
    </w:p>
    <w:p w14:paraId="4BC0BF07" w14:textId="77777777" w:rsidR="000E1DD7" w:rsidRDefault="000E1DD7" w:rsidP="000E1DD7">
      <w:pPr>
        <w:pStyle w:val="Paragraphedeliste"/>
        <w:numPr>
          <w:ilvl w:val="0"/>
          <w:numId w:val="34"/>
        </w:numPr>
      </w:pPr>
      <w:r>
        <w:t>Create a profile named BOTools, and reference the page in this profile</w:t>
      </w:r>
    </w:p>
    <w:p w14:paraId="3C6D457C" w14:textId="77777777" w:rsidR="000E1DD7" w:rsidRPr="000E1DD7" w:rsidRDefault="000E1DD7" w:rsidP="000E1DD7">
      <w:r>
        <w:t xml:space="preserve">To test the page, click </w:t>
      </w:r>
      <w:r w:rsidR="001564C8">
        <w:t xml:space="preserve">again </w:t>
      </w:r>
      <w:r>
        <w:t>on the page in the menu bar: Bonita reload the page then.</w:t>
      </w:r>
    </w:p>
    <w:p w14:paraId="470F8D00" w14:textId="75CE5208" w:rsidR="000E1DD7" w:rsidRDefault="002711F0" w:rsidP="000E1DD7">
      <w:pPr>
        <w:pStyle w:val="Titre2"/>
      </w:pPr>
      <w:bookmarkStart w:id="93" w:name="_Toc58582518"/>
      <w:r>
        <w:t xml:space="preserve">Create a </w:t>
      </w:r>
      <w:r w:rsidR="000E1DD7">
        <w:t xml:space="preserve">new </w:t>
      </w:r>
      <w:r w:rsidR="001518C5">
        <w:t>P</w:t>
      </w:r>
      <w:r w:rsidR="000E1DD7">
        <w:t>lug</w:t>
      </w:r>
      <w:r w:rsidR="001518C5">
        <w:t>-i</w:t>
      </w:r>
      <w:r w:rsidR="000E1DD7">
        <w:t>n</w:t>
      </w:r>
      <w:bookmarkEnd w:id="93"/>
    </w:p>
    <w:p w14:paraId="3AA10281" w14:textId="3EBD8614" w:rsidR="000E1DD7" w:rsidRDefault="000E1DD7" w:rsidP="000E1DD7">
      <w:r>
        <w:t xml:space="preserve">A </w:t>
      </w:r>
      <w:r w:rsidR="00A014CB">
        <w:t xml:space="preserve">Plug-in </w:t>
      </w:r>
      <w:r>
        <w:t xml:space="preserve">is a </w:t>
      </w:r>
      <w:r w:rsidR="002711F0">
        <w:t xml:space="preserve">JAVA classes. </w:t>
      </w:r>
      <w:r w:rsidR="001518C5">
        <w:t xml:space="preserve">Then user can create a new job from your </w:t>
      </w:r>
      <w:r w:rsidR="00A014CB">
        <w:t>Plug-in</w:t>
      </w:r>
      <w:r w:rsidR="001518C5">
        <w:t>.</w:t>
      </w:r>
    </w:p>
    <w:p w14:paraId="4DE9EFF8" w14:textId="1351DEC8" w:rsidR="002711F0" w:rsidRDefault="002711F0" w:rsidP="001518C5">
      <w:pPr>
        <w:pStyle w:val="Paragraphedeliste"/>
        <w:numPr>
          <w:ilvl w:val="0"/>
          <w:numId w:val="37"/>
        </w:numPr>
      </w:pPr>
      <w:r>
        <w:t xml:space="preserve">By convention, create the class under </w:t>
      </w:r>
      <w:r w:rsidRPr="002345FD">
        <w:rPr>
          <w:rStyle w:val="methodJava"/>
        </w:rPr>
        <w:t>org.bonitasoft.truckmilk.plugin.</w:t>
      </w:r>
      <w:r w:rsidR="00C22E92" w:rsidRPr="002345FD">
        <w:rPr>
          <w:rStyle w:val="methodJava"/>
        </w:rPr>
        <w:t>xxx</w:t>
      </w:r>
      <w:r>
        <w:t xml:space="preserve"> Start it by “Milk…. This class should extend the class </w:t>
      </w:r>
      <w:r w:rsidRPr="002345FD">
        <w:rPr>
          <w:rStyle w:val="methodJava"/>
        </w:rPr>
        <w:t>MilkPlugIn</w:t>
      </w:r>
      <w:r>
        <w:t>.</w:t>
      </w:r>
    </w:p>
    <w:p w14:paraId="1C995ACA" w14:textId="79BE63D4" w:rsidR="00C22E92" w:rsidRPr="00C22E92" w:rsidRDefault="00C22E92" w:rsidP="001518C5">
      <w:r w:rsidRPr="00C22E92">
        <w:t xml:space="preserve">The </w:t>
      </w:r>
      <w:r>
        <w:t xml:space="preserve">convention </w:t>
      </w:r>
      <w:r w:rsidRPr="00C22E92">
        <w:t xml:space="preserve">is to have a sub </w:t>
      </w:r>
      <w:r w:rsidR="001518C5">
        <w:t>package</w:t>
      </w:r>
      <w:r w:rsidRPr="00C22E92">
        <w:t xml:space="preserve"> per CATEGORY. The category </w:t>
      </w:r>
      <w:r w:rsidR="002345FD" w:rsidRPr="00C22E92">
        <w:t>explains</w:t>
      </w:r>
      <w:r w:rsidRPr="00C22E92">
        <w:t xml:space="preserve"> on which component the job </w:t>
      </w:r>
      <w:r w:rsidR="001518C5" w:rsidRPr="00C22E92">
        <w:t>works:</w:t>
      </w:r>
      <w:r w:rsidRPr="00C22E92">
        <w:t xml:space="preserve"> it may be tasks, cases, monitor...</w:t>
      </w:r>
    </w:p>
    <w:p w14:paraId="423CC888" w14:textId="7296EA8C" w:rsidR="00C22E92" w:rsidRPr="00C22E92" w:rsidRDefault="00C22E92" w:rsidP="001518C5">
      <w:r w:rsidRPr="00C22E92">
        <w:t xml:space="preserve">You can set the type to </w:t>
      </w:r>
      <w:r w:rsidRPr="002345FD">
        <w:rPr>
          <w:rStyle w:val="methodJava"/>
        </w:rPr>
        <w:t>TYPE_PLUGIN.EMBEDED</w:t>
      </w:r>
      <w:r w:rsidRPr="00C22E92">
        <w:t xml:space="preserve"> : that's mean this </w:t>
      </w:r>
      <w:r w:rsidR="00A014CB">
        <w:t>Plug-in</w:t>
      </w:r>
      <w:r w:rsidRPr="00C22E92">
        <w:t xml:space="preserve"> is delivered with the </w:t>
      </w:r>
      <w:r w:rsidRPr="001518C5">
        <w:t>Truckmilk</w:t>
      </w:r>
      <w:r w:rsidRPr="00C22E92">
        <w:t xml:space="preserve"> page.</w:t>
      </w:r>
    </w:p>
    <w:p w14:paraId="30E5D862" w14:textId="0C8C81A8" w:rsidR="00C22E92" w:rsidRPr="002345FD" w:rsidRDefault="00C22E92" w:rsidP="001518C5">
      <w:pPr>
        <w:pStyle w:val="Paragraphedeliste"/>
        <w:numPr>
          <w:ilvl w:val="0"/>
          <w:numId w:val="37"/>
        </w:numPr>
        <w:rPr>
          <w:rStyle w:val="methodJava"/>
        </w:rPr>
      </w:pPr>
      <w:r w:rsidRPr="00C22E92">
        <w:t xml:space="preserve">Register your plug in in </w:t>
      </w:r>
      <w:r w:rsidRPr="002345FD">
        <w:rPr>
          <w:rStyle w:val="methodJava"/>
        </w:rPr>
        <w:t>MilkPlugInFactory.collectListPlugIn()</w:t>
      </w:r>
    </w:p>
    <w:p w14:paraId="7CAAEC4F" w14:textId="3F50E2B5" w:rsidR="00C22E92" w:rsidRPr="00C22E92" w:rsidRDefault="00C22E92" w:rsidP="001518C5">
      <w:r w:rsidRPr="00C22E92">
        <w:t xml:space="preserve">Then, the factory knows your </w:t>
      </w:r>
      <w:r w:rsidR="00A014CB">
        <w:t>Plug-in</w:t>
      </w:r>
      <w:r w:rsidR="00A014CB" w:rsidRPr="00C22E92">
        <w:t xml:space="preserve"> </w:t>
      </w:r>
      <w:r w:rsidRPr="00C22E92">
        <w:t>and can propose it to the users</w:t>
      </w:r>
    </w:p>
    <w:p w14:paraId="44388231" w14:textId="7C91B7A0" w:rsidR="00C22E92" w:rsidRPr="00C22E92" w:rsidRDefault="00C22E92" w:rsidP="001518C5">
      <w:pPr>
        <w:pStyle w:val="Paragraphedeliste"/>
        <w:numPr>
          <w:ilvl w:val="0"/>
          <w:numId w:val="37"/>
        </w:numPr>
      </w:pPr>
      <w:r w:rsidRPr="00C22E92">
        <w:t xml:space="preserve">Define the </w:t>
      </w:r>
      <w:r w:rsidRPr="002345FD">
        <w:rPr>
          <w:rStyle w:val="methodJava"/>
        </w:rPr>
        <w:t>getDefinitionDescription()</w:t>
      </w:r>
    </w:p>
    <w:p w14:paraId="46E7766E" w14:textId="73B2779C" w:rsidR="00C22E92" w:rsidRPr="00C22E92" w:rsidRDefault="00C22E92" w:rsidP="001518C5">
      <w:r w:rsidRPr="00C22E92">
        <w:t xml:space="preserve">This method </w:t>
      </w:r>
      <w:r w:rsidR="002345FD" w:rsidRPr="00C22E92">
        <w:t>returns</w:t>
      </w:r>
      <w:r w:rsidRPr="00C22E92">
        <w:t xml:space="preserve"> the definition of your </w:t>
      </w:r>
      <w:r w:rsidR="00A014CB">
        <w:t>Plug-in</w:t>
      </w:r>
      <w:r w:rsidRPr="00C22E92">
        <w:t xml:space="preserve"> parameters, category, measures.</w:t>
      </w:r>
    </w:p>
    <w:p w14:paraId="38B731A1" w14:textId="5922FB33" w:rsidR="00C22E92" w:rsidRPr="00C22E92" w:rsidRDefault="00C22E92" w:rsidP="001518C5">
      <w:pPr>
        <w:pStyle w:val="Paragraphedeliste"/>
        <w:numPr>
          <w:ilvl w:val="0"/>
          <w:numId w:val="37"/>
        </w:numPr>
      </w:pPr>
      <w:r w:rsidRPr="00C22E92">
        <w:t xml:space="preserve">Define the </w:t>
      </w:r>
      <w:r w:rsidRPr="002345FD">
        <w:rPr>
          <w:rStyle w:val="methodJava"/>
        </w:rPr>
        <w:t>execute()</w:t>
      </w:r>
      <w:r w:rsidRPr="00C22E92">
        <w:t xml:space="preserve"> method</w:t>
      </w:r>
    </w:p>
    <w:p w14:paraId="66F7B4E5" w14:textId="40466A9F" w:rsidR="00C22E92" w:rsidRPr="00C22E92" w:rsidRDefault="00C22E92" w:rsidP="001518C5">
      <w:r w:rsidRPr="00C22E92">
        <w:t xml:space="preserve"> Now you are! this is the main part of your </w:t>
      </w:r>
      <w:r w:rsidR="00A014CB">
        <w:t>Plug-in</w:t>
      </w:r>
      <w:r w:rsidRPr="00C22E92">
        <w:t>, the execution.</w:t>
      </w:r>
    </w:p>
    <w:p w14:paraId="47E39300" w14:textId="786AA93E" w:rsidR="00C22E92" w:rsidRPr="00C22E92" w:rsidRDefault="00C22E92" w:rsidP="001518C5">
      <w:r w:rsidRPr="00C22E92">
        <w:t xml:space="preserve"> At input, Truck</w:t>
      </w:r>
      <w:r w:rsidR="001518C5">
        <w:t>m</w:t>
      </w:r>
      <w:r w:rsidRPr="00C22E92">
        <w:t xml:space="preserve">ilk gives you the value of all parameters the user gives. This is the value for parameters defined in the </w:t>
      </w:r>
      <w:r w:rsidRPr="001518C5">
        <w:rPr>
          <w:rStyle w:val="methodJava"/>
        </w:rPr>
        <w:t>getDefinitionDescription().</w:t>
      </w:r>
    </w:p>
    <w:p w14:paraId="008B50BA" w14:textId="2422D47D" w:rsidR="00C22E92" w:rsidRPr="00C22E92" w:rsidRDefault="00C22E92" w:rsidP="001518C5">
      <w:r w:rsidRPr="00C22E92">
        <w:t xml:space="preserve">At the output, you </w:t>
      </w:r>
      <w:r w:rsidR="001518C5" w:rsidRPr="00C22E92">
        <w:t>must</w:t>
      </w:r>
      <w:r w:rsidRPr="00C22E92">
        <w:t xml:space="preserve"> produce a status (SUCCESS, ERROR or else), reports and measures.</w:t>
      </w:r>
    </w:p>
    <w:p w14:paraId="7BA4AE5B" w14:textId="3C92B658" w:rsidR="00C22E92" w:rsidRPr="00C22E92" w:rsidRDefault="00C22E92" w:rsidP="001518C5">
      <w:pPr>
        <w:pStyle w:val="Paragraphedeliste"/>
        <w:numPr>
          <w:ilvl w:val="0"/>
          <w:numId w:val="37"/>
        </w:numPr>
      </w:pPr>
      <w:r w:rsidRPr="00C22E92">
        <w:t xml:space="preserve">Additional methods: </w:t>
      </w:r>
      <w:r w:rsidRPr="002345FD">
        <w:rPr>
          <w:rStyle w:val="methodJava"/>
        </w:rPr>
        <w:t>checkPluginEnvironment()</w:t>
      </w:r>
      <w:r w:rsidRPr="00C22E92">
        <w:t xml:space="preserve"> and </w:t>
      </w:r>
      <w:r w:rsidRPr="002345FD">
        <w:rPr>
          <w:rStyle w:val="methodJava"/>
        </w:rPr>
        <w:t>checkJobEnvironment()</w:t>
      </w:r>
    </w:p>
    <w:p w14:paraId="63F4EE66" w14:textId="095ACC2E" w:rsidR="00C22E92" w:rsidRPr="00C22E92" w:rsidRDefault="00C22E92" w:rsidP="001518C5">
      <w:r w:rsidRPr="00C22E92">
        <w:t xml:space="preserve">If you want, you can </w:t>
      </w:r>
      <w:r w:rsidR="001518C5" w:rsidRPr="00C22E92">
        <w:t>implement</w:t>
      </w:r>
      <w:r w:rsidRPr="00C22E92">
        <w:t xml:space="preserve"> this method. The </w:t>
      </w:r>
      <w:r w:rsidRPr="001518C5">
        <w:rPr>
          <w:rStyle w:val="methodJava"/>
        </w:rPr>
        <w:t>checkPluginEnvironment()</w:t>
      </w:r>
      <w:r w:rsidRPr="00C22E92">
        <w:t xml:space="preserve"> is called at the </w:t>
      </w:r>
      <w:r w:rsidR="001518C5" w:rsidRPr="001518C5">
        <w:t>beginning</w:t>
      </w:r>
      <w:r w:rsidR="001518C5">
        <w:t xml:space="preserve">, first time your </w:t>
      </w:r>
      <w:r w:rsidR="00A014CB">
        <w:t xml:space="preserve">Plug-in </w:t>
      </w:r>
      <w:r w:rsidR="001518C5">
        <w:t>is registered.</w:t>
      </w:r>
      <w:r w:rsidRPr="00C22E92">
        <w:t xml:space="preserve">. You </w:t>
      </w:r>
      <w:r w:rsidR="001518C5" w:rsidRPr="00C22E92">
        <w:t>may</w:t>
      </w:r>
      <w:r w:rsidRPr="00C22E92">
        <w:t xml:space="preserve"> want to test if all </w:t>
      </w:r>
      <w:r w:rsidR="001518C5" w:rsidRPr="001518C5">
        <w:t>additional</w:t>
      </w:r>
      <w:r w:rsidRPr="00C22E92">
        <w:t xml:space="preserve"> information </w:t>
      </w:r>
      <w:r w:rsidR="002345FD" w:rsidRPr="00C22E92">
        <w:t>is</w:t>
      </w:r>
      <w:r w:rsidR="002345FD">
        <w:t xml:space="preserve"> </w:t>
      </w:r>
      <w:r w:rsidR="002345FD" w:rsidRPr="00C22E92">
        <w:t>set</w:t>
      </w:r>
      <w:r w:rsidRPr="00C22E92">
        <w:t>. For example, you may need an external JAR file: it is present?</w:t>
      </w:r>
    </w:p>
    <w:p w14:paraId="466AA57B" w14:textId="3D0ECAC7" w:rsidR="00C22E92" w:rsidRPr="00C22E92" w:rsidRDefault="00C22E92" w:rsidP="001518C5">
      <w:r w:rsidRPr="00C22E92">
        <w:t xml:space="preserve"> </w:t>
      </w:r>
      <w:r w:rsidRPr="002345FD">
        <w:rPr>
          <w:rStyle w:val="methodJava"/>
        </w:rPr>
        <w:t>checkJobEnvironment()</w:t>
      </w:r>
      <w:r w:rsidRPr="00C22E92">
        <w:t xml:space="preserve"> is different. It depends of the job definition, and it is executed before each execution. For example, you ask as a parameter a</w:t>
      </w:r>
    </w:p>
    <w:p w14:paraId="045B4524" w14:textId="61885822" w:rsidR="00C22E92" w:rsidRPr="00C22E92" w:rsidRDefault="00C22E92" w:rsidP="001518C5">
      <w:r w:rsidRPr="00C22E92">
        <w:t xml:space="preserve"> DataSource to connect to an external database. Is this database can be accessed before the execution</w:t>
      </w:r>
    </w:p>
    <w:p w14:paraId="4EE8E7DE" w14:textId="1850A206" w:rsidR="00C22E92" w:rsidRDefault="00C22E92" w:rsidP="002711F0">
      <w:pPr>
        <w:pStyle w:val="Titre2"/>
      </w:pPr>
      <w:bookmarkStart w:id="94" w:name="_Toc58582519"/>
      <w:r>
        <w:t>Use Bonita</w:t>
      </w:r>
      <w:r w:rsidR="002345FD">
        <w:t xml:space="preserve"> E</w:t>
      </w:r>
      <w:r>
        <w:t>vents</w:t>
      </w:r>
      <w:bookmarkEnd w:id="94"/>
    </w:p>
    <w:p w14:paraId="23E1CBED" w14:textId="7FDD0B78" w:rsidR="00C22E92" w:rsidRPr="00C22E92" w:rsidRDefault="00C22E92" w:rsidP="002345FD">
      <w:r w:rsidRPr="00C22E92">
        <w:t xml:space="preserve">TruckMilk use the </w:t>
      </w:r>
      <w:r w:rsidRPr="002345FD">
        <w:rPr>
          <w:rStyle w:val="methodJava"/>
        </w:rPr>
        <w:t>BonitaEvent</w:t>
      </w:r>
      <w:r w:rsidRPr="00C22E92">
        <w:t xml:space="preserve"> library to display event (which may be information or error)</w:t>
      </w:r>
    </w:p>
    <w:p w14:paraId="7887F09B" w14:textId="4D8AB479" w:rsidR="00C22E92" w:rsidRPr="00C22E92" w:rsidRDefault="00C22E92" w:rsidP="002345FD">
      <w:r w:rsidRPr="00C22E92">
        <w:t xml:space="preserve">It's very important that the user describe the error, explain it, and give an action plan. Instead to give a SQL ERROR to the user, </w:t>
      </w:r>
      <w:r w:rsidR="002345FD" w:rsidRPr="002345FD">
        <w:rPr>
          <w:u w:val="single"/>
        </w:rPr>
        <w:t>developers</w:t>
      </w:r>
      <w:r w:rsidRPr="00C22E92">
        <w:t xml:space="preserve"> has to</w:t>
      </w:r>
      <w:r w:rsidR="002345FD">
        <w:t xml:space="preserve"> </w:t>
      </w:r>
      <w:r w:rsidRPr="00C22E92">
        <w:t>explain what's happen, what is the consequence, and what is the action to do.</w:t>
      </w:r>
    </w:p>
    <w:p w14:paraId="12265BD4" w14:textId="09918F84" w:rsidR="00C22E92" w:rsidRPr="00C22E92" w:rsidRDefault="00C22E92" w:rsidP="002345FD">
      <w:r w:rsidRPr="00C22E92">
        <w:t xml:space="preserve">For each event, you </w:t>
      </w:r>
      <w:r w:rsidR="002345FD" w:rsidRPr="00C22E92">
        <w:t>must</w:t>
      </w:r>
      <w:r w:rsidRPr="00C22E92">
        <w:t xml:space="preserve"> specify:</w:t>
      </w:r>
    </w:p>
    <w:p w14:paraId="649D8EAF" w14:textId="2DA758A3" w:rsidR="00C22E92" w:rsidRPr="00C22E92" w:rsidRDefault="00C22E92" w:rsidP="002345FD">
      <w:pPr>
        <w:pStyle w:val="Paragraphedeliste"/>
        <w:numPr>
          <w:ilvl w:val="0"/>
          <w:numId w:val="34"/>
        </w:numPr>
      </w:pPr>
      <w:r w:rsidRPr="00C22E92">
        <w:t xml:space="preserve">a package and a number. Then, the event is </w:t>
      </w:r>
      <w:r w:rsidR="002345FD" w:rsidRPr="002345FD">
        <w:t>unique</w:t>
      </w:r>
      <w:r w:rsidRPr="00C22E92">
        <w:t xml:space="preserve"> and can be identified immediately by the administrator and the </w:t>
      </w:r>
      <w:r w:rsidR="002345FD" w:rsidRPr="002345FD">
        <w:t>developer</w:t>
      </w:r>
      <w:r w:rsidRPr="00C22E92">
        <w:t xml:space="preserve"> to figure out what's going on</w:t>
      </w:r>
    </w:p>
    <w:p w14:paraId="0B77B209" w14:textId="5FB57802" w:rsidR="00C22E92" w:rsidRPr="00C22E92" w:rsidRDefault="00C22E92" w:rsidP="002345FD">
      <w:pPr>
        <w:pStyle w:val="Paragraphedeliste"/>
        <w:numPr>
          <w:ilvl w:val="0"/>
          <w:numId w:val="34"/>
        </w:numPr>
      </w:pPr>
      <w:r w:rsidRPr="00C22E92">
        <w:lastRenderedPageBreak/>
        <w:t>a level (INFO, ERROR, WARNING, CRITICAL)</w:t>
      </w:r>
    </w:p>
    <w:p w14:paraId="09F5AA50" w14:textId="6799E6CB" w:rsidR="00C22E92" w:rsidRPr="00C22E92" w:rsidRDefault="00C22E92" w:rsidP="002345FD">
      <w:pPr>
        <w:pStyle w:val="Paragraphedeliste"/>
        <w:numPr>
          <w:ilvl w:val="0"/>
          <w:numId w:val="34"/>
        </w:numPr>
      </w:pPr>
      <w:r w:rsidRPr="00C22E92">
        <w:t>a title to display to the user. Example "Bad SQL Request"</w:t>
      </w:r>
    </w:p>
    <w:p w14:paraId="30936487" w14:textId="08A12FCC" w:rsidR="00C22E92" w:rsidRPr="00C22E92" w:rsidRDefault="00C22E92" w:rsidP="002345FD">
      <w:pPr>
        <w:pStyle w:val="Paragraphedeliste"/>
        <w:numPr>
          <w:ilvl w:val="0"/>
          <w:numId w:val="34"/>
        </w:numPr>
      </w:pPr>
      <w:r w:rsidRPr="00C22E92">
        <w:t xml:space="preserve">a </w:t>
      </w:r>
      <w:r w:rsidR="002345FD" w:rsidRPr="00C22E92">
        <w:t>cause:</w:t>
      </w:r>
      <w:r w:rsidRPr="00C22E92">
        <w:t xml:space="preserve"> it's mandatory for an error. The SQL Request failed: what is the cause? Can't connect to the database? Bad syntax? Missing parameters?</w:t>
      </w:r>
    </w:p>
    <w:p w14:paraId="218461FE" w14:textId="2FFC3268" w:rsidR="00C22E92" w:rsidRPr="00C22E92" w:rsidRDefault="00C22E92" w:rsidP="002345FD">
      <w:pPr>
        <w:pStyle w:val="Paragraphedeliste"/>
        <w:numPr>
          <w:ilvl w:val="0"/>
          <w:numId w:val="34"/>
        </w:numPr>
      </w:pPr>
      <w:r w:rsidRPr="00C22E92">
        <w:t xml:space="preserve">a </w:t>
      </w:r>
      <w:r w:rsidR="002345FD" w:rsidRPr="00C22E92">
        <w:t>consequence:</w:t>
      </w:r>
      <w:r w:rsidRPr="00C22E92">
        <w:t xml:space="preserve"> it's mandatory for an error: explain to the user the consequence of this error. </w:t>
      </w:r>
      <w:r w:rsidRPr="002345FD">
        <w:rPr>
          <w:u w:val="single"/>
        </w:rPr>
        <w:t>Ok</w:t>
      </w:r>
      <w:r w:rsidRPr="00C22E92">
        <w:t>, the SQL can</w:t>
      </w:r>
      <w:r w:rsidR="002345FD">
        <w:t>’</w:t>
      </w:r>
      <w:r w:rsidRPr="00C22E92">
        <w:t>t be executed, so we have no history</w:t>
      </w:r>
    </w:p>
    <w:p w14:paraId="6EB003AB" w14:textId="5C4452BF" w:rsidR="00C22E92" w:rsidRPr="00C22E92" w:rsidRDefault="00C22E92" w:rsidP="002345FD">
      <w:pPr>
        <w:pStyle w:val="Paragraphedeliste"/>
        <w:numPr>
          <w:ilvl w:val="0"/>
          <w:numId w:val="34"/>
        </w:numPr>
      </w:pPr>
      <w:r w:rsidRPr="00C22E92">
        <w:t>for example, but the treatment can continue.</w:t>
      </w:r>
    </w:p>
    <w:p w14:paraId="7189B260" w14:textId="5212714A" w:rsidR="00C22E92" w:rsidRPr="00C22E92" w:rsidRDefault="00C22E92" w:rsidP="002345FD">
      <w:pPr>
        <w:pStyle w:val="Paragraphedeliste"/>
        <w:numPr>
          <w:ilvl w:val="0"/>
          <w:numId w:val="34"/>
        </w:numPr>
      </w:pPr>
      <w:r w:rsidRPr="00C22E92">
        <w:t>an action: what the user has to do? Database is done, then action is to contact the administrator of the database behind the source.</w:t>
      </w:r>
    </w:p>
    <w:p w14:paraId="5B510182" w14:textId="68646E69" w:rsidR="00C22E92" w:rsidRDefault="00C22E92" w:rsidP="002345FD">
      <w:r w:rsidRPr="00C22E92">
        <w:t xml:space="preserve">    </w:t>
      </w:r>
      <w:r w:rsidR="002345FD">
        <w:t>Then, you can create a new event, referencing an existing event. Doing that, you can add parameters.</w:t>
      </w:r>
    </w:p>
    <w:p w14:paraId="04A83672" w14:textId="77777777" w:rsidR="002345FD" w:rsidRPr="00D94CCD" w:rsidRDefault="002345FD" w:rsidP="002345FD">
      <w:pPr>
        <w:pStyle w:val="Code"/>
        <w:rPr>
          <w:lang w:val="en-US"/>
        </w:rPr>
      </w:pPr>
      <w:r w:rsidRPr="00D94CCD">
        <w:rPr>
          <w:b/>
          <w:bCs/>
          <w:color w:val="7F0055"/>
          <w:lang w:val="en-US"/>
        </w:rPr>
        <w:t>private</w:t>
      </w:r>
      <w:r w:rsidRPr="00D94CCD">
        <w:rPr>
          <w:lang w:val="en-US"/>
        </w:rPr>
        <w:t xml:space="preserve"> </w:t>
      </w:r>
      <w:r w:rsidRPr="00D94CCD">
        <w:rPr>
          <w:b/>
          <w:bCs/>
          <w:color w:val="7F0055"/>
          <w:lang w:val="en-US"/>
        </w:rPr>
        <w:t>static</w:t>
      </w:r>
      <w:r w:rsidRPr="00D94CCD">
        <w:rPr>
          <w:lang w:val="en-US"/>
        </w:rPr>
        <w:t xml:space="preserve"> BEvent </w:t>
      </w:r>
      <w:r w:rsidRPr="00D94CCD">
        <w:rPr>
          <w:i/>
          <w:iCs/>
          <w:color w:val="0000C0"/>
          <w:lang w:val="en-US"/>
        </w:rPr>
        <w:t>eventDeletionFailed</w:t>
      </w:r>
      <w:r w:rsidRPr="00D94CCD">
        <w:rPr>
          <w:lang w:val="en-US"/>
        </w:rPr>
        <w:t xml:space="preserve"> = </w:t>
      </w:r>
      <w:r w:rsidRPr="00D94CCD">
        <w:rPr>
          <w:b/>
          <w:bCs/>
          <w:color w:val="7F0055"/>
          <w:lang w:val="en-US"/>
        </w:rPr>
        <w:t>new</w:t>
      </w:r>
      <w:r w:rsidRPr="00D94CCD">
        <w:rPr>
          <w:lang w:val="en-US"/>
        </w:rPr>
        <w:t xml:space="preserve"> BEvent(MilkMoveArchive.</w:t>
      </w:r>
      <w:r w:rsidRPr="00D94CCD">
        <w:rPr>
          <w:b/>
          <w:bCs/>
          <w:color w:val="7F0055"/>
          <w:lang w:val="en-US"/>
        </w:rPr>
        <w:t>class</w:t>
      </w:r>
      <w:r w:rsidRPr="00D94CCD">
        <w:rPr>
          <w:lang w:val="en-US"/>
        </w:rPr>
        <w:t xml:space="preserve">.getName(), </w:t>
      </w:r>
    </w:p>
    <w:p w14:paraId="5C1E8F59" w14:textId="77777777" w:rsidR="002345FD" w:rsidRPr="00D94CCD" w:rsidRDefault="002345FD" w:rsidP="002345FD">
      <w:pPr>
        <w:pStyle w:val="Code"/>
        <w:rPr>
          <w:lang w:val="en-US"/>
        </w:rPr>
      </w:pPr>
      <w:r w:rsidRPr="00D94CCD">
        <w:rPr>
          <w:lang w:val="en-US"/>
        </w:rPr>
        <w:tab/>
      </w:r>
      <w:r w:rsidRPr="00D94CCD">
        <w:rPr>
          <w:lang w:val="en-US"/>
        </w:rPr>
        <w:tab/>
      </w:r>
      <w:r w:rsidRPr="00D94CCD">
        <w:rPr>
          <w:lang w:val="en-US"/>
        </w:rPr>
        <w:tab/>
        <w:t xml:space="preserve">2, </w:t>
      </w:r>
    </w:p>
    <w:p w14:paraId="7DE74EE4" w14:textId="3721D619" w:rsidR="002345FD" w:rsidRPr="002345FD" w:rsidRDefault="002345FD" w:rsidP="002345FD">
      <w:pPr>
        <w:pStyle w:val="Code"/>
        <w:rPr>
          <w:lang w:val="en-US"/>
        </w:rPr>
      </w:pPr>
      <w:r w:rsidRPr="00D94CCD">
        <w:rPr>
          <w:lang w:val="en-US"/>
        </w:rPr>
        <w:tab/>
      </w:r>
      <w:r w:rsidRPr="00D94CCD">
        <w:rPr>
          <w:lang w:val="en-US"/>
        </w:rPr>
        <w:tab/>
      </w:r>
      <w:r w:rsidRPr="00D94CCD">
        <w:rPr>
          <w:lang w:val="en-US"/>
        </w:rPr>
        <w:tab/>
      </w:r>
      <w:r w:rsidRPr="002345FD">
        <w:rPr>
          <w:lang w:val="en-US"/>
        </w:rPr>
        <w:t>Level.</w:t>
      </w:r>
      <w:r w:rsidRPr="002345FD">
        <w:rPr>
          <w:b/>
          <w:bCs/>
          <w:i/>
          <w:iCs/>
          <w:color w:val="0000C0"/>
          <w:lang w:val="en-US"/>
        </w:rPr>
        <w:t>ERROR</w:t>
      </w:r>
      <w:r w:rsidRPr="002345FD">
        <w:rPr>
          <w:lang w:val="en-US"/>
        </w:rPr>
        <w:t>,</w:t>
      </w:r>
    </w:p>
    <w:p w14:paraId="2BDE5BB5" w14:textId="77777777" w:rsidR="002345FD" w:rsidRPr="002345FD" w:rsidRDefault="002345FD" w:rsidP="002345FD">
      <w:pPr>
        <w:pStyle w:val="Code"/>
        <w:rPr>
          <w:lang w:val="en-US"/>
        </w:rPr>
      </w:pPr>
      <w:r w:rsidRPr="002345FD">
        <w:rPr>
          <w:lang w:val="en-US"/>
        </w:rPr>
        <w:t xml:space="preserve">    "Error during deletion", </w:t>
      </w:r>
    </w:p>
    <w:p w14:paraId="5F90AB66"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An error arrived during the deletion of archived cases", </w:t>
      </w:r>
    </w:p>
    <w:p w14:paraId="1075A05B"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Cases are not deleted", </w:t>
      </w:r>
    </w:p>
    <w:p w14:paraId="2DCA85FA" w14:textId="7525E51E" w:rsidR="002345FD" w:rsidRPr="002345FD" w:rsidRDefault="002345FD" w:rsidP="002345FD">
      <w:pPr>
        <w:pStyle w:val="Code"/>
        <w:rPr>
          <w:lang w:val="en-US"/>
        </w:rPr>
      </w:pPr>
      <w:r w:rsidRPr="002345FD">
        <w:rPr>
          <w:lang w:val="en-US"/>
        </w:rPr>
        <w:tab/>
      </w:r>
      <w:r w:rsidRPr="002345FD">
        <w:rPr>
          <w:lang w:val="en-US"/>
        </w:rPr>
        <w:tab/>
      </w:r>
      <w:r w:rsidRPr="002345FD">
        <w:rPr>
          <w:lang w:val="en-US"/>
        </w:rPr>
        <w:tab/>
        <w:t>"Check the exception");</w:t>
      </w:r>
    </w:p>
    <w:p w14:paraId="6FEC8EC1" w14:textId="77777777" w:rsidR="002345FD" w:rsidRPr="002345FD" w:rsidRDefault="002345FD" w:rsidP="002345FD">
      <w:pPr>
        <w:pStyle w:val="Code"/>
        <w:rPr>
          <w:lang w:val="en-US"/>
        </w:rPr>
      </w:pPr>
    </w:p>
    <w:p w14:paraId="004C3140" w14:textId="6E87271A" w:rsidR="002345FD" w:rsidRPr="00D94CCD" w:rsidRDefault="002345FD" w:rsidP="002345FD">
      <w:pPr>
        <w:pStyle w:val="Code"/>
        <w:rPr>
          <w:lang w:val="en-US"/>
        </w:rPr>
      </w:pPr>
      <w:r w:rsidRPr="00D94CCD">
        <w:rPr>
          <w:color w:val="6A3E3E"/>
          <w:lang w:val="en-US"/>
        </w:rPr>
        <w:t>milkJobOutput</w:t>
      </w:r>
      <w:r w:rsidRPr="00D94CCD">
        <w:rPr>
          <w:lang w:val="en-US"/>
        </w:rPr>
        <w:t>.addEvent(</w:t>
      </w:r>
      <w:r w:rsidRPr="00D94CCD">
        <w:rPr>
          <w:b/>
          <w:bCs/>
          <w:color w:val="7F0055"/>
          <w:lang w:val="en-US"/>
        </w:rPr>
        <w:t>new</w:t>
      </w:r>
      <w:r w:rsidRPr="00D94CCD">
        <w:rPr>
          <w:lang w:val="en-US"/>
        </w:rPr>
        <w:t xml:space="preserve"> BEvent(</w:t>
      </w:r>
      <w:r w:rsidRPr="00D94CCD">
        <w:rPr>
          <w:i/>
          <w:iCs/>
          <w:color w:val="0000C0"/>
          <w:lang w:val="en-US"/>
        </w:rPr>
        <w:t>eventDeletionFailed</w:t>
      </w:r>
      <w:r w:rsidRPr="00D94CCD">
        <w:rPr>
          <w:lang w:val="en-US"/>
        </w:rPr>
        <w:t xml:space="preserve">, </w:t>
      </w:r>
      <w:r w:rsidRPr="00D94CCD">
        <w:rPr>
          <w:color w:val="6A3E3E"/>
          <w:lang w:val="en-US"/>
        </w:rPr>
        <w:t>e</w:t>
      </w:r>
      <w:r w:rsidRPr="00D94CCD">
        <w:rPr>
          <w:lang w:val="en-US"/>
        </w:rPr>
        <w:t xml:space="preserve">, "ListArchiveId: " + </w:t>
      </w:r>
      <w:r w:rsidRPr="00D94CCD">
        <w:rPr>
          <w:color w:val="6A3E3E"/>
          <w:lang w:val="en-US"/>
        </w:rPr>
        <w:t>listArchivedProcessInstances</w:t>
      </w:r>
      <w:r w:rsidRPr="00D94CCD">
        <w:rPr>
          <w:lang w:val="en-US"/>
        </w:rPr>
        <w:t xml:space="preserve">.toString() + " " + </w:t>
      </w:r>
      <w:r w:rsidRPr="00D94CCD">
        <w:rPr>
          <w:color w:val="6A3E3E"/>
          <w:lang w:val="en-US"/>
        </w:rPr>
        <w:t>e</w:t>
      </w:r>
      <w:r w:rsidRPr="00D94CCD">
        <w:rPr>
          <w:lang w:val="en-US"/>
        </w:rPr>
        <w:t>.getMessage()));</w:t>
      </w:r>
    </w:p>
    <w:p w14:paraId="40807728" w14:textId="77777777" w:rsidR="002345FD" w:rsidRDefault="002345FD" w:rsidP="002345FD"/>
    <w:p w14:paraId="29758898" w14:textId="2DA4D868" w:rsidR="00C22E92" w:rsidRDefault="00C22E92" w:rsidP="00C22E92">
      <w:pPr>
        <w:pStyle w:val="Titre2"/>
      </w:pPr>
      <w:bookmarkStart w:id="95" w:name="_Toc58582520"/>
      <w:r>
        <w:t xml:space="preserve">Check </w:t>
      </w:r>
      <w:r w:rsidR="00A014CB">
        <w:t xml:space="preserve">Plug-in </w:t>
      </w:r>
      <w:r>
        <w:t>environment</w:t>
      </w:r>
      <w:bookmarkEnd w:id="95"/>
    </w:p>
    <w:p w14:paraId="26A0B241" w14:textId="5F290CD0" w:rsidR="009D7CF9" w:rsidRDefault="00A014CB" w:rsidP="002345FD">
      <w:r>
        <w:t>Plug-in</w:t>
      </w:r>
      <w:r w:rsidR="00C22E92" w:rsidRPr="00C22E92">
        <w:t xml:space="preserve"> can check its environment, to detect if you missed something.</w:t>
      </w:r>
    </w:p>
    <w:p w14:paraId="0F72B978" w14:textId="021EF4AA" w:rsidR="009D7CF9" w:rsidRPr="00224F56" w:rsidRDefault="009D7CF9" w:rsidP="009D7CF9">
      <w:pPr>
        <w:pStyle w:val="Code"/>
        <w:rPr>
          <w:lang w:val="en-US"/>
        </w:rPr>
      </w:pPr>
      <w:r w:rsidRPr="00A014CB">
        <w:rPr>
          <w:lang w:val="en-US"/>
        </w:rPr>
        <w:t xml:space="preserve">    </w:t>
      </w:r>
      <w:r w:rsidRPr="00224F56">
        <w:rPr>
          <w:b/>
          <w:bCs/>
          <w:color w:val="7F0055"/>
          <w:lang w:val="en-US"/>
        </w:rPr>
        <w:t>public</w:t>
      </w:r>
      <w:r w:rsidRPr="00224F56">
        <w:rPr>
          <w:lang w:val="en-US"/>
        </w:rPr>
        <w:t xml:space="preserve"> List&lt;BEvent&gt; </w:t>
      </w:r>
      <w:r w:rsidRPr="00224F56">
        <w:rPr>
          <w:u w:val="single"/>
          <w:lang w:val="en-US"/>
        </w:rPr>
        <w:t>checkPluginEnvironment</w:t>
      </w:r>
      <w:r w:rsidRPr="00224F56">
        <w:rPr>
          <w:lang w:val="en-US"/>
        </w:rPr>
        <w:t>(</w:t>
      </w:r>
      <w:r w:rsidRPr="00224F56">
        <w:rPr>
          <w:highlight w:val="lightGray"/>
          <w:lang w:val="en-US"/>
        </w:rPr>
        <w:t>MilkJobExecution</w:t>
      </w:r>
      <w:r w:rsidRPr="00224F56">
        <w:rPr>
          <w:lang w:val="en-US"/>
        </w:rPr>
        <w:t xml:space="preserve"> </w:t>
      </w:r>
      <w:r w:rsidRPr="00224F56">
        <w:rPr>
          <w:color w:val="6A3E3E"/>
          <w:lang w:val="en-US"/>
        </w:rPr>
        <w:t>milkJobExecution</w:t>
      </w:r>
      <w:r w:rsidRPr="00224F56">
        <w:rPr>
          <w:lang w:val="en-US"/>
        </w:rPr>
        <w:t xml:space="preserve">) </w:t>
      </w:r>
    </w:p>
    <w:p w14:paraId="0E423FA2" w14:textId="77777777" w:rsidR="009D7CF9" w:rsidRDefault="009D7CF9" w:rsidP="002345FD"/>
    <w:p w14:paraId="67BC7F7D" w14:textId="7DE32653" w:rsidR="00C22E92" w:rsidRPr="00C22E92" w:rsidRDefault="00C22E92" w:rsidP="002345FD">
      <w:r w:rsidRPr="00C22E92">
        <w:t xml:space="preserve"> An external component may</w:t>
      </w:r>
    </w:p>
    <w:p w14:paraId="4573B9BF" w14:textId="57F41E3F" w:rsidR="00C22E92" w:rsidRPr="00C22E92" w:rsidRDefault="00C22E92" w:rsidP="002345FD">
      <w:pPr>
        <w:pStyle w:val="Paragraphedeliste"/>
        <w:numPr>
          <w:ilvl w:val="0"/>
          <w:numId w:val="34"/>
        </w:numPr>
      </w:pPr>
      <w:r w:rsidRPr="00C22E92">
        <w:t>be required and are not installed.</w:t>
      </w:r>
    </w:p>
    <w:p w14:paraId="03A9BE57" w14:textId="11B7FDEF" w:rsidR="00C22E92" w:rsidRPr="00C22E92" w:rsidRDefault="00C22E92" w:rsidP="002345FD">
      <w:pPr>
        <w:pStyle w:val="Paragraphedeliste"/>
        <w:numPr>
          <w:ilvl w:val="0"/>
          <w:numId w:val="34"/>
        </w:numPr>
      </w:pPr>
      <w:r w:rsidRPr="00C22E92">
        <w:t xml:space="preserve">This call is </w:t>
      </w:r>
      <w:r w:rsidR="002345FD" w:rsidRPr="00C22E92">
        <w:t>performed</w:t>
      </w:r>
      <w:r w:rsidRPr="00C22E92">
        <w:t xml:space="preserve"> when users click on "getStatus" in the maintenance panel, and before each execution.</w:t>
      </w:r>
    </w:p>
    <w:p w14:paraId="381818E8" w14:textId="78FE7E77" w:rsidR="00C22E92" w:rsidRPr="00C22E92" w:rsidRDefault="00C22E92" w:rsidP="002345FD">
      <w:r w:rsidRPr="00C22E92">
        <w:t xml:space="preserve">  </w:t>
      </w:r>
      <w:r w:rsidRPr="00C22E92">
        <w:rPr>
          <w:b/>
          <w:bCs/>
          <w:color w:val="7F9FBF"/>
        </w:rPr>
        <w:t>@return</w:t>
      </w:r>
      <w:r w:rsidRPr="00C22E92">
        <w:t xml:space="preserve"> a list of Events.</w:t>
      </w:r>
    </w:p>
    <w:p w14:paraId="60A947E1" w14:textId="31F66FFD" w:rsidR="00C22E92" w:rsidRDefault="00C22E92" w:rsidP="0079062B">
      <w:pPr>
        <w:pStyle w:val="Titre2"/>
      </w:pPr>
      <w:r w:rsidRPr="00C22E92">
        <w:t xml:space="preserve">    </w:t>
      </w:r>
      <w:bookmarkStart w:id="96" w:name="_Toc58582521"/>
      <w:r w:rsidR="0079062B">
        <w:t xml:space="preserve">Check Job </w:t>
      </w:r>
      <w:r w:rsidR="002345FD">
        <w:t>environment</w:t>
      </w:r>
      <w:bookmarkEnd w:id="96"/>
    </w:p>
    <w:p w14:paraId="54D6D826" w14:textId="77777777" w:rsidR="009D7CF9" w:rsidRDefault="002345FD" w:rsidP="002345FD">
      <w:r>
        <w:t>C</w:t>
      </w:r>
      <w:r w:rsidR="0079062B" w:rsidRPr="0079062B">
        <w:t xml:space="preserve">heck the Job's environment. </w:t>
      </w:r>
    </w:p>
    <w:p w14:paraId="16A958AF" w14:textId="13EF569D" w:rsidR="009D7CF9" w:rsidRPr="00224F56" w:rsidRDefault="009D7CF9" w:rsidP="009D7CF9">
      <w:pPr>
        <w:pStyle w:val="Code"/>
        <w:rPr>
          <w:lang w:val="en-US"/>
        </w:rPr>
      </w:pPr>
      <w:r w:rsidRPr="00224F56">
        <w:rPr>
          <w:b/>
          <w:bCs/>
          <w:color w:val="7F0055"/>
          <w:lang w:val="en-US"/>
        </w:rPr>
        <w:t>public</w:t>
      </w:r>
      <w:r w:rsidRPr="00224F56">
        <w:rPr>
          <w:lang w:val="en-US"/>
        </w:rPr>
        <w:t xml:space="preserve"> List&lt;BEvent&gt; </w:t>
      </w:r>
      <w:r w:rsidRPr="00224F56">
        <w:rPr>
          <w:u w:val="single"/>
          <w:lang w:val="en-US"/>
        </w:rPr>
        <w:t>checkJobEnvironment</w:t>
      </w:r>
      <w:r w:rsidRPr="00224F56">
        <w:rPr>
          <w:lang w:val="en-US"/>
        </w:rPr>
        <w:t>(</w:t>
      </w:r>
      <w:r w:rsidRPr="00224F56">
        <w:rPr>
          <w:highlight w:val="lightGray"/>
          <w:lang w:val="en-US"/>
        </w:rPr>
        <w:t>MilkJobExecution</w:t>
      </w:r>
      <w:r w:rsidRPr="00224F56">
        <w:rPr>
          <w:lang w:val="en-US"/>
        </w:rPr>
        <w:t xml:space="preserve"> </w:t>
      </w:r>
      <w:r w:rsidRPr="00224F56">
        <w:rPr>
          <w:color w:val="6A3E3E"/>
          <w:lang w:val="en-US"/>
        </w:rPr>
        <w:t>milkJobExecution</w:t>
      </w:r>
      <w:r w:rsidRPr="00224F56">
        <w:rPr>
          <w:lang w:val="en-US"/>
        </w:rPr>
        <w:t>)</w:t>
      </w:r>
    </w:p>
    <w:p w14:paraId="14B6F697" w14:textId="77777777" w:rsidR="009D7CF9" w:rsidRDefault="009D7CF9" w:rsidP="002345FD"/>
    <w:p w14:paraId="76C71B03" w14:textId="512F0A9C" w:rsidR="0079062B" w:rsidRPr="002345FD" w:rsidRDefault="0079062B" w:rsidP="002345FD">
      <w:r w:rsidRPr="0079062B">
        <w:t xml:space="preserve">This verification is executed before each execution, and all execution parameters is given at input. </w:t>
      </w:r>
      <w:r w:rsidR="006E4881" w:rsidRPr="002345FD">
        <w:t>So,</w:t>
      </w:r>
      <w:r w:rsidRPr="002345FD">
        <w:t xml:space="preserve"> the verification is done with the real input.</w:t>
      </w:r>
    </w:p>
    <w:p w14:paraId="0563C78E" w14:textId="46F154DD" w:rsidR="002345FD" w:rsidRPr="002345FD" w:rsidRDefault="002345FD" w:rsidP="002345FD">
      <w:r w:rsidRPr="002345FD">
        <w:t xml:space="preserve">For example, </w:t>
      </w:r>
      <w:r w:rsidR="00A014CB">
        <w:t>the</w:t>
      </w:r>
      <w:r>
        <w:t xml:space="preserve"> </w:t>
      </w:r>
      <w:r w:rsidR="00A014CB">
        <w:t>Plug-in</w:t>
      </w:r>
      <w:r>
        <w:t xml:space="preserve"> </w:t>
      </w:r>
      <w:r w:rsidR="006E4881">
        <w:t>asks</w:t>
      </w:r>
      <w:r>
        <w:t xml:space="preserve"> a </w:t>
      </w:r>
      <w:r w:rsidR="006E4881">
        <w:t>Data source</w:t>
      </w:r>
      <w:r>
        <w:t xml:space="preserve"> as </w:t>
      </w:r>
      <w:r w:rsidR="006E4881">
        <w:t xml:space="preserve">parameters. So, </w:t>
      </w:r>
      <w:r w:rsidR="00A014CB">
        <w:t>it</w:t>
      </w:r>
      <w:r w:rsidR="006E4881">
        <w:t xml:space="preserve"> can check in this method that </w:t>
      </w:r>
      <w:r w:rsidR="00A014CB">
        <w:t>it</w:t>
      </w:r>
      <w:r w:rsidR="006E4881">
        <w:t xml:space="preserve"> can connect to the database.</w:t>
      </w:r>
    </w:p>
    <w:p w14:paraId="61A9BA0E" w14:textId="77777777" w:rsidR="0079062B" w:rsidRDefault="0079062B" w:rsidP="0079062B">
      <w:pPr>
        <w:pStyle w:val="Titre2"/>
      </w:pPr>
      <w:bookmarkStart w:id="97" w:name="_Toc58582522"/>
      <w:r>
        <w:t>Definition description</w:t>
      </w:r>
      <w:bookmarkEnd w:id="97"/>
    </w:p>
    <w:p w14:paraId="0A64F4B7" w14:textId="080A3634" w:rsidR="009D7CF9" w:rsidRDefault="009D7CF9" w:rsidP="006E4881">
      <w:r>
        <w:t xml:space="preserve">The method </w:t>
      </w:r>
      <w:r w:rsidR="0079062B" w:rsidRPr="0079062B">
        <w:t>return</w:t>
      </w:r>
      <w:r>
        <w:t>s</w:t>
      </w:r>
      <w:r w:rsidR="0079062B" w:rsidRPr="0079062B">
        <w:t xml:space="preserve"> the description </w:t>
      </w:r>
      <w:r w:rsidR="00A014CB">
        <w:t>the</w:t>
      </w:r>
      <w:r w:rsidR="00A014CB" w:rsidRPr="00A014CB">
        <w:t xml:space="preserve"> </w:t>
      </w:r>
      <w:r w:rsidR="00A014CB">
        <w:t>Plug-in</w:t>
      </w:r>
      <w:r w:rsidR="006E4881">
        <w:t xml:space="preserve">. </w:t>
      </w:r>
    </w:p>
    <w:p w14:paraId="70EEE3F4" w14:textId="550726A0" w:rsidR="009D7CF9" w:rsidRDefault="009D7CF9" w:rsidP="009D7CF9">
      <w:pPr>
        <w:pStyle w:val="Code"/>
      </w:pPr>
      <w:r w:rsidRPr="00A014CB">
        <w:rPr>
          <w:lang w:val="en-US"/>
        </w:rPr>
        <w:lastRenderedPageBreak/>
        <w:t xml:space="preserve">    </w:t>
      </w:r>
      <w:r>
        <w:rPr>
          <w:b/>
          <w:bCs/>
          <w:color w:val="7F0055"/>
        </w:rPr>
        <w:t>public</w:t>
      </w:r>
      <w:r>
        <w:t xml:space="preserve"> MilkPlugInDescription </w:t>
      </w:r>
      <w:r>
        <w:rPr>
          <w:u w:val="single"/>
        </w:rPr>
        <w:t>getDefinitionDescription</w:t>
      </w:r>
      <w:r>
        <w:t xml:space="preserve">(MilkJobContext </w:t>
      </w:r>
      <w:r>
        <w:rPr>
          <w:color w:val="6A3E3E"/>
        </w:rPr>
        <w:t>milkJobContext</w:t>
      </w:r>
      <w:r>
        <w:t>)</w:t>
      </w:r>
    </w:p>
    <w:p w14:paraId="2B7897A9" w14:textId="77777777" w:rsidR="009D7CF9" w:rsidRDefault="009D7CF9" w:rsidP="006E4881"/>
    <w:p w14:paraId="16D477DB" w14:textId="5E0CC89A" w:rsidR="0079062B" w:rsidRPr="0079062B" w:rsidRDefault="006E4881" w:rsidP="006E4881">
      <w:r>
        <w:t>The d</w:t>
      </w:r>
      <w:r w:rsidR="0079062B" w:rsidRPr="0079062B">
        <w:t>escription contains:</w:t>
      </w:r>
    </w:p>
    <w:p w14:paraId="7006DAC8" w14:textId="26F9C14E" w:rsidR="0079062B" w:rsidRDefault="006E4881" w:rsidP="006E4881">
      <w:pPr>
        <w:pStyle w:val="Paragraphedeliste"/>
        <w:numPr>
          <w:ilvl w:val="0"/>
          <w:numId w:val="34"/>
        </w:numPr>
      </w:pPr>
      <w:r>
        <w:t>a</w:t>
      </w:r>
      <w:r w:rsidR="0079062B" w:rsidRPr="0079062B">
        <w:t xml:space="preserve"> name (which must be </w:t>
      </w:r>
      <w:r w:rsidRPr="006E4881">
        <w:rPr>
          <w:u w:val="single"/>
        </w:rPr>
        <w:t>unique</w:t>
      </w:r>
      <w:r w:rsidR="0079062B" w:rsidRPr="0079062B">
        <w:t>), explanation and label</w:t>
      </w:r>
    </w:p>
    <w:p w14:paraId="2BE9BF11" w14:textId="751D237E" w:rsidR="006E4881" w:rsidRPr="006E4881" w:rsidRDefault="006E4881" w:rsidP="006E4881">
      <w:pPr>
        <w:pStyle w:val="Code"/>
        <w:rPr>
          <w:lang w:val="en-US"/>
        </w:rPr>
      </w:pPr>
      <w:r w:rsidRPr="006E4881">
        <w:rPr>
          <w:lang w:val="en-US"/>
        </w:rPr>
        <w:t>milkPlugInDescription</w:t>
      </w:r>
      <w:r w:rsidRPr="006E4881">
        <w:rPr>
          <w:color w:val="000000"/>
          <w:lang w:val="en-US"/>
        </w:rPr>
        <w:t>.setName(</w:t>
      </w:r>
      <w:r w:rsidRPr="006E4881">
        <w:rPr>
          <w:lang w:val="en-US"/>
        </w:rPr>
        <w:t>"Ping"</w:t>
      </w:r>
      <w:r w:rsidRPr="006E4881">
        <w:rPr>
          <w:color w:val="000000"/>
          <w:lang w:val="en-US"/>
        </w:rPr>
        <w:t>);</w:t>
      </w:r>
    </w:p>
    <w:p w14:paraId="4153B5D3" w14:textId="6EFD26A7" w:rsidR="006E4881" w:rsidRPr="006E4881" w:rsidRDefault="006E4881" w:rsidP="006E4881">
      <w:pPr>
        <w:pStyle w:val="Code"/>
        <w:rPr>
          <w:lang w:val="en-US"/>
        </w:rPr>
      </w:pPr>
      <w:r w:rsidRPr="006E4881">
        <w:rPr>
          <w:lang w:val="en-US"/>
        </w:rPr>
        <w:t>milkPlugInDescription</w:t>
      </w:r>
      <w:r w:rsidRPr="006E4881">
        <w:rPr>
          <w:color w:val="000000"/>
          <w:lang w:val="en-US"/>
        </w:rPr>
        <w:t>.setExplanation(</w:t>
      </w:r>
      <w:r w:rsidRPr="006E4881">
        <w:rPr>
          <w:lang w:val="en-US"/>
        </w:rPr>
        <w:t>"Just do a ping"</w:t>
      </w:r>
      <w:r w:rsidRPr="006E4881">
        <w:rPr>
          <w:color w:val="000000"/>
          <w:lang w:val="en-US"/>
        </w:rPr>
        <w:t>);</w:t>
      </w:r>
    </w:p>
    <w:p w14:paraId="43733542" w14:textId="163BEA26" w:rsidR="006E4881" w:rsidRPr="006E4881" w:rsidRDefault="006E4881" w:rsidP="006E4881">
      <w:pPr>
        <w:pStyle w:val="Code"/>
      </w:pPr>
      <w:r w:rsidRPr="006E4881">
        <w:t>milkPlugInDescription</w:t>
      </w:r>
      <w:r w:rsidRPr="006E4881">
        <w:rPr>
          <w:color w:val="000000"/>
        </w:rPr>
        <w:t>.setLabel(</w:t>
      </w:r>
      <w:r w:rsidRPr="006E4881">
        <w:t>"Ping job"</w:t>
      </w:r>
      <w:r w:rsidRPr="006E4881">
        <w:rPr>
          <w:color w:val="000000"/>
        </w:rPr>
        <w:t>);</w:t>
      </w:r>
    </w:p>
    <w:p w14:paraId="56799AF6" w14:textId="77777777" w:rsidR="006E4881" w:rsidRPr="0079062B" w:rsidRDefault="006E4881" w:rsidP="006E4881">
      <w:pPr>
        <w:pStyle w:val="Code"/>
      </w:pPr>
    </w:p>
    <w:p w14:paraId="52041CC5" w14:textId="52D4B438" w:rsidR="0079062B" w:rsidRDefault="006E4881" w:rsidP="006E4881">
      <w:pPr>
        <w:pStyle w:val="Paragraphedeliste"/>
        <w:numPr>
          <w:ilvl w:val="0"/>
          <w:numId w:val="34"/>
        </w:numPr>
      </w:pPr>
      <w:r w:rsidRPr="006E4881">
        <w:t>a</w:t>
      </w:r>
      <w:r w:rsidR="0079062B" w:rsidRPr="0079062B">
        <w:t xml:space="preserve"> category</w:t>
      </w:r>
    </w:p>
    <w:p w14:paraId="4512AD0C" w14:textId="118758A3" w:rsidR="006E4881" w:rsidRDefault="006E4881" w:rsidP="006E4881">
      <w:pPr>
        <w:ind w:left="360"/>
      </w:pPr>
      <w:r>
        <w:t>Choose between the existing category</w:t>
      </w:r>
    </w:p>
    <w:p w14:paraId="1512681D" w14:textId="2FA7C8F2" w:rsidR="006E4881" w:rsidRPr="006E4881" w:rsidRDefault="006E4881" w:rsidP="006E4881">
      <w:pPr>
        <w:pStyle w:val="Code"/>
      </w:pPr>
      <w:r w:rsidRPr="006E4881">
        <w:rPr>
          <w:color w:val="6A3E3E"/>
        </w:rPr>
        <w:t>milkPlugInDescription</w:t>
      </w:r>
      <w:r w:rsidRPr="006E4881">
        <w:t>.setCategory(CATEGORY.</w:t>
      </w:r>
      <w:r w:rsidRPr="006E4881">
        <w:rPr>
          <w:b/>
          <w:bCs/>
          <w:i/>
          <w:iCs/>
          <w:color w:val="0000C0"/>
        </w:rPr>
        <w:t>OTHER</w:t>
      </w:r>
      <w:r w:rsidRPr="006E4881">
        <w:t>);</w:t>
      </w:r>
    </w:p>
    <w:p w14:paraId="07496D7B" w14:textId="77777777" w:rsidR="006E4881" w:rsidRPr="0079062B" w:rsidRDefault="006E4881" w:rsidP="006E4881">
      <w:pPr>
        <w:ind w:left="360"/>
      </w:pPr>
    </w:p>
    <w:p w14:paraId="192FBC09" w14:textId="0301CE9D" w:rsidR="0079062B" w:rsidRDefault="006E4881" w:rsidP="00D94CCD">
      <w:pPr>
        <w:pStyle w:val="Paragraphedeliste"/>
        <w:numPr>
          <w:ilvl w:val="0"/>
          <w:numId w:val="34"/>
        </w:numPr>
      </w:pPr>
      <w:r w:rsidRPr="006E4881">
        <w:t>the</w:t>
      </w:r>
      <w:r w:rsidR="0079062B" w:rsidRPr="0079062B">
        <w:t xml:space="preserve"> way to ask to stop the job. Users can decide to limit the job execution in time, or in number of </w:t>
      </w:r>
      <w:r w:rsidRPr="0079062B">
        <w:t>items</w:t>
      </w:r>
      <w:r w:rsidR="0079062B" w:rsidRPr="0079062B">
        <w:t xml:space="preserve"> processed. Of course, if you describe you can</w:t>
      </w:r>
      <w:r>
        <w:t xml:space="preserve"> </w:t>
      </w:r>
      <w:r w:rsidR="0079062B" w:rsidRPr="0079062B">
        <w:t>stop in time, you have to implement it in your code.</w:t>
      </w:r>
    </w:p>
    <w:p w14:paraId="539E121D" w14:textId="49A869C8" w:rsidR="006E4881" w:rsidRPr="006E4881" w:rsidRDefault="006E4881" w:rsidP="006E4881">
      <w:pPr>
        <w:pStyle w:val="Code"/>
      </w:pPr>
      <w:r w:rsidRPr="006E4881">
        <w:rPr>
          <w:color w:val="6A3E3E"/>
        </w:rPr>
        <w:t>milkPlugInDescription</w:t>
      </w:r>
      <w:r w:rsidRPr="006E4881">
        <w:t>.setStopJob(JOBSTOPPER.</w:t>
      </w:r>
      <w:r w:rsidRPr="006E4881">
        <w:rPr>
          <w:b/>
          <w:bCs/>
          <w:i/>
          <w:iCs/>
          <w:color w:val="0000C0"/>
        </w:rPr>
        <w:t>MAXMINUTES</w:t>
      </w:r>
      <w:r w:rsidRPr="006E4881">
        <w:t>);</w:t>
      </w:r>
    </w:p>
    <w:p w14:paraId="574D75AB" w14:textId="5CEEFD0A" w:rsidR="0079062B" w:rsidRDefault="0079062B" w:rsidP="006E4881">
      <w:pPr>
        <w:pStyle w:val="Paragraphedeliste"/>
        <w:numPr>
          <w:ilvl w:val="0"/>
          <w:numId w:val="34"/>
        </w:numPr>
      </w:pPr>
      <w:r w:rsidRPr="0079062B">
        <w:t>the list of parameters</w:t>
      </w:r>
    </w:p>
    <w:p w14:paraId="26DEB7B0" w14:textId="45ACE440" w:rsidR="006E4881" w:rsidRPr="00D94CCD" w:rsidRDefault="006E4881" w:rsidP="006E4881">
      <w:pPr>
        <w:pStyle w:val="Code"/>
        <w:rPr>
          <w:lang w:val="en-US"/>
        </w:rPr>
      </w:pPr>
      <w:r w:rsidRPr="00D94CCD">
        <w:rPr>
          <w:color w:val="6A3E3E"/>
          <w:lang w:val="en-US"/>
        </w:rPr>
        <w:t>milkPlugInDescription</w:t>
      </w:r>
      <w:r w:rsidRPr="00D94CCD">
        <w:rPr>
          <w:lang w:val="en-US"/>
        </w:rPr>
        <w:t>.addParameter(</w:t>
      </w:r>
      <w:r w:rsidRPr="00D94CCD">
        <w:rPr>
          <w:b/>
          <w:bCs/>
          <w:i/>
          <w:iCs/>
          <w:color w:val="0000C0"/>
          <w:lang w:val="en-US"/>
        </w:rPr>
        <w:t>cstParamAddDate</w:t>
      </w:r>
      <w:r w:rsidRPr="00D94CCD">
        <w:rPr>
          <w:lang w:val="en-US"/>
        </w:rPr>
        <w:t>);</w:t>
      </w:r>
    </w:p>
    <w:p w14:paraId="576E4B3D" w14:textId="72926C5F" w:rsidR="006E4881" w:rsidRPr="00D94CCD" w:rsidRDefault="006E4881" w:rsidP="006E4881">
      <w:pPr>
        <w:pStyle w:val="Code"/>
        <w:rPr>
          <w:lang w:val="en-US"/>
        </w:rPr>
      </w:pPr>
      <w:r w:rsidRPr="00D94CCD">
        <w:rPr>
          <w:color w:val="6A3E3E"/>
          <w:lang w:val="en-US"/>
        </w:rPr>
        <w:t>milkPlugInDescription</w:t>
      </w:r>
      <w:r w:rsidRPr="00D94CCD">
        <w:rPr>
          <w:lang w:val="en-US"/>
        </w:rPr>
        <w:t>.addParameter(</w:t>
      </w:r>
      <w:r w:rsidRPr="00D94CCD">
        <w:rPr>
          <w:b/>
          <w:bCs/>
          <w:i/>
          <w:iCs/>
          <w:color w:val="0000C0"/>
          <w:lang w:val="en-US"/>
        </w:rPr>
        <w:t>cstParamTimeExecution</w:t>
      </w:r>
      <w:r w:rsidRPr="00D94CCD">
        <w:rPr>
          <w:lang w:val="en-US"/>
        </w:rPr>
        <w:t>);</w:t>
      </w:r>
    </w:p>
    <w:p w14:paraId="51A80E24" w14:textId="76546DEC" w:rsidR="0079062B" w:rsidRDefault="0079062B" w:rsidP="006E4881">
      <w:pPr>
        <w:pStyle w:val="Paragraphedeliste"/>
        <w:numPr>
          <w:ilvl w:val="0"/>
          <w:numId w:val="34"/>
        </w:numPr>
      </w:pPr>
      <w:r w:rsidRPr="0079062B">
        <w:t>the list of measures</w:t>
      </w:r>
    </w:p>
    <w:p w14:paraId="4A53BBBD" w14:textId="5C2FF456" w:rsidR="006E4881" w:rsidRPr="00D94CCD" w:rsidRDefault="006E4881" w:rsidP="006E4881">
      <w:pPr>
        <w:pStyle w:val="Code"/>
        <w:rPr>
          <w:lang w:val="en-US"/>
        </w:rPr>
      </w:pPr>
      <w:r w:rsidRPr="00D94CCD">
        <w:rPr>
          <w:lang w:val="en-US"/>
        </w:rPr>
        <w:t>milkPlugInDescription</w:t>
      </w:r>
      <w:r w:rsidRPr="00D94CCD">
        <w:rPr>
          <w:color w:val="000000"/>
          <w:lang w:val="en-US"/>
        </w:rPr>
        <w:t>.addMesure(</w:t>
      </w:r>
      <w:r w:rsidRPr="00D94CCD">
        <w:rPr>
          <w:b/>
          <w:bCs/>
          <w:i/>
          <w:iCs/>
          <w:color w:val="0000C0"/>
          <w:lang w:val="en-US"/>
        </w:rPr>
        <w:t>cstMesureMS</w:t>
      </w:r>
      <w:r w:rsidRPr="00D94CCD">
        <w:rPr>
          <w:color w:val="000000"/>
          <w:lang w:val="en-US"/>
        </w:rPr>
        <w:t>);</w:t>
      </w:r>
    </w:p>
    <w:p w14:paraId="2009E8DA" w14:textId="56D770BC" w:rsidR="006E4881" w:rsidRPr="00D94CCD" w:rsidRDefault="006E4881" w:rsidP="006E4881">
      <w:pPr>
        <w:pStyle w:val="Code"/>
        <w:rPr>
          <w:lang w:val="en-US"/>
        </w:rPr>
      </w:pPr>
      <w:r w:rsidRPr="00D94CCD">
        <w:rPr>
          <w:lang w:val="en-US"/>
        </w:rPr>
        <w:t>milkPlugInDescription</w:t>
      </w:r>
      <w:r w:rsidRPr="00D94CCD">
        <w:rPr>
          <w:color w:val="000000"/>
          <w:lang w:val="en-US"/>
        </w:rPr>
        <w:t>.addMesure(</w:t>
      </w:r>
      <w:r w:rsidRPr="00D94CCD">
        <w:rPr>
          <w:b/>
          <w:bCs/>
          <w:i/>
          <w:iCs/>
          <w:color w:val="0000C0"/>
          <w:lang w:val="en-US"/>
        </w:rPr>
        <w:t>cstMesureHourOfDay</w:t>
      </w:r>
      <w:r w:rsidRPr="00D94CCD">
        <w:rPr>
          <w:color w:val="000000"/>
          <w:lang w:val="en-US"/>
        </w:rPr>
        <w:t>);</w:t>
      </w:r>
    </w:p>
    <w:p w14:paraId="490CD661" w14:textId="6813F820" w:rsidR="0079062B" w:rsidRPr="0079062B" w:rsidRDefault="0079062B" w:rsidP="0079062B">
      <w:r w:rsidRPr="0079062B">
        <w:rPr>
          <w:rFonts w:ascii="Consolas" w:hAnsi="Consolas" w:cs="Consolas"/>
          <w:color w:val="3F5FBF"/>
          <w:szCs w:val="20"/>
        </w:rPr>
        <w:t xml:space="preserve">  </w:t>
      </w:r>
    </w:p>
    <w:p w14:paraId="7FEF0301" w14:textId="76F6634C" w:rsidR="0079062B" w:rsidRDefault="0079062B" w:rsidP="0079062B">
      <w:pPr>
        <w:pStyle w:val="Titre2"/>
      </w:pPr>
      <w:bookmarkStart w:id="98" w:name="_Toc58582523"/>
      <w:r>
        <w:t>Using parameters</w:t>
      </w:r>
      <w:bookmarkEnd w:id="98"/>
    </w:p>
    <w:p w14:paraId="654C41B5" w14:textId="0822F48E" w:rsidR="006E4881" w:rsidRDefault="006E4881" w:rsidP="006E4881">
      <w:r>
        <w:t xml:space="preserve">A </w:t>
      </w:r>
      <w:r w:rsidR="00A014CB">
        <w:t>Plug-in</w:t>
      </w:r>
      <w:r w:rsidR="002761AA">
        <w:t xml:space="preserve"> need</w:t>
      </w:r>
      <w:r w:rsidR="00A014CB">
        <w:t>s</w:t>
      </w:r>
      <w:r w:rsidR="002761AA">
        <w:t xml:space="preserve"> parameter</w:t>
      </w:r>
      <w:r w:rsidR="00A014CB">
        <w:t>s</w:t>
      </w:r>
      <w:r>
        <w:t xml:space="preserve"> in general. To delete cases, the list of processes, or a delay to collect only cases older than a delay for example.</w:t>
      </w:r>
    </w:p>
    <w:p w14:paraId="63D317C4" w14:textId="60AAA1B2" w:rsidR="006E4881" w:rsidRDefault="006E4881" w:rsidP="006E4881">
      <w:r>
        <w:t xml:space="preserve">You register parameters in the </w:t>
      </w:r>
      <w:r w:rsidRPr="006E4881">
        <w:rPr>
          <w:rStyle w:val="methodJava"/>
        </w:rPr>
        <w:t>getDefinitionDescription(),</w:t>
      </w:r>
      <w:r>
        <w:t xml:space="preserve"> and you use it in the </w:t>
      </w:r>
      <w:r w:rsidRPr="006E4881">
        <w:rPr>
          <w:rStyle w:val="methodJava"/>
        </w:rPr>
        <w:t>checkJobEnvironment()</w:t>
      </w:r>
      <w:r>
        <w:t xml:space="preserve"> or in </w:t>
      </w:r>
      <w:r w:rsidRPr="002761AA">
        <w:rPr>
          <w:rStyle w:val="methodJava"/>
        </w:rPr>
        <w:t>executeJob()</w:t>
      </w:r>
      <w:r>
        <w:t>.</w:t>
      </w:r>
    </w:p>
    <w:p w14:paraId="0D0A103F" w14:textId="261489A6" w:rsidR="006E4881" w:rsidRDefault="006E4881" w:rsidP="006E4881">
      <w:r>
        <w:t xml:space="preserve">You have different kind of parameters. Then the parameters </w:t>
      </w:r>
      <w:r w:rsidR="002761AA">
        <w:t>are</w:t>
      </w:r>
      <w:r>
        <w:t xml:space="preserve"> visible in the Parameters page, when users access this section.</w:t>
      </w:r>
    </w:p>
    <w:p w14:paraId="7CF167C3" w14:textId="3970E31D" w:rsidR="002761AA" w:rsidRDefault="002761AA" w:rsidP="006E4881">
      <w:r>
        <w:t xml:space="preserve">You define a parameters with the createInstance() method. </w:t>
      </w:r>
    </w:p>
    <w:p w14:paraId="3288D1D3" w14:textId="77777777" w:rsidR="002761AA" w:rsidRPr="002761AA" w:rsidRDefault="002761AA" w:rsidP="002761AA">
      <w:pPr>
        <w:autoSpaceDE w:val="0"/>
        <w:autoSpaceDN w:val="0"/>
        <w:adjustRightInd w:val="0"/>
        <w:spacing w:after="0" w:line="240" w:lineRule="auto"/>
        <w:jc w:val="left"/>
        <w:rPr>
          <w:rFonts w:ascii="Consolas" w:hAnsi="Consolas" w:cs="Consolas"/>
          <w:szCs w:val="20"/>
        </w:rPr>
      </w:pPr>
      <w:r w:rsidRPr="002761AA">
        <w:rPr>
          <w:rFonts w:ascii="Consolas" w:hAnsi="Consolas" w:cs="Consolas"/>
          <w:color w:val="000000"/>
          <w:szCs w:val="20"/>
        </w:rPr>
        <w:t xml:space="preserve">   </w:t>
      </w:r>
      <w:r w:rsidRPr="002761AA">
        <w:rPr>
          <w:rFonts w:ascii="Consolas" w:hAnsi="Consolas" w:cs="Consolas"/>
          <w:b/>
          <w:bCs/>
          <w:color w:val="7F0055"/>
          <w:szCs w:val="20"/>
        </w:rPr>
        <w:t>private</w:t>
      </w:r>
      <w:r w:rsidRPr="002761AA">
        <w:rPr>
          <w:rFonts w:ascii="Consolas" w:hAnsi="Consolas" w:cs="Consolas"/>
          <w:color w:val="000000"/>
          <w:szCs w:val="20"/>
        </w:rPr>
        <w:t xml:space="preserve"> </w:t>
      </w:r>
      <w:r w:rsidRPr="002761AA">
        <w:rPr>
          <w:rFonts w:ascii="Consolas" w:hAnsi="Consolas" w:cs="Consolas"/>
          <w:b/>
          <w:bCs/>
          <w:color w:val="7F0055"/>
          <w:szCs w:val="20"/>
        </w:rPr>
        <w:t>final</w:t>
      </w:r>
      <w:r w:rsidRPr="002761AA">
        <w:rPr>
          <w:rFonts w:ascii="Consolas" w:hAnsi="Consolas" w:cs="Consolas"/>
          <w:color w:val="000000"/>
          <w:szCs w:val="20"/>
        </w:rPr>
        <w:t xml:space="preserve"> </w:t>
      </w:r>
      <w:r w:rsidRPr="002761AA">
        <w:rPr>
          <w:rFonts w:ascii="Consolas" w:hAnsi="Consolas" w:cs="Consolas"/>
          <w:b/>
          <w:bCs/>
          <w:color w:val="7F0055"/>
          <w:szCs w:val="20"/>
        </w:rPr>
        <w:t>static</w:t>
      </w:r>
      <w:r w:rsidRPr="002761AA">
        <w:rPr>
          <w:rFonts w:ascii="Consolas" w:hAnsi="Consolas" w:cs="Consolas"/>
          <w:color w:val="000000"/>
          <w:szCs w:val="20"/>
        </w:rPr>
        <w:t xml:space="preserve"> PlugInParameter </w:t>
      </w:r>
      <w:r w:rsidRPr="002761AA">
        <w:rPr>
          <w:rFonts w:ascii="Consolas" w:hAnsi="Consolas" w:cs="Consolas"/>
          <w:b/>
          <w:bCs/>
          <w:i/>
          <w:iCs/>
          <w:color w:val="0000C0"/>
          <w:szCs w:val="20"/>
        </w:rPr>
        <w:t>cstParamAddDate</w:t>
      </w:r>
      <w:r w:rsidRPr="002761AA">
        <w:rPr>
          <w:rFonts w:ascii="Consolas" w:hAnsi="Consolas" w:cs="Consolas"/>
          <w:color w:val="000000"/>
          <w:szCs w:val="20"/>
        </w:rPr>
        <w:t xml:space="preserve"> = PlugInParameter.</w:t>
      </w:r>
      <w:r w:rsidRPr="002761AA">
        <w:rPr>
          <w:rFonts w:ascii="Consolas" w:hAnsi="Consolas" w:cs="Consolas"/>
          <w:i/>
          <w:iCs/>
          <w:color w:val="000000"/>
          <w:szCs w:val="20"/>
        </w:rPr>
        <w:t>createInstance</w:t>
      </w:r>
      <w:r w:rsidRPr="002761AA">
        <w:rPr>
          <w:rFonts w:ascii="Consolas" w:hAnsi="Consolas" w:cs="Consolas"/>
          <w:color w:val="000000"/>
          <w:szCs w:val="20"/>
        </w:rPr>
        <w:t>(</w:t>
      </w:r>
      <w:r w:rsidRPr="002761AA">
        <w:rPr>
          <w:rFonts w:ascii="Consolas" w:hAnsi="Consolas" w:cs="Consolas"/>
          <w:color w:val="2A00FF"/>
          <w:szCs w:val="20"/>
        </w:rPr>
        <w:t>"addDate"</w:t>
      </w:r>
      <w:r w:rsidRPr="002761AA">
        <w:rPr>
          <w:rFonts w:ascii="Consolas" w:hAnsi="Consolas" w:cs="Consolas"/>
          <w:color w:val="000000"/>
          <w:szCs w:val="20"/>
        </w:rPr>
        <w:t xml:space="preserve">, </w:t>
      </w:r>
      <w:r w:rsidRPr="002761AA">
        <w:rPr>
          <w:rFonts w:ascii="Consolas" w:hAnsi="Consolas" w:cs="Consolas"/>
          <w:color w:val="2A00FF"/>
          <w:szCs w:val="20"/>
        </w:rPr>
        <w:t>"Add a date"</w:t>
      </w:r>
      <w:r w:rsidRPr="002761AA">
        <w:rPr>
          <w:rFonts w:ascii="Consolas" w:hAnsi="Consolas" w:cs="Consolas"/>
          <w:color w:val="000000"/>
          <w:szCs w:val="20"/>
        </w:rPr>
        <w:t>, TypeParameter.</w:t>
      </w:r>
      <w:r w:rsidRPr="002761AA">
        <w:rPr>
          <w:rFonts w:ascii="Consolas" w:hAnsi="Consolas" w:cs="Consolas"/>
          <w:b/>
          <w:bCs/>
          <w:i/>
          <w:iCs/>
          <w:color w:val="0000C0"/>
          <w:szCs w:val="20"/>
        </w:rPr>
        <w:t>BOOLEAN</w:t>
      </w:r>
      <w:r w:rsidRPr="002761AA">
        <w:rPr>
          <w:rFonts w:ascii="Consolas" w:hAnsi="Consolas" w:cs="Consolas"/>
          <w:color w:val="000000"/>
          <w:szCs w:val="20"/>
        </w:rPr>
        <w:t xml:space="preserve">, </w:t>
      </w:r>
      <w:r w:rsidRPr="002761AA">
        <w:rPr>
          <w:rFonts w:ascii="Consolas" w:hAnsi="Consolas" w:cs="Consolas"/>
          <w:b/>
          <w:bCs/>
          <w:color w:val="7F0055"/>
          <w:szCs w:val="20"/>
        </w:rPr>
        <w:t>true</w:t>
      </w:r>
      <w:r w:rsidRPr="002761AA">
        <w:rPr>
          <w:rFonts w:ascii="Consolas" w:hAnsi="Consolas" w:cs="Consolas"/>
          <w:color w:val="000000"/>
          <w:szCs w:val="20"/>
        </w:rPr>
        <w:t xml:space="preserve">, </w:t>
      </w:r>
      <w:r w:rsidRPr="002761AA">
        <w:rPr>
          <w:rFonts w:ascii="Consolas" w:hAnsi="Consolas" w:cs="Consolas"/>
          <w:color w:val="2A00FF"/>
          <w:szCs w:val="20"/>
        </w:rPr>
        <w:t>"If set, the date of execution is added in the status of execution"</w:t>
      </w:r>
      <w:r w:rsidRPr="002761AA">
        <w:rPr>
          <w:rFonts w:ascii="Consolas" w:hAnsi="Consolas" w:cs="Consolas"/>
          <w:color w:val="000000"/>
          <w:szCs w:val="20"/>
        </w:rPr>
        <w:t>);</w:t>
      </w:r>
    </w:p>
    <w:p w14:paraId="276C198B" w14:textId="5BE519C5" w:rsidR="002761AA" w:rsidRDefault="002761AA" w:rsidP="002761AA">
      <w:r>
        <w:t>Different parameters are:</w:t>
      </w:r>
    </w:p>
    <w:p w14:paraId="0DF04AFB" w14:textId="54B4B99B" w:rsidR="002761AA" w:rsidRDefault="002761AA" w:rsidP="002761AA">
      <w:pPr>
        <w:pStyle w:val="Paragraphedeliste"/>
        <w:numPr>
          <w:ilvl w:val="0"/>
          <w:numId w:val="34"/>
        </w:numPr>
      </w:pPr>
      <w:r>
        <w:t xml:space="preserve">Th name of the parameter (should be unique in </w:t>
      </w:r>
      <w:r w:rsidR="00A014CB">
        <w:t>all</w:t>
      </w:r>
      <w:r>
        <w:t xml:space="preserve"> </w:t>
      </w:r>
      <w:r w:rsidR="00A014CB">
        <w:t>Plug-in</w:t>
      </w:r>
      <w:r>
        <w:t xml:space="preserve">). </w:t>
      </w:r>
    </w:p>
    <w:p w14:paraId="3DDA2E20" w14:textId="636A40E7" w:rsidR="002761AA" w:rsidRDefault="002761AA" w:rsidP="002761AA">
      <w:pPr>
        <w:pStyle w:val="Paragraphedeliste"/>
        <w:numPr>
          <w:ilvl w:val="0"/>
          <w:numId w:val="34"/>
        </w:numPr>
      </w:pPr>
      <w:r>
        <w:t xml:space="preserve">The label user will see. </w:t>
      </w:r>
    </w:p>
    <w:p w14:paraId="7E48C0AC" w14:textId="6114B263" w:rsidR="002761AA" w:rsidRDefault="002761AA" w:rsidP="002761AA">
      <w:pPr>
        <w:pStyle w:val="Paragraphedeliste"/>
        <w:numPr>
          <w:ilvl w:val="0"/>
          <w:numId w:val="34"/>
        </w:numPr>
      </w:pPr>
      <w:r>
        <w:t xml:space="preserve">The type. See below to have </w:t>
      </w:r>
      <w:r w:rsidR="00A014CB">
        <w:t>an</w:t>
      </w:r>
      <w:r>
        <w:t xml:space="preserve"> information on each type</w:t>
      </w:r>
    </w:p>
    <w:p w14:paraId="744D3124" w14:textId="333D8C17" w:rsidR="002761AA" w:rsidRDefault="002761AA" w:rsidP="002761AA">
      <w:pPr>
        <w:pStyle w:val="Paragraphedeliste"/>
        <w:numPr>
          <w:ilvl w:val="0"/>
          <w:numId w:val="34"/>
        </w:numPr>
      </w:pPr>
      <w:r>
        <w:t xml:space="preserve">The </w:t>
      </w:r>
      <w:r w:rsidR="00A014CB">
        <w:t>default</w:t>
      </w:r>
      <w:r>
        <w:t xml:space="preserve"> value. The default value depends of the type (must be a Boolean is you choose a type parameter BOOLEAN)</w:t>
      </w:r>
    </w:p>
    <w:p w14:paraId="3082A462" w14:textId="2D656B97" w:rsidR="002761AA" w:rsidRDefault="002761AA" w:rsidP="002761AA">
      <w:pPr>
        <w:pStyle w:val="Paragraphedeliste"/>
        <w:numPr>
          <w:ilvl w:val="0"/>
          <w:numId w:val="34"/>
        </w:numPr>
      </w:pPr>
      <w:r>
        <w:t>Then, a complete information. When user clicks on “show information”, he will see that.</w:t>
      </w:r>
    </w:p>
    <w:p w14:paraId="3EDDF1BB" w14:textId="68A5DB47" w:rsidR="002761AA" w:rsidRDefault="002761AA" w:rsidP="002761AA">
      <w:r>
        <w:t xml:space="preserve">You have some shortcut, like </w:t>
      </w:r>
    </w:p>
    <w:p w14:paraId="4C335738" w14:textId="77777777" w:rsidR="002761AA" w:rsidRDefault="002761AA" w:rsidP="002761AA"/>
    <w:p w14:paraId="67C0859E" w14:textId="77777777" w:rsidR="002761AA" w:rsidRDefault="002761AA" w:rsidP="002761AA">
      <w:pPr>
        <w:pStyle w:val="Paragraphedeliste"/>
        <w:numPr>
          <w:ilvl w:val="0"/>
          <w:numId w:val="34"/>
        </w:numPr>
      </w:pPr>
      <w:r>
        <w:t xml:space="preserve">createInstanceDelay(), </w:t>
      </w:r>
    </w:p>
    <w:p w14:paraId="3787A4C8" w14:textId="77777777" w:rsidR="002761AA" w:rsidRDefault="002761AA" w:rsidP="002761AA">
      <w:pPr>
        <w:pStyle w:val="Paragraphedeliste"/>
        <w:numPr>
          <w:ilvl w:val="0"/>
          <w:numId w:val="34"/>
        </w:numPr>
      </w:pPr>
      <w:r w:rsidRPr="002761AA">
        <w:t>createInstanceArrayMap()</w:t>
      </w:r>
      <w:r>
        <w:t xml:space="preserve">, </w:t>
      </w:r>
    </w:p>
    <w:p w14:paraId="6B600AFC" w14:textId="77777777" w:rsidR="002761AA" w:rsidRDefault="002761AA" w:rsidP="002761AA">
      <w:pPr>
        <w:pStyle w:val="Paragraphedeliste"/>
        <w:numPr>
          <w:ilvl w:val="0"/>
          <w:numId w:val="34"/>
        </w:numPr>
      </w:pPr>
      <w:r w:rsidRPr="002761AA">
        <w:t xml:space="preserve">createInstanceButton, </w:t>
      </w:r>
    </w:p>
    <w:p w14:paraId="2CC73D01" w14:textId="77777777" w:rsidR="002761AA" w:rsidRDefault="002761AA" w:rsidP="002761AA">
      <w:pPr>
        <w:pStyle w:val="Paragraphedeliste"/>
        <w:numPr>
          <w:ilvl w:val="0"/>
          <w:numId w:val="34"/>
        </w:numPr>
      </w:pPr>
      <w:r w:rsidRPr="002761AA">
        <w:t xml:space="preserve">createInstanceFile, </w:t>
      </w:r>
    </w:p>
    <w:p w14:paraId="1F066FEC" w14:textId="77777777" w:rsidR="002761AA" w:rsidRDefault="002761AA" w:rsidP="002761AA">
      <w:pPr>
        <w:pStyle w:val="Paragraphedeliste"/>
        <w:numPr>
          <w:ilvl w:val="0"/>
          <w:numId w:val="34"/>
        </w:numPr>
      </w:pPr>
      <w:r w:rsidRPr="002761AA">
        <w:t xml:space="preserve">createInstanceListValues, </w:t>
      </w:r>
    </w:p>
    <w:p w14:paraId="2A640C0C" w14:textId="727C20E2" w:rsidR="002761AA" w:rsidRPr="002761AA" w:rsidRDefault="002761AA" w:rsidP="002761AA">
      <w:pPr>
        <w:pStyle w:val="Paragraphedeliste"/>
        <w:numPr>
          <w:ilvl w:val="0"/>
          <w:numId w:val="34"/>
        </w:numPr>
      </w:pPr>
      <w:r w:rsidRPr="002761AA">
        <w:t>createInstanceInformation</w:t>
      </w:r>
    </w:p>
    <w:p w14:paraId="3860F2EF" w14:textId="2DD0D267" w:rsidR="002328E8" w:rsidRDefault="002328E8" w:rsidP="006E4881">
      <w:r>
        <w:t>Then, you access the value of parameters via the getInput….Parameters method</w:t>
      </w:r>
    </w:p>
    <w:p w14:paraId="0D0B73B8" w14:textId="57E6C5C0" w:rsidR="002328E8" w:rsidRPr="002328E8" w:rsidRDefault="002328E8" w:rsidP="002328E8">
      <w:pPr>
        <w:pStyle w:val="Code"/>
        <w:rPr>
          <w:lang w:val="en-US"/>
        </w:rPr>
      </w:pPr>
      <w:r w:rsidRPr="002328E8">
        <w:rPr>
          <w:lang w:val="en-US"/>
        </w:rPr>
        <w:t xml:space="preserve">Boolean </w:t>
      </w:r>
      <w:r w:rsidRPr="002328E8">
        <w:rPr>
          <w:color w:val="6A3E3E"/>
          <w:lang w:val="en-US"/>
        </w:rPr>
        <w:t>addDate</w:t>
      </w:r>
      <w:r w:rsidRPr="002328E8">
        <w:rPr>
          <w:lang w:val="en-US"/>
        </w:rPr>
        <w:t xml:space="preserve"> = </w:t>
      </w:r>
      <w:r w:rsidRPr="002328E8">
        <w:rPr>
          <w:color w:val="6A3E3E"/>
          <w:lang w:val="en-US"/>
        </w:rPr>
        <w:t>milkJobExecution</w:t>
      </w:r>
      <w:r w:rsidRPr="002328E8">
        <w:rPr>
          <w:lang w:val="en-US"/>
        </w:rPr>
        <w:t>.getInputBooleanParameter(</w:t>
      </w:r>
      <w:r>
        <w:rPr>
          <w:lang w:val="en-US"/>
        </w:rPr>
        <w:t xml:space="preserve"> </w:t>
      </w:r>
      <w:r w:rsidRPr="002328E8">
        <w:rPr>
          <w:b/>
          <w:bCs/>
          <w:i/>
          <w:iCs/>
          <w:color w:val="0000C0"/>
          <w:lang w:val="en-US"/>
        </w:rPr>
        <w:t>cstParamAddDate</w:t>
      </w:r>
      <w:r>
        <w:rPr>
          <w:b/>
          <w:bCs/>
          <w:i/>
          <w:iCs/>
          <w:color w:val="0000C0"/>
          <w:lang w:val="en-US"/>
        </w:rPr>
        <w:t xml:space="preserve"> </w:t>
      </w:r>
      <w:r w:rsidRPr="002328E8">
        <w:rPr>
          <w:lang w:val="en-US"/>
        </w:rPr>
        <w:t>);</w:t>
      </w:r>
    </w:p>
    <w:p w14:paraId="3F24816D" w14:textId="77777777" w:rsidR="002328E8" w:rsidRDefault="002328E8" w:rsidP="006E4881"/>
    <w:p w14:paraId="213935EA" w14:textId="77777777" w:rsidR="002328E8" w:rsidRDefault="002328E8" w:rsidP="006E4881"/>
    <w:p w14:paraId="0729F390" w14:textId="19038DBB" w:rsidR="002761AA" w:rsidRDefault="002761AA" w:rsidP="006E4881">
      <w:r>
        <w:t>Here the different type parameters</w:t>
      </w:r>
    </w:p>
    <w:p w14:paraId="4E3CAF79" w14:textId="6306D18A" w:rsidR="002761AA" w:rsidRDefault="002761AA" w:rsidP="002761AA">
      <w:pPr>
        <w:pStyle w:val="Titre3"/>
      </w:pPr>
      <w:bookmarkStart w:id="99" w:name="_Toc58582524"/>
      <w:r>
        <w:t>Basic type</w:t>
      </w:r>
      <w:bookmarkEnd w:id="99"/>
    </w:p>
    <w:p w14:paraId="17A1884E" w14:textId="43016896" w:rsidR="002761AA" w:rsidRDefault="002761AA" w:rsidP="002761AA">
      <w:r>
        <w:t>In this category, A STRING is a simple input, and a TEXT a Text area, a LONG a number, a BOOLEAN a check box</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555"/>
        <w:gridCol w:w="425"/>
        <w:gridCol w:w="7513"/>
      </w:tblGrid>
      <w:tr w:rsidR="00D94CCD" w14:paraId="06F13C86" w14:textId="77777777" w:rsidTr="00D94CCD">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19762BFB" w14:textId="3AF0FCE3"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gridSpan w:val="2"/>
            <w:tcBorders>
              <w:top w:val="single" w:sz="4" w:space="0" w:color="CE1126"/>
              <w:left w:val="single" w:sz="4" w:space="0" w:color="CE1126"/>
              <w:bottom w:val="single" w:sz="4" w:space="0" w:color="CE1126"/>
              <w:right w:val="single" w:sz="4" w:space="0" w:color="CE1126"/>
            </w:tcBorders>
            <w:shd w:val="clear" w:color="auto" w:fill="CE1126"/>
          </w:tcPr>
          <w:p w14:paraId="65820B3B" w14:textId="68F30350" w:rsidR="00D94CCD" w:rsidRDefault="00D94CCD" w:rsidP="00D94CCD">
            <w:pPr>
              <w:jc w:val="center"/>
              <w:rPr>
                <w:rStyle w:val="lev"/>
                <w:color w:val="FFFFFF" w:themeColor="background1"/>
              </w:rPr>
            </w:pPr>
            <w:r>
              <w:rPr>
                <w:rStyle w:val="lev"/>
                <w:color w:val="FFFFFF" w:themeColor="background1"/>
              </w:rPr>
              <w:t>Description</w:t>
            </w:r>
          </w:p>
        </w:tc>
      </w:tr>
      <w:tr w:rsidR="00D94CCD" w14:paraId="11D13F18" w14:textId="77777777" w:rsidTr="005A1232">
        <w:tc>
          <w:tcPr>
            <w:tcW w:w="1980" w:type="dxa"/>
            <w:gridSpan w:val="2"/>
            <w:tcBorders>
              <w:top w:val="single" w:sz="4" w:space="0" w:color="CE1126"/>
              <w:bottom w:val="single" w:sz="4" w:space="0" w:color="CE1126"/>
            </w:tcBorders>
            <w:shd w:val="clear" w:color="auto" w:fill="auto"/>
          </w:tcPr>
          <w:p w14:paraId="23851E09" w14:textId="4238D478" w:rsidR="00D94CCD" w:rsidRDefault="00D94CCD" w:rsidP="005A1232">
            <w:pPr>
              <w:jc w:val="left"/>
            </w:pPr>
            <w:r>
              <w:t>STRING</w:t>
            </w:r>
          </w:p>
        </w:tc>
        <w:tc>
          <w:tcPr>
            <w:tcW w:w="7513" w:type="dxa"/>
            <w:tcBorders>
              <w:top w:val="single" w:sz="4" w:space="0" w:color="CE1126"/>
              <w:bottom w:val="single" w:sz="4" w:space="0" w:color="CE1126"/>
            </w:tcBorders>
            <w:shd w:val="clear" w:color="auto" w:fill="auto"/>
          </w:tcPr>
          <w:p w14:paraId="44DDF8BD" w14:textId="7F6D31AB" w:rsidR="00D94CCD" w:rsidRDefault="00D94CCD" w:rsidP="00D94CCD">
            <w:pPr>
              <w:ind w:left="271"/>
              <w:jc w:val="left"/>
            </w:pPr>
            <w:r>
              <w:t>A simple input</w:t>
            </w:r>
          </w:p>
        </w:tc>
      </w:tr>
      <w:tr w:rsidR="00D94CCD" w14:paraId="3F0E6D48" w14:textId="77777777" w:rsidTr="005A1232">
        <w:tc>
          <w:tcPr>
            <w:tcW w:w="1980" w:type="dxa"/>
            <w:gridSpan w:val="2"/>
            <w:tcBorders>
              <w:top w:val="single" w:sz="4" w:space="0" w:color="CE1126"/>
              <w:bottom w:val="single" w:sz="4" w:space="0" w:color="CE1126"/>
            </w:tcBorders>
            <w:shd w:val="clear" w:color="auto" w:fill="auto"/>
          </w:tcPr>
          <w:p w14:paraId="65836F95" w14:textId="176E343C" w:rsidR="00D94CCD" w:rsidRDefault="00D94CCD" w:rsidP="005A1232">
            <w:pPr>
              <w:jc w:val="left"/>
            </w:pPr>
            <w:r>
              <w:t>TEXT</w:t>
            </w:r>
          </w:p>
        </w:tc>
        <w:tc>
          <w:tcPr>
            <w:tcW w:w="7513" w:type="dxa"/>
            <w:tcBorders>
              <w:top w:val="single" w:sz="4" w:space="0" w:color="CE1126"/>
              <w:bottom w:val="single" w:sz="4" w:space="0" w:color="CE1126"/>
            </w:tcBorders>
            <w:shd w:val="clear" w:color="auto" w:fill="auto"/>
          </w:tcPr>
          <w:p w14:paraId="7E5C895B" w14:textId="1CD5A99F" w:rsidR="00D94CCD" w:rsidRDefault="00D94CCD" w:rsidP="00D94CCD">
            <w:pPr>
              <w:ind w:left="271"/>
              <w:jc w:val="left"/>
            </w:pPr>
            <w:r>
              <w:t>A Test Area input</w:t>
            </w:r>
          </w:p>
        </w:tc>
      </w:tr>
      <w:tr w:rsidR="00D94CCD" w14:paraId="160BE1DC" w14:textId="77777777" w:rsidTr="005A1232">
        <w:tc>
          <w:tcPr>
            <w:tcW w:w="1980" w:type="dxa"/>
            <w:gridSpan w:val="2"/>
            <w:tcBorders>
              <w:top w:val="single" w:sz="4" w:space="0" w:color="CE1126"/>
              <w:bottom w:val="single" w:sz="4" w:space="0" w:color="CE1126"/>
            </w:tcBorders>
            <w:shd w:val="clear" w:color="auto" w:fill="auto"/>
          </w:tcPr>
          <w:p w14:paraId="051811AA" w14:textId="70A09E8B" w:rsidR="00D94CCD" w:rsidRDefault="00D94CCD" w:rsidP="005A1232">
            <w:pPr>
              <w:jc w:val="left"/>
            </w:pPr>
            <w:r>
              <w:t>LONG</w:t>
            </w:r>
          </w:p>
        </w:tc>
        <w:tc>
          <w:tcPr>
            <w:tcW w:w="7513" w:type="dxa"/>
            <w:tcBorders>
              <w:top w:val="single" w:sz="4" w:space="0" w:color="CE1126"/>
              <w:bottom w:val="single" w:sz="4" w:space="0" w:color="CE1126"/>
            </w:tcBorders>
            <w:shd w:val="clear" w:color="auto" w:fill="auto"/>
          </w:tcPr>
          <w:p w14:paraId="076A5A03" w14:textId="45D24F49" w:rsidR="00D94CCD" w:rsidRDefault="00D94CCD" w:rsidP="00D94CCD">
            <w:pPr>
              <w:ind w:left="271"/>
              <w:jc w:val="left"/>
            </w:pPr>
            <w:r>
              <w:t>An input, type number (only number can be gives)</w:t>
            </w:r>
          </w:p>
        </w:tc>
      </w:tr>
      <w:tr w:rsidR="00D94CCD" w14:paraId="4172CEDC" w14:textId="77777777" w:rsidTr="005A1232">
        <w:tc>
          <w:tcPr>
            <w:tcW w:w="1980" w:type="dxa"/>
            <w:gridSpan w:val="2"/>
            <w:tcBorders>
              <w:top w:val="single" w:sz="4" w:space="0" w:color="CE1126"/>
            </w:tcBorders>
            <w:shd w:val="clear" w:color="auto" w:fill="auto"/>
          </w:tcPr>
          <w:p w14:paraId="3E716124" w14:textId="4B84EF04" w:rsidR="00D94CCD" w:rsidRDefault="00D94CCD" w:rsidP="005A1232">
            <w:pPr>
              <w:jc w:val="left"/>
            </w:pPr>
            <w:r>
              <w:t>BOOLEAN</w:t>
            </w:r>
          </w:p>
        </w:tc>
        <w:tc>
          <w:tcPr>
            <w:tcW w:w="7513" w:type="dxa"/>
            <w:tcBorders>
              <w:top w:val="single" w:sz="4" w:space="0" w:color="CE1126"/>
            </w:tcBorders>
            <w:shd w:val="clear" w:color="auto" w:fill="auto"/>
          </w:tcPr>
          <w:p w14:paraId="1EA8813D" w14:textId="0FEAC5C6" w:rsidR="00D94CCD" w:rsidRDefault="00D94CCD" w:rsidP="00D94CCD">
            <w:pPr>
              <w:ind w:left="271"/>
              <w:jc w:val="left"/>
            </w:pPr>
            <w:r>
              <w:t>A Checkbox</w:t>
            </w:r>
          </w:p>
        </w:tc>
      </w:tr>
    </w:tbl>
    <w:p w14:paraId="28162BD8" w14:textId="77777777" w:rsidR="00D94CCD" w:rsidRDefault="00D94CCD" w:rsidP="002761AA"/>
    <w:p w14:paraId="5597A852" w14:textId="5DFB5008" w:rsidR="002761AA" w:rsidRDefault="00B545E8" w:rsidP="00B545E8">
      <w:pPr>
        <w:pStyle w:val="Titre3"/>
      </w:pPr>
      <w:bookmarkStart w:id="100" w:name="_Toc58582525"/>
      <w:r>
        <w:t>Complex type</w:t>
      </w:r>
      <w:bookmarkEnd w:id="100"/>
    </w:p>
    <w:p w14:paraId="0D3A19D4" w14:textId="12260BE0" w:rsidR="00D94CCD" w:rsidRDefault="00D94CCD" w:rsidP="00D94CCD">
      <w:r>
        <w:t>These parameters handle complex display</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980"/>
        <w:gridCol w:w="7513"/>
      </w:tblGrid>
      <w:tr w:rsidR="00D94CCD" w14:paraId="057CF702" w14:textId="77777777" w:rsidTr="005A1232">
        <w:tc>
          <w:tcPr>
            <w:tcW w:w="1980" w:type="dxa"/>
            <w:tcBorders>
              <w:top w:val="single" w:sz="4" w:space="0" w:color="CE1126"/>
              <w:left w:val="single" w:sz="4" w:space="0" w:color="CE1126"/>
              <w:bottom w:val="single" w:sz="4" w:space="0" w:color="CE1126"/>
              <w:right w:val="single" w:sz="4" w:space="0" w:color="CE1126"/>
            </w:tcBorders>
            <w:shd w:val="clear" w:color="auto" w:fill="CE1126"/>
          </w:tcPr>
          <w:p w14:paraId="19586BA4"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14:paraId="7026399C"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51CAFF53" w14:textId="77777777" w:rsidTr="005A1232">
        <w:tc>
          <w:tcPr>
            <w:tcW w:w="1980" w:type="dxa"/>
            <w:tcBorders>
              <w:top w:val="single" w:sz="4" w:space="0" w:color="CE1126"/>
              <w:bottom w:val="single" w:sz="4" w:space="0" w:color="CE1126"/>
            </w:tcBorders>
            <w:shd w:val="clear" w:color="auto" w:fill="auto"/>
          </w:tcPr>
          <w:p w14:paraId="261CB968" w14:textId="4155710B" w:rsidR="00D94CCD" w:rsidRDefault="00D94CCD" w:rsidP="005A1232">
            <w:pPr>
              <w:jc w:val="left"/>
            </w:pPr>
            <w:r>
              <w:t>DELAY</w:t>
            </w:r>
          </w:p>
        </w:tc>
        <w:tc>
          <w:tcPr>
            <w:tcW w:w="7513" w:type="dxa"/>
            <w:tcBorders>
              <w:top w:val="single" w:sz="4" w:space="0" w:color="CE1126"/>
              <w:bottom w:val="single" w:sz="4" w:space="0" w:color="CE1126"/>
            </w:tcBorders>
            <w:shd w:val="clear" w:color="auto" w:fill="auto"/>
          </w:tcPr>
          <w:p w14:paraId="7437FE94" w14:textId="4D48E0C4" w:rsidR="00D94CCD" w:rsidRDefault="00D94CCD" w:rsidP="00D94CCD">
            <w:pPr>
              <w:ind w:left="271"/>
              <w:jc w:val="left"/>
            </w:pPr>
            <w:r>
              <w:t>User give a delay. A selection allows the user to give a type (Minutes, Hours, Days, Month) and a second input the value. Then user can give “4 days” or “10 hours”.</w:t>
            </w:r>
          </w:p>
          <w:p w14:paraId="37018EAB" w14:textId="0CFC6EBD" w:rsidR="00D94CCD" w:rsidRDefault="00D94CCD" w:rsidP="00D94CCD">
            <w:pPr>
              <w:ind w:left="271"/>
              <w:jc w:val="left"/>
            </w:pPr>
            <w:r>
              <w:t>As a developer, you give a date, and a direction, and you get back the calculated day. Example, you give “February 1, 10:00” + “advance”, for a 4 days delay, you’ll receive “February 5 10:00”.</w:t>
            </w:r>
          </w:p>
        </w:tc>
      </w:tr>
      <w:tr w:rsidR="00D94CCD" w14:paraId="67312E77" w14:textId="77777777" w:rsidTr="005A1232">
        <w:tc>
          <w:tcPr>
            <w:tcW w:w="1980" w:type="dxa"/>
            <w:tcBorders>
              <w:top w:val="single" w:sz="4" w:space="0" w:color="CE1126"/>
              <w:bottom w:val="single" w:sz="4" w:space="0" w:color="CE1126"/>
            </w:tcBorders>
            <w:shd w:val="clear" w:color="auto" w:fill="auto"/>
          </w:tcPr>
          <w:p w14:paraId="73B1FEBF" w14:textId="53F0E752" w:rsidR="00D94CCD" w:rsidRDefault="00D94CCD" w:rsidP="005A1232">
            <w:pPr>
              <w:jc w:val="left"/>
            </w:pPr>
            <w:r>
              <w:t>LISTVALUES</w:t>
            </w:r>
          </w:p>
        </w:tc>
        <w:tc>
          <w:tcPr>
            <w:tcW w:w="7513" w:type="dxa"/>
            <w:tcBorders>
              <w:top w:val="single" w:sz="4" w:space="0" w:color="CE1126"/>
              <w:bottom w:val="single" w:sz="4" w:space="0" w:color="CE1126"/>
            </w:tcBorders>
            <w:shd w:val="clear" w:color="auto" w:fill="auto"/>
          </w:tcPr>
          <w:p w14:paraId="0E86DF4C" w14:textId="42CD2882" w:rsidR="00D94CCD" w:rsidRDefault="00D94CCD" w:rsidP="00D94CCD">
            <w:pPr>
              <w:ind w:left="271"/>
              <w:jc w:val="left"/>
            </w:pPr>
            <w:r>
              <w:t>A selection box</w:t>
            </w:r>
          </w:p>
        </w:tc>
      </w:tr>
      <w:tr w:rsidR="00D94CCD" w14:paraId="3FBB252F" w14:textId="77777777" w:rsidTr="005A1232">
        <w:tc>
          <w:tcPr>
            <w:tcW w:w="1980" w:type="dxa"/>
            <w:tcBorders>
              <w:top w:val="single" w:sz="4" w:space="0" w:color="CE1126"/>
              <w:bottom w:val="single" w:sz="4" w:space="0" w:color="CE1126"/>
            </w:tcBorders>
            <w:shd w:val="clear" w:color="auto" w:fill="auto"/>
          </w:tcPr>
          <w:p w14:paraId="64D06C7C" w14:textId="6094D842" w:rsidR="00D94CCD" w:rsidRDefault="00D94CCD" w:rsidP="005A1232">
            <w:pPr>
              <w:jc w:val="left"/>
            </w:pPr>
            <w:r>
              <w:t>ARRAY</w:t>
            </w:r>
          </w:p>
        </w:tc>
        <w:tc>
          <w:tcPr>
            <w:tcW w:w="7513" w:type="dxa"/>
            <w:tcBorders>
              <w:top w:val="single" w:sz="4" w:space="0" w:color="CE1126"/>
              <w:bottom w:val="single" w:sz="4" w:space="0" w:color="CE1126"/>
            </w:tcBorders>
            <w:shd w:val="clear" w:color="auto" w:fill="auto"/>
          </w:tcPr>
          <w:p w14:paraId="2ADEC869" w14:textId="588F7ECB" w:rsidR="00D94CCD" w:rsidRDefault="005A1232" w:rsidP="00D94CCD">
            <w:pPr>
              <w:ind w:left="271"/>
              <w:jc w:val="left"/>
            </w:pPr>
            <w:r>
              <w:t>A List of String. User can add / remove items</w:t>
            </w:r>
          </w:p>
        </w:tc>
      </w:tr>
      <w:tr w:rsidR="00D94CCD" w14:paraId="004A9E69" w14:textId="77777777" w:rsidTr="005A1232">
        <w:tc>
          <w:tcPr>
            <w:tcW w:w="1980" w:type="dxa"/>
            <w:tcBorders>
              <w:top w:val="single" w:sz="4" w:space="0" w:color="CE1126"/>
              <w:bottom w:val="single" w:sz="4" w:space="0" w:color="CE1126"/>
            </w:tcBorders>
            <w:shd w:val="clear" w:color="auto" w:fill="auto"/>
          </w:tcPr>
          <w:p w14:paraId="098E4907" w14:textId="4807FE5E" w:rsidR="00D94CCD" w:rsidRDefault="00D94CCD" w:rsidP="005A1232">
            <w:pPr>
              <w:jc w:val="left"/>
            </w:pPr>
            <w:r>
              <w:t>ARRAYMAP</w:t>
            </w:r>
          </w:p>
        </w:tc>
        <w:tc>
          <w:tcPr>
            <w:tcW w:w="7513" w:type="dxa"/>
            <w:tcBorders>
              <w:top w:val="single" w:sz="4" w:space="0" w:color="CE1126"/>
              <w:bottom w:val="single" w:sz="4" w:space="0" w:color="CE1126"/>
            </w:tcBorders>
            <w:shd w:val="clear" w:color="auto" w:fill="auto"/>
          </w:tcPr>
          <w:p w14:paraId="49072521" w14:textId="35EB14C2" w:rsidR="00D94CCD" w:rsidRDefault="005A1232" w:rsidP="00D94CCD">
            <w:pPr>
              <w:ind w:left="271"/>
              <w:jc w:val="left"/>
            </w:pPr>
            <w:r>
              <w:t>A list of Records. Record is define</w:t>
            </w:r>
            <w:r w:rsidR="00AE1350">
              <w:t>d</w:t>
            </w:r>
            <w:r>
              <w:t xml:space="preserve"> as a list of “ColDefinition”.</w:t>
            </w:r>
          </w:p>
          <w:p w14:paraId="329459ED" w14:textId="7E63804D" w:rsidR="005A1232" w:rsidRDefault="00A014CB" w:rsidP="00AE1350">
            <w:pPr>
              <w:ind w:left="271"/>
              <w:jc w:val="left"/>
            </w:pPr>
            <w:r>
              <w:t xml:space="preserve">Plug-in </w:t>
            </w:r>
            <w:r w:rsidR="005A1232">
              <w:t xml:space="preserve">get a List of </w:t>
            </w:r>
            <w:r w:rsidR="009D7CF9">
              <w:t>Map:</w:t>
            </w:r>
            <w:r w:rsidR="005A1232">
              <w:t xml:space="preserve"> </w:t>
            </w:r>
            <w:r w:rsidR="00AE1350">
              <w:t>List&lt;Map&lt;String,Object&gt;&gt;</w:t>
            </w:r>
          </w:p>
        </w:tc>
      </w:tr>
      <w:tr w:rsidR="00D94CCD" w14:paraId="4785DCFC" w14:textId="77777777" w:rsidTr="005A1232">
        <w:tc>
          <w:tcPr>
            <w:tcW w:w="1980" w:type="dxa"/>
            <w:tcBorders>
              <w:top w:val="single" w:sz="4" w:space="0" w:color="CE1126"/>
              <w:bottom w:val="single" w:sz="4" w:space="0" w:color="CE1126"/>
            </w:tcBorders>
            <w:shd w:val="clear" w:color="auto" w:fill="auto"/>
          </w:tcPr>
          <w:p w14:paraId="251D5685" w14:textId="1593940C" w:rsidR="00D94CCD" w:rsidRDefault="00D94CCD" w:rsidP="005A1232">
            <w:pPr>
              <w:jc w:val="left"/>
            </w:pPr>
            <w:r>
              <w:t>JSON</w:t>
            </w:r>
          </w:p>
        </w:tc>
        <w:tc>
          <w:tcPr>
            <w:tcW w:w="7513" w:type="dxa"/>
            <w:tcBorders>
              <w:top w:val="single" w:sz="4" w:space="0" w:color="CE1126"/>
              <w:bottom w:val="single" w:sz="4" w:space="0" w:color="CE1126"/>
            </w:tcBorders>
            <w:shd w:val="clear" w:color="auto" w:fill="auto"/>
          </w:tcPr>
          <w:p w14:paraId="718CF452" w14:textId="7D634B4F" w:rsidR="00D94CCD" w:rsidRDefault="00D94CCD" w:rsidP="00D94CCD">
            <w:pPr>
              <w:ind w:left="271"/>
              <w:jc w:val="left"/>
            </w:pPr>
            <w:r>
              <w:t>An input text, where the user is supposed to give a JSON string. The JSON is verified.</w:t>
            </w:r>
          </w:p>
        </w:tc>
      </w:tr>
    </w:tbl>
    <w:p w14:paraId="3619DDA2" w14:textId="382B032D" w:rsidR="00D94CCD" w:rsidRDefault="005A1232" w:rsidP="00D94CCD">
      <w:r>
        <w:t>Example of ARRAYMAP definition</w:t>
      </w:r>
    </w:p>
    <w:p w14:paraId="5F48063E" w14:textId="2B3C3593" w:rsidR="005A1232" w:rsidRPr="009D7CF9" w:rsidRDefault="005A1232" w:rsidP="005A1232">
      <w:pPr>
        <w:pStyle w:val="Code"/>
        <w:rPr>
          <w:lang w:val="en-US"/>
        </w:rPr>
      </w:pPr>
      <w:r w:rsidRPr="009D7CF9">
        <w:rPr>
          <w:lang w:val="en-US"/>
        </w:rPr>
        <w:t xml:space="preserve">PlugInParameter </w:t>
      </w:r>
      <w:r w:rsidRPr="009D7CF9">
        <w:rPr>
          <w:i/>
          <w:iCs/>
          <w:color w:val="0000C0"/>
          <w:lang w:val="en-US"/>
        </w:rPr>
        <w:t>cstParamRuleSLA</w:t>
      </w:r>
      <w:r w:rsidRPr="009D7CF9">
        <w:rPr>
          <w:lang w:val="en-US"/>
        </w:rPr>
        <w:t xml:space="preserve"> = PlugInParameter.</w:t>
      </w:r>
      <w:r w:rsidRPr="009D7CF9">
        <w:rPr>
          <w:i/>
          <w:iCs/>
          <w:highlight w:val="lightGray"/>
          <w:lang w:val="en-US"/>
        </w:rPr>
        <w:t>createInstanceArrayMap</w:t>
      </w:r>
      <w:r w:rsidRPr="009D7CF9">
        <w:rPr>
          <w:lang w:val="en-US"/>
        </w:rPr>
        <w:t>("RuleSLA", "Rules SLA",</w:t>
      </w:r>
    </w:p>
    <w:p w14:paraId="69245522" w14:textId="77777777" w:rsidR="005A1232" w:rsidRPr="00224F56" w:rsidRDefault="005A1232" w:rsidP="005A1232">
      <w:pPr>
        <w:pStyle w:val="Code"/>
        <w:rPr>
          <w:lang w:val="en-US"/>
        </w:rPr>
      </w:pPr>
      <w:r w:rsidRPr="009D7CF9">
        <w:rPr>
          <w:lang w:val="en-US"/>
        </w:rPr>
        <w:lastRenderedPageBreak/>
        <w:t xml:space="preserve">            </w:t>
      </w:r>
      <w:r w:rsidRPr="00224F56">
        <w:rPr>
          <w:lang w:val="en-US"/>
        </w:rPr>
        <w:t>Arrays.</w:t>
      </w:r>
      <w:r w:rsidRPr="00224F56">
        <w:rPr>
          <w:i/>
          <w:iCs/>
          <w:lang w:val="en-US"/>
        </w:rPr>
        <w:t>asList</w:t>
      </w:r>
      <w:r w:rsidRPr="00224F56">
        <w:rPr>
          <w:lang w:val="en-US"/>
        </w:rPr>
        <w:t>(</w:t>
      </w:r>
    </w:p>
    <w:p w14:paraId="31E2E6AC" w14:textId="77777777" w:rsidR="005A1232" w:rsidRPr="009D7CF9" w:rsidRDefault="005A1232" w:rsidP="005A1232">
      <w:pPr>
        <w:pStyle w:val="Code"/>
        <w:rPr>
          <w:lang w:val="en-US"/>
        </w:rPr>
      </w:pPr>
      <w:r w:rsidRPr="00224F56">
        <w:rPr>
          <w:lang w:val="en-US"/>
        </w:rPr>
        <w:t xml:space="preserve">                    </w:t>
      </w:r>
      <w:r w:rsidRPr="009D7CF9">
        <w:rPr>
          <w:lang w:val="en-US"/>
        </w:rPr>
        <w:t>ColDefinition.</w:t>
      </w:r>
      <w:r w:rsidRPr="009D7CF9">
        <w:rPr>
          <w:i/>
          <w:iCs/>
          <w:lang w:val="en-US"/>
        </w:rPr>
        <w:t>getInstance</w:t>
      </w:r>
      <w:r w:rsidRPr="009D7CF9">
        <w:rPr>
          <w:lang w:val="en-US"/>
        </w:rPr>
        <w:t>("TASKNAME", "TaskName", "Task name in a process. Multiple tasks may be reference one time using # like 'Validate#Review#Control", TypeParameter.</w:t>
      </w:r>
      <w:r w:rsidRPr="009D7CF9">
        <w:rPr>
          <w:b/>
          <w:bCs/>
          <w:i/>
          <w:iCs/>
          <w:color w:val="0000C0"/>
          <w:lang w:val="en-US"/>
        </w:rPr>
        <w:t>STRING</w:t>
      </w:r>
      <w:r w:rsidRPr="009D7CF9">
        <w:rPr>
          <w:lang w:val="en-US"/>
        </w:rPr>
        <w:t>, 50),</w:t>
      </w:r>
    </w:p>
    <w:p w14:paraId="68B82ED9" w14:textId="77777777" w:rsidR="005A1232" w:rsidRPr="009D7CF9" w:rsidRDefault="005A1232" w:rsidP="005A1232">
      <w:pPr>
        <w:pStyle w:val="Code"/>
        <w:rPr>
          <w:lang w:val="en-US"/>
        </w:rPr>
      </w:pPr>
      <w:r w:rsidRPr="009D7CF9">
        <w:rPr>
          <w:lang w:val="en-US"/>
        </w:rPr>
        <w:t xml:space="preserve">                    ColDefinition.</w:t>
      </w:r>
      <w:r w:rsidRPr="009D7CF9">
        <w:rPr>
          <w:i/>
          <w:iCs/>
          <w:lang w:val="en-US"/>
        </w:rPr>
        <w:t>getInstance</w:t>
      </w:r>
      <w:r w:rsidRPr="009D7CF9">
        <w:rPr>
          <w:lang w:val="en-US"/>
        </w:rPr>
        <w:t>("PERCENT", "Percent Threashold", "0%: task creation, 100%=due date", TypeParameter.</w:t>
      </w:r>
      <w:r w:rsidRPr="009D7CF9">
        <w:rPr>
          <w:b/>
          <w:bCs/>
          <w:i/>
          <w:iCs/>
          <w:color w:val="0000C0"/>
          <w:lang w:val="en-US"/>
        </w:rPr>
        <w:t>LONG</w:t>
      </w:r>
      <w:r w:rsidRPr="009D7CF9">
        <w:rPr>
          <w:lang w:val="en-US"/>
        </w:rPr>
        <w:t>, 20),</w:t>
      </w:r>
    </w:p>
    <w:p w14:paraId="7CEA16EA" w14:textId="77777777" w:rsidR="005A1232" w:rsidRPr="009D7CF9" w:rsidRDefault="005A1232" w:rsidP="005A1232">
      <w:pPr>
        <w:pStyle w:val="Code"/>
        <w:rPr>
          <w:lang w:val="en-US"/>
        </w:rPr>
      </w:pPr>
      <w:r w:rsidRPr="009D7CF9">
        <w:rPr>
          <w:lang w:val="en-US"/>
        </w:rPr>
        <w:t xml:space="preserve">                    ColDefinition.</w:t>
      </w:r>
      <w:r w:rsidRPr="009D7CF9">
        <w:rPr>
          <w:i/>
          <w:iCs/>
          <w:lang w:val="en-US"/>
        </w:rPr>
        <w:t>getInstance</w:t>
      </w:r>
      <w:r w:rsidRPr="009D7CF9">
        <w:rPr>
          <w:lang w:val="en-US"/>
        </w:rPr>
        <w:t>("ACTION", "Action", ACTION.</w:t>
      </w:r>
      <w:r w:rsidRPr="009D7CF9">
        <w:rPr>
          <w:b/>
          <w:bCs/>
          <w:i/>
          <w:iCs/>
          <w:color w:val="0000C0"/>
          <w:lang w:val="en-US"/>
        </w:rPr>
        <w:t>EMAILUSER</w:t>
      </w:r>
      <w:r w:rsidRPr="009D7CF9">
        <w:rPr>
          <w:lang w:val="en-US"/>
        </w:rPr>
        <w:t>.toString() + ":&lt;userName&gt;, "</w:t>
      </w:r>
    </w:p>
    <w:p w14:paraId="3B7E1847"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EMAILCANDIDATES</w:t>
      </w:r>
      <w:r w:rsidRPr="009D7CF9">
        <w:rPr>
          <w:lang w:val="en-US"/>
        </w:rPr>
        <w:t>.toString() + ", "</w:t>
      </w:r>
    </w:p>
    <w:p w14:paraId="6F762CA3"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EMAILACTOR</w:t>
      </w:r>
      <w:r w:rsidRPr="009D7CF9">
        <w:rPr>
          <w:lang w:val="en-US"/>
        </w:rPr>
        <w:t>.toString() + ":&lt;actor&gt;,"</w:t>
      </w:r>
    </w:p>
    <w:p w14:paraId="239B690B"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ASSIGNUSER</w:t>
      </w:r>
      <w:r w:rsidRPr="009D7CF9">
        <w:rPr>
          <w:lang w:val="en-US"/>
        </w:rPr>
        <w:t>.toString() + ":&lt;userName&gt;, "</w:t>
      </w:r>
    </w:p>
    <w:p w14:paraId="1C19A058"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ASSIGNSUPERVISOR</w:t>
      </w:r>
      <w:r w:rsidRPr="009D7CF9">
        <w:rPr>
          <w:lang w:val="en-US"/>
        </w:rPr>
        <w:t>.toString() + ":[1], "</w:t>
      </w:r>
    </w:p>
    <w:p w14:paraId="1E28FF2D"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STARTPROCESS</w:t>
      </w:r>
      <w:r w:rsidRPr="009D7CF9">
        <w:rPr>
          <w:lang w:val="en-US"/>
        </w:rPr>
        <w:t>.toString() + ":&lt;processName (&lt;processVersion)&gt;;&lt;JSONinput&gt;,"</w:t>
      </w:r>
    </w:p>
    <w:p w14:paraId="25D22576" w14:textId="77777777" w:rsidR="005A1232" w:rsidRPr="009D7CF9" w:rsidRDefault="005A1232" w:rsidP="005A1232">
      <w:pPr>
        <w:pStyle w:val="Code"/>
        <w:rPr>
          <w:lang w:val="en-US"/>
        </w:rPr>
      </w:pPr>
      <w:r w:rsidRPr="009D7CF9">
        <w:rPr>
          <w:lang w:val="en-US"/>
        </w:rPr>
        <w:t xml:space="preserve">                            + ACTION.</w:t>
      </w:r>
      <w:r w:rsidRPr="009D7CF9">
        <w:rPr>
          <w:b/>
          <w:bCs/>
          <w:i/>
          <w:iCs/>
          <w:color w:val="0000C0"/>
          <w:lang w:val="en-US"/>
        </w:rPr>
        <w:t>SENDMESSAGE</w:t>
      </w:r>
      <w:r w:rsidRPr="009D7CF9">
        <w:rPr>
          <w:lang w:val="en-US"/>
        </w:rPr>
        <w:t>.toString() + ":&lt;messageName&gt;;&lt;targetProcess (&lt;processversion&gt;);&lt;targetFlowNode&gt;;&lt;JSONMessageContent&gt;;&lt;JSONMessageCorrelation&gt;",</w:t>
      </w:r>
    </w:p>
    <w:p w14:paraId="09F3D79E" w14:textId="77777777" w:rsidR="005A1232" w:rsidRPr="00224F56" w:rsidRDefault="005A1232" w:rsidP="005A1232">
      <w:pPr>
        <w:pStyle w:val="Code"/>
        <w:rPr>
          <w:lang w:val="en-US"/>
        </w:rPr>
      </w:pPr>
      <w:r w:rsidRPr="009D7CF9">
        <w:rPr>
          <w:lang w:val="en-US"/>
        </w:rPr>
        <w:t xml:space="preserve">                            </w:t>
      </w:r>
      <w:r w:rsidRPr="00224F56">
        <w:rPr>
          <w:lang w:val="en-US"/>
        </w:rPr>
        <w:t>TypeParameter.</w:t>
      </w:r>
      <w:r w:rsidRPr="00224F56">
        <w:rPr>
          <w:b/>
          <w:bCs/>
          <w:i/>
          <w:iCs/>
          <w:color w:val="0000C0"/>
          <w:lang w:val="en-US"/>
        </w:rPr>
        <w:t>TEXT</w:t>
      </w:r>
      <w:r w:rsidRPr="00224F56">
        <w:rPr>
          <w:lang w:val="en-US"/>
        </w:rPr>
        <w:t>, 50)),</w:t>
      </w:r>
    </w:p>
    <w:p w14:paraId="6AA38144" w14:textId="3FE02324" w:rsidR="005A1232" w:rsidRPr="009D7CF9" w:rsidRDefault="005A1232" w:rsidP="005A1232">
      <w:pPr>
        <w:pStyle w:val="Code"/>
        <w:rPr>
          <w:lang w:val="en-US"/>
        </w:rPr>
      </w:pPr>
      <w:r w:rsidRPr="00224F56">
        <w:rPr>
          <w:lang w:val="en-US"/>
        </w:rPr>
        <w:t xml:space="preserve">            </w:t>
      </w:r>
      <w:r w:rsidRPr="009D7CF9">
        <w:rPr>
          <w:b/>
          <w:bCs/>
          <w:color w:val="7F0055"/>
          <w:lang w:val="en-US"/>
        </w:rPr>
        <w:t>null</w:t>
      </w:r>
      <w:r w:rsidRPr="009D7CF9">
        <w:rPr>
          <w:lang w:val="en-US"/>
        </w:rPr>
        <w:t>, "Give a list of rules. Each rule describes the threshold in percent 0-task start, 100% due date, and action");</w:t>
      </w:r>
    </w:p>
    <w:p w14:paraId="7EE9E66C" w14:textId="77777777" w:rsidR="005A1232" w:rsidRPr="00D94CCD" w:rsidRDefault="005A1232" w:rsidP="00D94CCD"/>
    <w:p w14:paraId="2969C1A0" w14:textId="78EA5A4A" w:rsidR="00B545E8" w:rsidRDefault="00B545E8" w:rsidP="00B545E8">
      <w:pPr>
        <w:pStyle w:val="Titre3"/>
      </w:pPr>
      <w:bookmarkStart w:id="101" w:name="_Toc58582526"/>
      <w:r>
        <w:t>Documents type</w:t>
      </w:r>
      <w:bookmarkEnd w:id="101"/>
    </w:p>
    <w:p w14:paraId="5196B54E" w14:textId="40678FEC" w:rsidR="00D94CCD" w:rsidRPr="00D94CCD" w:rsidRDefault="00D94CCD" w:rsidP="00D94CCD">
      <w:r>
        <w:t xml:space="preserve">Manipulate document, as input or at </w:t>
      </w:r>
      <w:r w:rsidR="00AE1350">
        <w:t>output</w:t>
      </w:r>
      <w:r>
        <w:t>.</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980"/>
        <w:gridCol w:w="7513"/>
      </w:tblGrid>
      <w:tr w:rsidR="00D94CCD" w14:paraId="3EBB2B92" w14:textId="77777777" w:rsidTr="005A1232">
        <w:tc>
          <w:tcPr>
            <w:tcW w:w="1980" w:type="dxa"/>
            <w:tcBorders>
              <w:top w:val="single" w:sz="4" w:space="0" w:color="CE1126"/>
              <w:left w:val="single" w:sz="4" w:space="0" w:color="CE1126"/>
              <w:bottom w:val="single" w:sz="4" w:space="0" w:color="CE1126"/>
              <w:right w:val="single" w:sz="4" w:space="0" w:color="CE1126"/>
            </w:tcBorders>
            <w:shd w:val="clear" w:color="auto" w:fill="CE1126"/>
          </w:tcPr>
          <w:p w14:paraId="252842BF"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14:paraId="14954D17"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446F3252" w14:textId="77777777" w:rsidTr="005A1232">
        <w:tc>
          <w:tcPr>
            <w:tcW w:w="1980" w:type="dxa"/>
            <w:tcBorders>
              <w:top w:val="single" w:sz="4" w:space="0" w:color="CE1126"/>
              <w:bottom w:val="single" w:sz="4" w:space="0" w:color="CE1126"/>
            </w:tcBorders>
            <w:shd w:val="clear" w:color="auto" w:fill="auto"/>
          </w:tcPr>
          <w:p w14:paraId="2D834D11" w14:textId="16642B6E" w:rsidR="00D94CCD" w:rsidRDefault="00D94CCD" w:rsidP="005A1232">
            <w:pPr>
              <w:jc w:val="left"/>
            </w:pPr>
            <w:r>
              <w:t>FILEREAD</w:t>
            </w:r>
          </w:p>
        </w:tc>
        <w:tc>
          <w:tcPr>
            <w:tcW w:w="7513" w:type="dxa"/>
            <w:tcBorders>
              <w:top w:val="single" w:sz="4" w:space="0" w:color="CE1126"/>
              <w:bottom w:val="single" w:sz="4" w:space="0" w:color="CE1126"/>
            </w:tcBorders>
            <w:shd w:val="clear" w:color="auto" w:fill="auto"/>
          </w:tcPr>
          <w:p w14:paraId="5627803B" w14:textId="0423E8E5" w:rsidR="00D94CCD" w:rsidRDefault="00D94CCD" w:rsidP="00D94CCD">
            <w:pPr>
              <w:ind w:left="271"/>
              <w:jc w:val="left"/>
            </w:pPr>
            <w:r>
              <w:t xml:space="preserve">User upload a document, and </w:t>
            </w:r>
            <w:r w:rsidR="00A014CB">
              <w:t xml:space="preserve">Plug-in </w:t>
            </w:r>
            <w:r>
              <w:t>can read it.</w:t>
            </w:r>
          </w:p>
        </w:tc>
      </w:tr>
      <w:tr w:rsidR="00D94CCD" w14:paraId="7298226A" w14:textId="77777777" w:rsidTr="005A1232">
        <w:tc>
          <w:tcPr>
            <w:tcW w:w="1980" w:type="dxa"/>
            <w:tcBorders>
              <w:top w:val="single" w:sz="4" w:space="0" w:color="CE1126"/>
              <w:bottom w:val="single" w:sz="4" w:space="0" w:color="CE1126"/>
            </w:tcBorders>
            <w:shd w:val="clear" w:color="auto" w:fill="auto"/>
          </w:tcPr>
          <w:p w14:paraId="48410EF1" w14:textId="5E2204F8" w:rsidR="00D94CCD" w:rsidRDefault="00D94CCD" w:rsidP="005A1232">
            <w:pPr>
              <w:jc w:val="left"/>
            </w:pPr>
            <w:r>
              <w:t>FILEWRITE</w:t>
            </w:r>
          </w:p>
        </w:tc>
        <w:tc>
          <w:tcPr>
            <w:tcW w:w="7513" w:type="dxa"/>
            <w:tcBorders>
              <w:top w:val="single" w:sz="4" w:space="0" w:color="CE1126"/>
              <w:bottom w:val="single" w:sz="4" w:space="0" w:color="CE1126"/>
            </w:tcBorders>
            <w:shd w:val="clear" w:color="auto" w:fill="auto"/>
          </w:tcPr>
          <w:p w14:paraId="02E6FD82" w14:textId="2E787E2A" w:rsidR="00D94CCD" w:rsidRDefault="00A014CB" w:rsidP="00D94CCD">
            <w:pPr>
              <w:ind w:left="271"/>
              <w:jc w:val="left"/>
            </w:pPr>
            <w:r>
              <w:t xml:space="preserve">Plug-in </w:t>
            </w:r>
            <w:r w:rsidR="00D94CCD">
              <w:t>write this document, and it will be available for the user as download</w:t>
            </w:r>
          </w:p>
        </w:tc>
      </w:tr>
      <w:tr w:rsidR="00D94CCD" w14:paraId="28AE3A5E" w14:textId="77777777" w:rsidTr="005A1232">
        <w:tc>
          <w:tcPr>
            <w:tcW w:w="1980" w:type="dxa"/>
            <w:tcBorders>
              <w:top w:val="single" w:sz="4" w:space="0" w:color="CE1126"/>
              <w:bottom w:val="single" w:sz="4" w:space="0" w:color="CE1126"/>
            </w:tcBorders>
            <w:shd w:val="clear" w:color="auto" w:fill="auto"/>
          </w:tcPr>
          <w:p w14:paraId="5F90EBDD" w14:textId="11C2885C" w:rsidR="00D94CCD" w:rsidRDefault="00D94CCD" w:rsidP="005A1232">
            <w:pPr>
              <w:jc w:val="left"/>
            </w:pPr>
            <w:r>
              <w:t>FILEREADWRITE</w:t>
            </w:r>
          </w:p>
        </w:tc>
        <w:tc>
          <w:tcPr>
            <w:tcW w:w="7513" w:type="dxa"/>
            <w:tcBorders>
              <w:top w:val="single" w:sz="4" w:space="0" w:color="CE1126"/>
              <w:bottom w:val="single" w:sz="4" w:space="0" w:color="CE1126"/>
            </w:tcBorders>
            <w:shd w:val="clear" w:color="auto" w:fill="auto"/>
          </w:tcPr>
          <w:p w14:paraId="55B555ED" w14:textId="269BC39B" w:rsidR="00D94CCD" w:rsidRDefault="00D94CCD" w:rsidP="00D94CCD">
            <w:pPr>
              <w:ind w:left="271"/>
              <w:jc w:val="left"/>
            </w:pPr>
            <w:r>
              <w:t xml:space="preserve">User can upload a document, </w:t>
            </w:r>
            <w:r w:rsidR="00A014CB">
              <w:t xml:space="preserve">Plug-in </w:t>
            </w:r>
            <w:r>
              <w:t>can read, and write a new version</w:t>
            </w:r>
          </w:p>
        </w:tc>
      </w:tr>
    </w:tbl>
    <w:p w14:paraId="24DF4A0B" w14:textId="77777777" w:rsidR="00D94CCD" w:rsidRPr="00D94CCD" w:rsidRDefault="00D94CCD" w:rsidP="00D94CCD"/>
    <w:p w14:paraId="5935F04A" w14:textId="77777777" w:rsidR="00B545E8" w:rsidRDefault="00B545E8" w:rsidP="00B545E8">
      <w:pPr>
        <w:autoSpaceDE w:val="0"/>
        <w:autoSpaceDN w:val="0"/>
        <w:adjustRightInd w:val="0"/>
        <w:spacing w:after="0" w:line="240" w:lineRule="auto"/>
        <w:jc w:val="left"/>
        <w:rPr>
          <w:rFonts w:ascii="Consolas" w:hAnsi="Consolas" w:cs="Consolas"/>
          <w:color w:val="000000"/>
          <w:szCs w:val="20"/>
        </w:rPr>
      </w:pPr>
    </w:p>
    <w:p w14:paraId="7A8A915F" w14:textId="66E88A45" w:rsidR="00B545E8" w:rsidRDefault="00B545E8" w:rsidP="00B545E8">
      <w:pPr>
        <w:pStyle w:val="Titre3"/>
      </w:pPr>
      <w:bookmarkStart w:id="102" w:name="_Toc58582527"/>
      <w:r>
        <w:t>Bonita type</w:t>
      </w:r>
      <w:bookmarkEnd w:id="102"/>
    </w:p>
    <w:p w14:paraId="020D5B4D" w14:textId="1486A702" w:rsidR="00D94CCD" w:rsidRPr="00D94CCD" w:rsidRDefault="00D94CCD" w:rsidP="00D94CCD">
      <w:r>
        <w:t>Th</w:t>
      </w:r>
      <w:r w:rsidR="005A1232">
        <w:t>ese</w:t>
      </w:r>
      <w:r>
        <w:t xml:space="preserve"> type</w:t>
      </w:r>
      <w:r w:rsidR="005A1232">
        <w:t>s</w:t>
      </w:r>
      <w:r>
        <w:t xml:space="preserve"> display some </w:t>
      </w:r>
      <w:r w:rsidR="005A1232">
        <w:t>Bonita Artifact</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2008"/>
        <w:gridCol w:w="7485"/>
      </w:tblGrid>
      <w:tr w:rsidR="00D94CCD" w14:paraId="0F05058C" w14:textId="77777777" w:rsidTr="00D94CCD">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30C8D7D3"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tcBorders>
              <w:top w:val="single" w:sz="4" w:space="0" w:color="CE1126"/>
              <w:left w:val="single" w:sz="4" w:space="0" w:color="CE1126"/>
              <w:bottom w:val="single" w:sz="4" w:space="0" w:color="CE1126"/>
              <w:right w:val="single" w:sz="4" w:space="0" w:color="CE1126"/>
            </w:tcBorders>
            <w:shd w:val="clear" w:color="auto" w:fill="CE1126"/>
          </w:tcPr>
          <w:p w14:paraId="240C82DC"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5671CD94" w14:textId="77777777" w:rsidTr="00D94CCD">
        <w:tc>
          <w:tcPr>
            <w:tcW w:w="1555" w:type="dxa"/>
            <w:tcBorders>
              <w:top w:val="single" w:sz="4" w:space="0" w:color="CE1126"/>
              <w:bottom w:val="single" w:sz="4" w:space="0" w:color="CE1126"/>
            </w:tcBorders>
            <w:shd w:val="clear" w:color="auto" w:fill="auto"/>
          </w:tcPr>
          <w:p w14:paraId="4EB2743F" w14:textId="365B3DAE" w:rsidR="00D94CCD" w:rsidRDefault="005A1232" w:rsidP="005A1232">
            <w:pPr>
              <w:jc w:val="left"/>
            </w:pPr>
            <w:r>
              <w:t>USERNAME</w:t>
            </w:r>
          </w:p>
        </w:tc>
        <w:tc>
          <w:tcPr>
            <w:tcW w:w="7938" w:type="dxa"/>
            <w:tcBorders>
              <w:top w:val="single" w:sz="4" w:space="0" w:color="CE1126"/>
              <w:bottom w:val="single" w:sz="4" w:space="0" w:color="CE1126"/>
            </w:tcBorders>
            <w:shd w:val="clear" w:color="auto" w:fill="auto"/>
          </w:tcPr>
          <w:p w14:paraId="2F226B0E" w14:textId="128B533E" w:rsidR="00D94CCD" w:rsidRDefault="005A1232" w:rsidP="00D94CCD">
            <w:pPr>
              <w:ind w:left="271"/>
              <w:jc w:val="left"/>
            </w:pPr>
            <w:r>
              <w:t>Autocomplete to select a user between all users in the server</w:t>
            </w:r>
          </w:p>
        </w:tc>
      </w:tr>
      <w:tr w:rsidR="005A1232" w14:paraId="5C7B500E" w14:textId="77777777" w:rsidTr="00D94CCD">
        <w:tc>
          <w:tcPr>
            <w:tcW w:w="1555" w:type="dxa"/>
            <w:tcBorders>
              <w:top w:val="single" w:sz="4" w:space="0" w:color="CE1126"/>
              <w:bottom w:val="single" w:sz="4" w:space="0" w:color="CE1126"/>
            </w:tcBorders>
            <w:shd w:val="clear" w:color="auto" w:fill="auto"/>
          </w:tcPr>
          <w:p w14:paraId="66C0A359" w14:textId="25407C52" w:rsidR="005A1232" w:rsidRDefault="005A1232" w:rsidP="005A1232">
            <w:pPr>
              <w:jc w:val="left"/>
            </w:pPr>
            <w:r>
              <w:t>PROCESSNAME</w:t>
            </w:r>
          </w:p>
        </w:tc>
        <w:tc>
          <w:tcPr>
            <w:tcW w:w="7938" w:type="dxa"/>
            <w:tcBorders>
              <w:top w:val="single" w:sz="4" w:space="0" w:color="CE1126"/>
              <w:bottom w:val="single" w:sz="4" w:space="0" w:color="CE1126"/>
            </w:tcBorders>
            <w:shd w:val="clear" w:color="auto" w:fill="auto"/>
          </w:tcPr>
          <w:p w14:paraId="07477C61" w14:textId="48ED3440" w:rsidR="005A1232" w:rsidRDefault="005A1232" w:rsidP="00D94CCD">
            <w:pPr>
              <w:ind w:left="271"/>
              <w:jc w:val="left"/>
            </w:pPr>
            <w:r>
              <w:t>Autocomplete to select a process in all processes (ENABLE or DISABLED) in the server</w:t>
            </w:r>
          </w:p>
        </w:tc>
      </w:tr>
      <w:tr w:rsidR="005A1232" w14:paraId="56D45441" w14:textId="77777777" w:rsidTr="00D94CCD">
        <w:tc>
          <w:tcPr>
            <w:tcW w:w="1555" w:type="dxa"/>
            <w:tcBorders>
              <w:top w:val="single" w:sz="4" w:space="0" w:color="CE1126"/>
              <w:bottom w:val="single" w:sz="4" w:space="0" w:color="CE1126"/>
            </w:tcBorders>
            <w:shd w:val="clear" w:color="auto" w:fill="auto"/>
          </w:tcPr>
          <w:p w14:paraId="246140DA" w14:textId="2191180B" w:rsidR="005A1232" w:rsidRDefault="005A1232" w:rsidP="005A1232">
            <w:pPr>
              <w:jc w:val="left"/>
            </w:pPr>
            <w:r>
              <w:t>ARRAYPROCESSNAME</w:t>
            </w:r>
          </w:p>
        </w:tc>
        <w:tc>
          <w:tcPr>
            <w:tcW w:w="7938" w:type="dxa"/>
            <w:tcBorders>
              <w:top w:val="single" w:sz="4" w:space="0" w:color="CE1126"/>
              <w:bottom w:val="single" w:sz="4" w:space="0" w:color="CE1126"/>
            </w:tcBorders>
            <w:shd w:val="clear" w:color="auto" w:fill="auto"/>
          </w:tcPr>
          <w:p w14:paraId="4201B6F3" w14:textId="52DCA05A" w:rsidR="005A1232" w:rsidRDefault="005A1232" w:rsidP="00D94CCD">
            <w:pPr>
              <w:ind w:left="271"/>
              <w:jc w:val="left"/>
            </w:pPr>
            <w:r>
              <w:t>Autocomplete to select one or multiple processes</w:t>
            </w:r>
          </w:p>
        </w:tc>
      </w:tr>
    </w:tbl>
    <w:p w14:paraId="002544B1" w14:textId="77777777" w:rsidR="00D94CCD" w:rsidRPr="00D94CCD" w:rsidRDefault="00D94CCD" w:rsidP="00D94CCD"/>
    <w:p w14:paraId="4275075A" w14:textId="5A94FAE5" w:rsidR="00B545E8" w:rsidRDefault="00B545E8" w:rsidP="00B545E8">
      <w:pPr>
        <w:pStyle w:val="Titre3"/>
      </w:pPr>
      <w:bookmarkStart w:id="103" w:name="_Toc58582528"/>
      <w:r>
        <w:t>Special usages</w:t>
      </w:r>
      <w:bookmarkEnd w:id="103"/>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555"/>
        <w:gridCol w:w="7938"/>
      </w:tblGrid>
      <w:tr w:rsidR="005A1232" w14:paraId="420AFD3D" w14:textId="77777777" w:rsidTr="009D7CF9">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0CC1B88B" w14:textId="77777777" w:rsidR="005A1232" w:rsidRPr="00522586" w:rsidRDefault="005A1232" w:rsidP="009D7CF9">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tcBorders>
              <w:top w:val="single" w:sz="4" w:space="0" w:color="CE1126"/>
              <w:left w:val="single" w:sz="4" w:space="0" w:color="CE1126"/>
              <w:bottom w:val="single" w:sz="4" w:space="0" w:color="CE1126"/>
              <w:right w:val="single" w:sz="4" w:space="0" w:color="CE1126"/>
            </w:tcBorders>
            <w:shd w:val="clear" w:color="auto" w:fill="CE1126"/>
          </w:tcPr>
          <w:p w14:paraId="7ED1648A" w14:textId="77777777" w:rsidR="005A1232" w:rsidRDefault="005A1232" w:rsidP="009D7CF9">
            <w:pPr>
              <w:jc w:val="center"/>
              <w:rPr>
                <w:rStyle w:val="lev"/>
                <w:color w:val="FFFFFF" w:themeColor="background1"/>
              </w:rPr>
            </w:pPr>
            <w:r>
              <w:rPr>
                <w:rStyle w:val="lev"/>
                <w:color w:val="FFFFFF" w:themeColor="background1"/>
              </w:rPr>
              <w:t>Description</w:t>
            </w:r>
          </w:p>
        </w:tc>
      </w:tr>
      <w:tr w:rsidR="005A1232" w14:paraId="3D1A9362" w14:textId="77777777" w:rsidTr="009D7CF9">
        <w:tc>
          <w:tcPr>
            <w:tcW w:w="1555" w:type="dxa"/>
            <w:tcBorders>
              <w:top w:val="single" w:sz="4" w:space="0" w:color="CE1126"/>
              <w:bottom w:val="single" w:sz="4" w:space="0" w:color="CE1126"/>
            </w:tcBorders>
            <w:shd w:val="clear" w:color="auto" w:fill="auto"/>
          </w:tcPr>
          <w:p w14:paraId="3AA1F7C9" w14:textId="55F7D59C" w:rsidR="005A1232" w:rsidRDefault="005A1232" w:rsidP="009D7CF9">
            <w:pPr>
              <w:jc w:val="left"/>
            </w:pPr>
            <w:r>
              <w:t>BUTTONARGS</w:t>
            </w:r>
          </w:p>
        </w:tc>
        <w:tc>
          <w:tcPr>
            <w:tcW w:w="7938" w:type="dxa"/>
            <w:tcBorders>
              <w:top w:val="single" w:sz="4" w:space="0" w:color="CE1126"/>
              <w:bottom w:val="single" w:sz="4" w:space="0" w:color="CE1126"/>
            </w:tcBorders>
            <w:shd w:val="clear" w:color="auto" w:fill="auto"/>
          </w:tcPr>
          <w:p w14:paraId="72AB9FB3" w14:textId="39E288B0" w:rsidR="005A1232" w:rsidRDefault="005A1232" w:rsidP="009D7CF9">
            <w:pPr>
              <w:ind w:left="271"/>
              <w:jc w:val="left"/>
            </w:pPr>
            <w:r>
              <w:t>Use to execute a local simulation</w:t>
            </w:r>
          </w:p>
        </w:tc>
      </w:tr>
      <w:tr w:rsidR="005A1232" w14:paraId="0379CB62" w14:textId="77777777" w:rsidTr="009D7CF9">
        <w:tc>
          <w:tcPr>
            <w:tcW w:w="1555" w:type="dxa"/>
            <w:tcBorders>
              <w:top w:val="single" w:sz="4" w:space="0" w:color="CE1126"/>
              <w:bottom w:val="single" w:sz="4" w:space="0" w:color="CE1126"/>
            </w:tcBorders>
            <w:shd w:val="clear" w:color="auto" w:fill="auto"/>
          </w:tcPr>
          <w:p w14:paraId="21E16F3B" w14:textId="466D1D06" w:rsidR="005A1232" w:rsidRDefault="005A1232" w:rsidP="009D7CF9">
            <w:pPr>
              <w:jc w:val="left"/>
            </w:pPr>
            <w:r>
              <w:t>SEPARATOR</w:t>
            </w:r>
          </w:p>
        </w:tc>
        <w:tc>
          <w:tcPr>
            <w:tcW w:w="7938" w:type="dxa"/>
            <w:tcBorders>
              <w:top w:val="single" w:sz="4" w:space="0" w:color="CE1126"/>
              <w:bottom w:val="single" w:sz="4" w:space="0" w:color="CE1126"/>
            </w:tcBorders>
            <w:shd w:val="clear" w:color="auto" w:fill="auto"/>
          </w:tcPr>
          <w:p w14:paraId="6074FF7A" w14:textId="7FBAAEEE" w:rsidR="005A1232" w:rsidRDefault="005A1232" w:rsidP="009D7CF9">
            <w:pPr>
              <w:ind w:left="271"/>
              <w:jc w:val="left"/>
            </w:pPr>
            <w:r>
              <w:t>Separators, when you have a lot of parameters</w:t>
            </w:r>
          </w:p>
        </w:tc>
      </w:tr>
      <w:tr w:rsidR="005A1232" w14:paraId="4B7421AD" w14:textId="77777777" w:rsidTr="009D7CF9">
        <w:tc>
          <w:tcPr>
            <w:tcW w:w="1555" w:type="dxa"/>
            <w:tcBorders>
              <w:top w:val="single" w:sz="4" w:space="0" w:color="CE1126"/>
              <w:bottom w:val="single" w:sz="4" w:space="0" w:color="CE1126"/>
            </w:tcBorders>
            <w:shd w:val="clear" w:color="auto" w:fill="auto"/>
          </w:tcPr>
          <w:p w14:paraId="47CF1EBF" w14:textId="1CDE62A4" w:rsidR="005A1232" w:rsidRDefault="005A1232" w:rsidP="009D7CF9">
            <w:pPr>
              <w:jc w:val="left"/>
            </w:pPr>
            <w:r>
              <w:t>INFORMATION</w:t>
            </w:r>
          </w:p>
        </w:tc>
        <w:tc>
          <w:tcPr>
            <w:tcW w:w="7938" w:type="dxa"/>
            <w:tcBorders>
              <w:top w:val="single" w:sz="4" w:space="0" w:color="CE1126"/>
              <w:bottom w:val="single" w:sz="4" w:space="0" w:color="CE1126"/>
            </w:tcBorders>
            <w:shd w:val="clear" w:color="auto" w:fill="auto"/>
          </w:tcPr>
          <w:p w14:paraId="6FDB4F0A" w14:textId="379FD85F" w:rsidR="005A1232" w:rsidRDefault="005A1232" w:rsidP="009D7CF9">
            <w:pPr>
              <w:ind w:left="271"/>
              <w:jc w:val="left"/>
            </w:pPr>
            <w:r>
              <w:t>Display information</w:t>
            </w:r>
          </w:p>
        </w:tc>
      </w:tr>
    </w:tbl>
    <w:p w14:paraId="598D3D01" w14:textId="77777777" w:rsidR="00B545E8" w:rsidRDefault="00B545E8" w:rsidP="002761AA">
      <w:pPr>
        <w:autoSpaceDE w:val="0"/>
        <w:autoSpaceDN w:val="0"/>
        <w:adjustRightInd w:val="0"/>
        <w:spacing w:after="0" w:line="240" w:lineRule="auto"/>
        <w:jc w:val="left"/>
        <w:rPr>
          <w:rFonts w:ascii="Consolas" w:hAnsi="Consolas" w:cs="Consolas"/>
          <w:color w:val="000000"/>
          <w:szCs w:val="20"/>
        </w:rPr>
      </w:pPr>
    </w:p>
    <w:p w14:paraId="3461FBB5" w14:textId="0A3C8450" w:rsidR="0079062B" w:rsidRDefault="0079062B" w:rsidP="0079062B">
      <w:pPr>
        <w:pStyle w:val="Titre2"/>
      </w:pPr>
      <w:bookmarkStart w:id="104" w:name="_Toc58582529"/>
      <w:r>
        <w:lastRenderedPageBreak/>
        <w:t>Conditions with parameters</w:t>
      </w:r>
      <w:bookmarkEnd w:id="104"/>
    </w:p>
    <w:p w14:paraId="4EACB5B2" w14:textId="566B996F" w:rsidR="005A1232" w:rsidRDefault="005A1232" w:rsidP="005A1232">
      <w:r>
        <w:t>Some condition</w:t>
      </w:r>
      <w:r w:rsidR="002854AC">
        <w:t>s</w:t>
      </w:r>
      <w:r>
        <w:t xml:space="preserve"> can be add</w:t>
      </w:r>
      <w:r w:rsidR="00AE1350">
        <w:t>ed</w:t>
      </w:r>
      <w:r>
        <w:t xml:space="preserve"> on parameters</w:t>
      </w:r>
    </w:p>
    <w:p w14:paraId="78EA1E92" w14:textId="2084E5ED" w:rsidR="002854AC" w:rsidRDefault="002854AC" w:rsidP="005A1232">
      <w:r>
        <w:t xml:space="preserve">For example, you can </w:t>
      </w:r>
      <w:r w:rsidR="00587894">
        <w:t>use</w:t>
      </w:r>
    </w:p>
    <w:p w14:paraId="449C356E" w14:textId="77777777" w:rsidR="00587894" w:rsidRPr="00224F56" w:rsidRDefault="00587894" w:rsidP="00587894">
      <w:pPr>
        <w:pStyle w:val="Code"/>
        <w:rPr>
          <w:lang w:val="en-US"/>
        </w:rPr>
      </w:pPr>
      <w:r w:rsidRPr="009D7CF9">
        <w:rPr>
          <w:lang w:val="en-US"/>
        </w:rPr>
        <w:t xml:space="preserve">  </w:t>
      </w:r>
      <w:r w:rsidRPr="009D7CF9">
        <w:rPr>
          <w:b/>
          <w:bCs/>
          <w:color w:val="7F0055"/>
          <w:lang w:val="en-US"/>
        </w:rPr>
        <w:t>private</w:t>
      </w:r>
      <w:r w:rsidRPr="009D7CF9">
        <w:rPr>
          <w:lang w:val="en-US"/>
        </w:rPr>
        <w:t xml:space="preserve"> </w:t>
      </w:r>
      <w:r w:rsidRPr="009D7CF9">
        <w:rPr>
          <w:b/>
          <w:bCs/>
          <w:color w:val="7F0055"/>
          <w:lang w:val="en-US"/>
        </w:rPr>
        <w:t>static</w:t>
      </w:r>
      <w:r w:rsidRPr="009D7CF9">
        <w:rPr>
          <w:lang w:val="en-US"/>
        </w:rPr>
        <w:t xml:space="preserve"> PlugInParameter </w:t>
      </w:r>
      <w:r w:rsidRPr="009D7CF9">
        <w:rPr>
          <w:i/>
          <w:iCs/>
          <w:color w:val="0000C0"/>
          <w:lang w:val="en-US"/>
        </w:rPr>
        <w:t>cstParamProcessFilter</w:t>
      </w:r>
      <w:r w:rsidRPr="009D7CF9">
        <w:rPr>
          <w:lang w:val="en-US"/>
        </w:rPr>
        <w:t xml:space="preserve"> = PlugInParameter.</w:t>
      </w:r>
      <w:r w:rsidRPr="009D7CF9">
        <w:rPr>
          <w:i/>
          <w:iCs/>
          <w:lang w:val="en-US"/>
        </w:rPr>
        <w:t>createInstance</w:t>
      </w:r>
      <w:r w:rsidRPr="009D7CF9">
        <w:rPr>
          <w:lang w:val="en-US"/>
        </w:rPr>
        <w:t>("processfilter", "Filter on process", TypeParameter.</w:t>
      </w:r>
      <w:r w:rsidRPr="009D7CF9">
        <w:rPr>
          <w:b/>
          <w:bCs/>
          <w:i/>
          <w:iCs/>
          <w:color w:val="0000C0"/>
          <w:lang w:val="en-US"/>
        </w:rPr>
        <w:t>ARRAYPROCESSNAME</w:t>
      </w:r>
      <w:r w:rsidRPr="009D7CF9">
        <w:rPr>
          <w:lang w:val="en-US"/>
        </w:rPr>
        <w:t xml:space="preserve">, </w:t>
      </w:r>
      <w:r w:rsidRPr="009D7CF9">
        <w:rPr>
          <w:b/>
          <w:bCs/>
          <w:color w:val="7F0055"/>
          <w:lang w:val="en-US"/>
        </w:rPr>
        <w:t>null</w:t>
      </w:r>
      <w:r w:rsidRPr="009D7CF9">
        <w:rPr>
          <w:lang w:val="en-US"/>
        </w:rPr>
        <w:t xml:space="preserve">, "Job manage only process which mach the filter. </w:t>
      </w:r>
      <w:r w:rsidRPr="00224F56">
        <w:rPr>
          <w:lang w:val="en-US"/>
        </w:rPr>
        <w:t>If no filter is given, all processes are inspected")</w:t>
      </w:r>
    </w:p>
    <w:p w14:paraId="37BA9AB2" w14:textId="77777777" w:rsidR="00587894" w:rsidRPr="009D7CF9" w:rsidRDefault="00587894" w:rsidP="00587894">
      <w:pPr>
        <w:pStyle w:val="Code"/>
        <w:rPr>
          <w:lang w:val="en-US"/>
        </w:rPr>
      </w:pPr>
      <w:r w:rsidRPr="00224F56">
        <w:rPr>
          <w:lang w:val="en-US"/>
        </w:rPr>
        <w:t xml:space="preserve">            </w:t>
      </w:r>
      <w:r w:rsidRPr="009D7CF9">
        <w:rPr>
          <w:lang w:val="en-US"/>
        </w:rPr>
        <w:t>.withMandatory(false)</w:t>
      </w:r>
    </w:p>
    <w:p w14:paraId="0CCD816C" w14:textId="77777777" w:rsidR="00587894" w:rsidRPr="009D7CF9" w:rsidRDefault="00587894" w:rsidP="00587894">
      <w:pPr>
        <w:pStyle w:val="Code"/>
        <w:rPr>
          <w:lang w:val="en-US"/>
        </w:rPr>
      </w:pPr>
      <w:r w:rsidRPr="009D7CF9">
        <w:rPr>
          <w:lang w:val="en-US"/>
        </w:rPr>
        <w:t xml:space="preserve">            .withFilterProcess(FilterProcess.</w:t>
      </w:r>
      <w:r w:rsidRPr="009D7CF9">
        <w:rPr>
          <w:b/>
          <w:bCs/>
          <w:i/>
          <w:iCs/>
          <w:color w:val="0000C0"/>
          <w:lang w:val="en-US"/>
        </w:rPr>
        <w:t>ALL</w:t>
      </w:r>
      <w:r w:rsidRPr="009D7CF9">
        <w:rPr>
          <w:lang w:val="en-US"/>
        </w:rPr>
        <w:t>);</w:t>
      </w:r>
    </w:p>
    <w:p w14:paraId="25757DEE" w14:textId="77777777" w:rsidR="00587894" w:rsidRDefault="00587894" w:rsidP="005A1232"/>
    <w:p w14:paraId="2BFDAB51" w14:textId="5B9541F9" w:rsidR="002854AC" w:rsidRPr="00224F56" w:rsidRDefault="002854AC" w:rsidP="002854AC">
      <w:r w:rsidRPr="00224F56">
        <w:t>withMandatory( boolean isMandatory)</w:t>
      </w:r>
      <w:r w:rsidR="00587894" w:rsidRPr="00224F56">
        <w:t> :</w:t>
      </w:r>
    </w:p>
    <w:p w14:paraId="58DAA152" w14:textId="77777777" w:rsidR="002854AC" w:rsidRDefault="002854AC" w:rsidP="002854AC"/>
    <w:tbl>
      <w:tblPr>
        <w:tblW w:w="11057" w:type="dxa"/>
        <w:tblInd w:w="-113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6521"/>
        <w:gridCol w:w="4536"/>
      </w:tblGrid>
      <w:tr w:rsidR="005A1232" w14:paraId="042EF96C" w14:textId="77777777" w:rsidTr="00986B1C">
        <w:tc>
          <w:tcPr>
            <w:tcW w:w="6521" w:type="dxa"/>
            <w:tcBorders>
              <w:top w:val="single" w:sz="4" w:space="0" w:color="CE1126"/>
              <w:left w:val="single" w:sz="4" w:space="0" w:color="CE1126"/>
              <w:bottom w:val="single" w:sz="4" w:space="0" w:color="CE1126"/>
              <w:right w:val="single" w:sz="4" w:space="0" w:color="CE1126"/>
            </w:tcBorders>
            <w:shd w:val="clear" w:color="auto" w:fill="CE1126"/>
          </w:tcPr>
          <w:p w14:paraId="26A486AE" w14:textId="77777777" w:rsidR="005A1232" w:rsidRPr="00522586" w:rsidRDefault="005A1232" w:rsidP="009D7CF9">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4536" w:type="dxa"/>
            <w:tcBorders>
              <w:top w:val="single" w:sz="4" w:space="0" w:color="CE1126"/>
              <w:left w:val="single" w:sz="4" w:space="0" w:color="CE1126"/>
              <w:bottom w:val="single" w:sz="4" w:space="0" w:color="CE1126"/>
              <w:right w:val="single" w:sz="4" w:space="0" w:color="CE1126"/>
            </w:tcBorders>
            <w:shd w:val="clear" w:color="auto" w:fill="CE1126"/>
          </w:tcPr>
          <w:p w14:paraId="10CF8506" w14:textId="77777777" w:rsidR="005A1232" w:rsidRDefault="005A1232" w:rsidP="009D7CF9">
            <w:pPr>
              <w:jc w:val="center"/>
              <w:rPr>
                <w:rStyle w:val="lev"/>
                <w:color w:val="FFFFFF" w:themeColor="background1"/>
              </w:rPr>
            </w:pPr>
            <w:r>
              <w:rPr>
                <w:rStyle w:val="lev"/>
                <w:color w:val="FFFFFF" w:themeColor="background1"/>
              </w:rPr>
              <w:t>Description</w:t>
            </w:r>
          </w:p>
        </w:tc>
      </w:tr>
      <w:tr w:rsidR="005A1232" w14:paraId="649CC8D3" w14:textId="77777777" w:rsidTr="00986B1C">
        <w:tc>
          <w:tcPr>
            <w:tcW w:w="6521" w:type="dxa"/>
            <w:tcBorders>
              <w:top w:val="single" w:sz="4" w:space="0" w:color="CE1126"/>
              <w:bottom w:val="single" w:sz="4" w:space="0" w:color="CE1126"/>
            </w:tcBorders>
            <w:shd w:val="clear" w:color="auto" w:fill="auto"/>
          </w:tcPr>
          <w:p w14:paraId="1923473B" w14:textId="32F366D4" w:rsidR="005A1232" w:rsidRPr="00986B1C" w:rsidRDefault="00587894" w:rsidP="009D7CF9">
            <w:pPr>
              <w:jc w:val="left"/>
              <w:rPr>
                <w:sz w:val="16"/>
                <w:szCs w:val="18"/>
              </w:rPr>
            </w:pPr>
            <w:r w:rsidRPr="00986B1C">
              <w:rPr>
                <w:sz w:val="16"/>
                <w:szCs w:val="18"/>
                <w:lang w:val="fr-FR"/>
              </w:rPr>
              <w:t>withMandatory( boolean isMandatory) </w:t>
            </w:r>
          </w:p>
        </w:tc>
        <w:tc>
          <w:tcPr>
            <w:tcW w:w="4536" w:type="dxa"/>
            <w:tcBorders>
              <w:top w:val="single" w:sz="4" w:space="0" w:color="CE1126"/>
              <w:bottom w:val="single" w:sz="4" w:space="0" w:color="CE1126"/>
            </w:tcBorders>
            <w:shd w:val="clear" w:color="auto" w:fill="auto"/>
          </w:tcPr>
          <w:p w14:paraId="79704F3D" w14:textId="549BE206" w:rsidR="005A1232" w:rsidRDefault="00587894" w:rsidP="009D7CF9">
            <w:pPr>
              <w:ind w:left="271"/>
              <w:jc w:val="left"/>
            </w:pPr>
            <w:r>
              <w:t>Field is mandatory.</w:t>
            </w:r>
          </w:p>
        </w:tc>
      </w:tr>
      <w:tr w:rsidR="00587894" w14:paraId="1368A0AD" w14:textId="77777777" w:rsidTr="00986B1C">
        <w:tc>
          <w:tcPr>
            <w:tcW w:w="6521" w:type="dxa"/>
            <w:tcBorders>
              <w:top w:val="single" w:sz="4" w:space="0" w:color="CE1126"/>
              <w:bottom w:val="single" w:sz="4" w:space="0" w:color="CE1126"/>
            </w:tcBorders>
            <w:shd w:val="clear" w:color="auto" w:fill="auto"/>
          </w:tcPr>
          <w:p w14:paraId="3D0288B2" w14:textId="1199A5A2" w:rsidR="00587894" w:rsidRPr="00986B1C" w:rsidRDefault="00587894" w:rsidP="009D7CF9">
            <w:pPr>
              <w:jc w:val="left"/>
              <w:rPr>
                <w:sz w:val="16"/>
                <w:szCs w:val="18"/>
                <w:lang w:val="fr-FR"/>
              </w:rPr>
            </w:pPr>
            <w:r w:rsidRPr="00986B1C">
              <w:rPr>
                <w:sz w:val="16"/>
                <w:szCs w:val="18"/>
                <w:lang w:val="fr-FR"/>
              </w:rPr>
              <w:t>withVisibleCondition( String visibleCondition )</w:t>
            </w:r>
          </w:p>
        </w:tc>
        <w:tc>
          <w:tcPr>
            <w:tcW w:w="4536" w:type="dxa"/>
            <w:tcBorders>
              <w:top w:val="single" w:sz="4" w:space="0" w:color="CE1126"/>
              <w:bottom w:val="single" w:sz="4" w:space="0" w:color="CE1126"/>
            </w:tcBorders>
            <w:shd w:val="clear" w:color="auto" w:fill="auto"/>
          </w:tcPr>
          <w:p w14:paraId="2542EC1B" w14:textId="4A4DB375" w:rsidR="00587894" w:rsidRDefault="00587894" w:rsidP="00587894">
            <w:pPr>
              <w:ind w:left="271"/>
              <w:jc w:val="left"/>
            </w:pPr>
            <w:r>
              <w:t>Give a condition. Attention, condition is in JavaScript</w:t>
            </w:r>
          </w:p>
        </w:tc>
      </w:tr>
      <w:tr w:rsidR="00587894" w14:paraId="7C774908" w14:textId="77777777" w:rsidTr="00986B1C">
        <w:tc>
          <w:tcPr>
            <w:tcW w:w="6521" w:type="dxa"/>
            <w:tcBorders>
              <w:top w:val="single" w:sz="4" w:space="0" w:color="CE1126"/>
              <w:bottom w:val="single" w:sz="4" w:space="0" w:color="CE1126"/>
            </w:tcBorders>
            <w:shd w:val="clear" w:color="auto" w:fill="auto"/>
          </w:tcPr>
          <w:p w14:paraId="310ACFE9" w14:textId="053CE57E" w:rsidR="00587894" w:rsidRPr="00986B1C" w:rsidRDefault="00587894" w:rsidP="009D7CF9">
            <w:pPr>
              <w:jc w:val="left"/>
              <w:rPr>
                <w:sz w:val="16"/>
                <w:szCs w:val="18"/>
              </w:rPr>
            </w:pPr>
            <w:r w:rsidRPr="009D7CF9">
              <w:rPr>
                <w:sz w:val="16"/>
                <w:szCs w:val="18"/>
              </w:rPr>
              <w:t xml:space="preserve">withVisibleConditionParameterValueDiff( PlugInParameter parameter, Object value ) </w:t>
            </w:r>
          </w:p>
        </w:tc>
        <w:tc>
          <w:tcPr>
            <w:tcW w:w="4536" w:type="dxa"/>
            <w:tcBorders>
              <w:top w:val="single" w:sz="4" w:space="0" w:color="CE1126"/>
              <w:bottom w:val="single" w:sz="4" w:space="0" w:color="CE1126"/>
            </w:tcBorders>
            <w:shd w:val="clear" w:color="auto" w:fill="auto"/>
          </w:tcPr>
          <w:p w14:paraId="06D6E0B6" w14:textId="4A5501D3" w:rsidR="00587894" w:rsidRDefault="00587894" w:rsidP="00587894">
            <w:pPr>
              <w:ind w:left="271"/>
              <w:jc w:val="left"/>
            </w:pPr>
            <w:r>
              <w:t xml:space="preserve">Give a condition based on a value of </w:t>
            </w:r>
            <w:r w:rsidR="009D7CF9">
              <w:t>a</w:t>
            </w:r>
            <w:r>
              <w:t xml:space="preserve"> different attribute. </w:t>
            </w:r>
          </w:p>
        </w:tc>
      </w:tr>
      <w:tr w:rsidR="00986B1C" w14:paraId="2D9F25E9" w14:textId="77777777" w:rsidTr="00986B1C">
        <w:tc>
          <w:tcPr>
            <w:tcW w:w="6521" w:type="dxa"/>
            <w:tcBorders>
              <w:top w:val="single" w:sz="4" w:space="0" w:color="CE1126"/>
              <w:bottom w:val="single" w:sz="4" w:space="0" w:color="CE1126"/>
            </w:tcBorders>
            <w:shd w:val="clear" w:color="auto" w:fill="auto"/>
          </w:tcPr>
          <w:p w14:paraId="46B2C45E" w14:textId="4D7E20CE" w:rsidR="00986B1C" w:rsidRPr="009D7CF9" w:rsidRDefault="00986B1C" w:rsidP="009D7CF9">
            <w:pPr>
              <w:jc w:val="left"/>
              <w:rPr>
                <w:sz w:val="16"/>
                <w:szCs w:val="18"/>
              </w:rPr>
            </w:pPr>
            <w:r w:rsidRPr="009D7CF9">
              <w:rPr>
                <w:sz w:val="16"/>
                <w:szCs w:val="18"/>
              </w:rPr>
              <w:t>withVisibleConditionParameterValueEqual( PlugInParameter parameter, Object value )</w:t>
            </w:r>
          </w:p>
        </w:tc>
        <w:tc>
          <w:tcPr>
            <w:tcW w:w="4536" w:type="dxa"/>
            <w:tcBorders>
              <w:top w:val="single" w:sz="4" w:space="0" w:color="CE1126"/>
              <w:bottom w:val="single" w:sz="4" w:space="0" w:color="CE1126"/>
            </w:tcBorders>
            <w:shd w:val="clear" w:color="auto" w:fill="auto"/>
          </w:tcPr>
          <w:p w14:paraId="53242B54" w14:textId="2E64E465" w:rsidR="00986B1C" w:rsidRDefault="009D7CF9" w:rsidP="00587894">
            <w:pPr>
              <w:ind w:left="271"/>
              <w:jc w:val="left"/>
            </w:pPr>
            <w:r>
              <w:t>Give a condition based on a value</w:t>
            </w:r>
          </w:p>
        </w:tc>
      </w:tr>
      <w:tr w:rsidR="00986B1C" w14:paraId="5B863D2C" w14:textId="77777777" w:rsidTr="00986B1C">
        <w:tc>
          <w:tcPr>
            <w:tcW w:w="6521" w:type="dxa"/>
            <w:tcBorders>
              <w:top w:val="single" w:sz="4" w:space="0" w:color="CE1126"/>
              <w:bottom w:val="single" w:sz="4" w:space="0" w:color="CE1126"/>
            </w:tcBorders>
            <w:shd w:val="clear" w:color="auto" w:fill="auto"/>
          </w:tcPr>
          <w:p w14:paraId="2DF5A8AA" w14:textId="77777777" w:rsidR="00986B1C" w:rsidRPr="009D7CF9" w:rsidRDefault="00986B1C" w:rsidP="009D7CF9">
            <w:pPr>
              <w:jc w:val="left"/>
              <w:rPr>
                <w:sz w:val="16"/>
                <w:szCs w:val="18"/>
              </w:rPr>
            </w:pPr>
            <w:r w:rsidRPr="009D7CF9">
              <w:rPr>
                <w:sz w:val="16"/>
                <w:szCs w:val="18"/>
              </w:rPr>
              <w:t>withFilterProcess(FilterProcess filterOnProcess)</w:t>
            </w:r>
          </w:p>
          <w:p w14:paraId="00C8D085" w14:textId="70C12B7B" w:rsidR="00986B1C" w:rsidRPr="009D7CF9" w:rsidRDefault="00986B1C" w:rsidP="009D7CF9">
            <w:pPr>
              <w:jc w:val="left"/>
              <w:rPr>
                <w:sz w:val="16"/>
                <w:szCs w:val="18"/>
              </w:rPr>
            </w:pPr>
            <w:r w:rsidRPr="009D7CF9">
              <w:rPr>
                <w:sz w:val="16"/>
                <w:szCs w:val="18"/>
              </w:rPr>
              <w:t>enum FilterProcess { ALL, ONLYENABLED, ONLYDISABLED }</w:t>
            </w:r>
          </w:p>
        </w:tc>
        <w:tc>
          <w:tcPr>
            <w:tcW w:w="4536" w:type="dxa"/>
            <w:tcBorders>
              <w:top w:val="single" w:sz="4" w:space="0" w:color="CE1126"/>
              <w:bottom w:val="single" w:sz="4" w:space="0" w:color="CE1126"/>
            </w:tcBorders>
            <w:shd w:val="clear" w:color="auto" w:fill="auto"/>
          </w:tcPr>
          <w:p w14:paraId="32F426EE" w14:textId="2DD1AFA5" w:rsidR="00986B1C" w:rsidRDefault="009D7CF9" w:rsidP="00587894">
            <w:pPr>
              <w:ind w:left="271"/>
              <w:jc w:val="left"/>
            </w:pPr>
            <w:r>
              <w:t>The process displayed in the parameters are only ENABLE, or DISABLE according the filter</w:t>
            </w:r>
          </w:p>
        </w:tc>
      </w:tr>
    </w:tbl>
    <w:p w14:paraId="207E885A" w14:textId="12DEC6EF" w:rsidR="005A1232" w:rsidRDefault="005A1232" w:rsidP="005A1232"/>
    <w:p w14:paraId="651EC39A" w14:textId="115D6E1F" w:rsidR="009D7CF9" w:rsidRDefault="009D7CF9" w:rsidP="005A1232">
      <w:r>
        <w:t>Example on Visible Condition</w:t>
      </w:r>
    </w:p>
    <w:p w14:paraId="7B231E68" w14:textId="77777777" w:rsidR="009D7CF9" w:rsidRPr="009D7CF9" w:rsidRDefault="009D7CF9" w:rsidP="009D7CF9">
      <w:pPr>
        <w:pStyle w:val="Code"/>
        <w:rPr>
          <w:lang w:val="en-US"/>
        </w:rPr>
      </w:pPr>
      <w:r w:rsidRPr="009D7CF9">
        <w:rPr>
          <w:color w:val="000000"/>
          <w:lang w:val="en-US"/>
        </w:rPr>
        <w:t xml:space="preserve">   </w:t>
      </w:r>
      <w:r w:rsidRPr="009D7CF9">
        <w:rPr>
          <w:b/>
          <w:bCs/>
          <w:color w:val="7F0055"/>
          <w:lang w:val="en-US"/>
        </w:rPr>
        <w:t>private</w:t>
      </w:r>
      <w:r w:rsidRPr="009D7CF9">
        <w:rPr>
          <w:color w:val="000000"/>
          <w:lang w:val="en-US"/>
        </w:rPr>
        <w:t xml:space="preserve"> </w:t>
      </w:r>
      <w:r w:rsidRPr="009D7CF9">
        <w:rPr>
          <w:b/>
          <w:bCs/>
          <w:color w:val="7F0055"/>
          <w:lang w:val="en-US"/>
        </w:rPr>
        <w:t>static</w:t>
      </w:r>
      <w:r w:rsidRPr="009D7CF9">
        <w:rPr>
          <w:color w:val="000000"/>
          <w:lang w:val="en-US"/>
        </w:rPr>
        <w:t xml:space="preserve"> PlugInParameter </w:t>
      </w:r>
      <w:r w:rsidRPr="009D7CF9">
        <w:rPr>
          <w:i/>
          <w:iCs/>
          <w:color w:val="0000C0"/>
          <w:lang w:val="en-US"/>
        </w:rPr>
        <w:t>cstParamOperation</w:t>
      </w:r>
      <w:r w:rsidRPr="009D7CF9">
        <w:rPr>
          <w:color w:val="000000"/>
          <w:lang w:val="en-US"/>
        </w:rPr>
        <w:t xml:space="preserve"> = PlugInParameter.</w:t>
      </w:r>
      <w:r w:rsidRPr="009D7CF9">
        <w:rPr>
          <w:i/>
          <w:iCs/>
          <w:color w:val="000000"/>
          <w:lang w:val="en-US"/>
        </w:rPr>
        <w:t>createInstanceListValues</w:t>
      </w:r>
      <w:r w:rsidRPr="009D7CF9">
        <w:rPr>
          <w:color w:val="000000"/>
          <w:lang w:val="en-US"/>
        </w:rPr>
        <w:t>(</w:t>
      </w:r>
      <w:r w:rsidRPr="009D7CF9">
        <w:rPr>
          <w:lang w:val="en-US"/>
        </w:rPr>
        <w:t>"operation"</w:t>
      </w:r>
      <w:r w:rsidRPr="009D7CF9">
        <w:rPr>
          <w:color w:val="000000"/>
          <w:lang w:val="en-US"/>
        </w:rPr>
        <w:t xml:space="preserve">, </w:t>
      </w:r>
      <w:r w:rsidRPr="009D7CF9">
        <w:rPr>
          <w:lang w:val="en-US"/>
        </w:rPr>
        <w:t>"operation: Build a list of cases to operate, do directly the operation, or do the operation from a list"</w:t>
      </w:r>
      <w:r w:rsidRPr="009D7CF9">
        <w:rPr>
          <w:color w:val="000000"/>
          <w:lang w:val="en-US"/>
        </w:rPr>
        <w:t>,</w:t>
      </w:r>
    </w:p>
    <w:p w14:paraId="0D526728" w14:textId="77777777" w:rsidR="009D7CF9" w:rsidRPr="00224F56" w:rsidRDefault="009D7CF9" w:rsidP="009D7CF9">
      <w:pPr>
        <w:pStyle w:val="Code"/>
        <w:rPr>
          <w:lang w:val="en-US"/>
        </w:rPr>
      </w:pPr>
      <w:r w:rsidRPr="009D7CF9">
        <w:rPr>
          <w:color w:val="000000"/>
          <w:lang w:val="en-US"/>
        </w:rPr>
        <w:t xml:space="preserve">            </w:t>
      </w:r>
      <w:r w:rsidRPr="00224F56">
        <w:rPr>
          <w:b/>
          <w:bCs/>
          <w:color w:val="7F0055"/>
          <w:lang w:val="en-US"/>
        </w:rPr>
        <w:t>new</w:t>
      </w:r>
      <w:r w:rsidRPr="00224F56">
        <w:rPr>
          <w:color w:val="000000"/>
          <w:lang w:val="en-US"/>
        </w:rPr>
        <w:t xml:space="preserve"> String[] { </w:t>
      </w:r>
      <w:r w:rsidRPr="00224F56">
        <w:rPr>
          <w:b/>
          <w:bCs/>
          <w:i/>
          <w:iCs/>
          <w:color w:val="0000C0"/>
          <w:lang w:val="en-US"/>
        </w:rPr>
        <w:t>CSTOPERATION_GETLIST</w:t>
      </w:r>
      <w:r w:rsidRPr="00224F56">
        <w:rPr>
          <w:color w:val="000000"/>
          <w:lang w:val="en-US"/>
        </w:rPr>
        <w:t xml:space="preserve">, </w:t>
      </w:r>
      <w:r w:rsidRPr="00224F56">
        <w:rPr>
          <w:b/>
          <w:bCs/>
          <w:i/>
          <w:iCs/>
          <w:color w:val="0000C0"/>
          <w:lang w:val="en-US"/>
        </w:rPr>
        <w:t>CSTOPERATION_DIRECT</w:t>
      </w:r>
      <w:r w:rsidRPr="00224F56">
        <w:rPr>
          <w:color w:val="000000"/>
          <w:lang w:val="en-US"/>
        </w:rPr>
        <w:t xml:space="preserve">, </w:t>
      </w:r>
      <w:r w:rsidRPr="00224F56">
        <w:rPr>
          <w:b/>
          <w:bCs/>
          <w:i/>
          <w:iCs/>
          <w:color w:val="0000C0"/>
          <w:lang w:val="en-US"/>
        </w:rPr>
        <w:t>CSTOPERATION_FROMLIST</w:t>
      </w:r>
      <w:r w:rsidRPr="00224F56">
        <w:rPr>
          <w:color w:val="000000"/>
          <w:lang w:val="en-US"/>
        </w:rPr>
        <w:t xml:space="preserve"> }, </w:t>
      </w:r>
      <w:r w:rsidRPr="00224F56">
        <w:rPr>
          <w:b/>
          <w:bCs/>
          <w:i/>
          <w:iCs/>
          <w:color w:val="0000C0"/>
          <w:lang w:val="en-US"/>
        </w:rPr>
        <w:t>CSTOPERATION_DIRECT</w:t>
      </w:r>
      <w:r w:rsidRPr="00224F56">
        <w:rPr>
          <w:color w:val="000000"/>
          <w:lang w:val="en-US"/>
        </w:rPr>
        <w:t xml:space="preserve">, </w:t>
      </w:r>
      <w:r w:rsidRPr="00224F56">
        <w:rPr>
          <w:lang w:val="en-US"/>
        </w:rPr>
        <w:t>"Result is a purge, or build a list, or used the uploaded list"</w:t>
      </w:r>
      <w:r w:rsidRPr="00224F56">
        <w:rPr>
          <w:color w:val="000000"/>
          <w:lang w:val="en-US"/>
        </w:rPr>
        <w:t>);</w:t>
      </w:r>
    </w:p>
    <w:p w14:paraId="392589F5" w14:textId="2D4C283F" w:rsidR="009D7CF9" w:rsidRPr="00224F56" w:rsidRDefault="009D7CF9" w:rsidP="009D7CF9">
      <w:pPr>
        <w:pStyle w:val="Code"/>
        <w:rPr>
          <w:lang w:val="en-US"/>
        </w:rPr>
      </w:pPr>
      <w:r w:rsidRPr="009D7CF9">
        <w:rPr>
          <w:color w:val="000000"/>
          <w:lang w:val="en-US"/>
        </w:rPr>
        <w:t xml:space="preserve"> </w:t>
      </w:r>
      <w:r w:rsidRPr="009D7CF9">
        <w:rPr>
          <w:b/>
          <w:bCs/>
          <w:color w:val="7F0055"/>
          <w:lang w:val="en-US"/>
        </w:rPr>
        <w:t>private</w:t>
      </w:r>
      <w:r w:rsidRPr="009D7CF9">
        <w:rPr>
          <w:color w:val="000000"/>
          <w:lang w:val="en-US"/>
        </w:rPr>
        <w:t xml:space="preserve"> </w:t>
      </w:r>
      <w:r w:rsidRPr="009D7CF9">
        <w:rPr>
          <w:b/>
          <w:bCs/>
          <w:color w:val="7F0055"/>
          <w:lang w:val="en-US"/>
        </w:rPr>
        <w:t>static</w:t>
      </w:r>
      <w:r w:rsidRPr="009D7CF9">
        <w:rPr>
          <w:color w:val="000000"/>
          <w:lang w:val="en-US"/>
        </w:rPr>
        <w:t xml:space="preserve"> PlugInParameter </w:t>
      </w:r>
      <w:r w:rsidRPr="009D7CF9">
        <w:rPr>
          <w:i/>
          <w:iCs/>
          <w:color w:val="0000C0"/>
          <w:lang w:val="en-US"/>
        </w:rPr>
        <w:t>cstParamDelay</w:t>
      </w:r>
      <w:r w:rsidRPr="009D7CF9">
        <w:rPr>
          <w:color w:val="000000"/>
          <w:lang w:val="en-US"/>
        </w:rPr>
        <w:t xml:space="preserve"> = PlugInParameter.</w:t>
      </w:r>
      <w:r w:rsidRPr="009D7CF9">
        <w:rPr>
          <w:i/>
          <w:iCs/>
          <w:color w:val="000000"/>
          <w:lang w:val="en-US"/>
        </w:rPr>
        <w:t>createInstanceDelay</w:t>
      </w:r>
      <w:r w:rsidRPr="009D7CF9">
        <w:rPr>
          <w:color w:val="000000"/>
          <w:lang w:val="en-US"/>
        </w:rPr>
        <w:t>(</w:t>
      </w:r>
      <w:r w:rsidRPr="009D7CF9">
        <w:rPr>
          <w:lang w:val="en-US"/>
        </w:rPr>
        <w:t>"delayinday"</w:t>
      </w:r>
      <w:r w:rsidRPr="009D7CF9">
        <w:rPr>
          <w:color w:val="000000"/>
          <w:lang w:val="en-US"/>
        </w:rPr>
        <w:t xml:space="preserve">, </w:t>
      </w:r>
      <w:r w:rsidRPr="009D7CF9">
        <w:rPr>
          <w:lang w:val="en-US"/>
        </w:rPr>
        <w:t>"Delay"</w:t>
      </w:r>
      <w:r w:rsidRPr="009D7CF9">
        <w:rPr>
          <w:color w:val="000000"/>
          <w:lang w:val="en-US"/>
        </w:rPr>
        <w:t>, DELAYSCOPE.</w:t>
      </w:r>
      <w:r w:rsidRPr="009D7CF9">
        <w:rPr>
          <w:b/>
          <w:bCs/>
          <w:i/>
          <w:iCs/>
          <w:color w:val="0000C0"/>
          <w:lang w:val="en-US"/>
        </w:rPr>
        <w:t>MONTH</w:t>
      </w:r>
      <w:r w:rsidRPr="009D7CF9">
        <w:rPr>
          <w:color w:val="000000"/>
          <w:lang w:val="en-US"/>
        </w:rPr>
        <w:t xml:space="preserve">, 3, </w:t>
      </w:r>
      <w:r w:rsidRPr="009D7CF9">
        <w:rPr>
          <w:lang w:val="en-US"/>
        </w:rPr>
        <w:t xml:space="preserve">"The case must be older than this number, in days. </w:t>
      </w:r>
      <w:r w:rsidRPr="00224F56">
        <w:rPr>
          <w:lang w:val="en-US"/>
        </w:rPr>
        <w:t>0 means all archived case is immediately in the perimeter"</w:t>
      </w:r>
      <w:r w:rsidRPr="00224F56">
        <w:rPr>
          <w:color w:val="000000"/>
          <w:lang w:val="en-US"/>
        </w:rPr>
        <w:t>)</w:t>
      </w:r>
    </w:p>
    <w:p w14:paraId="702A3CAA" w14:textId="77777777" w:rsidR="009D7CF9" w:rsidRPr="00224F56" w:rsidRDefault="009D7CF9" w:rsidP="009D7CF9">
      <w:pPr>
        <w:pStyle w:val="Code"/>
        <w:rPr>
          <w:lang w:val="en-US"/>
        </w:rPr>
      </w:pPr>
      <w:r w:rsidRPr="00224F56">
        <w:rPr>
          <w:color w:val="000000"/>
          <w:lang w:val="en-US"/>
        </w:rPr>
        <w:t xml:space="preserve">            .withMandatory(</w:t>
      </w:r>
      <w:r w:rsidRPr="00224F56">
        <w:rPr>
          <w:b/>
          <w:bCs/>
          <w:color w:val="7F0055"/>
          <w:lang w:val="en-US"/>
        </w:rPr>
        <w:t>true</w:t>
      </w:r>
      <w:r w:rsidRPr="00224F56">
        <w:rPr>
          <w:color w:val="000000"/>
          <w:lang w:val="en-US"/>
        </w:rPr>
        <w:t>)</w:t>
      </w:r>
    </w:p>
    <w:p w14:paraId="1F663C99" w14:textId="77777777" w:rsidR="009D7CF9" w:rsidRPr="00224F56" w:rsidRDefault="009D7CF9" w:rsidP="009D7CF9">
      <w:pPr>
        <w:pStyle w:val="Code"/>
        <w:rPr>
          <w:color w:val="000000"/>
          <w:lang w:val="en-US"/>
        </w:rPr>
      </w:pPr>
      <w:r w:rsidRPr="00224F56">
        <w:rPr>
          <w:color w:val="000000"/>
          <w:lang w:val="en-US"/>
        </w:rPr>
        <w:t xml:space="preserve">            .withVisibleConditionParameterValueDiff(cstParamOperation, CSTOPERATION_FROMLIST);</w:t>
      </w:r>
    </w:p>
    <w:p w14:paraId="67C5BF2F" w14:textId="2D6FC561" w:rsidR="009D7CF9" w:rsidRDefault="009D7CF9" w:rsidP="005A1232"/>
    <w:p w14:paraId="33F3E325" w14:textId="485666DD" w:rsidR="009D7CF9" w:rsidRDefault="009D7CF9" w:rsidP="005A1232">
      <w:r>
        <w:t>This parameter “delayinday” is visible if the choice in operation is different than “FROMLIST”</w:t>
      </w:r>
    </w:p>
    <w:p w14:paraId="35B510B1" w14:textId="0AD6595F" w:rsidR="009D7CF9" w:rsidRDefault="009D7CF9" w:rsidP="005A1232">
      <w:r>
        <w:t>Example on Filter process:</w:t>
      </w:r>
    </w:p>
    <w:p w14:paraId="50302A0A" w14:textId="77777777" w:rsidR="009D7CF9" w:rsidRPr="00224F56" w:rsidRDefault="009D7CF9" w:rsidP="009D7CF9">
      <w:pPr>
        <w:pStyle w:val="Code"/>
        <w:rPr>
          <w:lang w:val="en-US"/>
        </w:rPr>
      </w:pPr>
      <w:r w:rsidRPr="00224F56">
        <w:rPr>
          <w:color w:val="000000"/>
          <w:lang w:val="en-US"/>
        </w:rPr>
        <w:t xml:space="preserve">    </w:t>
      </w:r>
      <w:r w:rsidRPr="00224F56">
        <w:rPr>
          <w:b/>
          <w:bCs/>
          <w:color w:val="7F0055"/>
          <w:lang w:val="en-US"/>
        </w:rPr>
        <w:t>private</w:t>
      </w:r>
      <w:r w:rsidRPr="00224F56">
        <w:rPr>
          <w:color w:val="000000"/>
          <w:lang w:val="en-US"/>
        </w:rPr>
        <w:t xml:space="preserve"> </w:t>
      </w:r>
      <w:r w:rsidRPr="00224F56">
        <w:rPr>
          <w:b/>
          <w:bCs/>
          <w:color w:val="7F0055"/>
          <w:lang w:val="en-US"/>
        </w:rPr>
        <w:t>static</w:t>
      </w:r>
      <w:r w:rsidRPr="00224F56">
        <w:rPr>
          <w:color w:val="000000"/>
          <w:lang w:val="en-US"/>
        </w:rPr>
        <w:t xml:space="preserve"> PlugInParameter </w:t>
      </w:r>
      <w:r w:rsidRPr="00224F56">
        <w:rPr>
          <w:i/>
          <w:iCs/>
          <w:color w:val="0000C0"/>
          <w:lang w:val="en-US"/>
        </w:rPr>
        <w:t>cstParamProcessFilter</w:t>
      </w:r>
      <w:r w:rsidRPr="00224F56">
        <w:rPr>
          <w:color w:val="000000"/>
          <w:lang w:val="en-US"/>
        </w:rPr>
        <w:t xml:space="preserve"> = PlugInParameter.</w:t>
      </w:r>
      <w:r w:rsidRPr="00224F56">
        <w:rPr>
          <w:i/>
          <w:iCs/>
          <w:color w:val="000000"/>
          <w:lang w:val="en-US"/>
        </w:rPr>
        <w:t>createInstance</w:t>
      </w:r>
      <w:r w:rsidRPr="00224F56">
        <w:rPr>
          <w:color w:val="000000"/>
          <w:lang w:val="en-US"/>
        </w:rPr>
        <w:t>(</w:t>
      </w:r>
      <w:r w:rsidRPr="00224F56">
        <w:rPr>
          <w:lang w:val="en-US"/>
        </w:rPr>
        <w:t>"processfilter"</w:t>
      </w:r>
      <w:r w:rsidRPr="00224F56">
        <w:rPr>
          <w:color w:val="000000"/>
          <w:lang w:val="en-US"/>
        </w:rPr>
        <w:t xml:space="preserve">, </w:t>
      </w:r>
      <w:r w:rsidRPr="00224F56">
        <w:rPr>
          <w:lang w:val="en-US"/>
        </w:rPr>
        <w:t>"Process Filter"</w:t>
      </w:r>
      <w:r w:rsidRPr="00224F56">
        <w:rPr>
          <w:color w:val="000000"/>
          <w:lang w:val="en-US"/>
        </w:rPr>
        <w:t>, TypeParameter.</w:t>
      </w:r>
      <w:r w:rsidRPr="00224F56">
        <w:rPr>
          <w:b/>
          <w:bCs/>
          <w:i/>
          <w:iCs/>
          <w:color w:val="0000C0"/>
          <w:lang w:val="en-US"/>
        </w:rPr>
        <w:t>ARRAYPROCESSNAME</w:t>
      </w:r>
      <w:r w:rsidRPr="00224F56">
        <w:rPr>
          <w:color w:val="000000"/>
          <w:lang w:val="en-US"/>
        </w:rPr>
        <w:t xml:space="preserve">, </w:t>
      </w:r>
      <w:r w:rsidRPr="00224F56">
        <w:rPr>
          <w:b/>
          <w:bCs/>
          <w:color w:val="7F0055"/>
          <w:lang w:val="en-US"/>
        </w:rPr>
        <w:t>null</w:t>
      </w:r>
      <w:r w:rsidRPr="00224F56">
        <w:rPr>
          <w:color w:val="000000"/>
          <w:lang w:val="en-US"/>
        </w:rPr>
        <w:t xml:space="preserve">, </w:t>
      </w:r>
      <w:r w:rsidRPr="00224F56">
        <w:rPr>
          <w:lang w:val="en-US"/>
        </w:rPr>
        <w:t>"Give a list of process name. Name must be exact, no version is given (all versions will be purged)"</w:t>
      </w:r>
      <w:r w:rsidRPr="00224F56">
        <w:rPr>
          <w:color w:val="000000"/>
          <w:lang w:val="en-US"/>
        </w:rPr>
        <w:t>)</w:t>
      </w:r>
    </w:p>
    <w:p w14:paraId="62C9AC8E" w14:textId="77777777" w:rsidR="009D7CF9" w:rsidRPr="00224F56" w:rsidRDefault="009D7CF9" w:rsidP="009D7CF9">
      <w:pPr>
        <w:pStyle w:val="Code"/>
        <w:rPr>
          <w:lang w:val="en-US"/>
        </w:rPr>
      </w:pPr>
      <w:r w:rsidRPr="00224F56">
        <w:rPr>
          <w:color w:val="000000"/>
          <w:lang w:val="en-US"/>
        </w:rPr>
        <w:t xml:space="preserve">            .withVisibleCondition(</w:t>
      </w:r>
      <w:r w:rsidRPr="00224F56">
        <w:rPr>
          <w:u w:val="single"/>
          <w:lang w:val="en-US"/>
        </w:rPr>
        <w:t>"milkJob.parametersvalue[ 'operation' ] != '"</w:t>
      </w:r>
      <w:r w:rsidRPr="00224F56">
        <w:rPr>
          <w:color w:val="000000"/>
          <w:lang w:val="en-US"/>
        </w:rPr>
        <w:t xml:space="preserve"> + </w:t>
      </w:r>
      <w:r w:rsidRPr="00224F56">
        <w:rPr>
          <w:b/>
          <w:bCs/>
          <w:i/>
          <w:iCs/>
          <w:color w:val="0000C0"/>
          <w:lang w:val="en-US"/>
        </w:rPr>
        <w:t>CSTOPERATION_FROMLIST</w:t>
      </w:r>
      <w:r w:rsidRPr="00224F56">
        <w:rPr>
          <w:color w:val="000000"/>
          <w:lang w:val="en-US"/>
        </w:rPr>
        <w:t xml:space="preserve"> + </w:t>
      </w:r>
      <w:r w:rsidRPr="00224F56">
        <w:rPr>
          <w:lang w:val="en-US"/>
        </w:rPr>
        <w:t>"'"</w:t>
      </w:r>
      <w:r w:rsidRPr="00224F56">
        <w:rPr>
          <w:color w:val="000000"/>
          <w:lang w:val="en-US"/>
        </w:rPr>
        <w:t>)</w:t>
      </w:r>
    </w:p>
    <w:p w14:paraId="7ED751E9" w14:textId="6DEDA524" w:rsidR="009D7CF9" w:rsidRDefault="009D7CF9" w:rsidP="009D7CF9">
      <w:pPr>
        <w:pStyle w:val="Code"/>
      </w:pPr>
      <w:r w:rsidRPr="00224F56">
        <w:rPr>
          <w:color w:val="000000"/>
          <w:lang w:val="en-US"/>
        </w:rPr>
        <w:t xml:space="preserve">            </w:t>
      </w:r>
      <w:r w:rsidRPr="009D7CF9">
        <w:rPr>
          <w:color w:val="000000"/>
        </w:rPr>
        <w:t>.withFilterProcess(FilterProcess</w:t>
      </w:r>
      <w:r>
        <w:rPr>
          <w:color w:val="000000"/>
        </w:rPr>
        <w:t>.</w:t>
      </w:r>
      <w:r>
        <w:rPr>
          <w:b/>
          <w:bCs/>
          <w:i/>
          <w:iCs/>
          <w:color w:val="0000C0"/>
        </w:rPr>
        <w:t>ALL</w:t>
      </w:r>
      <w:r>
        <w:rPr>
          <w:color w:val="000000"/>
        </w:rPr>
        <w:t>);</w:t>
      </w:r>
    </w:p>
    <w:p w14:paraId="2085C8A6" w14:textId="7379FA7A" w:rsidR="0079062B" w:rsidRDefault="0079062B" w:rsidP="00C22E92"/>
    <w:p w14:paraId="66953900" w14:textId="77777777" w:rsidR="00587894" w:rsidRPr="00C22E92" w:rsidRDefault="00587894" w:rsidP="00C22E92"/>
    <w:p w14:paraId="011AD2CE" w14:textId="5C2F5818" w:rsidR="0079062B" w:rsidRDefault="0079062B" w:rsidP="002711F0">
      <w:pPr>
        <w:pStyle w:val="Titre2"/>
      </w:pPr>
      <w:bookmarkStart w:id="105" w:name="_Toc58582530"/>
      <w:r>
        <w:lastRenderedPageBreak/>
        <w:t>Execution</w:t>
      </w:r>
      <w:bookmarkEnd w:id="105"/>
    </w:p>
    <w:p w14:paraId="1F536E9B" w14:textId="1D54EEE5" w:rsidR="009D7CF9" w:rsidRDefault="009D7CF9" w:rsidP="009D7CF9">
      <w:r>
        <w:t xml:space="preserve">Execution is the main part of the </w:t>
      </w:r>
      <w:r w:rsidR="00A014CB">
        <w:t>Plug-in</w:t>
      </w:r>
      <w:r>
        <w:t xml:space="preserve">. </w:t>
      </w:r>
    </w:p>
    <w:p w14:paraId="6C514172" w14:textId="77777777" w:rsidR="009D7CF9" w:rsidRPr="00224F56" w:rsidRDefault="009D7CF9" w:rsidP="009D7CF9">
      <w:pPr>
        <w:pStyle w:val="Code"/>
        <w:rPr>
          <w:lang w:val="en-US"/>
        </w:rPr>
      </w:pPr>
      <w:r w:rsidRPr="00A014CB">
        <w:rPr>
          <w:lang w:val="en-US"/>
        </w:rPr>
        <w:t xml:space="preserve">    </w:t>
      </w:r>
      <w:r w:rsidRPr="00224F56">
        <w:rPr>
          <w:b/>
          <w:bCs/>
          <w:color w:val="7F0055"/>
          <w:lang w:val="en-US"/>
        </w:rPr>
        <w:t>public</w:t>
      </w:r>
      <w:r w:rsidRPr="00224F56">
        <w:rPr>
          <w:lang w:val="en-US"/>
        </w:rPr>
        <w:t xml:space="preserve"> MilkJobOutput </w:t>
      </w:r>
      <w:r w:rsidRPr="00224F56">
        <w:rPr>
          <w:u w:val="single"/>
          <w:lang w:val="en-US"/>
        </w:rPr>
        <w:t>executeJob</w:t>
      </w:r>
      <w:r w:rsidRPr="00224F56">
        <w:rPr>
          <w:lang w:val="en-US"/>
        </w:rPr>
        <w:t xml:space="preserve">(MilkJobExecution </w:t>
      </w:r>
      <w:r w:rsidRPr="00224F56">
        <w:rPr>
          <w:color w:val="6A3E3E"/>
          <w:lang w:val="en-US"/>
        </w:rPr>
        <w:t>jobExecution</w:t>
      </w:r>
      <w:r w:rsidRPr="00224F56">
        <w:rPr>
          <w:lang w:val="en-US"/>
        </w:rPr>
        <w:t>) {</w:t>
      </w:r>
    </w:p>
    <w:p w14:paraId="2EE9668D" w14:textId="77777777" w:rsidR="009D7CF9" w:rsidRPr="009D7CF9" w:rsidRDefault="009D7CF9" w:rsidP="009D7CF9"/>
    <w:p w14:paraId="1EC0BA3F" w14:textId="23BACF4D" w:rsidR="0079062B" w:rsidRPr="009D7CF9" w:rsidRDefault="009D7CF9" w:rsidP="009D7CF9">
      <w:r>
        <w:t xml:space="preserve">The Plug-in </w:t>
      </w:r>
      <w:r w:rsidR="0079062B" w:rsidRPr="009D7CF9">
        <w:t>get</w:t>
      </w:r>
      <w:r>
        <w:t>s</w:t>
      </w:r>
      <w:r w:rsidR="0079062B" w:rsidRPr="009D7CF9">
        <w:t xml:space="preserve"> the value on each </w:t>
      </w:r>
      <w:r w:rsidR="00A014CB" w:rsidRPr="009D7CF9">
        <w:t>parameter and</w:t>
      </w:r>
      <w:r w:rsidR="0079062B" w:rsidRPr="009D7CF9">
        <w:t xml:space="preserve"> produce a result.</w:t>
      </w:r>
    </w:p>
    <w:p w14:paraId="2D144D29" w14:textId="77777777" w:rsidR="00587532" w:rsidRDefault="0079062B" w:rsidP="009D7CF9">
      <w:r w:rsidRPr="009D7CF9">
        <w:rPr>
          <w:b/>
          <w:bCs/>
        </w:rPr>
        <w:t>Input</w:t>
      </w:r>
      <w:r w:rsidRPr="009D7CF9">
        <w:t xml:space="preserve"> </w:t>
      </w:r>
    </w:p>
    <w:p w14:paraId="734F5ADB" w14:textId="45713BE4" w:rsidR="0079062B" w:rsidRPr="009D7CF9" w:rsidRDefault="00587532" w:rsidP="009D7CF9">
      <w:r>
        <w:t xml:space="preserve">Different objects </w:t>
      </w:r>
      <w:r w:rsidR="0079062B" w:rsidRPr="009D7CF9">
        <w:t xml:space="preserve">are accessible via the </w:t>
      </w:r>
      <w:r w:rsidR="009D7CF9">
        <w:t>milkJ</w:t>
      </w:r>
      <w:r w:rsidR="0079062B" w:rsidRPr="009D7CF9">
        <w:t>obExecution.</w:t>
      </w:r>
    </w:p>
    <w:p w14:paraId="465D73F3" w14:textId="729CEBD0" w:rsidR="0079062B" w:rsidRPr="009D7CF9" w:rsidRDefault="0079062B" w:rsidP="00587532">
      <w:pPr>
        <w:pStyle w:val="Paragraphedeliste"/>
        <w:numPr>
          <w:ilvl w:val="0"/>
          <w:numId w:val="47"/>
        </w:numPr>
      </w:pPr>
      <w:r w:rsidRPr="009D7CF9">
        <w:t>all parameters are accessible</w:t>
      </w:r>
    </w:p>
    <w:p w14:paraId="0A361CCE" w14:textId="3EEC9DF7" w:rsidR="0079062B" w:rsidRPr="009D7CF9" w:rsidRDefault="009D7CF9" w:rsidP="00587532">
      <w:pPr>
        <w:pStyle w:val="Paragraphedeliste"/>
        <w:numPr>
          <w:ilvl w:val="0"/>
          <w:numId w:val="47"/>
        </w:numPr>
      </w:pPr>
      <w:r>
        <w:t xml:space="preserve">an </w:t>
      </w:r>
      <w:r w:rsidR="0079062B" w:rsidRPr="009D7CF9">
        <w:t>APIAccessor are accessible too.</w:t>
      </w:r>
    </w:p>
    <w:p w14:paraId="6E9B0741" w14:textId="77777777" w:rsidR="009D7CF9" w:rsidRDefault="009D7CF9" w:rsidP="009D7CF9">
      <w:pPr>
        <w:autoSpaceDE w:val="0"/>
        <w:autoSpaceDN w:val="0"/>
        <w:adjustRightInd w:val="0"/>
        <w:spacing w:after="0" w:line="240" w:lineRule="auto"/>
        <w:jc w:val="left"/>
        <w:rPr>
          <w:rFonts w:ascii="Consolas" w:hAnsi="Consolas" w:cs="Consolas"/>
          <w:color w:val="000000"/>
          <w:szCs w:val="20"/>
        </w:rPr>
      </w:pPr>
      <w:r>
        <w:t>Example:</w:t>
      </w:r>
      <w:r w:rsidRPr="009D7CF9">
        <w:rPr>
          <w:rFonts w:ascii="Consolas" w:hAnsi="Consolas" w:cs="Consolas"/>
          <w:color w:val="000000"/>
          <w:szCs w:val="20"/>
        </w:rPr>
        <w:t xml:space="preserve">    </w:t>
      </w:r>
    </w:p>
    <w:p w14:paraId="4E20FF6D" w14:textId="3020B67B" w:rsidR="009D7CF9" w:rsidRPr="009D7CF9" w:rsidRDefault="009D7CF9" w:rsidP="009D7CF9">
      <w:pPr>
        <w:pStyle w:val="Code"/>
        <w:rPr>
          <w:lang w:val="en-US"/>
        </w:rPr>
      </w:pPr>
      <w:r w:rsidRPr="009D7CF9">
        <w:rPr>
          <w:lang w:val="en-US"/>
        </w:rPr>
        <w:t xml:space="preserve">String </w:t>
      </w:r>
      <w:r w:rsidRPr="009D7CF9">
        <w:rPr>
          <w:color w:val="6A3E3E"/>
          <w:lang w:val="en-US"/>
        </w:rPr>
        <w:t>operation</w:t>
      </w:r>
      <w:r w:rsidRPr="009D7CF9">
        <w:rPr>
          <w:lang w:val="en-US"/>
        </w:rPr>
        <w:t xml:space="preserve"> = </w:t>
      </w:r>
      <w:r w:rsidRPr="009D7CF9">
        <w:rPr>
          <w:color w:val="6A3E3E"/>
          <w:lang w:val="en-US"/>
        </w:rPr>
        <w:t>milkJobExecution</w:t>
      </w:r>
      <w:r w:rsidRPr="009D7CF9">
        <w:rPr>
          <w:lang w:val="en-US"/>
        </w:rPr>
        <w:t>.</w:t>
      </w:r>
      <w:r w:rsidRPr="009D7CF9">
        <w:rPr>
          <w:u w:val="single"/>
          <w:lang w:val="en-US"/>
        </w:rPr>
        <w:t>getInputStringParameter</w:t>
      </w:r>
      <w:r w:rsidRPr="009D7CF9">
        <w:rPr>
          <w:lang w:val="en-US"/>
        </w:rPr>
        <w:t>(</w:t>
      </w:r>
      <w:r w:rsidRPr="009D7CF9">
        <w:rPr>
          <w:i/>
          <w:iCs/>
          <w:color w:val="0000C0"/>
          <w:lang w:val="en-US"/>
        </w:rPr>
        <w:t>cstParamOperation</w:t>
      </w:r>
      <w:r w:rsidRPr="009D7CF9">
        <w:rPr>
          <w:lang w:val="en-US"/>
        </w:rPr>
        <w:t>);</w:t>
      </w:r>
    </w:p>
    <w:p w14:paraId="268DAC4F" w14:textId="77777777" w:rsidR="009D7CF9" w:rsidRPr="009D7CF9" w:rsidRDefault="009D7CF9" w:rsidP="009D7CF9">
      <w:pPr>
        <w:pStyle w:val="Code"/>
        <w:rPr>
          <w:lang w:val="en-US"/>
        </w:rPr>
      </w:pPr>
    </w:p>
    <w:p w14:paraId="1572FE96" w14:textId="51C290CD" w:rsidR="009D7CF9" w:rsidRDefault="009D7CF9" w:rsidP="009D7CF9">
      <w:pPr>
        <w:pStyle w:val="Code"/>
        <w:rPr>
          <w:lang w:val="en-US"/>
        </w:rPr>
      </w:pPr>
      <w:r w:rsidRPr="009D7CF9">
        <w:rPr>
          <w:lang w:val="en-US"/>
        </w:rPr>
        <w:t xml:space="preserve">DelayResult </w:t>
      </w:r>
      <w:r w:rsidRPr="009D7CF9">
        <w:rPr>
          <w:color w:val="6A3E3E"/>
          <w:lang w:val="en-US"/>
        </w:rPr>
        <w:t>delayResult</w:t>
      </w:r>
      <w:r w:rsidRPr="009D7CF9">
        <w:rPr>
          <w:lang w:val="en-US"/>
        </w:rPr>
        <w:t xml:space="preserve"> = </w:t>
      </w:r>
      <w:r w:rsidRPr="009D7CF9">
        <w:rPr>
          <w:color w:val="6A3E3E"/>
          <w:lang w:val="en-US"/>
        </w:rPr>
        <w:t>milkJobExecution</w:t>
      </w:r>
      <w:r w:rsidRPr="009D7CF9">
        <w:rPr>
          <w:lang w:val="en-US"/>
        </w:rPr>
        <w:t xml:space="preserve">.getInputDelayParameter( </w:t>
      </w:r>
      <w:r w:rsidRPr="009D7CF9">
        <w:rPr>
          <w:i/>
          <w:iCs/>
          <w:color w:val="0000C0"/>
          <w:highlight w:val="lightGray"/>
          <w:lang w:val="en-US"/>
        </w:rPr>
        <w:t>cstParamDelay</w:t>
      </w:r>
      <w:r w:rsidRPr="009D7CF9">
        <w:rPr>
          <w:lang w:val="en-US"/>
        </w:rPr>
        <w:t xml:space="preserve">, </w:t>
      </w:r>
      <w:r w:rsidRPr="009D7CF9">
        <w:rPr>
          <w:b/>
          <w:bCs/>
          <w:color w:val="7F0055"/>
          <w:lang w:val="en-US"/>
        </w:rPr>
        <w:t>new</w:t>
      </w:r>
      <w:r w:rsidRPr="009D7CF9">
        <w:rPr>
          <w:lang w:val="en-US"/>
        </w:rPr>
        <w:t xml:space="preserve"> Date(), </w:t>
      </w:r>
      <w:r w:rsidRPr="009D7CF9">
        <w:rPr>
          <w:b/>
          <w:bCs/>
          <w:color w:val="7F0055"/>
          <w:lang w:val="en-US"/>
        </w:rPr>
        <w:t>false</w:t>
      </w:r>
      <w:r w:rsidRPr="009D7CF9">
        <w:rPr>
          <w:lang w:val="en-US"/>
        </w:rPr>
        <w:t>);</w:t>
      </w:r>
    </w:p>
    <w:p w14:paraId="3039FA4A" w14:textId="3B43BF5A" w:rsidR="009D7CF9" w:rsidRDefault="009D7CF9" w:rsidP="009D7CF9">
      <w:pPr>
        <w:pStyle w:val="Code"/>
        <w:rPr>
          <w:lang w:val="en-US"/>
        </w:rPr>
      </w:pPr>
    </w:p>
    <w:p w14:paraId="3110AAB3" w14:textId="28466325" w:rsidR="009D7CF9" w:rsidRPr="00587532" w:rsidRDefault="009D7CF9" w:rsidP="009D7CF9">
      <w:pPr>
        <w:pStyle w:val="Code"/>
        <w:rPr>
          <w:rFonts w:ascii="Consolas" w:hAnsi="Consolas" w:cs="Consolas"/>
          <w:color w:val="6A3E3E"/>
          <w:szCs w:val="20"/>
          <w:highlight w:val="lightGray"/>
          <w:lang w:val="en-US"/>
        </w:rPr>
      </w:pPr>
      <w:r>
        <w:rPr>
          <w:lang w:val="en-US"/>
        </w:rPr>
        <w:t xml:space="preserve">ProcessAPI processAPI = </w:t>
      </w:r>
      <w:r w:rsidRPr="009D7CF9">
        <w:rPr>
          <w:rFonts w:ascii="Consolas" w:hAnsi="Consolas" w:cs="Consolas"/>
          <w:color w:val="6A3E3E"/>
          <w:szCs w:val="20"/>
          <w:highlight w:val="lightGray"/>
          <w:lang w:val="en-US"/>
        </w:rPr>
        <w:t>milkJobExecution</w:t>
      </w:r>
      <w:r w:rsidRPr="00587532">
        <w:rPr>
          <w:rFonts w:ascii="Consolas" w:hAnsi="Consolas" w:cs="Consolas"/>
          <w:color w:val="6A3E3E"/>
          <w:szCs w:val="20"/>
          <w:highlight w:val="lightGray"/>
          <w:lang w:val="en-US"/>
        </w:rPr>
        <w:t>.getApiAccessor().getProcessAPI()</w:t>
      </w:r>
    </w:p>
    <w:p w14:paraId="4464C26D" w14:textId="779D8E6A" w:rsidR="009D7CF9" w:rsidRPr="009D7CF9" w:rsidRDefault="009D7CF9" w:rsidP="009D7CF9">
      <w:r w:rsidRPr="009D7CF9">
        <w:rPr>
          <w:rFonts w:ascii="Consolas" w:hAnsi="Consolas" w:cs="Consolas"/>
          <w:color w:val="000000"/>
          <w:szCs w:val="20"/>
        </w:rPr>
        <w:t xml:space="preserve">       </w:t>
      </w:r>
    </w:p>
    <w:p w14:paraId="4AC40BA0" w14:textId="1D3CE688" w:rsidR="0079062B" w:rsidRPr="00587532" w:rsidRDefault="0079062B" w:rsidP="009D7CF9">
      <w:pPr>
        <w:rPr>
          <w:b/>
          <w:bCs/>
        </w:rPr>
      </w:pPr>
      <w:r w:rsidRPr="00587532">
        <w:rPr>
          <w:b/>
          <w:bCs/>
        </w:rPr>
        <w:t>Output</w:t>
      </w:r>
    </w:p>
    <w:p w14:paraId="5DFED30A" w14:textId="02E124B4" w:rsidR="0079062B" w:rsidRPr="009D7CF9" w:rsidRDefault="0079062B" w:rsidP="009D7CF9">
      <w:r w:rsidRPr="009D7CF9">
        <w:t xml:space="preserve">    You have multiple mechanism.</w:t>
      </w:r>
    </w:p>
    <w:p w14:paraId="13F2FF47" w14:textId="20B0E053" w:rsidR="0079062B" w:rsidRPr="009D7CF9" w:rsidRDefault="0079062B" w:rsidP="00587532">
      <w:pPr>
        <w:pStyle w:val="Paragraphedeliste"/>
        <w:numPr>
          <w:ilvl w:val="0"/>
          <w:numId w:val="46"/>
        </w:numPr>
      </w:pPr>
      <w:r w:rsidRPr="009D7CF9">
        <w:t xml:space="preserve">executionStatus: the status </w:t>
      </w:r>
      <w:r w:rsidR="00587532" w:rsidRPr="009D7CF9">
        <w:t>must</w:t>
      </w:r>
      <w:r w:rsidRPr="009D7CF9">
        <w:t xml:space="preserve"> be </w:t>
      </w:r>
      <w:r w:rsidR="00587532" w:rsidRPr="009D7CF9">
        <w:t>given</w:t>
      </w:r>
      <w:r w:rsidRPr="009D7CF9">
        <w:t xml:space="preserve"> to milkJobOutput.executionStatus.</w:t>
      </w:r>
    </w:p>
    <w:p w14:paraId="6C37F5B2" w14:textId="695141A8" w:rsidR="0079062B" w:rsidRPr="009D7CF9" w:rsidRDefault="0079062B" w:rsidP="00587532">
      <w:pPr>
        <w:pStyle w:val="Paragraphedeliste"/>
        <w:numPr>
          <w:ilvl w:val="0"/>
          <w:numId w:val="46"/>
        </w:numPr>
      </w:pPr>
      <w:r w:rsidRPr="009D7CF9">
        <w:t xml:space="preserve">number of item </w:t>
      </w:r>
      <w:r w:rsidR="00587532" w:rsidRPr="009D7CF9">
        <w:t>processed:</w:t>
      </w:r>
      <w:r w:rsidRPr="009D7CF9">
        <w:t xml:space="preserve"> use setNbItemsProcessed() to give the number of item processed.</w:t>
      </w:r>
    </w:p>
    <w:p w14:paraId="39D9A2A1" w14:textId="33025B75" w:rsidR="0079062B" w:rsidRPr="009D7CF9" w:rsidRDefault="0079062B" w:rsidP="00587532">
      <w:pPr>
        <w:pStyle w:val="Paragraphedeliste"/>
        <w:numPr>
          <w:ilvl w:val="0"/>
          <w:numId w:val="46"/>
        </w:numPr>
      </w:pPr>
      <w:r w:rsidRPr="009D7CF9">
        <w:t>listEvents: the detail of execution is provided by a list of Events. Use milkJobOutput.addEvent()</w:t>
      </w:r>
    </w:p>
    <w:p w14:paraId="6D40C2CB" w14:textId="4ECFF874" w:rsidR="0079062B" w:rsidRPr="009D7CF9" w:rsidRDefault="00587532" w:rsidP="00587532">
      <w:pPr>
        <w:pStyle w:val="Paragraphedeliste"/>
        <w:numPr>
          <w:ilvl w:val="0"/>
          <w:numId w:val="46"/>
        </w:numPr>
      </w:pPr>
      <w:r w:rsidRPr="009D7CF9">
        <w:t>Measure:</w:t>
      </w:r>
      <w:r w:rsidR="0079062B" w:rsidRPr="009D7CF9">
        <w:t xml:space="preserve"> you can add all measure in the report too, else they are in the measure table (user need to access it separately)</w:t>
      </w:r>
    </w:p>
    <w:p w14:paraId="687DCA73" w14:textId="003A1FC3" w:rsidR="0079062B" w:rsidRPr="009D7CF9" w:rsidRDefault="0079062B" w:rsidP="00587532">
      <w:pPr>
        <w:pStyle w:val="Paragraphedeliste"/>
        <w:numPr>
          <w:ilvl w:val="0"/>
          <w:numId w:val="46"/>
        </w:numPr>
      </w:pPr>
      <w:r w:rsidRPr="009D7CF9">
        <w:t xml:space="preserve">Chronometers: add the chronometers </w:t>
      </w:r>
      <w:r w:rsidR="00587532" w:rsidRPr="009D7CF9">
        <w:t>information’s</w:t>
      </w:r>
      <w:r w:rsidRPr="009D7CF9">
        <w:t>.</w:t>
      </w:r>
    </w:p>
    <w:p w14:paraId="3CCC7C6A" w14:textId="58A58C6F" w:rsidR="0079062B" w:rsidRPr="009D7CF9" w:rsidRDefault="0079062B" w:rsidP="00587532">
      <w:pPr>
        <w:pStyle w:val="Paragraphedeliste"/>
        <w:numPr>
          <w:ilvl w:val="0"/>
          <w:numId w:val="46"/>
        </w:numPr>
      </w:pPr>
      <w:r w:rsidRPr="009D7CF9">
        <w:t>addReportInHtml() to add a HTML sentence</w:t>
      </w:r>
    </w:p>
    <w:p w14:paraId="0BCDB1CC" w14:textId="16D0F9C5" w:rsidR="0079062B" w:rsidRPr="009D7CF9" w:rsidRDefault="0079062B" w:rsidP="00587532">
      <w:pPr>
        <w:pStyle w:val="Paragraphedeliste"/>
        <w:numPr>
          <w:ilvl w:val="0"/>
          <w:numId w:val="46"/>
        </w:numPr>
      </w:pPr>
      <w:r w:rsidRPr="009D7CF9">
        <w:t>addReportTableBegin() / addReportTableLine() / addReportTableEnd() : give data to safe it in HTML. Table has a protection to not keep a big amount of</w:t>
      </w:r>
    </w:p>
    <w:p w14:paraId="15ED0EAB" w14:textId="2BDB20BA" w:rsidR="0079062B" w:rsidRPr="009D7CF9" w:rsidRDefault="0079062B" w:rsidP="00587532">
      <w:pPr>
        <w:pStyle w:val="Paragraphedeliste"/>
        <w:numPr>
          <w:ilvl w:val="0"/>
          <w:numId w:val="46"/>
        </w:numPr>
      </w:pPr>
      <w:r w:rsidRPr="009D7CF9">
        <w:t>Document output</w:t>
      </w:r>
    </w:p>
    <w:p w14:paraId="13A5F433" w14:textId="534D5B5B" w:rsidR="0079062B" w:rsidRPr="0079062B" w:rsidRDefault="0079062B" w:rsidP="0079062B">
      <w:pPr>
        <w:pStyle w:val="Titre2"/>
      </w:pPr>
      <w:bookmarkStart w:id="106" w:name="_Toc58582531"/>
      <w:r w:rsidRPr="0079062B">
        <w:t>Measure</w:t>
      </w:r>
      <w:r>
        <w:t>s</w:t>
      </w:r>
      <w:bookmarkEnd w:id="106"/>
    </w:p>
    <w:p w14:paraId="6095F51C" w14:textId="2623A1BD" w:rsidR="0079062B" w:rsidRPr="0079062B" w:rsidRDefault="0079062B" w:rsidP="00587532">
      <w:r w:rsidRPr="0079062B">
        <w:t>A measure is a number that you want to calculate and return.</w:t>
      </w:r>
    </w:p>
    <w:p w14:paraId="73E90FEE" w14:textId="5D089295" w:rsidR="0079062B" w:rsidRPr="0079062B" w:rsidRDefault="0079062B" w:rsidP="00587532">
      <w:r w:rsidRPr="0079062B">
        <w:t xml:space="preserve">Measure is saved in a different table, and you can save only the </w:t>
      </w:r>
      <w:r w:rsidR="00587532" w:rsidRPr="0079062B">
        <w:t>two</w:t>
      </w:r>
      <w:r w:rsidR="00587532">
        <w:t xml:space="preserve"> </w:t>
      </w:r>
      <w:r w:rsidR="00587532" w:rsidRPr="0079062B">
        <w:t>last</w:t>
      </w:r>
      <w:r w:rsidRPr="0079062B">
        <w:t xml:space="preserve"> </w:t>
      </w:r>
      <w:r w:rsidR="00587532">
        <w:t xml:space="preserve">report </w:t>
      </w:r>
      <w:r w:rsidRPr="0079062B">
        <w:t>execution, but keep 1000 measure</w:t>
      </w:r>
      <w:r w:rsidR="00587532">
        <w:t>s</w:t>
      </w:r>
      <w:r w:rsidRPr="0079062B">
        <w:t>, to display a graph.</w:t>
      </w:r>
    </w:p>
    <w:p w14:paraId="4F1518B8" w14:textId="2CEC4E39" w:rsidR="0079062B" w:rsidRPr="0079062B" w:rsidRDefault="0079062B" w:rsidP="00587532">
      <w:r w:rsidRPr="0079062B">
        <w:t>Two measure</w:t>
      </w:r>
      <w:r w:rsidR="00587532">
        <w:t>s</w:t>
      </w:r>
      <w:r w:rsidRPr="0079062B">
        <w:t xml:space="preserve"> are automatically </w:t>
      </w:r>
      <w:r w:rsidR="00587532" w:rsidRPr="0079062B">
        <w:t>saved:</w:t>
      </w:r>
      <w:r w:rsidRPr="0079062B">
        <w:t xml:space="preserve"> the number of items processed and the time of execution.</w:t>
      </w:r>
    </w:p>
    <w:p w14:paraId="77621D09" w14:textId="0081B05C" w:rsidR="0079062B" w:rsidRPr="0079062B" w:rsidRDefault="0079062B" w:rsidP="00587532">
      <w:r w:rsidRPr="0079062B">
        <w:t>First, you have to declare the measure in the Description:</w:t>
      </w:r>
    </w:p>
    <w:p w14:paraId="0A00EC71" w14:textId="769FAC41" w:rsidR="0079062B" w:rsidRDefault="0079062B" w:rsidP="00587532">
      <w:pPr>
        <w:pStyle w:val="Code"/>
      </w:pPr>
      <w:r>
        <w:t xml:space="preserve">PlugInMeasurement cstMesureMS = PlugInMeasurement.createInstance( </w:t>
      </w:r>
      <w:r>
        <w:rPr>
          <w:color w:val="7F7F9F"/>
        </w:rPr>
        <w:t>&lt;Code&gt;</w:t>
      </w:r>
      <w:r>
        <w:t xml:space="preserve">, </w:t>
      </w:r>
      <w:r>
        <w:rPr>
          <w:color w:val="7F7F9F"/>
        </w:rPr>
        <w:t>&lt;Label&gt;</w:t>
      </w:r>
      <w:r>
        <w:t xml:space="preserve">, </w:t>
      </w:r>
      <w:r>
        <w:rPr>
          <w:color w:val="7F7F9F"/>
        </w:rPr>
        <w:t>&lt;Explanation&gt;</w:t>
      </w:r>
      <w:r>
        <w:t>);</w:t>
      </w:r>
    </w:p>
    <w:p w14:paraId="607B5C6D" w14:textId="2B81E0AE" w:rsidR="0079062B" w:rsidRDefault="0079062B" w:rsidP="00587532">
      <w:pPr>
        <w:pStyle w:val="Code"/>
      </w:pPr>
      <w:r>
        <w:t>milkPlugInDescription.addMesure( cstMesureMS );</w:t>
      </w:r>
    </w:p>
    <w:p w14:paraId="107C9323" w14:textId="77777777" w:rsidR="00587532" w:rsidRPr="00224F56" w:rsidRDefault="00587532" w:rsidP="00587532">
      <w:pPr>
        <w:rPr>
          <w:lang w:val="fr-FR"/>
        </w:rPr>
      </w:pPr>
    </w:p>
    <w:p w14:paraId="7795B655" w14:textId="6ED22FB1" w:rsidR="0079062B" w:rsidRPr="0079062B" w:rsidRDefault="00587532" w:rsidP="00587532">
      <w:r>
        <w:t>T</w:t>
      </w:r>
      <w:r w:rsidR="0079062B" w:rsidRPr="0079062B">
        <w:t>hen in the execution, you can set a value to the measure</w:t>
      </w:r>
    </w:p>
    <w:p w14:paraId="4580DAEE" w14:textId="71D0F830" w:rsidR="0079062B" w:rsidRPr="00224F56" w:rsidRDefault="0079062B" w:rsidP="00587532">
      <w:pPr>
        <w:pStyle w:val="Code"/>
        <w:rPr>
          <w:lang w:val="en-US"/>
        </w:rPr>
      </w:pPr>
      <w:r w:rsidRPr="00224F56">
        <w:rPr>
          <w:lang w:val="en-US"/>
        </w:rPr>
        <w:t xml:space="preserve">milkJobOutput.setMeasure( cstMesureMS, </w:t>
      </w:r>
      <w:r w:rsidRPr="00224F56">
        <w:rPr>
          <w:color w:val="7F7F9F"/>
          <w:lang w:val="en-US"/>
        </w:rPr>
        <w:t>&lt;value&gt;</w:t>
      </w:r>
      <w:r w:rsidRPr="00224F56">
        <w:rPr>
          <w:lang w:val="en-US"/>
        </w:rPr>
        <w:t>);</w:t>
      </w:r>
    </w:p>
    <w:p w14:paraId="2F85F24D" w14:textId="77777777" w:rsidR="00587532" w:rsidRDefault="00587532" w:rsidP="00587532"/>
    <w:p w14:paraId="7B5BC6A2" w14:textId="586B82CE" w:rsidR="0079062B" w:rsidRPr="0079062B" w:rsidRDefault="0079062B" w:rsidP="00587532">
      <w:r w:rsidRPr="0079062B">
        <w:lastRenderedPageBreak/>
        <w:t>If you want to add all measure in the report, use</w:t>
      </w:r>
    </w:p>
    <w:p w14:paraId="0AE01D74" w14:textId="3FCE9714" w:rsidR="0079062B" w:rsidRPr="00587532" w:rsidRDefault="0079062B" w:rsidP="00587532">
      <w:pPr>
        <w:pStyle w:val="Code"/>
        <w:rPr>
          <w:lang w:val="en-US"/>
        </w:rPr>
      </w:pPr>
      <w:r w:rsidRPr="00587532">
        <w:rPr>
          <w:lang w:val="en-US"/>
        </w:rPr>
        <w:t>milkJobOutput.addMeasuresInReport(boolean keepMesureValueNotDefine, boolean withEmbededMeasure);</w:t>
      </w:r>
    </w:p>
    <w:p w14:paraId="56269208" w14:textId="77777777" w:rsidR="00587532" w:rsidRDefault="00587532" w:rsidP="00587532"/>
    <w:p w14:paraId="52D6B47F" w14:textId="2B682A2C" w:rsidR="0079062B" w:rsidRPr="0079062B" w:rsidRDefault="0079062B" w:rsidP="00587532">
      <w:r w:rsidRPr="0079062B">
        <w:t>keepMesureValueNotDefine if true, a measure not defined in the execution is added in the report, with the value 0</w:t>
      </w:r>
    </w:p>
    <w:p w14:paraId="11D73F4F" w14:textId="4702C952" w:rsidR="0079062B" w:rsidRPr="0079062B" w:rsidRDefault="0079062B" w:rsidP="00587532">
      <w:r w:rsidRPr="0079062B">
        <w:t xml:space="preserve">withEmbededMeasure Some measure are </w:t>
      </w:r>
      <w:r w:rsidR="00587532" w:rsidRPr="0079062B">
        <w:t>embedded:</w:t>
      </w:r>
      <w:r w:rsidRPr="0079062B">
        <w:t xml:space="preserve"> number of items processed and time to execute. They can be added in the report.</w:t>
      </w:r>
    </w:p>
    <w:p w14:paraId="078F3FE6" w14:textId="59B69F9A" w:rsidR="0079062B" w:rsidRPr="0079062B" w:rsidRDefault="0079062B" w:rsidP="0079062B">
      <w:pPr>
        <w:pStyle w:val="Titre2"/>
      </w:pPr>
      <w:bookmarkStart w:id="107" w:name="_Toc58582532"/>
      <w:r w:rsidRPr="0079062B">
        <w:rPr>
          <w:u w:val="single"/>
        </w:rPr>
        <w:t>Chronometer</w:t>
      </w:r>
      <w:r>
        <w:rPr>
          <w:u w:val="single"/>
        </w:rPr>
        <w:t>s</w:t>
      </w:r>
      <w:bookmarkEnd w:id="107"/>
    </w:p>
    <w:p w14:paraId="1D930770" w14:textId="70821A9C" w:rsidR="0079062B" w:rsidRPr="0079062B" w:rsidRDefault="0079062B" w:rsidP="00587532">
      <w:r w:rsidRPr="0079062B">
        <w:t>For a long execution time, you want to register the time to execute a piece of code. Then, theses value can be added in the final report</w:t>
      </w:r>
    </w:p>
    <w:p w14:paraId="2C9125F6" w14:textId="417D9527" w:rsidR="0079062B" w:rsidRPr="0079062B" w:rsidRDefault="0079062B" w:rsidP="00587532">
      <w:r w:rsidRPr="0079062B">
        <w:t xml:space="preserve">To Start a </w:t>
      </w:r>
      <w:r w:rsidRPr="0079062B">
        <w:rPr>
          <w:u w:val="single"/>
        </w:rPr>
        <w:t>chronometer</w:t>
      </w:r>
      <w:r w:rsidRPr="0079062B">
        <w:t>, use</w:t>
      </w:r>
    </w:p>
    <w:p w14:paraId="576A12C7" w14:textId="4A3441B6" w:rsidR="0079062B" w:rsidRPr="00587532" w:rsidRDefault="0079062B" w:rsidP="00587532">
      <w:pPr>
        <w:pStyle w:val="Code"/>
        <w:rPr>
          <w:lang w:val="en-US"/>
        </w:rPr>
      </w:pPr>
      <w:r w:rsidRPr="00587532">
        <w:rPr>
          <w:u w:val="single"/>
          <w:lang w:val="en-US"/>
        </w:rPr>
        <w:t>Chronometer</w:t>
      </w:r>
      <w:r w:rsidRPr="00587532">
        <w:rPr>
          <w:lang w:val="en-US"/>
        </w:rPr>
        <w:t xml:space="preserve"> sleepTimeMarker = milkJobOutput.beginChronometer( </w:t>
      </w:r>
      <w:r w:rsidRPr="00587532">
        <w:rPr>
          <w:color w:val="7F7F9F"/>
          <w:lang w:val="en-US"/>
        </w:rPr>
        <w:t>&lt;ChronometerName&gt;</w:t>
      </w:r>
      <w:r w:rsidRPr="00587532">
        <w:rPr>
          <w:lang w:val="en-US"/>
        </w:rPr>
        <w:t xml:space="preserve"> );</w:t>
      </w:r>
    </w:p>
    <w:p w14:paraId="756EF00A" w14:textId="77777777" w:rsidR="00587532" w:rsidRDefault="00587532" w:rsidP="00587532"/>
    <w:p w14:paraId="1B5F2FEA" w14:textId="5F22E76F" w:rsidR="0079062B" w:rsidRPr="0079062B" w:rsidRDefault="00587532" w:rsidP="00587532">
      <w:r>
        <w:t>T</w:t>
      </w:r>
      <w:r w:rsidR="0079062B" w:rsidRPr="0079062B">
        <w:t>o stop it, use</w:t>
      </w:r>
    </w:p>
    <w:p w14:paraId="2DBDF2C2" w14:textId="747E0A1E" w:rsidR="0079062B" w:rsidRPr="00587532" w:rsidRDefault="0079062B" w:rsidP="00587532">
      <w:pPr>
        <w:pStyle w:val="Code"/>
        <w:rPr>
          <w:lang w:val="en-US"/>
        </w:rPr>
      </w:pPr>
      <w:r w:rsidRPr="00587532">
        <w:rPr>
          <w:lang w:val="en-US"/>
        </w:rPr>
        <w:t xml:space="preserve">  milkJobOutput.endChronometer( sleepTimeMarker);</w:t>
      </w:r>
    </w:p>
    <w:p w14:paraId="6150B25A" w14:textId="77777777" w:rsidR="00587532" w:rsidRDefault="0079062B" w:rsidP="00587532">
      <w:r w:rsidRPr="0079062B">
        <w:t xml:space="preserve">  </w:t>
      </w:r>
    </w:p>
    <w:p w14:paraId="26F15AE8" w14:textId="2CD57DF3" w:rsidR="0079062B" w:rsidRPr="0079062B" w:rsidRDefault="00587532" w:rsidP="00587532">
      <w:r>
        <w:t xml:space="preserve">A </w:t>
      </w:r>
      <w:r w:rsidR="0079062B" w:rsidRPr="00587532">
        <w:t>Chronometer</w:t>
      </w:r>
      <w:r w:rsidR="0079062B" w:rsidRPr="0079062B">
        <w:t xml:space="preserve"> save the time from Begin to End, and the number of </w:t>
      </w:r>
      <w:r w:rsidRPr="0079062B">
        <w:t>occurrences</w:t>
      </w:r>
      <w:r w:rsidR="0079062B" w:rsidRPr="0079062B">
        <w:t xml:space="preserve">. So, you get the final information on the total number of </w:t>
      </w:r>
      <w:r w:rsidRPr="0079062B">
        <w:t>executions</w:t>
      </w:r>
      <w:r w:rsidR="0079062B" w:rsidRPr="0079062B">
        <w:t xml:space="preserve">, and the number of </w:t>
      </w:r>
      <w:r w:rsidRPr="00587532">
        <w:t>occurrences</w:t>
      </w:r>
      <w:r w:rsidR="0079062B" w:rsidRPr="0079062B">
        <w:t>.</w:t>
      </w:r>
    </w:p>
    <w:p w14:paraId="1439391F" w14:textId="6632B689" w:rsidR="0079062B" w:rsidRPr="0079062B" w:rsidRDefault="0079062B" w:rsidP="00587532">
      <w:r w:rsidRPr="00587532">
        <w:t>Add all chronometers in</w:t>
      </w:r>
      <w:r w:rsidRPr="0079062B">
        <w:t xml:space="preserve"> the final report by</w:t>
      </w:r>
    </w:p>
    <w:p w14:paraId="72510EA2" w14:textId="429181B5" w:rsidR="0079062B" w:rsidRPr="00224F56" w:rsidRDefault="0079062B" w:rsidP="00587532">
      <w:pPr>
        <w:pStyle w:val="Code"/>
        <w:rPr>
          <w:lang w:val="en-US"/>
        </w:rPr>
      </w:pPr>
      <w:r w:rsidRPr="00224F56">
        <w:rPr>
          <w:lang w:val="en-US"/>
        </w:rPr>
        <w:t>milkJobOutput.addChronometersInReport(addNumberOfOccurrence, addAverage);</w:t>
      </w:r>
    </w:p>
    <w:p w14:paraId="2AAB5BC8" w14:textId="1AFCF9CF" w:rsidR="0079062B" w:rsidRPr="0079062B" w:rsidRDefault="0079062B" w:rsidP="00587532">
      <w:r w:rsidRPr="0079062B">
        <w:t xml:space="preserve">addNumberOfOccurrence if true, the number of </w:t>
      </w:r>
      <w:r w:rsidR="00587532" w:rsidRPr="0079062B">
        <w:t>occurrences</w:t>
      </w:r>
      <w:r w:rsidRPr="0079062B">
        <w:t xml:space="preserve"> is added in the report</w:t>
      </w:r>
    </w:p>
    <w:p w14:paraId="0AECD61C" w14:textId="6BACA128" w:rsidR="0079062B" w:rsidRPr="0079062B" w:rsidRDefault="0079062B" w:rsidP="00587532">
      <w:r w:rsidRPr="0079062B">
        <w:t>addAverage if true, the average is added in the report (total time / numberOfOccuren</w:t>
      </w:r>
      <w:r w:rsidR="00587532">
        <w:t>ce)</w:t>
      </w:r>
    </w:p>
    <w:p w14:paraId="0B3E7D36" w14:textId="4B881BA5" w:rsidR="0079062B" w:rsidRPr="0079062B" w:rsidRDefault="0079062B" w:rsidP="0079062B">
      <w:pPr>
        <w:pStyle w:val="Titre2"/>
      </w:pPr>
      <w:bookmarkStart w:id="108" w:name="_Toc58582533"/>
      <w:r w:rsidRPr="0079062B">
        <w:t>Advancement</w:t>
      </w:r>
      <w:bookmarkEnd w:id="108"/>
    </w:p>
    <w:p w14:paraId="77563C42" w14:textId="40310CBE" w:rsidR="0079062B" w:rsidRPr="0079062B" w:rsidRDefault="0079062B" w:rsidP="00587532">
      <w:r w:rsidRPr="0079062B">
        <w:t>To give a feedback to the user, an advancement can be calculated and send back to the user.</w:t>
      </w:r>
    </w:p>
    <w:p w14:paraId="4252A04B" w14:textId="43C99143" w:rsidR="0079062B" w:rsidRPr="0079062B" w:rsidRDefault="0079062B" w:rsidP="00587532">
      <w:r w:rsidRPr="0079062B">
        <w:t>Note: the stop mechanism can stop immediately the job, and then the advancement may be stuck at final at 45% for example</w:t>
      </w:r>
    </w:p>
    <w:p w14:paraId="76DC41DF" w14:textId="0DBA4323" w:rsidR="0079062B" w:rsidRPr="0079062B" w:rsidRDefault="0079062B" w:rsidP="00587532">
      <w:r w:rsidRPr="0079062B">
        <w:t>You have two ways to give back a status to user.</w:t>
      </w:r>
    </w:p>
    <w:p w14:paraId="72CFBBC6" w14:textId="77777777" w:rsidR="00587532" w:rsidRPr="00224F56" w:rsidRDefault="0079062B" w:rsidP="00587532">
      <w:pPr>
        <w:pStyle w:val="Code"/>
        <w:rPr>
          <w:lang w:val="en-US"/>
        </w:rPr>
      </w:pPr>
      <w:r w:rsidRPr="00224F56">
        <w:rPr>
          <w:lang w:val="en-US"/>
        </w:rPr>
        <w:t xml:space="preserve">milkJobOutput.setAvancementTotalStep( </w:t>
      </w:r>
      <w:r w:rsidRPr="00224F56">
        <w:rPr>
          <w:color w:val="7F7F9F"/>
          <w:lang w:val="en-US"/>
        </w:rPr>
        <w:t>&lt;totalStep&gt;</w:t>
      </w:r>
      <w:r w:rsidRPr="00224F56">
        <w:rPr>
          <w:lang w:val="en-US"/>
        </w:rPr>
        <w:t>)</w:t>
      </w:r>
    </w:p>
    <w:p w14:paraId="7AD8060A" w14:textId="17CEC7B2" w:rsidR="0079062B" w:rsidRPr="00224F56" w:rsidRDefault="0079062B" w:rsidP="00587532">
      <w:pPr>
        <w:pStyle w:val="Code"/>
        <w:rPr>
          <w:lang w:val="en-US"/>
        </w:rPr>
      </w:pPr>
      <w:r w:rsidRPr="00224F56">
        <w:rPr>
          <w:lang w:val="en-US"/>
        </w:rPr>
        <w:t xml:space="preserve"> milkJobExecution.setAvancementStep(</w:t>
      </w:r>
      <w:r w:rsidRPr="00224F56">
        <w:rPr>
          <w:color w:val="7F7F9F"/>
          <w:lang w:val="en-US"/>
        </w:rPr>
        <w:t>&lt;StepValue&gt;</w:t>
      </w:r>
      <w:r w:rsidRPr="00224F56">
        <w:rPr>
          <w:lang w:val="en-US"/>
        </w:rPr>
        <w:t>)</w:t>
      </w:r>
    </w:p>
    <w:p w14:paraId="7D985C0B" w14:textId="5713B5FA" w:rsidR="0079062B" w:rsidRPr="0079062B" w:rsidRDefault="0079062B" w:rsidP="00587532">
      <w:r w:rsidRPr="0079062B">
        <w:t>You setup the total number of step</w:t>
      </w:r>
      <w:r w:rsidR="00587532">
        <w:t>s</w:t>
      </w:r>
      <w:r w:rsidRPr="0079062B">
        <w:t xml:space="preserve"> you detect. Imagine that you want to delete cases. You detect that you have to delete 454 cases. Then, set the totalNumber to 454, and after each deletion, set the avancementStep to the number of case deleted.</w:t>
      </w:r>
    </w:p>
    <w:p w14:paraId="590FFA72" w14:textId="251946C2" w:rsidR="0079062B" w:rsidRPr="0079062B" w:rsidRDefault="00587532" w:rsidP="00587532">
      <w:r>
        <w:t>O</w:t>
      </w:r>
      <w:r w:rsidR="0079062B" w:rsidRPr="0079062B">
        <w:t>r use</w:t>
      </w:r>
    </w:p>
    <w:p w14:paraId="5507C958" w14:textId="29BA6C62" w:rsidR="0079062B" w:rsidRPr="00224F56" w:rsidRDefault="0079062B" w:rsidP="00587532">
      <w:pPr>
        <w:pStyle w:val="Code"/>
        <w:rPr>
          <w:lang w:val="en-US"/>
        </w:rPr>
      </w:pPr>
      <w:r w:rsidRPr="00224F56">
        <w:rPr>
          <w:lang w:val="en-US"/>
        </w:rPr>
        <w:t>milkJobOutput.setAvancement( advancementInPercent )</w:t>
      </w:r>
    </w:p>
    <w:p w14:paraId="4CCBF21A" w14:textId="14DD5759" w:rsidR="0079062B" w:rsidRPr="0079062B" w:rsidRDefault="00587532" w:rsidP="00587532">
      <w:r>
        <w:t>I</w:t>
      </w:r>
      <w:r w:rsidR="0079062B" w:rsidRPr="0079062B">
        <w:t>t's up to you to calculate the % of advancement. To give more feedback on what's is going on, use the milkJobOutput.setAvancementInformation(String information) to set some information.</w:t>
      </w:r>
    </w:p>
    <w:p w14:paraId="47139FC5" w14:textId="51C9EC43" w:rsidR="0079062B" w:rsidRPr="0079062B" w:rsidRDefault="0079062B" w:rsidP="00587532">
      <w:r w:rsidRPr="0079062B">
        <w:t xml:space="preserve"> Please note:</w:t>
      </w:r>
    </w:p>
    <w:p w14:paraId="25EB8CD6" w14:textId="652D2E2F" w:rsidR="0079062B" w:rsidRPr="0079062B" w:rsidRDefault="00587532" w:rsidP="00587532">
      <w:r w:rsidRPr="00587532">
        <w:lastRenderedPageBreak/>
        <w:t>T</w:t>
      </w:r>
      <w:r w:rsidR="0079062B" w:rsidRPr="00587532">
        <w:t>ruckmilk</w:t>
      </w:r>
      <w:r w:rsidR="0079062B" w:rsidRPr="0079062B">
        <w:t xml:space="preserve"> does not update in the database the advancement at each time. it </w:t>
      </w:r>
      <w:r w:rsidRPr="0079062B">
        <w:t>does</w:t>
      </w:r>
      <w:r w:rsidR="0079062B" w:rsidRPr="0079062B">
        <w:t xml:space="preserve"> that only every X </w:t>
      </w:r>
      <w:r w:rsidRPr="0079062B">
        <w:t>second</w:t>
      </w:r>
      <w:r w:rsidR="0079062B" w:rsidRPr="0079062B">
        <w:t xml:space="preserve"> (30 </w:t>
      </w:r>
      <w:r w:rsidRPr="00587532">
        <w:rPr>
          <w:u w:val="single"/>
        </w:rPr>
        <w:t>seconds</w:t>
      </w:r>
      <w:r w:rsidR="0079062B" w:rsidRPr="0079062B">
        <w:t xml:space="preserve">). This is to avoid </w:t>
      </w:r>
      <w:r w:rsidRPr="0079062B">
        <w:t>slowing</w:t>
      </w:r>
      <w:r w:rsidR="0079062B" w:rsidRPr="0079062B">
        <w:t xml:space="preserve"> down the performance.</w:t>
      </w:r>
      <w:r>
        <w:t xml:space="preserve"> </w:t>
      </w:r>
      <w:r w:rsidR="0079062B" w:rsidRPr="0079062B">
        <w:t xml:space="preserve">Imagine that you set the TotalStep to 4 412 044, and you update the advancement for each step. You don't want that </w:t>
      </w:r>
      <w:r w:rsidR="0079062B" w:rsidRPr="0079062B">
        <w:rPr>
          <w:u w:val="single"/>
        </w:rPr>
        <w:t>Truckmilk</w:t>
      </w:r>
      <w:r w:rsidR="0079062B" w:rsidRPr="0079062B">
        <w:t xml:space="preserve"> do 4 412 044 updates in the</w:t>
      </w:r>
      <w:r>
        <w:t xml:space="preserve"> </w:t>
      </w:r>
      <w:r w:rsidR="0079062B" w:rsidRPr="0079062B">
        <w:t>database.</w:t>
      </w:r>
      <w:r>
        <w:t xml:space="preserve"> </w:t>
      </w:r>
      <w:r w:rsidR="0079062B" w:rsidRPr="0079062B">
        <w:t>So, if the last setAvancement() was done in the last 30 seconds, it register the value in memory only.Same for the percentage: if the percentage does not change, there is no update in the database</w:t>
      </w:r>
    </w:p>
    <w:p w14:paraId="41CF3CE7" w14:textId="48DC7723" w:rsidR="0079062B" w:rsidRPr="0079062B" w:rsidRDefault="0079062B" w:rsidP="0079062B">
      <w:pPr>
        <w:pStyle w:val="Titre2"/>
      </w:pPr>
      <w:bookmarkStart w:id="109" w:name="_Toc58582534"/>
      <w:r w:rsidRPr="0079062B">
        <w:t>Stop mechanism</w:t>
      </w:r>
      <w:bookmarkEnd w:id="109"/>
    </w:p>
    <w:p w14:paraId="46603525" w14:textId="5FC0D7A6" w:rsidR="0079062B" w:rsidRPr="0079062B" w:rsidRDefault="00587532" w:rsidP="00587532">
      <w:r>
        <w:t>I</w:t>
      </w:r>
      <w:r w:rsidR="0079062B" w:rsidRPr="0079062B">
        <w:t>f your treatment take time, you have to implement a stop mechanism.</w:t>
      </w:r>
    </w:p>
    <w:p w14:paraId="018B5185" w14:textId="27DCA0F6" w:rsidR="0079062B" w:rsidRPr="0079062B" w:rsidRDefault="0079062B" w:rsidP="00587532">
      <w:r w:rsidRPr="00587532">
        <w:t>Truckmilk wi</w:t>
      </w:r>
      <w:r w:rsidRPr="0079062B">
        <w:t xml:space="preserve">ll not kill your thread, in order to not abort brutally a treatment. </w:t>
      </w:r>
      <w:r w:rsidR="00587532" w:rsidRPr="0079062B">
        <w:t>So,</w:t>
      </w:r>
      <w:r w:rsidRPr="0079062B">
        <w:t xml:space="preserve"> you can choose when you can stop.</w:t>
      </w:r>
      <w:r w:rsidR="00587532">
        <w:t xml:space="preserve"> </w:t>
      </w:r>
      <w:r w:rsidRPr="0079062B">
        <w:t>Just check the method</w:t>
      </w:r>
      <w:r w:rsidR="00587532">
        <w:t>:</w:t>
      </w:r>
    </w:p>
    <w:p w14:paraId="58C30700" w14:textId="5617BD94" w:rsidR="0079062B" w:rsidRPr="00224F56" w:rsidRDefault="0079062B" w:rsidP="00587532">
      <w:pPr>
        <w:pStyle w:val="Code"/>
        <w:rPr>
          <w:lang w:val="en-US"/>
        </w:rPr>
      </w:pPr>
      <w:r w:rsidRPr="00224F56">
        <w:rPr>
          <w:lang w:val="en-US"/>
        </w:rPr>
        <w:t>milkJobExecution.isStopRequired()</w:t>
      </w:r>
    </w:p>
    <w:p w14:paraId="4CF060DE" w14:textId="00BC8A02" w:rsidR="0079062B" w:rsidRPr="0079062B" w:rsidRDefault="00587532" w:rsidP="00587532">
      <w:r>
        <w:t xml:space="preserve">If </w:t>
      </w:r>
      <w:r w:rsidR="0079062B" w:rsidRPr="0079062B">
        <w:t>it is true, then the stop is required</w:t>
      </w:r>
      <w:r>
        <w:t>.</w:t>
      </w:r>
    </w:p>
    <w:p w14:paraId="3CC11019" w14:textId="6E5F5C57" w:rsidR="0079062B" w:rsidRPr="0079062B" w:rsidRDefault="0079062B" w:rsidP="00587532">
      <w:r w:rsidRPr="0079062B">
        <w:t>For your information, there are three way to stop:</w:t>
      </w:r>
    </w:p>
    <w:p w14:paraId="559354B0" w14:textId="57E5F0D4" w:rsidR="0079062B" w:rsidRPr="0079062B" w:rsidRDefault="0079062B" w:rsidP="00587532">
      <w:pPr>
        <w:pStyle w:val="Paragraphedeliste"/>
        <w:numPr>
          <w:ilvl w:val="0"/>
          <w:numId w:val="34"/>
        </w:numPr>
      </w:pPr>
      <w:r w:rsidRPr="0079062B">
        <w:t>user explicitly require it by clicking on the stop button</w:t>
      </w:r>
    </w:p>
    <w:p w14:paraId="1024DA54" w14:textId="6EB04351" w:rsidR="0079062B" w:rsidRPr="0079062B" w:rsidRDefault="0079062B" w:rsidP="00587532">
      <w:pPr>
        <w:pStyle w:val="Paragraphedeliste"/>
        <w:numPr>
          <w:ilvl w:val="0"/>
          <w:numId w:val="34"/>
        </w:numPr>
      </w:pPr>
      <w:r w:rsidRPr="0079062B">
        <w:t>user specify a "maximum execution time" and your execution reach this limit</w:t>
      </w:r>
    </w:p>
    <w:p w14:paraId="70D87BB0" w14:textId="31B0EE23" w:rsidR="0079062B" w:rsidRPr="0079062B" w:rsidRDefault="0079062B" w:rsidP="00587532">
      <w:pPr>
        <w:pStyle w:val="Paragraphedeliste"/>
        <w:numPr>
          <w:ilvl w:val="0"/>
          <w:numId w:val="34"/>
        </w:numPr>
      </w:pPr>
      <w:r w:rsidRPr="0079062B">
        <w:t>user specify a "maximum item to process", and, via the setNbItemsProcessed(), you reach this number</w:t>
      </w:r>
    </w:p>
    <w:p w14:paraId="02C0C5E5" w14:textId="73F6B2E7" w:rsidR="0079062B" w:rsidRPr="0079062B" w:rsidRDefault="0079062B" w:rsidP="0079062B">
      <w:pPr>
        <w:pStyle w:val="Titre2"/>
      </w:pPr>
      <w:bookmarkStart w:id="110" w:name="_Toc58582535"/>
      <w:r w:rsidRPr="0079062B">
        <w:t>Document management</w:t>
      </w:r>
      <w:bookmarkEnd w:id="110"/>
    </w:p>
    <w:p w14:paraId="7A78F2EF" w14:textId="609FD18A" w:rsidR="0079062B" w:rsidRPr="0079062B" w:rsidRDefault="0079062B" w:rsidP="00587532">
      <w:r w:rsidRPr="0079062B">
        <w:t xml:space="preserve">Your execution may need to access a </w:t>
      </w:r>
      <w:r w:rsidR="00587532" w:rsidRPr="0079062B">
        <w:t>document or</w:t>
      </w:r>
      <w:r w:rsidRPr="0079062B">
        <w:t xml:space="preserve"> will create a document. The report is limited in size, so if you need to produce a list of information, you should not use the Report, but produce a document (a CSV file for example).</w:t>
      </w:r>
    </w:p>
    <w:p w14:paraId="0D0CAA8C" w14:textId="5B2272C7" w:rsidR="0079062B" w:rsidRPr="0079062B" w:rsidRDefault="0079062B" w:rsidP="00587532">
      <w:r w:rsidRPr="0079062B">
        <w:t>A document can be accessed in READ, in WRITE (you produce it) or in READ/WRITE (you update a list of information).</w:t>
      </w:r>
    </w:p>
    <w:p w14:paraId="63A0704B" w14:textId="2F544DBE" w:rsidR="0079062B" w:rsidRPr="0079062B" w:rsidRDefault="0079062B" w:rsidP="00587532">
      <w:r w:rsidRPr="0079062B">
        <w:t xml:space="preserve">First, you have to declare the parameter. You </w:t>
      </w:r>
      <w:r w:rsidR="00587532" w:rsidRPr="0079062B">
        <w:t>must</w:t>
      </w:r>
      <w:r w:rsidRPr="0079062B">
        <w:t xml:space="preserve"> give a file name and a content type (used by the browser when you upload the document)</w:t>
      </w:r>
    </w:p>
    <w:p w14:paraId="1D00D805" w14:textId="5037498A" w:rsidR="0079062B" w:rsidRPr="00587532" w:rsidRDefault="0079062B" w:rsidP="00587532">
      <w:pPr>
        <w:pStyle w:val="Code"/>
        <w:rPr>
          <w:lang w:val="en-US"/>
        </w:rPr>
      </w:pPr>
      <w:r w:rsidRPr="00587532">
        <w:rPr>
          <w:lang w:val="en-US"/>
        </w:rPr>
        <w:t>PlugInParameter cstParamMyReadDocument = PlugInParameter.createInstanceFile("readIt", "Read the document", TypeParameter.FILEREAD, null, "Read", "Read.csv", "application/CSV")</w:t>
      </w:r>
    </w:p>
    <w:p w14:paraId="01A4364A" w14:textId="77777777" w:rsidR="00587532" w:rsidRPr="00224F56" w:rsidRDefault="00587532" w:rsidP="00587532">
      <w:pPr>
        <w:pStyle w:val="Code"/>
        <w:rPr>
          <w:lang w:val="en-US"/>
        </w:rPr>
      </w:pPr>
    </w:p>
    <w:p w14:paraId="7FFF966F" w14:textId="5855E22A" w:rsidR="0079062B" w:rsidRPr="00224F56" w:rsidRDefault="0079062B" w:rsidP="00587532">
      <w:pPr>
        <w:pStyle w:val="Code"/>
        <w:rPr>
          <w:lang w:val="en-US"/>
        </w:rPr>
      </w:pPr>
      <w:r w:rsidRPr="00224F56">
        <w:rPr>
          <w:lang w:val="en-US"/>
        </w:rPr>
        <w:t>PlugInParameter cstParamMyWriteDocument = PlugInParameter.createInstanceFile("writeIt", "Write the document", TypeParameter.FILEWRITE, null, "Write", "Write.csv", "application/CSV")</w:t>
      </w:r>
    </w:p>
    <w:p w14:paraId="71D24011" w14:textId="77777777" w:rsidR="00587532" w:rsidRPr="00224F56" w:rsidRDefault="00587532" w:rsidP="00587532">
      <w:pPr>
        <w:pStyle w:val="Code"/>
        <w:rPr>
          <w:lang w:val="en-US"/>
        </w:rPr>
      </w:pPr>
    </w:p>
    <w:p w14:paraId="75CED333" w14:textId="2F047053" w:rsidR="0079062B" w:rsidRPr="00224F56" w:rsidRDefault="0079062B" w:rsidP="00587532">
      <w:pPr>
        <w:pStyle w:val="Code"/>
        <w:rPr>
          <w:lang w:val="en-US"/>
        </w:rPr>
      </w:pPr>
      <w:r w:rsidRPr="00224F56">
        <w:rPr>
          <w:lang w:val="en-US"/>
        </w:rPr>
        <w:t>PlugInParameter cstParamMyReadWriteDocument = PlugInParameter.createInstanceFile("readWriteIt", "Read</w:t>
      </w:r>
      <w:r w:rsidRPr="00224F56">
        <w:rPr>
          <w:color w:val="7F7F9F"/>
          <w:lang w:val="en-US"/>
        </w:rPr>
        <w:t>-</w:t>
      </w:r>
      <w:r w:rsidRPr="00224F56">
        <w:rPr>
          <w:lang w:val="en-US"/>
        </w:rPr>
        <w:t>Write the document", TypeParameter.FILEREADWRITE,</w:t>
      </w:r>
    </w:p>
    <w:p w14:paraId="1A893CF9" w14:textId="77777777" w:rsidR="0079062B" w:rsidRPr="00224F56" w:rsidRDefault="0079062B" w:rsidP="00587532">
      <w:pPr>
        <w:pStyle w:val="Code"/>
        <w:rPr>
          <w:lang w:val="en-US"/>
        </w:rPr>
      </w:pPr>
      <w:r w:rsidRPr="00224F56">
        <w:rPr>
          <w:lang w:val="en-US"/>
        </w:rPr>
        <w:t xml:space="preserve">     * null, "List is calculated and saved in this parameter", "ReadWrite.csv", "application/CSV")</w:t>
      </w:r>
    </w:p>
    <w:p w14:paraId="7C7FD0A5" w14:textId="77777777" w:rsidR="00587532" w:rsidRDefault="00587532" w:rsidP="00587532"/>
    <w:p w14:paraId="1DF4D03C" w14:textId="0C32309E" w:rsidR="0079062B" w:rsidRPr="0079062B" w:rsidRDefault="00587532" w:rsidP="00587532">
      <w:r>
        <w:t xml:space="preserve">Plug-in </w:t>
      </w:r>
      <w:r w:rsidR="0079062B" w:rsidRPr="0079062B">
        <w:t>read</w:t>
      </w:r>
      <w:r>
        <w:t>s</w:t>
      </w:r>
      <w:r w:rsidR="0079062B" w:rsidRPr="0079062B">
        <w:t xml:space="preserve"> the document by:</w:t>
      </w:r>
    </w:p>
    <w:p w14:paraId="53E554FA" w14:textId="37FBAD91" w:rsidR="0079062B" w:rsidRPr="00587532" w:rsidRDefault="0079062B" w:rsidP="00587532">
      <w:pPr>
        <w:pStyle w:val="Code"/>
        <w:rPr>
          <w:lang w:val="en-US"/>
        </w:rPr>
      </w:pPr>
      <w:r w:rsidRPr="00587532">
        <w:rPr>
          <w:lang w:val="en-US"/>
        </w:rPr>
        <w:t>List</w:t>
      </w:r>
      <w:r w:rsidRPr="00587532">
        <w:rPr>
          <w:color w:val="7F7F9F"/>
          <w:lang w:val="en-US"/>
        </w:rPr>
        <w:t>&lt;BEvent&gt;</w:t>
      </w:r>
      <w:r w:rsidRPr="00587532">
        <w:rPr>
          <w:lang w:val="en-US"/>
        </w:rPr>
        <w:t xml:space="preserve"> milkJobExecution.getParameterStream(</w:t>
      </w:r>
      <w:r w:rsidRPr="00587532">
        <w:rPr>
          <w:color w:val="7F7F9F"/>
          <w:lang w:val="en-US"/>
        </w:rPr>
        <w:t>&lt;PlugInParameter&gt;</w:t>
      </w:r>
      <w:r w:rsidRPr="00587532">
        <w:rPr>
          <w:lang w:val="en-US"/>
        </w:rPr>
        <w:t xml:space="preserve">, </w:t>
      </w:r>
      <w:r w:rsidRPr="00587532">
        <w:rPr>
          <w:color w:val="7F7F9F"/>
          <w:lang w:val="en-US"/>
        </w:rPr>
        <w:t>&lt;OutputStream&gt;</w:t>
      </w:r>
      <w:r w:rsidRPr="00587532">
        <w:rPr>
          <w:lang w:val="en-US"/>
        </w:rPr>
        <w:t>)</w:t>
      </w:r>
    </w:p>
    <w:p w14:paraId="6BF1DB0B" w14:textId="77777777" w:rsidR="00587532" w:rsidRDefault="00587532" w:rsidP="00587532"/>
    <w:p w14:paraId="0C829E8A" w14:textId="77777777" w:rsidR="00587532" w:rsidRDefault="00587532" w:rsidP="00587532">
      <w:r>
        <w:t>A</w:t>
      </w:r>
      <w:r w:rsidR="0079062B" w:rsidRPr="0079062B">
        <w:t>ll the content is sent to out OutputStream.</w:t>
      </w:r>
      <w:r>
        <w:t xml:space="preserve"> </w:t>
      </w:r>
    </w:p>
    <w:p w14:paraId="51964414" w14:textId="76A1D020" w:rsidR="0079062B" w:rsidRPr="0079062B" w:rsidRDefault="00587532" w:rsidP="00587532">
      <w:r>
        <w:t>Plug-in</w:t>
      </w:r>
      <w:r w:rsidR="0079062B" w:rsidRPr="0079062B">
        <w:t xml:space="preserve"> write</w:t>
      </w:r>
      <w:r>
        <w:t>s</w:t>
      </w:r>
      <w:r w:rsidR="0079062B" w:rsidRPr="0079062B">
        <w:t xml:space="preserve"> the document </w:t>
      </w:r>
      <w:r w:rsidR="00A014CB" w:rsidRPr="0079062B">
        <w:t>by:</w:t>
      </w:r>
    </w:p>
    <w:p w14:paraId="0CBE974C" w14:textId="2BEF0371" w:rsidR="0079062B" w:rsidRPr="00224F56" w:rsidRDefault="0079062B" w:rsidP="00587532">
      <w:pPr>
        <w:pStyle w:val="Code"/>
        <w:rPr>
          <w:lang w:val="en-US"/>
        </w:rPr>
      </w:pPr>
      <w:r w:rsidRPr="00224F56">
        <w:rPr>
          <w:lang w:val="en-US"/>
        </w:rPr>
        <w:t xml:space="preserve">milkJobOutput.setParameterStream( </w:t>
      </w:r>
      <w:r w:rsidRPr="00224F56">
        <w:rPr>
          <w:color w:val="7F7F9F"/>
          <w:lang w:val="en-US"/>
        </w:rPr>
        <w:t>&lt;PlugInParameter&gt;</w:t>
      </w:r>
      <w:r w:rsidRPr="00224F56">
        <w:rPr>
          <w:lang w:val="en-US"/>
        </w:rPr>
        <w:t xml:space="preserve">, </w:t>
      </w:r>
      <w:r w:rsidRPr="00224F56">
        <w:rPr>
          <w:color w:val="7F7F9F"/>
          <w:lang w:val="en-US"/>
        </w:rPr>
        <w:t>&lt;InputStream&gt;</w:t>
      </w:r>
      <w:r w:rsidRPr="00224F56">
        <w:rPr>
          <w:lang w:val="en-US"/>
        </w:rPr>
        <w:t>)</w:t>
      </w:r>
    </w:p>
    <w:p w14:paraId="55226577" w14:textId="77777777" w:rsidR="00587532" w:rsidRDefault="00587532" w:rsidP="00587532"/>
    <w:p w14:paraId="06BF04E5" w14:textId="0173DE43" w:rsidR="0079062B" w:rsidRPr="0079062B" w:rsidRDefault="0079062B" w:rsidP="00587532">
      <w:r w:rsidRPr="0079062B">
        <w:lastRenderedPageBreak/>
        <w:t>Note: documents are store in the database as a BLOB.</w:t>
      </w:r>
    </w:p>
    <w:p w14:paraId="0ACB5244" w14:textId="77777777" w:rsidR="002711F0" w:rsidRDefault="002711F0" w:rsidP="002711F0">
      <w:pPr>
        <w:pStyle w:val="Titre2"/>
      </w:pPr>
      <w:bookmarkStart w:id="111" w:name="_Toc58582536"/>
      <w:r>
        <w:t>State of the art</w:t>
      </w:r>
      <w:bookmarkEnd w:id="111"/>
    </w:p>
    <w:p w14:paraId="351FA124" w14:textId="28AA6ED6" w:rsidR="002711F0" w:rsidRDefault="002711F0" w:rsidP="002711F0">
      <w:pPr>
        <w:pStyle w:val="Paragraphedeliste"/>
        <w:numPr>
          <w:ilvl w:val="0"/>
          <w:numId w:val="34"/>
        </w:numPr>
      </w:pPr>
      <w:r>
        <w:t xml:space="preserve">Don’t hard code any value in the </w:t>
      </w:r>
      <w:r w:rsidR="00A014CB">
        <w:t>Plug-in</w:t>
      </w:r>
      <w:r>
        <w:t xml:space="preserve">. Use parameters. For example, if your </w:t>
      </w:r>
      <w:r w:rsidR="00A014CB">
        <w:t>Plug-in</w:t>
      </w:r>
      <w:r>
        <w:t xml:space="preserve"> </w:t>
      </w:r>
      <w:r w:rsidR="00E9144D">
        <w:t>has</w:t>
      </w:r>
      <w:r>
        <w:t xml:space="preserve"> a delay to calculate the scope (delay when a process was deployed, delay when a case was archived), don’t hard code this delay, ask it as a </w:t>
      </w:r>
      <w:r w:rsidR="00587532">
        <w:t>parameter</w:t>
      </w:r>
      <w:r>
        <w:t>.</w:t>
      </w:r>
    </w:p>
    <w:p w14:paraId="1975C2E3" w14:textId="73D676EB" w:rsidR="002711F0" w:rsidRPr="002711F0" w:rsidRDefault="002711F0" w:rsidP="002711F0">
      <w:pPr>
        <w:pStyle w:val="Paragraphedeliste"/>
        <w:numPr>
          <w:ilvl w:val="0"/>
          <w:numId w:val="34"/>
        </w:numPr>
      </w:pPr>
      <w:r>
        <w:t xml:space="preserve">Use parameters. Your </w:t>
      </w:r>
      <w:r w:rsidR="00A014CB">
        <w:t>Plug-in</w:t>
      </w:r>
      <w:r>
        <w:t xml:space="preserve"> works on process? Add a parameter to filter the scope of processes. If the parameter is empty, then check all processes</w:t>
      </w:r>
    </w:p>
    <w:p w14:paraId="55C24C04" w14:textId="77777777" w:rsidR="002711F0" w:rsidRDefault="002711F0" w:rsidP="002711F0">
      <w:pPr>
        <w:pStyle w:val="Paragraphedeliste"/>
        <w:numPr>
          <w:ilvl w:val="0"/>
          <w:numId w:val="34"/>
        </w:numPr>
      </w:pPr>
      <w:r>
        <w:t>Use the correct parameters type: for a process, use ARRAYPROCESS, not STRING.</w:t>
      </w:r>
    </w:p>
    <w:p w14:paraId="19EB0F38" w14:textId="722CC9F1" w:rsidR="002711F0" w:rsidRDefault="002711F0" w:rsidP="002711F0">
      <w:pPr>
        <w:pStyle w:val="Paragraphedeliste"/>
        <w:numPr>
          <w:ilvl w:val="0"/>
          <w:numId w:val="34"/>
        </w:numPr>
      </w:pPr>
      <w:r>
        <w:t xml:space="preserve">If your </w:t>
      </w:r>
      <w:r w:rsidR="00A014CB">
        <w:t>Plug-in</w:t>
      </w:r>
      <w:r>
        <w:t xml:space="preserve"> is very heavy (for example, purge cases can need time if you want to purge 100 000 cases), then use the setAvancement() method. Administrator will see the </w:t>
      </w:r>
      <w:r w:rsidR="001564C8">
        <w:t>advancement and</w:t>
      </w:r>
      <w:r>
        <w:t xml:space="preserve"> can stop it.</w:t>
      </w:r>
    </w:p>
    <w:p w14:paraId="69B3A20C" w14:textId="6C890C7F" w:rsidR="002711F0" w:rsidRDefault="002711F0" w:rsidP="002711F0">
      <w:pPr>
        <w:pStyle w:val="Paragraphedeliste"/>
        <w:numPr>
          <w:ilvl w:val="0"/>
          <w:numId w:val="34"/>
        </w:numPr>
      </w:pPr>
      <w:r>
        <w:t xml:space="preserve">For a long running, ask as a parameter a maximum operation, or a maximum time to process. Then, </w:t>
      </w:r>
      <w:r w:rsidR="00A014CB">
        <w:t>Plug-in</w:t>
      </w:r>
      <w:r>
        <w:t xml:space="preserve"> will not execute a “4 days works”, and the administrator can configure the treatment to run only 3 hours every night for example.</w:t>
      </w:r>
    </w:p>
    <w:p w14:paraId="2B5C83DF" w14:textId="72CFB894" w:rsidR="002711F0" w:rsidRDefault="002711F0" w:rsidP="002711F0">
      <w:pPr>
        <w:pStyle w:val="Paragraphedeliste"/>
        <w:numPr>
          <w:ilvl w:val="0"/>
          <w:numId w:val="34"/>
        </w:numPr>
      </w:pPr>
      <w:r>
        <w:t xml:space="preserve">Think big. Keep in mind your </w:t>
      </w:r>
      <w:r w:rsidR="00A014CB">
        <w:t>Plug-in</w:t>
      </w:r>
      <w:r>
        <w:t xml:space="preserve"> can work on a large panel of input, so </w:t>
      </w:r>
      <w:r w:rsidR="00A014CB">
        <w:t>Plug-in</w:t>
      </w:r>
      <w:r>
        <w:t xml:space="preserve"> ha</w:t>
      </w:r>
      <w:r w:rsidR="00A014CB">
        <w:t>s</w:t>
      </w:r>
      <w:r>
        <w:t xml:space="preserve"> to </w:t>
      </w:r>
      <w:r w:rsidR="00A014CB">
        <w:t xml:space="preserve">be </w:t>
      </w:r>
      <w:r>
        <w:t>robust. use the setAdvancement(), allow the work to be stop after a certain number of items.</w:t>
      </w:r>
    </w:p>
    <w:p w14:paraId="173BCFDD" w14:textId="77777777" w:rsidR="002711F0" w:rsidRDefault="002711F0" w:rsidP="002711F0">
      <w:pPr>
        <w:pStyle w:val="Paragraphedeliste"/>
        <w:numPr>
          <w:ilvl w:val="0"/>
          <w:numId w:val="34"/>
        </w:numPr>
      </w:pPr>
      <w:r>
        <w:t>Use the BEvent library. To report information, error, prefer the BEvent library. A BEvent contains the error title, plus the consequence and action to fix it. Who is the best person to document the “what to do”? The developer when he references the error. It’s a (little) more works for the developer, but really help the administrator. Then, because each BEvent has a unique number, it’s easy to find in the code where is the error.</w:t>
      </w:r>
    </w:p>
    <w:p w14:paraId="6CA2208F" w14:textId="77777777" w:rsidR="002711F0" w:rsidRPr="002711F0" w:rsidRDefault="002711F0" w:rsidP="002711F0"/>
    <w:p w14:paraId="22C7EE89" w14:textId="77777777" w:rsidR="007410A5" w:rsidRPr="007410A5" w:rsidRDefault="007410A5" w:rsidP="007410A5"/>
    <w:p w14:paraId="6B16B67D" w14:textId="77777777" w:rsidR="00243529" w:rsidRPr="0040529A" w:rsidRDefault="00243529" w:rsidP="00DE0499"/>
    <w:p w14:paraId="6163C681" w14:textId="77777777"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14:paraId="4BC32EAF" w14:textId="77777777" w:rsidR="00691CD8" w:rsidRPr="0040529A" w:rsidRDefault="00691CD8" w:rsidP="0006571B">
      <w:pPr>
        <w:rPr>
          <w:lang w:eastAsia="fr-FR"/>
        </w:rPr>
      </w:pPr>
    </w:p>
    <w:p w14:paraId="19E2D807" w14:textId="77777777" w:rsidR="003A571C" w:rsidRPr="0040529A" w:rsidRDefault="003A571C" w:rsidP="002B3C25"/>
    <w:p w14:paraId="2E863FF6" w14:textId="77777777" w:rsidR="00A77930" w:rsidRPr="0040529A" w:rsidRDefault="00A77930" w:rsidP="00520D1A">
      <w:pPr>
        <w:sectPr w:rsidR="00A77930" w:rsidRPr="0040529A" w:rsidSect="00DE7B44">
          <w:headerReference w:type="even" r:id="rId39"/>
          <w:headerReference w:type="default" r:id="rId40"/>
          <w:headerReference w:type="first" r:id="rId41"/>
          <w:pgSz w:w="11900" w:h="16840"/>
          <w:pgMar w:top="1486" w:right="1486" w:bottom="2087" w:left="1486" w:header="1474" w:footer="720" w:gutter="0"/>
          <w:cols w:space="720"/>
          <w:titlePg/>
          <w:docGrid w:linePitch="360"/>
        </w:sectPr>
      </w:pPr>
    </w:p>
    <w:p w14:paraId="6F509BC7" w14:textId="77777777" w:rsidR="00F1716A" w:rsidRPr="0040529A" w:rsidRDefault="00F1716A" w:rsidP="00F1716A"/>
    <w:p w14:paraId="02751237" w14:textId="77777777" w:rsidR="00F1716A" w:rsidRPr="0040529A" w:rsidRDefault="00F1716A" w:rsidP="00F1716A"/>
    <w:p w14:paraId="60487144" w14:textId="77777777" w:rsidR="00DD68D5" w:rsidRPr="0040529A" w:rsidRDefault="00DD68D5" w:rsidP="00793C18">
      <w:pPr>
        <w:pStyle w:val="Titre7"/>
      </w:pPr>
    </w:p>
    <w:p w14:paraId="562E1AC4" w14:textId="77777777" w:rsidR="00B5732D" w:rsidRPr="0040529A" w:rsidRDefault="00B5732D" w:rsidP="00793C18">
      <w:pPr>
        <w:pStyle w:val="Titre7"/>
      </w:pPr>
    </w:p>
    <w:p w14:paraId="41C5B29C" w14:textId="77777777" w:rsidR="00F1716A" w:rsidRPr="00761610" w:rsidRDefault="00DD077A" w:rsidP="00793C18">
      <w:pPr>
        <w:pStyle w:val="Titre7"/>
        <w:rPr>
          <w:lang w:val="fr-FR"/>
        </w:rPr>
      </w:pPr>
      <w:r w:rsidRPr="00761610">
        <w:rPr>
          <w:lang w:val="fr-FR"/>
        </w:rPr>
        <w:t>HEADQUARTERS</w:t>
      </w:r>
    </w:p>
    <w:p w14:paraId="5861E99B" w14:textId="77777777"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14:paraId="3F4BBE78" w14:textId="77777777" w:rsidR="00A73FB8" w:rsidRPr="00761610" w:rsidRDefault="00A73FB8" w:rsidP="00793C18">
      <w:pPr>
        <w:pStyle w:val="Titre9"/>
        <w:rPr>
          <w:lang w:val="fr-FR"/>
        </w:rPr>
      </w:pPr>
      <w:r w:rsidRPr="00761610">
        <w:rPr>
          <w:lang w:val="fr-FR"/>
        </w:rPr>
        <w:t xml:space="preserve">76 boulevard de la République </w:t>
      </w:r>
    </w:p>
    <w:p w14:paraId="57D6CF4B" w14:textId="77777777" w:rsidR="00A73FB8" w:rsidRPr="00812138" w:rsidRDefault="00A73FB8" w:rsidP="00793C18">
      <w:pPr>
        <w:pStyle w:val="Titre9"/>
      </w:pPr>
      <w:r w:rsidRPr="00812138">
        <w:t>92100 Boulogne-Billancourt</w:t>
      </w:r>
    </w:p>
    <w:p w14:paraId="66DB57F2" w14:textId="77777777" w:rsidR="00F1716A" w:rsidRPr="00812138" w:rsidRDefault="00DD077A" w:rsidP="00793C18">
      <w:pPr>
        <w:pStyle w:val="Titre7"/>
      </w:pPr>
      <w:r w:rsidRPr="00812138">
        <w:t>EMEA, ASIA &amp; LATIN AMERICA</w:t>
      </w:r>
    </w:p>
    <w:p w14:paraId="07C9C7BE" w14:textId="77777777" w:rsidR="00F1716A" w:rsidRPr="00485F12" w:rsidRDefault="00A73FB8" w:rsidP="00793C18">
      <w:pPr>
        <w:pStyle w:val="Titre8"/>
      </w:pPr>
      <w:r w:rsidRPr="00812138">
        <w:t>GR</w:t>
      </w:r>
      <w:r>
        <w:t>ENOBLE</w:t>
      </w:r>
      <w:r w:rsidR="00DD077A" w:rsidRPr="00485F12">
        <w:t>, FRANCE</w:t>
      </w:r>
    </w:p>
    <w:p w14:paraId="63007BEB" w14:textId="77777777" w:rsidR="00DD077A" w:rsidRPr="00485F12" w:rsidRDefault="00A73FB8" w:rsidP="00793C18">
      <w:pPr>
        <w:pStyle w:val="Titre9"/>
      </w:pPr>
      <w:r w:rsidRPr="00485F12">
        <w:t>32, rue Gustave Eiffel</w:t>
      </w:r>
      <w:r w:rsidRPr="00485F12">
        <w:br/>
        <w:t xml:space="preserve">38000 Grenoble </w:t>
      </w:r>
    </w:p>
    <w:p w14:paraId="249ED38B" w14:textId="77777777" w:rsidR="00F1716A" w:rsidRPr="00485F12" w:rsidRDefault="00DD077A" w:rsidP="00793C18">
      <w:pPr>
        <w:pStyle w:val="Titre7"/>
      </w:pPr>
      <w:r w:rsidRPr="00485F12">
        <w:t>N</w:t>
      </w:r>
      <w:r w:rsidR="00F1716A" w:rsidRPr="00485F12">
        <w:t>ORTH AMERICA</w:t>
      </w:r>
    </w:p>
    <w:p w14:paraId="7C2647EB" w14:textId="77777777" w:rsidR="00F1716A" w:rsidRPr="00E9144D" w:rsidRDefault="00DD077A" w:rsidP="00793C18">
      <w:pPr>
        <w:pStyle w:val="Titre8"/>
        <w:rPr>
          <w:lang w:val="es-ES"/>
        </w:rPr>
      </w:pPr>
      <w:r w:rsidRPr="00E9144D">
        <w:rPr>
          <w:lang w:val="es-ES"/>
        </w:rPr>
        <w:t>SAN FRANCISCO, USA</w:t>
      </w:r>
    </w:p>
    <w:p w14:paraId="63A20D10" w14:textId="77777777" w:rsidR="00DD077A" w:rsidRPr="00E9144D" w:rsidRDefault="00D23D55" w:rsidP="00793C18">
      <w:pPr>
        <w:pStyle w:val="Titre9"/>
        <w:rPr>
          <w:lang w:val="es-ES"/>
        </w:rPr>
      </w:pPr>
      <w:r w:rsidRPr="00E9144D">
        <w:rPr>
          <w:lang w:val="es-ES"/>
        </w:rPr>
        <w:t>44 Tehama Street</w:t>
      </w:r>
      <w:r w:rsidR="00DD077A" w:rsidRPr="00E9144D">
        <w:rPr>
          <w:lang w:val="es-ES"/>
        </w:rPr>
        <w:br/>
        <w:t>San Francisco, CA</w:t>
      </w:r>
      <w:r w:rsidRPr="00E9144D">
        <w:rPr>
          <w:lang w:val="es-ES"/>
        </w:rPr>
        <w:t xml:space="preserve"> 94105</w:t>
      </w:r>
    </w:p>
    <w:p w14:paraId="5ADC010B" w14:textId="77777777" w:rsidR="00D23D55" w:rsidRPr="00E9144D" w:rsidRDefault="00D23D55" w:rsidP="00D23D55">
      <w:pPr>
        <w:pStyle w:val="Titre8"/>
        <w:rPr>
          <w:lang w:val="es-ES"/>
        </w:rPr>
      </w:pPr>
    </w:p>
    <w:p w14:paraId="4520E1DB" w14:textId="77777777" w:rsidR="00D23D55" w:rsidRPr="00485F12" w:rsidRDefault="00D23D55" w:rsidP="00D23D55">
      <w:pPr>
        <w:pStyle w:val="Titre8"/>
      </w:pPr>
      <w:r>
        <w:t>NEW YORK</w:t>
      </w:r>
      <w:r w:rsidRPr="00485F12">
        <w:t>, USA</w:t>
      </w:r>
    </w:p>
    <w:p w14:paraId="198566C0" w14:textId="77777777" w:rsidR="00D23D55" w:rsidRDefault="00D23D55" w:rsidP="00D23D55">
      <w:pPr>
        <w:pStyle w:val="Titre9"/>
      </w:pPr>
      <w:r>
        <w:t xml:space="preserve">33 Nassau Avenue </w:t>
      </w:r>
    </w:p>
    <w:p w14:paraId="2DC3A593" w14:textId="77777777" w:rsidR="00D23D55" w:rsidRPr="00485F12" w:rsidRDefault="00D23D55" w:rsidP="00D23D55">
      <w:pPr>
        <w:pStyle w:val="Titre9"/>
      </w:pPr>
      <w:r>
        <w:t>Brooklyn NY 11222</w:t>
      </w:r>
    </w:p>
    <w:p w14:paraId="45B3B95D" w14:textId="77777777" w:rsidR="00D23D55" w:rsidRPr="00D23D55" w:rsidRDefault="00D23D55" w:rsidP="00D23D55"/>
    <w:p w14:paraId="1ADB1122" w14:textId="77777777" w:rsidR="00DD077A" w:rsidRPr="00485F12" w:rsidRDefault="00DD077A" w:rsidP="007F756E"/>
    <w:sectPr w:rsidR="00DD077A" w:rsidRPr="00485F12" w:rsidSect="00DE7B44">
      <w:headerReference w:type="first" r:id="rId42"/>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0241C" w14:textId="77777777" w:rsidR="009E4034" w:rsidRDefault="009E4034">
      <w:r>
        <w:rPr>
          <w:rFonts w:ascii="Calibri" w:hAnsi="Calibri"/>
          <w:b/>
          <w:bCs/>
          <w:caps/>
          <w:color w:val="595959" w:themeColor="text1" w:themeTint="A6"/>
          <w:sz w:val="24"/>
          <w:szCs w:val="24"/>
        </w:rPr>
        <w:t>d</w:t>
      </w:r>
    </w:p>
    <w:p w14:paraId="4166118D" w14:textId="77777777" w:rsidR="009E4034" w:rsidRDefault="009E4034" w:rsidP="0080441E">
      <w:pPr>
        <w:pStyle w:val="En-tte"/>
      </w:pPr>
    </w:p>
  </w:endnote>
  <w:endnote w:type="continuationSeparator" w:id="0">
    <w:p w14:paraId="62CD1154" w14:textId="77777777" w:rsidR="009E4034" w:rsidRDefault="009E40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charset w:val="00"/>
    <w:family w:val="auto"/>
    <w:pitch w:val="variable"/>
    <w:sig w:usb0="00000003" w:usb1="4000204A" w:usb2="00000000" w:usb3="00000000" w:csb0="00000001" w:csb1="00000000"/>
  </w:font>
  <w:font w:name="Lucida Grande">
    <w:altName w:val="Segoe UI"/>
    <w:charset w:val="00"/>
    <w:family w:val="auto"/>
    <w:pitch w:val="variable"/>
    <w:sig w:usb0="00000000" w:usb1="5000A1FF" w:usb2="00000000" w:usb3="00000000" w:csb0="000001BF" w:csb1="00000000"/>
  </w:font>
  <w:font w:name="Times">
    <w:panose1 w:val="020206030504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98EB3" w14:textId="03AA8D64" w:rsidR="00482DF6" w:rsidRPr="003A194C" w:rsidRDefault="003A194C" w:rsidP="003A194C">
    <w:pPr>
      <w:pStyle w:val="Pieddepage"/>
      <w:pBdr>
        <w:top w:val="single" w:sz="4" w:space="1" w:color="auto"/>
      </w:pBdr>
    </w:pPr>
    <w:r>
      <w:rPr>
        <w:rStyle w:val="Numrodepage"/>
      </w:rPr>
      <w:fldChar w:fldCharType="begin"/>
    </w:r>
    <w:r>
      <w:rPr>
        <w:rStyle w:val="Numrodepage"/>
      </w:rPr>
      <w:instrText xml:space="preserve"> PAGE </w:instrText>
    </w:r>
    <w:r>
      <w:rPr>
        <w:rStyle w:val="Numrodepage"/>
      </w:rPr>
      <w:fldChar w:fldCharType="separate"/>
    </w:r>
    <w:r>
      <w:rPr>
        <w:rStyle w:val="Numrodepage"/>
      </w:rPr>
      <w:t>5</w:t>
    </w:r>
    <w:r>
      <w:rPr>
        <w:rStyle w:val="Numrodepage"/>
      </w:rPr>
      <w:fldChar w:fldCharType="end"/>
    </w:r>
    <w:r>
      <w:rPr>
        <w:rStyle w:val="Numrodepage"/>
      </w:rPr>
      <w:t xml:space="preserve"> | </w:t>
    </w:r>
    <w:r>
      <w:ptab w:relativeTo="margin" w:alignment="right" w:leader="none"/>
    </w:r>
    <w:r>
      <w:rPr>
        <w:color w:val="auto"/>
        <w:sz w:val="18"/>
        <w:szCs w:val="18"/>
      </w:rPr>
      <w:t xml:space="preserve">2020 </w:t>
    </w:r>
    <w:r w:rsidRPr="00AE79B9">
      <w:rPr>
        <w:color w:val="auto"/>
        <w:sz w:val="18"/>
        <w:szCs w:val="18"/>
      </w:rPr>
      <w:t>Bonitasoft</w:t>
    </w:r>
    <w:r>
      <w:rPr>
        <w:color w:val="auto"/>
        <w:sz w:val="18"/>
        <w:szCs w:val="18"/>
      </w:rPr>
      <w:t xml:space="preserve"> Commun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E6DDF" w14:textId="65F5A100" w:rsidR="00482DF6" w:rsidRDefault="00482DF6" w:rsidP="003A194C">
    <w:pPr>
      <w:pStyle w:val="Pieddepage"/>
      <w:pBdr>
        <w:top w:val="single" w:sz="4" w:space="1" w:color="auto"/>
      </w:pBdr>
      <w:ind w:left="-567" w:right="-570"/>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ptab w:relativeTo="margin" w:alignment="right" w:leader="none"/>
    </w:r>
    <w:r>
      <w:rPr>
        <w:color w:val="auto"/>
        <w:sz w:val="18"/>
        <w:szCs w:val="18"/>
      </w:rPr>
      <w:t>20</w:t>
    </w:r>
    <w:r w:rsidR="003A194C">
      <w:rPr>
        <w:color w:val="auto"/>
        <w:sz w:val="18"/>
        <w:szCs w:val="18"/>
      </w:rPr>
      <w:t>20</w:t>
    </w:r>
    <w:r>
      <w:rPr>
        <w:color w:val="auto"/>
        <w:sz w:val="18"/>
        <w:szCs w:val="18"/>
      </w:rPr>
      <w:t xml:space="preserve"> </w:t>
    </w:r>
    <w:r w:rsidRPr="00AE79B9">
      <w:rPr>
        <w:color w:val="auto"/>
        <w:sz w:val="18"/>
        <w:szCs w:val="18"/>
      </w:rPr>
      <w:t>Bonitasoft</w:t>
    </w:r>
    <w:r w:rsidR="003A194C">
      <w:rPr>
        <w:color w:val="auto"/>
        <w:sz w:val="18"/>
        <w:szCs w:val="18"/>
      </w:rPr>
      <w:t xml:space="preserve"> Commun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EFB7E" w14:textId="77777777" w:rsidR="009E4034" w:rsidRDefault="009E4034"/>
  </w:footnote>
  <w:footnote w:type="continuationSeparator" w:id="0">
    <w:p w14:paraId="68CF8637" w14:textId="77777777" w:rsidR="009E4034" w:rsidRDefault="009E4034">
      <w:pPr>
        <w:spacing w:after="0" w:line="240" w:lineRule="auto"/>
      </w:pPr>
      <w:r>
        <w:continuationSeparator/>
      </w:r>
    </w:p>
    <w:p w14:paraId="7C5CDADF" w14:textId="77777777" w:rsidR="009E4034" w:rsidRDefault="009E40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482DF6" w:rsidRPr="0025191F" w14:paraId="1FBCB9CF" w14:textId="77777777" w:rsidTr="00275435">
      <w:trPr>
        <w:trHeight w:val="542"/>
      </w:trPr>
      <w:tc>
        <w:tcPr>
          <w:tcW w:w="5000" w:type="pct"/>
        </w:tcPr>
        <w:p w14:paraId="21178E59" w14:textId="77777777" w:rsidR="00482DF6" w:rsidRPr="0025191F" w:rsidRDefault="009E4034"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82DF6">
                <w:rPr>
                  <w:rStyle w:val="En-tteCar"/>
                  <w:lang w:val="fr-FR"/>
                </w:rPr>
                <w:t>Bonita Tests</w:t>
              </w:r>
            </w:sdtContent>
          </w:sdt>
        </w:p>
      </w:tc>
    </w:tr>
  </w:tbl>
  <w:p w14:paraId="26310CFF" w14:textId="77777777" w:rsidR="00482DF6" w:rsidRDefault="00482DF6"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482DF6" w:rsidRPr="0025191F" w14:paraId="3302FCBD" w14:textId="77777777" w:rsidTr="00275435">
      <w:trPr>
        <w:trHeight w:val="322"/>
      </w:trPr>
      <w:tc>
        <w:tcPr>
          <w:tcW w:w="5000" w:type="pct"/>
        </w:tcPr>
        <w:p w14:paraId="35C3C901" w14:textId="77777777" w:rsidR="00482DF6" w:rsidRPr="0025191F" w:rsidRDefault="009E4034"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82DF6">
                <w:rPr>
                  <w:rStyle w:val="En-tteCar"/>
                  <w:lang w:val="fr-FR"/>
                </w:rPr>
                <w:t>Bonita Tests</w:t>
              </w:r>
            </w:sdtContent>
          </w:sdt>
        </w:p>
      </w:tc>
    </w:tr>
  </w:tbl>
  <w:p w14:paraId="14A69C2E" w14:textId="77777777" w:rsidR="00482DF6" w:rsidRDefault="00482DF6" w:rsidP="0080441E">
    <w:pPr>
      <w:pStyle w:val="En-tte"/>
    </w:pPr>
    <w:r>
      <w:rPr>
        <w:noProof/>
        <w:lang w:val="fr-FR" w:eastAsia="fr-FR"/>
      </w:rPr>
      <w:drawing>
        <wp:anchor distT="0" distB="0" distL="114300" distR="114300" simplePos="0" relativeHeight="251666432" behindDoc="1" locked="0" layoutInCell="1" allowOverlap="1" wp14:anchorId="458E0F42" wp14:editId="75EC415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C2625" w14:textId="47D50F51" w:rsidR="00482DF6" w:rsidRDefault="003A194C" w:rsidP="0080441E">
    <w:pPr>
      <w:pStyle w:val="En-tte"/>
    </w:pPr>
    <w:r>
      <w:rPr>
        <w:noProof/>
      </w:rPr>
      <w:drawing>
        <wp:anchor distT="0" distB="0" distL="114300" distR="114300" simplePos="0" relativeHeight="251674624" behindDoc="1" locked="0" layoutInCell="1" allowOverlap="1" wp14:anchorId="14D8D658" wp14:editId="6C03E389">
          <wp:simplePos x="0" y="0"/>
          <wp:positionH relativeFrom="page">
            <wp:align>right</wp:align>
          </wp:positionH>
          <wp:positionV relativeFrom="paragraph">
            <wp:posOffset>-1250197</wp:posOffset>
          </wp:positionV>
          <wp:extent cx="7524803" cy="3359814"/>
          <wp:effectExtent l="0" t="0" r="0"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24803" cy="3359814"/>
                  </a:xfrm>
                  <a:prstGeom prst="rect">
                    <a:avLst/>
                  </a:prstGeom>
                  <a:noFill/>
                  <a:ln>
                    <a:noFill/>
                  </a:ln>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482DF6" w:rsidRPr="0025191F" w14:paraId="1B196F2D" w14:textId="77777777" w:rsidTr="00275435">
      <w:trPr>
        <w:trHeight w:val="542"/>
      </w:trPr>
      <w:tc>
        <w:tcPr>
          <w:tcW w:w="5000" w:type="pct"/>
        </w:tcPr>
        <w:p w14:paraId="4F2A0BF4" w14:textId="4CAD6D37" w:rsidR="00482DF6" w:rsidRPr="0025191F" w:rsidRDefault="009E4034"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82DF6">
                <w:rPr>
                  <w:rStyle w:val="En-tteCar"/>
                  <w:lang w:val="fr-FR"/>
                </w:rPr>
                <w:t>Bonita Tests</w:t>
              </w:r>
            </w:sdtContent>
          </w:sdt>
        </w:p>
      </w:tc>
    </w:tr>
  </w:tbl>
  <w:p w14:paraId="39CADB87" w14:textId="3443BA1D" w:rsidR="00482DF6" w:rsidRDefault="003A194C" w:rsidP="003A194C">
    <w:pPr>
      <w:pStyle w:val="En-tte"/>
    </w:pPr>
    <w:r>
      <w:rPr>
        <w:noProof/>
      </w:rPr>
      <w:drawing>
        <wp:anchor distT="0" distB="0" distL="114300" distR="114300" simplePos="0" relativeHeight="251675648" behindDoc="0" locked="0" layoutInCell="1" allowOverlap="1" wp14:anchorId="780174A9" wp14:editId="25D044F7">
          <wp:simplePos x="0" y="0"/>
          <wp:positionH relativeFrom="page">
            <wp:align>left</wp:align>
          </wp:positionH>
          <wp:positionV relativeFrom="paragraph">
            <wp:posOffset>-926628</wp:posOffset>
          </wp:positionV>
          <wp:extent cx="7573196" cy="584790"/>
          <wp:effectExtent l="0" t="0" r="0" b="635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90851" cy="601597"/>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482DF6" w:rsidRPr="0025191F" w14:paraId="6623D928" w14:textId="77777777" w:rsidTr="00275435">
      <w:trPr>
        <w:trHeight w:val="322"/>
      </w:trPr>
      <w:tc>
        <w:tcPr>
          <w:tcW w:w="5000" w:type="pct"/>
        </w:tcPr>
        <w:p w14:paraId="671D3269" w14:textId="3D6A783F" w:rsidR="00482DF6" w:rsidRPr="0025191F" w:rsidRDefault="009E4034"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82DF6">
                <w:rPr>
                  <w:rStyle w:val="En-tteCar"/>
                  <w:lang w:val="fr-FR"/>
                </w:rPr>
                <w:t>Bonita Tests</w:t>
              </w:r>
            </w:sdtContent>
          </w:sdt>
        </w:p>
      </w:tc>
    </w:tr>
  </w:tbl>
  <w:p w14:paraId="084ECCC5" w14:textId="40FEF757" w:rsidR="00482DF6" w:rsidRDefault="003A194C" w:rsidP="0080441E">
    <w:pPr>
      <w:pStyle w:val="En-tte"/>
    </w:pPr>
    <w:r>
      <w:rPr>
        <w:noProof/>
      </w:rPr>
      <w:drawing>
        <wp:anchor distT="0" distB="0" distL="114300" distR="114300" simplePos="0" relativeHeight="251677696" behindDoc="0" locked="0" layoutInCell="1" allowOverlap="1" wp14:anchorId="0408366C" wp14:editId="2D6AB47B">
          <wp:simplePos x="0" y="0"/>
          <wp:positionH relativeFrom="page">
            <wp:posOffset>-2687</wp:posOffset>
          </wp:positionH>
          <wp:positionV relativeFrom="paragraph">
            <wp:posOffset>-936300</wp:posOffset>
          </wp:positionV>
          <wp:extent cx="7573196" cy="584790"/>
          <wp:effectExtent l="0" t="0" r="0" b="635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3196" cy="58479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482DF6" w:rsidRPr="0025191F" w14:paraId="365D1B6A" w14:textId="77777777" w:rsidTr="0080441E">
      <w:trPr>
        <w:trHeight w:val="84"/>
      </w:trPr>
      <w:tc>
        <w:tcPr>
          <w:tcW w:w="5000" w:type="pct"/>
        </w:tcPr>
        <w:p w14:paraId="23BA1FA7" w14:textId="77777777" w:rsidR="00482DF6" w:rsidRPr="0025191F" w:rsidRDefault="009E4034"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82DF6">
                <w:rPr>
                  <w:rStyle w:val="En-tteCar"/>
                  <w:lang w:val="fr-FR"/>
                </w:rPr>
                <w:t>Bonita Tests</w:t>
              </w:r>
            </w:sdtContent>
          </w:sdt>
        </w:p>
      </w:tc>
    </w:tr>
  </w:tbl>
  <w:p w14:paraId="2CF191DE" w14:textId="763BB878" w:rsidR="00482DF6" w:rsidRDefault="00482DF6" w:rsidP="00022DC0">
    <w:pPr>
      <w:pStyle w:val="En-tt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A73E" w14:textId="77777777" w:rsidR="00482DF6" w:rsidRDefault="00482DF6" w:rsidP="0080441E">
    <w:pPr>
      <w:pStyle w:val="En-tte"/>
    </w:pPr>
    <w:r>
      <w:rPr>
        <w:noProof/>
        <w:lang w:val="fr-FR" w:eastAsia="fr-FR"/>
      </w:rPr>
      <w:drawing>
        <wp:anchor distT="0" distB="0" distL="114300" distR="114300" simplePos="0" relativeHeight="251673600" behindDoc="1" locked="0" layoutInCell="1" allowOverlap="1" wp14:anchorId="5526B3AA" wp14:editId="48C75B92">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8FA104B"/>
    <w:multiLevelType w:val="hybridMultilevel"/>
    <w:tmpl w:val="A68AAC4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7B70EDD"/>
    <w:multiLevelType w:val="hybridMultilevel"/>
    <w:tmpl w:val="D2A8166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94090A"/>
    <w:multiLevelType w:val="hybridMultilevel"/>
    <w:tmpl w:val="D688BFB0"/>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17" w15:restartNumberingAfterBreak="0">
    <w:nsid w:val="29001AB5"/>
    <w:multiLevelType w:val="hybridMultilevel"/>
    <w:tmpl w:val="B3A0AB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CC07A24"/>
    <w:multiLevelType w:val="hybridMultilevel"/>
    <w:tmpl w:val="351CE4F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7F90E8E"/>
    <w:multiLevelType w:val="hybridMultilevel"/>
    <w:tmpl w:val="327C07B4"/>
    <w:lvl w:ilvl="0" w:tplc="4AE23ED4">
      <w:numFmt w:val="bullet"/>
      <w:lvlText w:val="-"/>
      <w:lvlJc w:val="left"/>
      <w:pPr>
        <w:ind w:left="767" w:hanging="360"/>
      </w:pPr>
      <w:rPr>
        <w:rFonts w:ascii="Calibri" w:eastAsiaTheme="minorHAnsi" w:hAnsi="Calibri" w:cs="Calibri" w:hint="default"/>
      </w:rPr>
    </w:lvl>
    <w:lvl w:ilvl="1" w:tplc="040C0003" w:tentative="1">
      <w:start w:val="1"/>
      <w:numFmt w:val="bullet"/>
      <w:lvlText w:val="o"/>
      <w:lvlJc w:val="left"/>
      <w:pPr>
        <w:ind w:left="1487" w:hanging="360"/>
      </w:pPr>
      <w:rPr>
        <w:rFonts w:ascii="Courier New" w:hAnsi="Courier New" w:cs="Courier New" w:hint="default"/>
      </w:rPr>
    </w:lvl>
    <w:lvl w:ilvl="2" w:tplc="040C0005" w:tentative="1">
      <w:start w:val="1"/>
      <w:numFmt w:val="bullet"/>
      <w:lvlText w:val=""/>
      <w:lvlJc w:val="left"/>
      <w:pPr>
        <w:ind w:left="2207" w:hanging="360"/>
      </w:pPr>
      <w:rPr>
        <w:rFonts w:ascii="Wingdings" w:hAnsi="Wingdings" w:hint="default"/>
      </w:rPr>
    </w:lvl>
    <w:lvl w:ilvl="3" w:tplc="040C0001" w:tentative="1">
      <w:start w:val="1"/>
      <w:numFmt w:val="bullet"/>
      <w:lvlText w:val=""/>
      <w:lvlJc w:val="left"/>
      <w:pPr>
        <w:ind w:left="2927" w:hanging="360"/>
      </w:pPr>
      <w:rPr>
        <w:rFonts w:ascii="Symbol" w:hAnsi="Symbol" w:hint="default"/>
      </w:rPr>
    </w:lvl>
    <w:lvl w:ilvl="4" w:tplc="040C0003" w:tentative="1">
      <w:start w:val="1"/>
      <w:numFmt w:val="bullet"/>
      <w:lvlText w:val="o"/>
      <w:lvlJc w:val="left"/>
      <w:pPr>
        <w:ind w:left="3647" w:hanging="360"/>
      </w:pPr>
      <w:rPr>
        <w:rFonts w:ascii="Courier New" w:hAnsi="Courier New" w:cs="Courier New" w:hint="default"/>
      </w:rPr>
    </w:lvl>
    <w:lvl w:ilvl="5" w:tplc="040C0005" w:tentative="1">
      <w:start w:val="1"/>
      <w:numFmt w:val="bullet"/>
      <w:lvlText w:val=""/>
      <w:lvlJc w:val="left"/>
      <w:pPr>
        <w:ind w:left="4367" w:hanging="360"/>
      </w:pPr>
      <w:rPr>
        <w:rFonts w:ascii="Wingdings" w:hAnsi="Wingdings" w:hint="default"/>
      </w:rPr>
    </w:lvl>
    <w:lvl w:ilvl="6" w:tplc="040C0001" w:tentative="1">
      <w:start w:val="1"/>
      <w:numFmt w:val="bullet"/>
      <w:lvlText w:val=""/>
      <w:lvlJc w:val="left"/>
      <w:pPr>
        <w:ind w:left="5087" w:hanging="360"/>
      </w:pPr>
      <w:rPr>
        <w:rFonts w:ascii="Symbol" w:hAnsi="Symbol" w:hint="default"/>
      </w:rPr>
    </w:lvl>
    <w:lvl w:ilvl="7" w:tplc="040C0003" w:tentative="1">
      <w:start w:val="1"/>
      <w:numFmt w:val="bullet"/>
      <w:lvlText w:val="o"/>
      <w:lvlJc w:val="left"/>
      <w:pPr>
        <w:ind w:left="5807" w:hanging="360"/>
      </w:pPr>
      <w:rPr>
        <w:rFonts w:ascii="Courier New" w:hAnsi="Courier New" w:cs="Courier New" w:hint="default"/>
      </w:rPr>
    </w:lvl>
    <w:lvl w:ilvl="8" w:tplc="040C0005" w:tentative="1">
      <w:start w:val="1"/>
      <w:numFmt w:val="bullet"/>
      <w:lvlText w:val=""/>
      <w:lvlJc w:val="left"/>
      <w:pPr>
        <w:ind w:left="6527" w:hanging="360"/>
      </w:pPr>
      <w:rPr>
        <w:rFonts w:ascii="Wingdings" w:hAnsi="Wingdings" w:hint="default"/>
      </w:rPr>
    </w:lvl>
  </w:abstractNum>
  <w:abstractNum w:abstractNumId="22"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C2B0E82"/>
    <w:multiLevelType w:val="hybridMultilevel"/>
    <w:tmpl w:val="05B8B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C9A1075"/>
    <w:multiLevelType w:val="hybridMultilevel"/>
    <w:tmpl w:val="AC221A72"/>
    <w:lvl w:ilvl="0" w:tplc="4AE23ED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6DB0BA9"/>
    <w:multiLevelType w:val="hybridMultilevel"/>
    <w:tmpl w:val="CE7AC52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AF604BF"/>
    <w:multiLevelType w:val="hybridMultilevel"/>
    <w:tmpl w:val="7E3EAE56"/>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28" w15:restartNumberingAfterBreak="0">
    <w:nsid w:val="4C6509EA"/>
    <w:multiLevelType w:val="hybridMultilevel"/>
    <w:tmpl w:val="F80CABDA"/>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E1006C4"/>
    <w:multiLevelType w:val="hybridMultilevel"/>
    <w:tmpl w:val="466E66A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456D2C"/>
    <w:multiLevelType w:val="hybridMultilevel"/>
    <w:tmpl w:val="04905A72"/>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B657FED"/>
    <w:multiLevelType w:val="hybridMultilevel"/>
    <w:tmpl w:val="E8DAB9D6"/>
    <w:lvl w:ilvl="0" w:tplc="4AE23ED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D7F171E"/>
    <w:multiLevelType w:val="hybridMultilevel"/>
    <w:tmpl w:val="24EE2250"/>
    <w:lvl w:ilvl="0" w:tplc="040C0001">
      <w:start w:val="1"/>
      <w:numFmt w:val="bullet"/>
      <w:lvlText w:val=""/>
      <w:lvlJc w:val="left"/>
      <w:pPr>
        <w:ind w:left="945" w:hanging="360"/>
      </w:pPr>
      <w:rPr>
        <w:rFonts w:ascii="Symbol" w:hAnsi="Symbol"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36"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EE429F"/>
    <w:multiLevelType w:val="hybridMultilevel"/>
    <w:tmpl w:val="0CF20F0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9F23576"/>
    <w:multiLevelType w:val="hybridMultilevel"/>
    <w:tmpl w:val="81DC68B4"/>
    <w:lvl w:ilvl="0" w:tplc="4AE23ED4">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0"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37"/>
  </w:num>
  <w:num w:numId="8">
    <w:abstractNumId w:val="15"/>
  </w:num>
  <w:num w:numId="9">
    <w:abstractNumId w:val="42"/>
  </w:num>
  <w:num w:numId="10">
    <w:abstractNumId w:val="13"/>
  </w:num>
  <w:num w:numId="11">
    <w:abstractNumId w:val="19"/>
  </w:num>
  <w:num w:numId="12">
    <w:abstractNumId w:val="44"/>
  </w:num>
  <w:num w:numId="13">
    <w:abstractNumId w:val="41"/>
  </w:num>
  <w:num w:numId="14">
    <w:abstractNumId w:val="9"/>
  </w:num>
  <w:num w:numId="15">
    <w:abstractNumId w:val="14"/>
  </w:num>
  <w:num w:numId="16">
    <w:abstractNumId w:val="23"/>
  </w:num>
  <w:num w:numId="17">
    <w:abstractNumId w:val="30"/>
  </w:num>
  <w:num w:numId="18">
    <w:abstractNumId w:val="7"/>
  </w:num>
  <w:num w:numId="19">
    <w:abstractNumId w:val="8"/>
  </w:num>
  <w:num w:numId="20">
    <w:abstractNumId w:val="33"/>
  </w:num>
  <w:num w:numId="21">
    <w:abstractNumId w:val="40"/>
  </w:num>
  <w:num w:numId="22">
    <w:abstractNumId w:val="22"/>
  </w:num>
  <w:num w:numId="23">
    <w:abstractNumId w:val="43"/>
  </w:num>
  <w:num w:numId="24">
    <w:abstractNumId w:val="10"/>
  </w:num>
  <w:num w:numId="25">
    <w:abstractNumId w:val="12"/>
  </w:num>
  <w:num w:numId="26">
    <w:abstractNumId w:val="32"/>
  </w:num>
  <w:num w:numId="27">
    <w:abstractNumId w:val="20"/>
  </w:num>
  <w:num w:numId="28">
    <w:abstractNumId w:val="36"/>
  </w:num>
  <w:num w:numId="29">
    <w:abstractNumId w:val="24"/>
  </w:num>
  <w:num w:numId="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18"/>
  </w:num>
  <w:num w:numId="36">
    <w:abstractNumId w:val="38"/>
  </w:num>
  <w:num w:numId="37">
    <w:abstractNumId w:val="26"/>
  </w:num>
  <w:num w:numId="38">
    <w:abstractNumId w:val="35"/>
  </w:num>
  <w:num w:numId="39">
    <w:abstractNumId w:val="16"/>
  </w:num>
  <w:num w:numId="40">
    <w:abstractNumId w:val="27"/>
  </w:num>
  <w:num w:numId="41">
    <w:abstractNumId w:val="31"/>
  </w:num>
  <w:num w:numId="42">
    <w:abstractNumId w:val="6"/>
  </w:num>
  <w:num w:numId="43">
    <w:abstractNumId w:val="17"/>
  </w:num>
  <w:num w:numId="44">
    <w:abstractNumId w:val="11"/>
  </w:num>
  <w:num w:numId="45">
    <w:abstractNumId w:val="28"/>
  </w:num>
  <w:num w:numId="46">
    <w:abstractNumId w:val="25"/>
  </w:num>
  <w:num w:numId="47">
    <w:abstractNumId w:val="39"/>
  </w:num>
  <w:num w:numId="48">
    <w:abstractNumId w:val="21"/>
  </w:num>
  <w:num w:numId="49">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qQUADVjYDC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211F"/>
    <w:rsid w:val="000A0905"/>
    <w:rsid w:val="000A6B72"/>
    <w:rsid w:val="000D40D4"/>
    <w:rsid w:val="000E1DD7"/>
    <w:rsid w:val="000E5D1D"/>
    <w:rsid w:val="000E764D"/>
    <w:rsid w:val="000F7952"/>
    <w:rsid w:val="00101FF8"/>
    <w:rsid w:val="0010435F"/>
    <w:rsid w:val="001137EA"/>
    <w:rsid w:val="00120968"/>
    <w:rsid w:val="00131148"/>
    <w:rsid w:val="00140280"/>
    <w:rsid w:val="00146965"/>
    <w:rsid w:val="001518C5"/>
    <w:rsid w:val="00151D13"/>
    <w:rsid w:val="001528B2"/>
    <w:rsid w:val="001564C8"/>
    <w:rsid w:val="001651C5"/>
    <w:rsid w:val="0016621E"/>
    <w:rsid w:val="001719B3"/>
    <w:rsid w:val="001771E2"/>
    <w:rsid w:val="00184460"/>
    <w:rsid w:val="00184BFF"/>
    <w:rsid w:val="0018527B"/>
    <w:rsid w:val="00185C59"/>
    <w:rsid w:val="001950A1"/>
    <w:rsid w:val="001A0014"/>
    <w:rsid w:val="001A2DAC"/>
    <w:rsid w:val="001A4C5D"/>
    <w:rsid w:val="001B7055"/>
    <w:rsid w:val="001C0923"/>
    <w:rsid w:val="001C1A59"/>
    <w:rsid w:val="001C3C52"/>
    <w:rsid w:val="001C484E"/>
    <w:rsid w:val="001C72F6"/>
    <w:rsid w:val="001D1ACC"/>
    <w:rsid w:val="001D40D1"/>
    <w:rsid w:val="001E157A"/>
    <w:rsid w:val="001E5F98"/>
    <w:rsid w:val="001F7B1E"/>
    <w:rsid w:val="002059C1"/>
    <w:rsid w:val="00214701"/>
    <w:rsid w:val="002170B6"/>
    <w:rsid w:val="002217D5"/>
    <w:rsid w:val="002233D6"/>
    <w:rsid w:val="00224F56"/>
    <w:rsid w:val="002308C0"/>
    <w:rsid w:val="002328E8"/>
    <w:rsid w:val="00233851"/>
    <w:rsid w:val="002345FD"/>
    <w:rsid w:val="00242205"/>
    <w:rsid w:val="0024343F"/>
    <w:rsid w:val="00243529"/>
    <w:rsid w:val="00244957"/>
    <w:rsid w:val="00250ADE"/>
    <w:rsid w:val="002526E5"/>
    <w:rsid w:val="00267832"/>
    <w:rsid w:val="002711F0"/>
    <w:rsid w:val="00275435"/>
    <w:rsid w:val="002761AA"/>
    <w:rsid w:val="00284F48"/>
    <w:rsid w:val="002854AC"/>
    <w:rsid w:val="0028623A"/>
    <w:rsid w:val="002934A1"/>
    <w:rsid w:val="002961DE"/>
    <w:rsid w:val="00296C80"/>
    <w:rsid w:val="00297C8A"/>
    <w:rsid w:val="002A7BCD"/>
    <w:rsid w:val="002B0650"/>
    <w:rsid w:val="002B3C25"/>
    <w:rsid w:val="002B5215"/>
    <w:rsid w:val="002D1255"/>
    <w:rsid w:val="002D343B"/>
    <w:rsid w:val="002D676F"/>
    <w:rsid w:val="002E0D2C"/>
    <w:rsid w:val="002E7BB0"/>
    <w:rsid w:val="002F6BFA"/>
    <w:rsid w:val="00305352"/>
    <w:rsid w:val="00327B5E"/>
    <w:rsid w:val="00332792"/>
    <w:rsid w:val="0033701F"/>
    <w:rsid w:val="00351C3C"/>
    <w:rsid w:val="00352A17"/>
    <w:rsid w:val="00353673"/>
    <w:rsid w:val="00362F19"/>
    <w:rsid w:val="00363541"/>
    <w:rsid w:val="0036608D"/>
    <w:rsid w:val="0037054C"/>
    <w:rsid w:val="00372DC6"/>
    <w:rsid w:val="00376A77"/>
    <w:rsid w:val="00381624"/>
    <w:rsid w:val="003846B3"/>
    <w:rsid w:val="0038510B"/>
    <w:rsid w:val="0038689E"/>
    <w:rsid w:val="00390541"/>
    <w:rsid w:val="00392E70"/>
    <w:rsid w:val="00394DD6"/>
    <w:rsid w:val="003A194C"/>
    <w:rsid w:val="003A3CEC"/>
    <w:rsid w:val="003A44A0"/>
    <w:rsid w:val="003A571C"/>
    <w:rsid w:val="003B7F75"/>
    <w:rsid w:val="003D7C08"/>
    <w:rsid w:val="003E291F"/>
    <w:rsid w:val="003F5BD2"/>
    <w:rsid w:val="003F6C92"/>
    <w:rsid w:val="00401763"/>
    <w:rsid w:val="0040529A"/>
    <w:rsid w:val="0040764F"/>
    <w:rsid w:val="00414192"/>
    <w:rsid w:val="0042379A"/>
    <w:rsid w:val="00430730"/>
    <w:rsid w:val="00433570"/>
    <w:rsid w:val="00460D59"/>
    <w:rsid w:val="0046102A"/>
    <w:rsid w:val="004659EB"/>
    <w:rsid w:val="00470E9A"/>
    <w:rsid w:val="004772FA"/>
    <w:rsid w:val="00482DF6"/>
    <w:rsid w:val="0048321B"/>
    <w:rsid w:val="00485F0B"/>
    <w:rsid w:val="00485F12"/>
    <w:rsid w:val="00485F94"/>
    <w:rsid w:val="00497993"/>
    <w:rsid w:val="004A56E1"/>
    <w:rsid w:val="004C437A"/>
    <w:rsid w:val="004D5CB0"/>
    <w:rsid w:val="004E012B"/>
    <w:rsid w:val="004E4278"/>
    <w:rsid w:val="004F1ADF"/>
    <w:rsid w:val="004F1DBA"/>
    <w:rsid w:val="00505E3F"/>
    <w:rsid w:val="00513891"/>
    <w:rsid w:val="00520D1A"/>
    <w:rsid w:val="00522586"/>
    <w:rsid w:val="005365ED"/>
    <w:rsid w:val="00552650"/>
    <w:rsid w:val="005614CF"/>
    <w:rsid w:val="0056663D"/>
    <w:rsid w:val="00580FD7"/>
    <w:rsid w:val="005811EF"/>
    <w:rsid w:val="0058264C"/>
    <w:rsid w:val="00587532"/>
    <w:rsid w:val="00587894"/>
    <w:rsid w:val="005916EA"/>
    <w:rsid w:val="00591C7F"/>
    <w:rsid w:val="005A1232"/>
    <w:rsid w:val="005B320C"/>
    <w:rsid w:val="005C3EEC"/>
    <w:rsid w:val="005C5C4B"/>
    <w:rsid w:val="005D3041"/>
    <w:rsid w:val="005D7D0B"/>
    <w:rsid w:val="005D7FF0"/>
    <w:rsid w:val="005E5F3F"/>
    <w:rsid w:val="006030B2"/>
    <w:rsid w:val="00605C13"/>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E2F31"/>
    <w:rsid w:val="006E4881"/>
    <w:rsid w:val="006E5A5B"/>
    <w:rsid w:val="00703359"/>
    <w:rsid w:val="00706528"/>
    <w:rsid w:val="00717ACA"/>
    <w:rsid w:val="00722B86"/>
    <w:rsid w:val="007410A5"/>
    <w:rsid w:val="00741A03"/>
    <w:rsid w:val="00753802"/>
    <w:rsid w:val="00761610"/>
    <w:rsid w:val="00770DC2"/>
    <w:rsid w:val="00774EDA"/>
    <w:rsid w:val="0077547A"/>
    <w:rsid w:val="0079062B"/>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239D"/>
    <w:rsid w:val="00974B40"/>
    <w:rsid w:val="00986B1C"/>
    <w:rsid w:val="00992ED6"/>
    <w:rsid w:val="009946F4"/>
    <w:rsid w:val="00994ED9"/>
    <w:rsid w:val="00996807"/>
    <w:rsid w:val="00997269"/>
    <w:rsid w:val="009A05AF"/>
    <w:rsid w:val="009B6B70"/>
    <w:rsid w:val="009D455B"/>
    <w:rsid w:val="009D7CF9"/>
    <w:rsid w:val="009E37EE"/>
    <w:rsid w:val="009E4034"/>
    <w:rsid w:val="00A014CB"/>
    <w:rsid w:val="00A028D7"/>
    <w:rsid w:val="00A17C07"/>
    <w:rsid w:val="00A2272A"/>
    <w:rsid w:val="00A228DF"/>
    <w:rsid w:val="00A24259"/>
    <w:rsid w:val="00A34DF2"/>
    <w:rsid w:val="00A3606B"/>
    <w:rsid w:val="00A3751B"/>
    <w:rsid w:val="00A41FDF"/>
    <w:rsid w:val="00A44F95"/>
    <w:rsid w:val="00A471B7"/>
    <w:rsid w:val="00A5260A"/>
    <w:rsid w:val="00A53775"/>
    <w:rsid w:val="00A61254"/>
    <w:rsid w:val="00A70B5D"/>
    <w:rsid w:val="00A73FB8"/>
    <w:rsid w:val="00A77930"/>
    <w:rsid w:val="00A92D4A"/>
    <w:rsid w:val="00AD3086"/>
    <w:rsid w:val="00AE1350"/>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33526"/>
    <w:rsid w:val="00B43996"/>
    <w:rsid w:val="00B53D37"/>
    <w:rsid w:val="00B545E8"/>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22E92"/>
    <w:rsid w:val="00C3459D"/>
    <w:rsid w:val="00C35CB5"/>
    <w:rsid w:val="00C4123D"/>
    <w:rsid w:val="00C51063"/>
    <w:rsid w:val="00C651DE"/>
    <w:rsid w:val="00C6736C"/>
    <w:rsid w:val="00C82FA3"/>
    <w:rsid w:val="00C83A1C"/>
    <w:rsid w:val="00C86DDF"/>
    <w:rsid w:val="00CA2014"/>
    <w:rsid w:val="00CA2714"/>
    <w:rsid w:val="00CA659C"/>
    <w:rsid w:val="00CB4475"/>
    <w:rsid w:val="00CB5B58"/>
    <w:rsid w:val="00CC36E6"/>
    <w:rsid w:val="00CC5457"/>
    <w:rsid w:val="00CD5075"/>
    <w:rsid w:val="00CE1A81"/>
    <w:rsid w:val="00D1600A"/>
    <w:rsid w:val="00D22180"/>
    <w:rsid w:val="00D22E62"/>
    <w:rsid w:val="00D23648"/>
    <w:rsid w:val="00D23D55"/>
    <w:rsid w:val="00D30F7F"/>
    <w:rsid w:val="00D33705"/>
    <w:rsid w:val="00D34AB1"/>
    <w:rsid w:val="00D40E53"/>
    <w:rsid w:val="00D445CA"/>
    <w:rsid w:val="00D46FF0"/>
    <w:rsid w:val="00D61141"/>
    <w:rsid w:val="00D64B2D"/>
    <w:rsid w:val="00D659CB"/>
    <w:rsid w:val="00D71088"/>
    <w:rsid w:val="00D87B7C"/>
    <w:rsid w:val="00D94CCD"/>
    <w:rsid w:val="00D9750F"/>
    <w:rsid w:val="00DA1A45"/>
    <w:rsid w:val="00DA222D"/>
    <w:rsid w:val="00DB0956"/>
    <w:rsid w:val="00DB5A68"/>
    <w:rsid w:val="00DC4953"/>
    <w:rsid w:val="00DD077A"/>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574EA"/>
    <w:rsid w:val="00E71F29"/>
    <w:rsid w:val="00E82C94"/>
    <w:rsid w:val="00E8539C"/>
    <w:rsid w:val="00E9144D"/>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F8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 w:type="character" w:customStyle="1" w:styleId="methodJava">
    <w:name w:val="methodJava"/>
    <w:basedOn w:val="Policepardfaut"/>
    <w:uiPriority w:val="1"/>
    <w:qFormat/>
    <w:rsid w:val="001518C5"/>
    <w:rPr>
      <w:b/>
      <w:i/>
    </w:rPr>
  </w:style>
  <w:style w:type="character" w:styleId="Mentionnonrsolue">
    <w:name w:val="Unresolved Mention"/>
    <w:basedOn w:val="Policepardfaut"/>
    <w:uiPriority w:val="99"/>
    <w:semiHidden/>
    <w:unhideWhenUsed/>
    <w:rsid w:val="003F6C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35340854">
      <w:bodyDiv w:val="1"/>
      <w:marLeft w:val="0"/>
      <w:marRight w:val="0"/>
      <w:marTop w:val="0"/>
      <w:marBottom w:val="0"/>
      <w:divBdr>
        <w:top w:val="none" w:sz="0" w:space="0" w:color="auto"/>
        <w:left w:val="none" w:sz="0" w:space="0" w:color="auto"/>
        <w:bottom w:val="none" w:sz="0" w:space="0" w:color="auto"/>
        <w:right w:val="none" w:sz="0" w:space="0" w:color="auto"/>
      </w:divBdr>
      <w:divsChild>
        <w:div w:id="1745646209">
          <w:marLeft w:val="0"/>
          <w:marRight w:val="0"/>
          <w:marTop w:val="0"/>
          <w:marBottom w:val="0"/>
          <w:divBdr>
            <w:top w:val="none" w:sz="0" w:space="0" w:color="auto"/>
            <w:left w:val="none" w:sz="0" w:space="0" w:color="auto"/>
            <w:bottom w:val="none" w:sz="0" w:space="0" w:color="auto"/>
            <w:right w:val="none" w:sz="0" w:space="0" w:color="auto"/>
          </w:divBdr>
          <w:divsChild>
            <w:div w:id="1331981249">
              <w:marLeft w:val="0"/>
              <w:marRight w:val="0"/>
              <w:marTop w:val="0"/>
              <w:marBottom w:val="300"/>
              <w:divBdr>
                <w:top w:val="single" w:sz="6" w:space="0" w:color="BCE8F1"/>
                <w:left w:val="single" w:sz="6" w:space="0" w:color="BCE8F1"/>
                <w:bottom w:val="single" w:sz="6" w:space="0" w:color="BCE8F1"/>
                <w:right w:val="single" w:sz="6" w:space="0" w:color="BCE8F1"/>
              </w:divBdr>
              <w:divsChild>
                <w:div w:id="75908523">
                  <w:marLeft w:val="0"/>
                  <w:marRight w:val="0"/>
                  <w:marTop w:val="0"/>
                  <w:marBottom w:val="0"/>
                  <w:divBdr>
                    <w:top w:val="none" w:sz="0" w:space="8" w:color="BCE8F1"/>
                    <w:left w:val="none" w:sz="0" w:space="11" w:color="BCE8F1"/>
                    <w:bottom w:val="single" w:sz="6" w:space="8" w:color="BCE8F1"/>
                    <w:right w:val="none" w:sz="0" w:space="11" w:color="BCE8F1"/>
                  </w:divBdr>
                </w:div>
                <w:div w:id="2131438026">
                  <w:marLeft w:val="0"/>
                  <w:marRight w:val="0"/>
                  <w:marTop w:val="0"/>
                  <w:marBottom w:val="0"/>
                  <w:divBdr>
                    <w:top w:val="none" w:sz="0" w:space="0" w:color="auto"/>
                    <w:left w:val="none" w:sz="0" w:space="0" w:color="auto"/>
                    <w:bottom w:val="none" w:sz="0" w:space="0" w:color="auto"/>
                    <w:right w:val="none" w:sz="0" w:space="0" w:color="auto"/>
                  </w:divBdr>
                  <w:divsChild>
                    <w:div w:id="1413088999">
                      <w:marLeft w:val="0"/>
                      <w:marRight w:val="0"/>
                      <w:marTop w:val="0"/>
                      <w:marBottom w:val="0"/>
                      <w:divBdr>
                        <w:top w:val="none" w:sz="0" w:space="0" w:color="auto"/>
                        <w:left w:val="none" w:sz="0" w:space="0" w:color="auto"/>
                        <w:bottom w:val="none" w:sz="0" w:space="0" w:color="auto"/>
                        <w:right w:val="none" w:sz="0" w:space="0" w:color="auto"/>
                      </w:divBdr>
                    </w:div>
                    <w:div w:id="65424379">
                      <w:marLeft w:val="0"/>
                      <w:marRight w:val="0"/>
                      <w:marTop w:val="0"/>
                      <w:marBottom w:val="0"/>
                      <w:divBdr>
                        <w:top w:val="none" w:sz="0" w:space="0" w:color="auto"/>
                        <w:left w:val="none" w:sz="0" w:space="0" w:color="auto"/>
                        <w:bottom w:val="none" w:sz="0" w:space="0" w:color="auto"/>
                        <w:right w:val="none" w:sz="0" w:space="0" w:color="auto"/>
                      </w:divBdr>
                    </w:div>
                    <w:div w:id="1185249448">
                      <w:marLeft w:val="0"/>
                      <w:marRight w:val="0"/>
                      <w:marTop w:val="0"/>
                      <w:marBottom w:val="0"/>
                      <w:divBdr>
                        <w:top w:val="none" w:sz="0" w:space="0" w:color="auto"/>
                        <w:left w:val="none" w:sz="0" w:space="0" w:color="auto"/>
                        <w:bottom w:val="none" w:sz="0" w:space="0" w:color="auto"/>
                        <w:right w:val="none" w:sz="0" w:space="0" w:color="auto"/>
                      </w:divBdr>
                    </w:div>
                    <w:div w:id="2204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553860">
          <w:marLeft w:val="0"/>
          <w:marRight w:val="0"/>
          <w:marTop w:val="0"/>
          <w:marBottom w:val="0"/>
          <w:divBdr>
            <w:top w:val="none" w:sz="0" w:space="0" w:color="auto"/>
            <w:left w:val="none" w:sz="0" w:space="0" w:color="auto"/>
            <w:bottom w:val="none" w:sz="0" w:space="0" w:color="auto"/>
            <w:right w:val="none" w:sz="0" w:space="0" w:color="auto"/>
          </w:divBdr>
          <w:divsChild>
            <w:div w:id="1045570516">
              <w:marLeft w:val="0"/>
              <w:marRight w:val="0"/>
              <w:marTop w:val="0"/>
              <w:marBottom w:val="300"/>
              <w:divBdr>
                <w:top w:val="single" w:sz="6" w:space="0" w:color="BCE8F1"/>
                <w:left w:val="single" w:sz="6" w:space="0" w:color="BCE8F1"/>
                <w:bottom w:val="single" w:sz="6" w:space="0" w:color="BCE8F1"/>
                <w:right w:val="single" w:sz="6" w:space="0" w:color="BCE8F1"/>
              </w:divBdr>
              <w:divsChild>
                <w:div w:id="1453666875">
                  <w:marLeft w:val="0"/>
                  <w:marRight w:val="0"/>
                  <w:marTop w:val="0"/>
                  <w:marBottom w:val="0"/>
                  <w:divBdr>
                    <w:top w:val="none" w:sz="0" w:space="8" w:color="BCE8F1"/>
                    <w:left w:val="none" w:sz="0" w:space="11" w:color="BCE8F1"/>
                    <w:bottom w:val="single" w:sz="6" w:space="8" w:color="BCE8F1"/>
                    <w:right w:val="none" w:sz="0" w:space="11" w:color="BCE8F1"/>
                  </w:divBdr>
                </w:div>
                <w:div w:id="61878037">
                  <w:marLeft w:val="0"/>
                  <w:marRight w:val="0"/>
                  <w:marTop w:val="0"/>
                  <w:marBottom w:val="0"/>
                  <w:divBdr>
                    <w:top w:val="none" w:sz="0" w:space="0" w:color="auto"/>
                    <w:left w:val="none" w:sz="0" w:space="0" w:color="auto"/>
                    <w:bottom w:val="none" w:sz="0" w:space="0" w:color="auto"/>
                    <w:right w:val="none" w:sz="0" w:space="0" w:color="auto"/>
                  </w:divBdr>
                  <w:divsChild>
                    <w:div w:id="632639191">
                      <w:marLeft w:val="0"/>
                      <w:marRight w:val="0"/>
                      <w:marTop w:val="0"/>
                      <w:marBottom w:val="0"/>
                      <w:divBdr>
                        <w:top w:val="none" w:sz="0" w:space="0" w:color="auto"/>
                        <w:left w:val="none" w:sz="0" w:space="0" w:color="auto"/>
                        <w:bottom w:val="none" w:sz="0" w:space="0" w:color="auto"/>
                        <w:right w:val="none" w:sz="0" w:space="0" w:color="auto"/>
                      </w:divBdr>
                    </w:div>
                    <w:div w:id="914627225">
                      <w:marLeft w:val="0"/>
                      <w:marRight w:val="0"/>
                      <w:marTop w:val="0"/>
                      <w:marBottom w:val="0"/>
                      <w:divBdr>
                        <w:top w:val="none" w:sz="0" w:space="0" w:color="auto"/>
                        <w:left w:val="none" w:sz="0" w:space="0" w:color="auto"/>
                        <w:bottom w:val="none" w:sz="0" w:space="0" w:color="auto"/>
                        <w:right w:val="none" w:sz="0" w:space="0" w:color="auto"/>
                      </w:divBdr>
                    </w:div>
                    <w:div w:id="1068309793">
                      <w:marLeft w:val="0"/>
                      <w:marRight w:val="0"/>
                      <w:marTop w:val="0"/>
                      <w:marBottom w:val="0"/>
                      <w:divBdr>
                        <w:top w:val="none" w:sz="0" w:space="0" w:color="auto"/>
                        <w:left w:val="none" w:sz="0" w:space="0" w:color="auto"/>
                        <w:bottom w:val="none" w:sz="0" w:space="0" w:color="auto"/>
                        <w:right w:val="none" w:sz="0" w:space="0" w:color="auto"/>
                      </w:divBdr>
                      <w:divsChild>
                        <w:div w:id="1954167037">
                          <w:marLeft w:val="0"/>
                          <w:marRight w:val="0"/>
                          <w:marTop w:val="0"/>
                          <w:marBottom w:val="300"/>
                          <w:divBdr>
                            <w:top w:val="single" w:sz="6" w:space="14" w:color="E3E3E3"/>
                            <w:left w:val="single" w:sz="6" w:space="14" w:color="E3E3E3"/>
                            <w:bottom w:val="single" w:sz="6" w:space="14" w:color="E3E3E3"/>
                            <w:right w:val="single" w:sz="6" w:space="14" w:color="E3E3E3"/>
                          </w:divBdr>
                        </w:div>
                        <w:div w:id="1430350159">
                          <w:marLeft w:val="0"/>
                          <w:marRight w:val="0"/>
                          <w:marTop w:val="0"/>
                          <w:marBottom w:val="300"/>
                          <w:divBdr>
                            <w:top w:val="single" w:sz="6" w:space="14" w:color="E3E3E3"/>
                            <w:left w:val="single" w:sz="6" w:space="14" w:color="E3E3E3"/>
                            <w:bottom w:val="single" w:sz="6" w:space="14" w:color="E3E3E3"/>
                            <w:right w:val="single" w:sz="6" w:space="14" w:color="E3E3E3"/>
                          </w:divBdr>
                        </w:div>
                        <w:div w:id="290327618">
                          <w:marLeft w:val="0"/>
                          <w:marRight w:val="0"/>
                          <w:marTop w:val="0"/>
                          <w:marBottom w:val="300"/>
                          <w:divBdr>
                            <w:top w:val="single" w:sz="6" w:space="14" w:color="E3E3E3"/>
                            <w:left w:val="single" w:sz="6" w:space="14" w:color="E3E3E3"/>
                            <w:bottom w:val="single" w:sz="6" w:space="14" w:color="E3E3E3"/>
                            <w:right w:val="single" w:sz="6" w:space="14" w:color="E3E3E3"/>
                          </w:divBdr>
                        </w:div>
                        <w:div w:id="1209487442">
                          <w:marLeft w:val="0"/>
                          <w:marRight w:val="0"/>
                          <w:marTop w:val="0"/>
                          <w:marBottom w:val="300"/>
                          <w:divBdr>
                            <w:top w:val="single" w:sz="6" w:space="14" w:color="E3E3E3"/>
                            <w:left w:val="single" w:sz="6" w:space="14" w:color="E3E3E3"/>
                            <w:bottom w:val="single" w:sz="6" w:space="14" w:color="E3E3E3"/>
                            <w:right w:val="single" w:sz="6" w:space="14" w:color="E3E3E3"/>
                          </w:divBdr>
                        </w:div>
                        <w:div w:id="152068478">
                          <w:marLeft w:val="0"/>
                          <w:marRight w:val="0"/>
                          <w:marTop w:val="0"/>
                          <w:marBottom w:val="300"/>
                          <w:divBdr>
                            <w:top w:val="single" w:sz="6" w:space="14" w:color="E3E3E3"/>
                            <w:left w:val="single" w:sz="6" w:space="14" w:color="E3E3E3"/>
                            <w:bottom w:val="single" w:sz="6" w:space="14" w:color="E3E3E3"/>
                            <w:right w:val="single" w:sz="6" w:space="14" w:color="E3E3E3"/>
                          </w:divBdr>
                        </w:div>
                        <w:div w:id="1061488164">
                          <w:marLeft w:val="0"/>
                          <w:marRight w:val="0"/>
                          <w:marTop w:val="0"/>
                          <w:marBottom w:val="300"/>
                          <w:divBdr>
                            <w:top w:val="single" w:sz="6" w:space="14" w:color="E3E3E3"/>
                            <w:left w:val="single" w:sz="6" w:space="14" w:color="E3E3E3"/>
                            <w:bottom w:val="single" w:sz="6" w:space="14" w:color="E3E3E3"/>
                            <w:right w:val="single" w:sz="6" w:space="14" w:color="E3E3E3"/>
                          </w:divBdr>
                        </w:div>
                        <w:div w:id="368342600">
                          <w:marLeft w:val="0"/>
                          <w:marRight w:val="0"/>
                          <w:marTop w:val="0"/>
                          <w:marBottom w:val="300"/>
                          <w:divBdr>
                            <w:top w:val="single" w:sz="6" w:space="14" w:color="E3E3E3"/>
                            <w:left w:val="single" w:sz="6" w:space="14" w:color="E3E3E3"/>
                            <w:bottom w:val="single" w:sz="6" w:space="14" w:color="E3E3E3"/>
                            <w:right w:val="single" w:sz="6" w:space="14" w:color="E3E3E3"/>
                          </w:divBdr>
                        </w:div>
                        <w:div w:id="1562981628">
                          <w:marLeft w:val="0"/>
                          <w:marRight w:val="0"/>
                          <w:marTop w:val="0"/>
                          <w:marBottom w:val="300"/>
                          <w:divBdr>
                            <w:top w:val="single" w:sz="6" w:space="14" w:color="E3E3E3"/>
                            <w:left w:val="single" w:sz="6" w:space="14" w:color="E3E3E3"/>
                            <w:bottom w:val="single" w:sz="6" w:space="14" w:color="E3E3E3"/>
                            <w:right w:val="single" w:sz="6" w:space="14" w:color="E3E3E3"/>
                          </w:divBdr>
                        </w:div>
                        <w:div w:id="872042125">
                          <w:marLeft w:val="0"/>
                          <w:marRight w:val="0"/>
                          <w:marTop w:val="0"/>
                          <w:marBottom w:val="300"/>
                          <w:divBdr>
                            <w:top w:val="single" w:sz="6" w:space="14" w:color="E3E3E3"/>
                            <w:left w:val="single" w:sz="6" w:space="14" w:color="E3E3E3"/>
                            <w:bottom w:val="single" w:sz="6" w:space="14" w:color="E3E3E3"/>
                            <w:right w:val="single" w:sz="6" w:space="14" w:color="E3E3E3"/>
                          </w:divBdr>
                        </w:div>
                        <w:div w:id="450243640">
                          <w:marLeft w:val="0"/>
                          <w:marRight w:val="0"/>
                          <w:marTop w:val="0"/>
                          <w:marBottom w:val="300"/>
                          <w:divBdr>
                            <w:top w:val="single" w:sz="6" w:space="14" w:color="E3E3E3"/>
                            <w:left w:val="single" w:sz="6" w:space="14" w:color="E3E3E3"/>
                            <w:bottom w:val="single" w:sz="6" w:space="14" w:color="E3E3E3"/>
                            <w:right w:val="single" w:sz="6" w:space="14" w:color="E3E3E3"/>
                          </w:divBdr>
                        </w:div>
                        <w:div w:id="2071465249">
                          <w:marLeft w:val="0"/>
                          <w:marRight w:val="0"/>
                          <w:marTop w:val="0"/>
                          <w:marBottom w:val="300"/>
                          <w:divBdr>
                            <w:top w:val="single" w:sz="6" w:space="14" w:color="E3E3E3"/>
                            <w:left w:val="single" w:sz="6" w:space="14" w:color="E3E3E3"/>
                            <w:bottom w:val="single" w:sz="6" w:space="14" w:color="E3E3E3"/>
                            <w:right w:val="single" w:sz="6" w:space="14" w:color="E3E3E3"/>
                          </w:divBdr>
                        </w:div>
                        <w:div w:id="999886685">
                          <w:marLeft w:val="0"/>
                          <w:marRight w:val="0"/>
                          <w:marTop w:val="0"/>
                          <w:marBottom w:val="300"/>
                          <w:divBdr>
                            <w:top w:val="single" w:sz="6" w:space="14" w:color="E3E3E3"/>
                            <w:left w:val="single" w:sz="6" w:space="14" w:color="E3E3E3"/>
                            <w:bottom w:val="single" w:sz="6" w:space="14" w:color="E3E3E3"/>
                            <w:right w:val="single" w:sz="6" w:space="14" w:color="E3E3E3"/>
                          </w:divBdr>
                        </w:div>
                        <w:div w:id="2034307495">
                          <w:marLeft w:val="0"/>
                          <w:marRight w:val="0"/>
                          <w:marTop w:val="0"/>
                          <w:marBottom w:val="300"/>
                          <w:divBdr>
                            <w:top w:val="single" w:sz="6" w:space="14" w:color="E3E3E3"/>
                            <w:left w:val="single" w:sz="6" w:space="14" w:color="E3E3E3"/>
                            <w:bottom w:val="single" w:sz="6" w:space="14" w:color="E3E3E3"/>
                            <w:right w:val="single" w:sz="6" w:space="14" w:color="E3E3E3"/>
                          </w:divBdr>
                        </w:div>
                        <w:div w:id="1093168202">
                          <w:marLeft w:val="0"/>
                          <w:marRight w:val="0"/>
                          <w:marTop w:val="0"/>
                          <w:marBottom w:val="300"/>
                          <w:divBdr>
                            <w:top w:val="single" w:sz="6" w:space="14" w:color="E3E3E3"/>
                            <w:left w:val="single" w:sz="6" w:space="14" w:color="E3E3E3"/>
                            <w:bottom w:val="single" w:sz="6" w:space="14" w:color="E3E3E3"/>
                            <w:right w:val="single" w:sz="6" w:space="14" w:color="E3E3E3"/>
                          </w:divBdr>
                        </w:div>
                        <w:div w:id="1749234125">
                          <w:marLeft w:val="0"/>
                          <w:marRight w:val="0"/>
                          <w:marTop w:val="0"/>
                          <w:marBottom w:val="300"/>
                          <w:divBdr>
                            <w:top w:val="single" w:sz="6" w:space="14" w:color="E3E3E3"/>
                            <w:left w:val="single" w:sz="6" w:space="14" w:color="E3E3E3"/>
                            <w:bottom w:val="single" w:sz="6" w:space="14" w:color="E3E3E3"/>
                            <w:right w:val="single" w:sz="6" w:space="14" w:color="E3E3E3"/>
                          </w:divBdr>
                        </w:div>
                        <w:div w:id="179200779">
                          <w:marLeft w:val="0"/>
                          <w:marRight w:val="0"/>
                          <w:marTop w:val="0"/>
                          <w:marBottom w:val="300"/>
                          <w:divBdr>
                            <w:top w:val="single" w:sz="6" w:space="14" w:color="E3E3E3"/>
                            <w:left w:val="single" w:sz="6" w:space="14" w:color="E3E3E3"/>
                            <w:bottom w:val="single" w:sz="6" w:space="14" w:color="E3E3E3"/>
                            <w:right w:val="single" w:sz="6" w:space="14" w:color="E3E3E3"/>
                          </w:divBdr>
                        </w:div>
                        <w:div w:id="1203252125">
                          <w:marLeft w:val="0"/>
                          <w:marRight w:val="0"/>
                          <w:marTop w:val="0"/>
                          <w:marBottom w:val="300"/>
                          <w:divBdr>
                            <w:top w:val="single" w:sz="6" w:space="14" w:color="E3E3E3"/>
                            <w:left w:val="single" w:sz="6" w:space="14" w:color="E3E3E3"/>
                            <w:bottom w:val="single" w:sz="6" w:space="14" w:color="E3E3E3"/>
                            <w:right w:val="single" w:sz="6" w:space="14" w:color="E3E3E3"/>
                          </w:divBdr>
                        </w:div>
                        <w:div w:id="1260993484">
                          <w:marLeft w:val="0"/>
                          <w:marRight w:val="0"/>
                          <w:marTop w:val="0"/>
                          <w:marBottom w:val="300"/>
                          <w:divBdr>
                            <w:top w:val="single" w:sz="6" w:space="14" w:color="E3E3E3"/>
                            <w:left w:val="single" w:sz="6" w:space="14" w:color="E3E3E3"/>
                            <w:bottom w:val="single" w:sz="6" w:space="14" w:color="E3E3E3"/>
                            <w:right w:val="single" w:sz="6" w:space="14" w:color="E3E3E3"/>
                          </w:divBdr>
                        </w:div>
                        <w:div w:id="413359038">
                          <w:marLeft w:val="0"/>
                          <w:marRight w:val="0"/>
                          <w:marTop w:val="0"/>
                          <w:marBottom w:val="300"/>
                          <w:divBdr>
                            <w:top w:val="single" w:sz="6" w:space="14" w:color="E3E3E3"/>
                            <w:left w:val="single" w:sz="6" w:space="14" w:color="E3E3E3"/>
                            <w:bottom w:val="single" w:sz="6" w:space="14" w:color="E3E3E3"/>
                            <w:right w:val="single" w:sz="6" w:space="14" w:color="E3E3E3"/>
                          </w:divBdr>
                        </w:div>
                        <w:div w:id="813329081">
                          <w:marLeft w:val="0"/>
                          <w:marRight w:val="0"/>
                          <w:marTop w:val="0"/>
                          <w:marBottom w:val="300"/>
                          <w:divBdr>
                            <w:top w:val="single" w:sz="6" w:space="14" w:color="E3E3E3"/>
                            <w:left w:val="single" w:sz="6" w:space="14" w:color="E3E3E3"/>
                            <w:bottom w:val="single" w:sz="6" w:space="14" w:color="E3E3E3"/>
                            <w:right w:val="single" w:sz="6" w:space="14" w:color="E3E3E3"/>
                          </w:divBdr>
                        </w:div>
                        <w:div w:id="1799301873">
                          <w:marLeft w:val="0"/>
                          <w:marRight w:val="0"/>
                          <w:marTop w:val="0"/>
                          <w:marBottom w:val="300"/>
                          <w:divBdr>
                            <w:top w:val="single" w:sz="6" w:space="14" w:color="E3E3E3"/>
                            <w:left w:val="single" w:sz="6" w:space="14" w:color="E3E3E3"/>
                            <w:bottom w:val="single" w:sz="6" w:space="14" w:color="E3E3E3"/>
                            <w:right w:val="single" w:sz="6" w:space="14" w:color="E3E3E3"/>
                          </w:divBdr>
                        </w:div>
                        <w:div w:id="1790052566">
                          <w:marLeft w:val="0"/>
                          <w:marRight w:val="0"/>
                          <w:marTop w:val="0"/>
                          <w:marBottom w:val="300"/>
                          <w:divBdr>
                            <w:top w:val="single" w:sz="6" w:space="14" w:color="E3E3E3"/>
                            <w:left w:val="single" w:sz="6" w:space="14" w:color="E3E3E3"/>
                            <w:bottom w:val="single" w:sz="6" w:space="14" w:color="E3E3E3"/>
                            <w:right w:val="single" w:sz="6" w:space="14" w:color="E3E3E3"/>
                          </w:divBdr>
                        </w:div>
                      </w:divsChild>
                    </w:div>
                    <w:div w:id="182480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252260">
          <w:marLeft w:val="0"/>
          <w:marRight w:val="0"/>
          <w:marTop w:val="0"/>
          <w:marBottom w:val="0"/>
          <w:divBdr>
            <w:top w:val="none" w:sz="0" w:space="0" w:color="auto"/>
            <w:left w:val="none" w:sz="0" w:space="0" w:color="auto"/>
            <w:bottom w:val="none" w:sz="0" w:space="0" w:color="auto"/>
            <w:right w:val="none" w:sz="0" w:space="0" w:color="auto"/>
          </w:divBdr>
          <w:divsChild>
            <w:div w:id="1468166425">
              <w:marLeft w:val="0"/>
              <w:marRight w:val="0"/>
              <w:marTop w:val="0"/>
              <w:marBottom w:val="300"/>
              <w:divBdr>
                <w:top w:val="single" w:sz="6" w:space="0" w:color="BCE8F1"/>
                <w:left w:val="single" w:sz="6" w:space="0" w:color="BCE8F1"/>
                <w:bottom w:val="single" w:sz="6" w:space="0" w:color="BCE8F1"/>
                <w:right w:val="single" w:sz="6" w:space="0" w:color="BCE8F1"/>
              </w:divBdr>
              <w:divsChild>
                <w:div w:id="23216368">
                  <w:marLeft w:val="0"/>
                  <w:marRight w:val="0"/>
                  <w:marTop w:val="0"/>
                  <w:marBottom w:val="0"/>
                  <w:divBdr>
                    <w:top w:val="none" w:sz="0" w:space="8" w:color="BCE8F1"/>
                    <w:left w:val="none" w:sz="0" w:space="11" w:color="BCE8F1"/>
                    <w:bottom w:val="single" w:sz="6" w:space="8" w:color="BCE8F1"/>
                    <w:right w:val="none" w:sz="0" w:space="11" w:color="BCE8F1"/>
                  </w:divBdr>
                </w:div>
                <w:div w:id="220332615">
                  <w:marLeft w:val="0"/>
                  <w:marRight w:val="0"/>
                  <w:marTop w:val="0"/>
                  <w:marBottom w:val="0"/>
                  <w:divBdr>
                    <w:top w:val="none" w:sz="0" w:space="0" w:color="auto"/>
                    <w:left w:val="none" w:sz="0" w:space="0" w:color="auto"/>
                    <w:bottom w:val="none" w:sz="0" w:space="0" w:color="auto"/>
                    <w:right w:val="none" w:sz="0" w:space="0" w:color="auto"/>
                  </w:divBdr>
                  <w:divsChild>
                    <w:div w:id="1188565753">
                      <w:marLeft w:val="0"/>
                      <w:marRight w:val="0"/>
                      <w:marTop w:val="0"/>
                      <w:marBottom w:val="0"/>
                      <w:divBdr>
                        <w:top w:val="none" w:sz="0" w:space="0" w:color="auto"/>
                        <w:left w:val="none" w:sz="0" w:space="0" w:color="auto"/>
                        <w:bottom w:val="none" w:sz="0" w:space="0" w:color="auto"/>
                        <w:right w:val="none" w:sz="0" w:space="0" w:color="auto"/>
                      </w:divBdr>
                    </w:div>
                    <w:div w:id="1743486189">
                      <w:marLeft w:val="0"/>
                      <w:marRight w:val="0"/>
                      <w:marTop w:val="0"/>
                      <w:marBottom w:val="0"/>
                      <w:divBdr>
                        <w:top w:val="none" w:sz="0" w:space="0" w:color="auto"/>
                        <w:left w:val="none" w:sz="0" w:space="0" w:color="auto"/>
                        <w:bottom w:val="none" w:sz="0" w:space="0" w:color="auto"/>
                        <w:right w:val="none" w:sz="0" w:space="0" w:color="auto"/>
                      </w:divBdr>
                      <w:divsChild>
                        <w:div w:id="239291800">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32310207">
                      <w:marLeft w:val="0"/>
                      <w:marRight w:val="0"/>
                      <w:marTop w:val="0"/>
                      <w:marBottom w:val="0"/>
                      <w:divBdr>
                        <w:top w:val="none" w:sz="0" w:space="0" w:color="auto"/>
                        <w:left w:val="none" w:sz="0" w:space="0" w:color="auto"/>
                        <w:bottom w:val="none" w:sz="0" w:space="0" w:color="auto"/>
                        <w:right w:val="none" w:sz="0" w:space="0" w:color="auto"/>
                      </w:divBdr>
                    </w:div>
                    <w:div w:id="109655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11062">
          <w:marLeft w:val="0"/>
          <w:marRight w:val="0"/>
          <w:marTop w:val="0"/>
          <w:marBottom w:val="0"/>
          <w:divBdr>
            <w:top w:val="none" w:sz="0" w:space="0" w:color="auto"/>
            <w:left w:val="none" w:sz="0" w:space="0" w:color="auto"/>
            <w:bottom w:val="none" w:sz="0" w:space="0" w:color="auto"/>
            <w:right w:val="none" w:sz="0" w:space="0" w:color="auto"/>
          </w:divBdr>
          <w:divsChild>
            <w:div w:id="1011100712">
              <w:marLeft w:val="0"/>
              <w:marRight w:val="0"/>
              <w:marTop w:val="0"/>
              <w:marBottom w:val="300"/>
              <w:divBdr>
                <w:top w:val="single" w:sz="6" w:space="0" w:color="BCE8F1"/>
                <w:left w:val="single" w:sz="6" w:space="0" w:color="BCE8F1"/>
                <w:bottom w:val="single" w:sz="6" w:space="0" w:color="BCE8F1"/>
                <w:right w:val="single" w:sz="6" w:space="0" w:color="BCE8F1"/>
              </w:divBdr>
              <w:divsChild>
                <w:div w:id="242960299">
                  <w:marLeft w:val="0"/>
                  <w:marRight w:val="0"/>
                  <w:marTop w:val="0"/>
                  <w:marBottom w:val="0"/>
                  <w:divBdr>
                    <w:top w:val="none" w:sz="0" w:space="8" w:color="BCE8F1"/>
                    <w:left w:val="none" w:sz="0" w:space="11" w:color="BCE8F1"/>
                    <w:bottom w:val="single" w:sz="6" w:space="8" w:color="BCE8F1"/>
                    <w:right w:val="none" w:sz="0" w:space="11" w:color="BCE8F1"/>
                  </w:divBdr>
                </w:div>
                <w:div w:id="512115338">
                  <w:marLeft w:val="0"/>
                  <w:marRight w:val="0"/>
                  <w:marTop w:val="0"/>
                  <w:marBottom w:val="0"/>
                  <w:divBdr>
                    <w:top w:val="none" w:sz="0" w:space="0" w:color="auto"/>
                    <w:left w:val="none" w:sz="0" w:space="0" w:color="auto"/>
                    <w:bottom w:val="none" w:sz="0" w:space="0" w:color="auto"/>
                    <w:right w:val="none" w:sz="0" w:space="0" w:color="auto"/>
                  </w:divBdr>
                  <w:divsChild>
                    <w:div w:id="410274528">
                      <w:marLeft w:val="0"/>
                      <w:marRight w:val="0"/>
                      <w:marTop w:val="0"/>
                      <w:marBottom w:val="0"/>
                      <w:divBdr>
                        <w:top w:val="none" w:sz="0" w:space="0" w:color="auto"/>
                        <w:left w:val="none" w:sz="0" w:space="0" w:color="auto"/>
                        <w:bottom w:val="none" w:sz="0" w:space="0" w:color="auto"/>
                        <w:right w:val="none" w:sz="0" w:space="0" w:color="auto"/>
                      </w:divBdr>
                    </w:div>
                    <w:div w:id="938029895">
                      <w:marLeft w:val="0"/>
                      <w:marRight w:val="0"/>
                      <w:marTop w:val="0"/>
                      <w:marBottom w:val="0"/>
                      <w:divBdr>
                        <w:top w:val="none" w:sz="0" w:space="0" w:color="auto"/>
                        <w:left w:val="none" w:sz="0" w:space="0" w:color="auto"/>
                        <w:bottom w:val="none" w:sz="0" w:space="0" w:color="auto"/>
                        <w:right w:val="none" w:sz="0" w:space="0" w:color="auto"/>
                      </w:divBdr>
                    </w:div>
                    <w:div w:id="1743722951">
                      <w:marLeft w:val="0"/>
                      <w:marRight w:val="0"/>
                      <w:marTop w:val="0"/>
                      <w:marBottom w:val="0"/>
                      <w:divBdr>
                        <w:top w:val="none" w:sz="0" w:space="0" w:color="auto"/>
                        <w:left w:val="none" w:sz="0" w:space="0" w:color="auto"/>
                        <w:bottom w:val="none" w:sz="0" w:space="0" w:color="auto"/>
                        <w:right w:val="none" w:sz="0" w:space="0" w:color="auto"/>
                      </w:divBdr>
                    </w:div>
                    <w:div w:id="92152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392813">
          <w:marLeft w:val="0"/>
          <w:marRight w:val="0"/>
          <w:marTop w:val="0"/>
          <w:marBottom w:val="0"/>
          <w:divBdr>
            <w:top w:val="none" w:sz="0" w:space="0" w:color="auto"/>
            <w:left w:val="none" w:sz="0" w:space="0" w:color="auto"/>
            <w:bottom w:val="none" w:sz="0" w:space="0" w:color="auto"/>
            <w:right w:val="none" w:sz="0" w:space="0" w:color="auto"/>
          </w:divBdr>
          <w:divsChild>
            <w:div w:id="1951617768">
              <w:marLeft w:val="0"/>
              <w:marRight w:val="0"/>
              <w:marTop w:val="0"/>
              <w:marBottom w:val="300"/>
              <w:divBdr>
                <w:top w:val="single" w:sz="6" w:space="0" w:color="BCE8F1"/>
                <w:left w:val="single" w:sz="6" w:space="0" w:color="BCE8F1"/>
                <w:bottom w:val="single" w:sz="6" w:space="0" w:color="BCE8F1"/>
                <w:right w:val="single" w:sz="6" w:space="0" w:color="BCE8F1"/>
              </w:divBdr>
              <w:divsChild>
                <w:div w:id="521020781">
                  <w:marLeft w:val="0"/>
                  <w:marRight w:val="0"/>
                  <w:marTop w:val="0"/>
                  <w:marBottom w:val="0"/>
                  <w:divBdr>
                    <w:top w:val="none" w:sz="0" w:space="8" w:color="BCE8F1"/>
                    <w:left w:val="none" w:sz="0" w:space="11" w:color="BCE8F1"/>
                    <w:bottom w:val="single" w:sz="6" w:space="8" w:color="BCE8F1"/>
                    <w:right w:val="none" w:sz="0" w:space="11" w:color="BCE8F1"/>
                  </w:divBdr>
                </w:div>
                <w:div w:id="1887180458">
                  <w:marLeft w:val="0"/>
                  <w:marRight w:val="0"/>
                  <w:marTop w:val="0"/>
                  <w:marBottom w:val="0"/>
                  <w:divBdr>
                    <w:top w:val="none" w:sz="0" w:space="0" w:color="auto"/>
                    <w:left w:val="none" w:sz="0" w:space="0" w:color="auto"/>
                    <w:bottom w:val="none" w:sz="0" w:space="0" w:color="auto"/>
                    <w:right w:val="none" w:sz="0" w:space="0" w:color="auto"/>
                  </w:divBdr>
                  <w:divsChild>
                    <w:div w:id="1790926670">
                      <w:marLeft w:val="0"/>
                      <w:marRight w:val="0"/>
                      <w:marTop w:val="0"/>
                      <w:marBottom w:val="0"/>
                      <w:divBdr>
                        <w:top w:val="none" w:sz="0" w:space="0" w:color="auto"/>
                        <w:left w:val="none" w:sz="0" w:space="0" w:color="auto"/>
                        <w:bottom w:val="none" w:sz="0" w:space="0" w:color="auto"/>
                        <w:right w:val="none" w:sz="0" w:space="0" w:color="auto"/>
                      </w:divBdr>
                    </w:div>
                    <w:div w:id="997415520">
                      <w:marLeft w:val="0"/>
                      <w:marRight w:val="0"/>
                      <w:marTop w:val="0"/>
                      <w:marBottom w:val="0"/>
                      <w:divBdr>
                        <w:top w:val="none" w:sz="0" w:space="0" w:color="auto"/>
                        <w:left w:val="none" w:sz="0" w:space="0" w:color="auto"/>
                        <w:bottom w:val="none" w:sz="0" w:space="0" w:color="auto"/>
                        <w:right w:val="none" w:sz="0" w:space="0" w:color="auto"/>
                      </w:divBdr>
                    </w:div>
                    <w:div w:id="188418904">
                      <w:marLeft w:val="0"/>
                      <w:marRight w:val="0"/>
                      <w:marTop w:val="0"/>
                      <w:marBottom w:val="0"/>
                      <w:divBdr>
                        <w:top w:val="none" w:sz="0" w:space="0" w:color="auto"/>
                        <w:left w:val="none" w:sz="0" w:space="0" w:color="auto"/>
                        <w:bottom w:val="none" w:sz="0" w:space="0" w:color="auto"/>
                        <w:right w:val="none" w:sz="0" w:space="0" w:color="auto"/>
                      </w:divBdr>
                    </w:div>
                    <w:div w:id="79287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92292">
          <w:marLeft w:val="0"/>
          <w:marRight w:val="0"/>
          <w:marTop w:val="0"/>
          <w:marBottom w:val="0"/>
          <w:divBdr>
            <w:top w:val="none" w:sz="0" w:space="0" w:color="auto"/>
            <w:left w:val="none" w:sz="0" w:space="0" w:color="auto"/>
            <w:bottom w:val="none" w:sz="0" w:space="0" w:color="auto"/>
            <w:right w:val="none" w:sz="0" w:space="0" w:color="auto"/>
          </w:divBdr>
          <w:divsChild>
            <w:div w:id="1379819505">
              <w:marLeft w:val="0"/>
              <w:marRight w:val="0"/>
              <w:marTop w:val="0"/>
              <w:marBottom w:val="300"/>
              <w:divBdr>
                <w:top w:val="single" w:sz="6" w:space="0" w:color="BCE8F1"/>
                <w:left w:val="single" w:sz="6" w:space="0" w:color="BCE8F1"/>
                <w:bottom w:val="single" w:sz="6" w:space="0" w:color="BCE8F1"/>
                <w:right w:val="single" w:sz="6" w:space="0" w:color="BCE8F1"/>
              </w:divBdr>
              <w:divsChild>
                <w:div w:id="2065054471">
                  <w:marLeft w:val="0"/>
                  <w:marRight w:val="0"/>
                  <w:marTop w:val="0"/>
                  <w:marBottom w:val="0"/>
                  <w:divBdr>
                    <w:top w:val="none" w:sz="0" w:space="8" w:color="BCE8F1"/>
                    <w:left w:val="none" w:sz="0" w:space="11" w:color="BCE8F1"/>
                    <w:bottom w:val="single" w:sz="6" w:space="8" w:color="BCE8F1"/>
                    <w:right w:val="none" w:sz="0" w:space="11" w:color="BCE8F1"/>
                  </w:divBdr>
                </w:div>
                <w:div w:id="828248057">
                  <w:marLeft w:val="0"/>
                  <w:marRight w:val="0"/>
                  <w:marTop w:val="0"/>
                  <w:marBottom w:val="0"/>
                  <w:divBdr>
                    <w:top w:val="none" w:sz="0" w:space="0" w:color="auto"/>
                    <w:left w:val="none" w:sz="0" w:space="0" w:color="auto"/>
                    <w:bottom w:val="none" w:sz="0" w:space="0" w:color="auto"/>
                    <w:right w:val="none" w:sz="0" w:space="0" w:color="auto"/>
                  </w:divBdr>
                  <w:divsChild>
                    <w:div w:id="200365086">
                      <w:marLeft w:val="0"/>
                      <w:marRight w:val="0"/>
                      <w:marTop w:val="0"/>
                      <w:marBottom w:val="0"/>
                      <w:divBdr>
                        <w:top w:val="none" w:sz="0" w:space="0" w:color="auto"/>
                        <w:left w:val="none" w:sz="0" w:space="0" w:color="auto"/>
                        <w:bottom w:val="none" w:sz="0" w:space="0" w:color="auto"/>
                        <w:right w:val="none" w:sz="0" w:space="0" w:color="auto"/>
                      </w:divBdr>
                    </w:div>
                    <w:div w:id="1591541843">
                      <w:marLeft w:val="0"/>
                      <w:marRight w:val="0"/>
                      <w:marTop w:val="0"/>
                      <w:marBottom w:val="0"/>
                      <w:divBdr>
                        <w:top w:val="none" w:sz="0" w:space="0" w:color="auto"/>
                        <w:left w:val="none" w:sz="0" w:space="0" w:color="auto"/>
                        <w:bottom w:val="none" w:sz="0" w:space="0" w:color="auto"/>
                        <w:right w:val="none" w:sz="0" w:space="0" w:color="auto"/>
                      </w:divBdr>
                      <w:divsChild>
                        <w:div w:id="1338997537">
                          <w:marLeft w:val="0"/>
                          <w:marRight w:val="0"/>
                          <w:marTop w:val="0"/>
                          <w:marBottom w:val="300"/>
                          <w:divBdr>
                            <w:top w:val="none" w:sz="0" w:space="0" w:color="auto"/>
                            <w:left w:val="none" w:sz="0" w:space="0" w:color="auto"/>
                            <w:bottom w:val="none" w:sz="0" w:space="0" w:color="auto"/>
                            <w:right w:val="none" w:sz="0" w:space="0" w:color="auto"/>
                          </w:divBdr>
                        </w:div>
                      </w:divsChild>
                    </w:div>
                    <w:div w:id="1787964801">
                      <w:marLeft w:val="0"/>
                      <w:marRight w:val="0"/>
                      <w:marTop w:val="0"/>
                      <w:marBottom w:val="0"/>
                      <w:divBdr>
                        <w:top w:val="none" w:sz="0" w:space="0" w:color="auto"/>
                        <w:left w:val="none" w:sz="0" w:space="0" w:color="auto"/>
                        <w:bottom w:val="none" w:sz="0" w:space="0" w:color="auto"/>
                        <w:right w:val="none" w:sz="0" w:space="0" w:color="auto"/>
                      </w:divBdr>
                    </w:div>
                    <w:div w:id="156375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16964">
          <w:marLeft w:val="0"/>
          <w:marRight w:val="0"/>
          <w:marTop w:val="0"/>
          <w:marBottom w:val="0"/>
          <w:divBdr>
            <w:top w:val="none" w:sz="0" w:space="0" w:color="auto"/>
            <w:left w:val="none" w:sz="0" w:space="0" w:color="auto"/>
            <w:bottom w:val="none" w:sz="0" w:space="0" w:color="auto"/>
            <w:right w:val="none" w:sz="0" w:space="0" w:color="auto"/>
          </w:divBdr>
          <w:divsChild>
            <w:div w:id="718747874">
              <w:marLeft w:val="0"/>
              <w:marRight w:val="0"/>
              <w:marTop w:val="0"/>
              <w:marBottom w:val="300"/>
              <w:divBdr>
                <w:top w:val="single" w:sz="6" w:space="0" w:color="BCE8F1"/>
                <w:left w:val="single" w:sz="6" w:space="0" w:color="BCE8F1"/>
                <w:bottom w:val="single" w:sz="6" w:space="0" w:color="BCE8F1"/>
                <w:right w:val="single" w:sz="6" w:space="0" w:color="BCE8F1"/>
              </w:divBdr>
              <w:divsChild>
                <w:div w:id="841745179">
                  <w:marLeft w:val="0"/>
                  <w:marRight w:val="0"/>
                  <w:marTop w:val="0"/>
                  <w:marBottom w:val="0"/>
                  <w:divBdr>
                    <w:top w:val="none" w:sz="0" w:space="8" w:color="BCE8F1"/>
                    <w:left w:val="none" w:sz="0" w:space="11" w:color="BCE8F1"/>
                    <w:bottom w:val="single" w:sz="6" w:space="8" w:color="BCE8F1"/>
                    <w:right w:val="none" w:sz="0" w:space="11" w:color="BCE8F1"/>
                  </w:divBdr>
                </w:div>
                <w:div w:id="1079255467">
                  <w:marLeft w:val="0"/>
                  <w:marRight w:val="0"/>
                  <w:marTop w:val="0"/>
                  <w:marBottom w:val="0"/>
                  <w:divBdr>
                    <w:top w:val="none" w:sz="0" w:space="0" w:color="auto"/>
                    <w:left w:val="none" w:sz="0" w:space="0" w:color="auto"/>
                    <w:bottom w:val="none" w:sz="0" w:space="0" w:color="auto"/>
                    <w:right w:val="none" w:sz="0" w:space="0" w:color="auto"/>
                  </w:divBdr>
                  <w:divsChild>
                    <w:div w:id="881556990">
                      <w:marLeft w:val="0"/>
                      <w:marRight w:val="0"/>
                      <w:marTop w:val="0"/>
                      <w:marBottom w:val="0"/>
                      <w:divBdr>
                        <w:top w:val="none" w:sz="0" w:space="0" w:color="auto"/>
                        <w:left w:val="none" w:sz="0" w:space="0" w:color="auto"/>
                        <w:bottom w:val="none" w:sz="0" w:space="0" w:color="auto"/>
                        <w:right w:val="none" w:sz="0" w:space="0" w:color="auto"/>
                      </w:divBdr>
                    </w:div>
                    <w:div w:id="2128431822">
                      <w:marLeft w:val="0"/>
                      <w:marRight w:val="0"/>
                      <w:marTop w:val="0"/>
                      <w:marBottom w:val="0"/>
                      <w:divBdr>
                        <w:top w:val="none" w:sz="0" w:space="0" w:color="auto"/>
                        <w:left w:val="none" w:sz="0" w:space="0" w:color="auto"/>
                        <w:bottom w:val="none" w:sz="0" w:space="0" w:color="auto"/>
                        <w:right w:val="none" w:sz="0" w:space="0" w:color="auto"/>
                      </w:divBdr>
                    </w:div>
                    <w:div w:id="1190754909">
                      <w:marLeft w:val="0"/>
                      <w:marRight w:val="0"/>
                      <w:marTop w:val="0"/>
                      <w:marBottom w:val="0"/>
                      <w:divBdr>
                        <w:top w:val="none" w:sz="0" w:space="0" w:color="auto"/>
                        <w:left w:val="none" w:sz="0" w:space="0" w:color="auto"/>
                        <w:bottom w:val="none" w:sz="0" w:space="0" w:color="auto"/>
                        <w:right w:val="none" w:sz="0" w:space="0" w:color="auto"/>
                      </w:divBdr>
                    </w:div>
                    <w:div w:id="104105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938666">
          <w:marLeft w:val="0"/>
          <w:marRight w:val="0"/>
          <w:marTop w:val="0"/>
          <w:marBottom w:val="0"/>
          <w:divBdr>
            <w:top w:val="none" w:sz="0" w:space="0" w:color="auto"/>
            <w:left w:val="none" w:sz="0" w:space="0" w:color="auto"/>
            <w:bottom w:val="none" w:sz="0" w:space="0" w:color="auto"/>
            <w:right w:val="none" w:sz="0" w:space="0" w:color="auto"/>
          </w:divBdr>
          <w:divsChild>
            <w:div w:id="1749884956">
              <w:marLeft w:val="0"/>
              <w:marRight w:val="0"/>
              <w:marTop w:val="0"/>
              <w:marBottom w:val="300"/>
              <w:divBdr>
                <w:top w:val="single" w:sz="6" w:space="0" w:color="BCE8F1"/>
                <w:left w:val="single" w:sz="6" w:space="0" w:color="BCE8F1"/>
                <w:bottom w:val="single" w:sz="6" w:space="0" w:color="BCE8F1"/>
                <w:right w:val="single" w:sz="6" w:space="0" w:color="BCE8F1"/>
              </w:divBdr>
              <w:divsChild>
                <w:div w:id="365764622">
                  <w:marLeft w:val="0"/>
                  <w:marRight w:val="0"/>
                  <w:marTop w:val="0"/>
                  <w:marBottom w:val="0"/>
                  <w:divBdr>
                    <w:top w:val="none" w:sz="0" w:space="8" w:color="BCE8F1"/>
                    <w:left w:val="none" w:sz="0" w:space="11" w:color="BCE8F1"/>
                    <w:bottom w:val="single" w:sz="6" w:space="8" w:color="BCE8F1"/>
                    <w:right w:val="none" w:sz="0" w:space="11" w:color="BCE8F1"/>
                  </w:divBdr>
                </w:div>
                <w:div w:id="503786915">
                  <w:marLeft w:val="0"/>
                  <w:marRight w:val="0"/>
                  <w:marTop w:val="0"/>
                  <w:marBottom w:val="0"/>
                  <w:divBdr>
                    <w:top w:val="none" w:sz="0" w:space="0" w:color="auto"/>
                    <w:left w:val="none" w:sz="0" w:space="0" w:color="auto"/>
                    <w:bottom w:val="none" w:sz="0" w:space="0" w:color="auto"/>
                    <w:right w:val="none" w:sz="0" w:space="0" w:color="auto"/>
                  </w:divBdr>
                  <w:divsChild>
                    <w:div w:id="1348483744">
                      <w:marLeft w:val="0"/>
                      <w:marRight w:val="0"/>
                      <w:marTop w:val="0"/>
                      <w:marBottom w:val="0"/>
                      <w:divBdr>
                        <w:top w:val="none" w:sz="0" w:space="0" w:color="auto"/>
                        <w:left w:val="none" w:sz="0" w:space="0" w:color="auto"/>
                        <w:bottom w:val="none" w:sz="0" w:space="0" w:color="auto"/>
                        <w:right w:val="none" w:sz="0" w:space="0" w:color="auto"/>
                      </w:divBdr>
                    </w:div>
                    <w:div w:id="899941997">
                      <w:marLeft w:val="0"/>
                      <w:marRight w:val="0"/>
                      <w:marTop w:val="0"/>
                      <w:marBottom w:val="0"/>
                      <w:divBdr>
                        <w:top w:val="none" w:sz="0" w:space="0" w:color="auto"/>
                        <w:left w:val="none" w:sz="0" w:space="0" w:color="auto"/>
                        <w:bottom w:val="none" w:sz="0" w:space="0" w:color="auto"/>
                        <w:right w:val="none" w:sz="0" w:space="0" w:color="auto"/>
                      </w:divBdr>
                    </w:div>
                    <w:div w:id="1027100546">
                      <w:marLeft w:val="0"/>
                      <w:marRight w:val="0"/>
                      <w:marTop w:val="0"/>
                      <w:marBottom w:val="0"/>
                      <w:divBdr>
                        <w:top w:val="none" w:sz="0" w:space="0" w:color="auto"/>
                        <w:left w:val="none" w:sz="0" w:space="0" w:color="auto"/>
                        <w:bottom w:val="none" w:sz="0" w:space="0" w:color="auto"/>
                        <w:right w:val="none" w:sz="0" w:space="0" w:color="auto"/>
                      </w:divBdr>
                    </w:div>
                    <w:div w:id="75755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078196">
          <w:marLeft w:val="0"/>
          <w:marRight w:val="0"/>
          <w:marTop w:val="0"/>
          <w:marBottom w:val="0"/>
          <w:divBdr>
            <w:top w:val="none" w:sz="0" w:space="0" w:color="auto"/>
            <w:left w:val="none" w:sz="0" w:space="0" w:color="auto"/>
            <w:bottom w:val="none" w:sz="0" w:space="0" w:color="auto"/>
            <w:right w:val="none" w:sz="0" w:space="0" w:color="auto"/>
          </w:divBdr>
          <w:divsChild>
            <w:div w:id="1830242111">
              <w:marLeft w:val="0"/>
              <w:marRight w:val="0"/>
              <w:marTop w:val="0"/>
              <w:marBottom w:val="300"/>
              <w:divBdr>
                <w:top w:val="single" w:sz="6" w:space="0" w:color="BCE8F1"/>
                <w:left w:val="single" w:sz="6" w:space="0" w:color="BCE8F1"/>
                <w:bottom w:val="single" w:sz="6" w:space="0" w:color="BCE8F1"/>
                <w:right w:val="single" w:sz="6" w:space="0" w:color="BCE8F1"/>
              </w:divBdr>
              <w:divsChild>
                <w:div w:id="910388067">
                  <w:marLeft w:val="0"/>
                  <w:marRight w:val="0"/>
                  <w:marTop w:val="0"/>
                  <w:marBottom w:val="0"/>
                  <w:divBdr>
                    <w:top w:val="none" w:sz="0" w:space="8" w:color="BCE8F1"/>
                    <w:left w:val="none" w:sz="0" w:space="11" w:color="BCE8F1"/>
                    <w:bottom w:val="single" w:sz="6" w:space="8" w:color="BCE8F1"/>
                    <w:right w:val="none" w:sz="0" w:space="11" w:color="BCE8F1"/>
                  </w:divBdr>
                </w:div>
                <w:div w:id="137380431">
                  <w:marLeft w:val="0"/>
                  <w:marRight w:val="0"/>
                  <w:marTop w:val="0"/>
                  <w:marBottom w:val="0"/>
                  <w:divBdr>
                    <w:top w:val="none" w:sz="0" w:space="0" w:color="auto"/>
                    <w:left w:val="none" w:sz="0" w:space="0" w:color="auto"/>
                    <w:bottom w:val="none" w:sz="0" w:space="0" w:color="auto"/>
                    <w:right w:val="none" w:sz="0" w:space="0" w:color="auto"/>
                  </w:divBdr>
                  <w:divsChild>
                    <w:div w:id="1397128658">
                      <w:marLeft w:val="0"/>
                      <w:marRight w:val="0"/>
                      <w:marTop w:val="0"/>
                      <w:marBottom w:val="0"/>
                      <w:divBdr>
                        <w:top w:val="none" w:sz="0" w:space="0" w:color="auto"/>
                        <w:left w:val="none" w:sz="0" w:space="0" w:color="auto"/>
                        <w:bottom w:val="none" w:sz="0" w:space="0" w:color="auto"/>
                        <w:right w:val="none" w:sz="0" w:space="0" w:color="auto"/>
                      </w:divBdr>
                    </w:div>
                    <w:div w:id="2058385618">
                      <w:marLeft w:val="0"/>
                      <w:marRight w:val="0"/>
                      <w:marTop w:val="0"/>
                      <w:marBottom w:val="0"/>
                      <w:divBdr>
                        <w:top w:val="none" w:sz="0" w:space="0" w:color="auto"/>
                        <w:left w:val="none" w:sz="0" w:space="0" w:color="auto"/>
                        <w:bottom w:val="none" w:sz="0" w:space="0" w:color="auto"/>
                        <w:right w:val="none" w:sz="0" w:space="0" w:color="auto"/>
                      </w:divBdr>
                    </w:div>
                    <w:div w:id="268051469">
                      <w:marLeft w:val="0"/>
                      <w:marRight w:val="0"/>
                      <w:marTop w:val="0"/>
                      <w:marBottom w:val="0"/>
                      <w:divBdr>
                        <w:top w:val="none" w:sz="0" w:space="0" w:color="auto"/>
                        <w:left w:val="none" w:sz="0" w:space="0" w:color="auto"/>
                        <w:bottom w:val="none" w:sz="0" w:space="0" w:color="auto"/>
                        <w:right w:val="none" w:sz="0" w:space="0" w:color="auto"/>
                      </w:divBdr>
                    </w:div>
                    <w:div w:id="7999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323470">
          <w:marLeft w:val="0"/>
          <w:marRight w:val="0"/>
          <w:marTop w:val="0"/>
          <w:marBottom w:val="0"/>
          <w:divBdr>
            <w:top w:val="none" w:sz="0" w:space="0" w:color="auto"/>
            <w:left w:val="none" w:sz="0" w:space="0" w:color="auto"/>
            <w:bottom w:val="none" w:sz="0" w:space="0" w:color="auto"/>
            <w:right w:val="none" w:sz="0" w:space="0" w:color="auto"/>
          </w:divBdr>
          <w:divsChild>
            <w:div w:id="1533304386">
              <w:marLeft w:val="0"/>
              <w:marRight w:val="0"/>
              <w:marTop w:val="0"/>
              <w:marBottom w:val="300"/>
              <w:divBdr>
                <w:top w:val="single" w:sz="6" w:space="0" w:color="BCE8F1"/>
                <w:left w:val="single" w:sz="6" w:space="0" w:color="BCE8F1"/>
                <w:bottom w:val="single" w:sz="6" w:space="0" w:color="BCE8F1"/>
                <w:right w:val="single" w:sz="6" w:space="0" w:color="BCE8F1"/>
              </w:divBdr>
              <w:divsChild>
                <w:div w:id="1039672917">
                  <w:marLeft w:val="0"/>
                  <w:marRight w:val="0"/>
                  <w:marTop w:val="0"/>
                  <w:marBottom w:val="0"/>
                  <w:divBdr>
                    <w:top w:val="none" w:sz="0" w:space="8" w:color="BCE8F1"/>
                    <w:left w:val="none" w:sz="0" w:space="11" w:color="BCE8F1"/>
                    <w:bottom w:val="single" w:sz="6" w:space="8" w:color="BCE8F1"/>
                    <w:right w:val="none" w:sz="0" w:space="11" w:color="BCE8F1"/>
                  </w:divBdr>
                </w:div>
                <w:div w:id="425929637">
                  <w:marLeft w:val="0"/>
                  <w:marRight w:val="0"/>
                  <w:marTop w:val="0"/>
                  <w:marBottom w:val="0"/>
                  <w:divBdr>
                    <w:top w:val="none" w:sz="0" w:space="0" w:color="auto"/>
                    <w:left w:val="none" w:sz="0" w:space="0" w:color="auto"/>
                    <w:bottom w:val="none" w:sz="0" w:space="0" w:color="auto"/>
                    <w:right w:val="none" w:sz="0" w:space="0" w:color="auto"/>
                  </w:divBdr>
                  <w:divsChild>
                    <w:div w:id="623001233">
                      <w:marLeft w:val="0"/>
                      <w:marRight w:val="0"/>
                      <w:marTop w:val="0"/>
                      <w:marBottom w:val="0"/>
                      <w:divBdr>
                        <w:top w:val="none" w:sz="0" w:space="0" w:color="auto"/>
                        <w:left w:val="none" w:sz="0" w:space="0" w:color="auto"/>
                        <w:bottom w:val="none" w:sz="0" w:space="0" w:color="auto"/>
                        <w:right w:val="none" w:sz="0" w:space="0" w:color="auto"/>
                      </w:divBdr>
                    </w:div>
                    <w:div w:id="1307471460">
                      <w:marLeft w:val="0"/>
                      <w:marRight w:val="0"/>
                      <w:marTop w:val="0"/>
                      <w:marBottom w:val="0"/>
                      <w:divBdr>
                        <w:top w:val="none" w:sz="0" w:space="0" w:color="auto"/>
                        <w:left w:val="none" w:sz="0" w:space="0" w:color="auto"/>
                        <w:bottom w:val="none" w:sz="0" w:space="0" w:color="auto"/>
                        <w:right w:val="none" w:sz="0" w:space="0" w:color="auto"/>
                      </w:divBdr>
                    </w:div>
                    <w:div w:id="613174206">
                      <w:marLeft w:val="0"/>
                      <w:marRight w:val="0"/>
                      <w:marTop w:val="0"/>
                      <w:marBottom w:val="0"/>
                      <w:divBdr>
                        <w:top w:val="none" w:sz="0" w:space="0" w:color="auto"/>
                        <w:left w:val="none" w:sz="0" w:space="0" w:color="auto"/>
                        <w:bottom w:val="none" w:sz="0" w:space="0" w:color="auto"/>
                        <w:right w:val="none" w:sz="0" w:space="0" w:color="auto"/>
                      </w:divBdr>
                    </w:div>
                    <w:div w:id="26754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95296">
          <w:marLeft w:val="0"/>
          <w:marRight w:val="0"/>
          <w:marTop w:val="0"/>
          <w:marBottom w:val="0"/>
          <w:divBdr>
            <w:top w:val="none" w:sz="0" w:space="0" w:color="auto"/>
            <w:left w:val="none" w:sz="0" w:space="0" w:color="auto"/>
            <w:bottom w:val="none" w:sz="0" w:space="0" w:color="auto"/>
            <w:right w:val="none" w:sz="0" w:space="0" w:color="auto"/>
          </w:divBdr>
          <w:divsChild>
            <w:div w:id="1256522452">
              <w:marLeft w:val="0"/>
              <w:marRight w:val="0"/>
              <w:marTop w:val="0"/>
              <w:marBottom w:val="300"/>
              <w:divBdr>
                <w:top w:val="single" w:sz="6" w:space="0" w:color="BCE8F1"/>
                <w:left w:val="single" w:sz="6" w:space="0" w:color="BCE8F1"/>
                <w:bottom w:val="single" w:sz="6" w:space="0" w:color="BCE8F1"/>
                <w:right w:val="single" w:sz="6" w:space="0" w:color="BCE8F1"/>
              </w:divBdr>
              <w:divsChild>
                <w:div w:id="1176269844">
                  <w:marLeft w:val="0"/>
                  <w:marRight w:val="0"/>
                  <w:marTop w:val="0"/>
                  <w:marBottom w:val="0"/>
                  <w:divBdr>
                    <w:top w:val="none" w:sz="0" w:space="8" w:color="BCE8F1"/>
                    <w:left w:val="none" w:sz="0" w:space="11" w:color="BCE8F1"/>
                    <w:bottom w:val="single" w:sz="6" w:space="8" w:color="BCE8F1"/>
                    <w:right w:val="none" w:sz="0" w:space="11" w:color="BCE8F1"/>
                  </w:divBdr>
                </w:div>
                <w:div w:id="1140421338">
                  <w:marLeft w:val="0"/>
                  <w:marRight w:val="0"/>
                  <w:marTop w:val="0"/>
                  <w:marBottom w:val="0"/>
                  <w:divBdr>
                    <w:top w:val="none" w:sz="0" w:space="0" w:color="auto"/>
                    <w:left w:val="none" w:sz="0" w:space="0" w:color="auto"/>
                    <w:bottom w:val="none" w:sz="0" w:space="0" w:color="auto"/>
                    <w:right w:val="none" w:sz="0" w:space="0" w:color="auto"/>
                  </w:divBdr>
                  <w:divsChild>
                    <w:div w:id="1004094241">
                      <w:marLeft w:val="0"/>
                      <w:marRight w:val="0"/>
                      <w:marTop w:val="0"/>
                      <w:marBottom w:val="0"/>
                      <w:divBdr>
                        <w:top w:val="none" w:sz="0" w:space="0" w:color="auto"/>
                        <w:left w:val="none" w:sz="0" w:space="0" w:color="auto"/>
                        <w:bottom w:val="none" w:sz="0" w:space="0" w:color="auto"/>
                        <w:right w:val="none" w:sz="0" w:space="0" w:color="auto"/>
                      </w:divBdr>
                    </w:div>
                    <w:div w:id="73474756">
                      <w:marLeft w:val="0"/>
                      <w:marRight w:val="0"/>
                      <w:marTop w:val="0"/>
                      <w:marBottom w:val="0"/>
                      <w:divBdr>
                        <w:top w:val="none" w:sz="0" w:space="0" w:color="auto"/>
                        <w:left w:val="none" w:sz="0" w:space="0" w:color="auto"/>
                        <w:bottom w:val="none" w:sz="0" w:space="0" w:color="auto"/>
                        <w:right w:val="none" w:sz="0" w:space="0" w:color="auto"/>
                      </w:divBdr>
                    </w:div>
                    <w:div w:id="515776904">
                      <w:marLeft w:val="0"/>
                      <w:marRight w:val="0"/>
                      <w:marTop w:val="0"/>
                      <w:marBottom w:val="0"/>
                      <w:divBdr>
                        <w:top w:val="none" w:sz="0" w:space="0" w:color="auto"/>
                        <w:left w:val="none" w:sz="0" w:space="0" w:color="auto"/>
                        <w:bottom w:val="none" w:sz="0" w:space="0" w:color="auto"/>
                        <w:right w:val="none" w:sz="0" w:space="0" w:color="auto"/>
                      </w:divBdr>
                    </w:div>
                    <w:div w:id="1881626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7262">
          <w:marLeft w:val="0"/>
          <w:marRight w:val="0"/>
          <w:marTop w:val="0"/>
          <w:marBottom w:val="0"/>
          <w:divBdr>
            <w:top w:val="none" w:sz="0" w:space="0" w:color="auto"/>
            <w:left w:val="none" w:sz="0" w:space="0" w:color="auto"/>
            <w:bottom w:val="none" w:sz="0" w:space="0" w:color="auto"/>
            <w:right w:val="none" w:sz="0" w:space="0" w:color="auto"/>
          </w:divBdr>
          <w:divsChild>
            <w:div w:id="1922831706">
              <w:marLeft w:val="0"/>
              <w:marRight w:val="0"/>
              <w:marTop w:val="0"/>
              <w:marBottom w:val="300"/>
              <w:divBdr>
                <w:top w:val="single" w:sz="6" w:space="0" w:color="BCE8F1"/>
                <w:left w:val="single" w:sz="6" w:space="0" w:color="BCE8F1"/>
                <w:bottom w:val="single" w:sz="6" w:space="0" w:color="BCE8F1"/>
                <w:right w:val="single" w:sz="6" w:space="0" w:color="BCE8F1"/>
              </w:divBdr>
              <w:divsChild>
                <w:div w:id="194002570">
                  <w:marLeft w:val="0"/>
                  <w:marRight w:val="0"/>
                  <w:marTop w:val="0"/>
                  <w:marBottom w:val="0"/>
                  <w:divBdr>
                    <w:top w:val="none" w:sz="0" w:space="8" w:color="BCE8F1"/>
                    <w:left w:val="none" w:sz="0" w:space="11" w:color="BCE8F1"/>
                    <w:bottom w:val="single" w:sz="6" w:space="8" w:color="BCE8F1"/>
                    <w:right w:val="none" w:sz="0" w:space="11" w:color="BCE8F1"/>
                  </w:divBdr>
                </w:div>
                <w:div w:id="492724807">
                  <w:marLeft w:val="0"/>
                  <w:marRight w:val="0"/>
                  <w:marTop w:val="0"/>
                  <w:marBottom w:val="0"/>
                  <w:divBdr>
                    <w:top w:val="none" w:sz="0" w:space="0" w:color="auto"/>
                    <w:left w:val="none" w:sz="0" w:space="0" w:color="auto"/>
                    <w:bottom w:val="none" w:sz="0" w:space="0" w:color="auto"/>
                    <w:right w:val="none" w:sz="0" w:space="0" w:color="auto"/>
                  </w:divBdr>
                  <w:divsChild>
                    <w:div w:id="1527331433">
                      <w:marLeft w:val="0"/>
                      <w:marRight w:val="0"/>
                      <w:marTop w:val="0"/>
                      <w:marBottom w:val="0"/>
                      <w:divBdr>
                        <w:top w:val="none" w:sz="0" w:space="0" w:color="auto"/>
                        <w:left w:val="none" w:sz="0" w:space="0" w:color="auto"/>
                        <w:bottom w:val="none" w:sz="0" w:space="0" w:color="auto"/>
                        <w:right w:val="none" w:sz="0" w:space="0" w:color="auto"/>
                      </w:divBdr>
                    </w:div>
                    <w:div w:id="2146921855">
                      <w:marLeft w:val="0"/>
                      <w:marRight w:val="0"/>
                      <w:marTop w:val="0"/>
                      <w:marBottom w:val="0"/>
                      <w:divBdr>
                        <w:top w:val="none" w:sz="0" w:space="0" w:color="auto"/>
                        <w:left w:val="none" w:sz="0" w:space="0" w:color="auto"/>
                        <w:bottom w:val="none" w:sz="0" w:space="0" w:color="auto"/>
                        <w:right w:val="none" w:sz="0" w:space="0" w:color="auto"/>
                      </w:divBdr>
                    </w:div>
                    <w:div w:id="955713565">
                      <w:marLeft w:val="0"/>
                      <w:marRight w:val="0"/>
                      <w:marTop w:val="0"/>
                      <w:marBottom w:val="0"/>
                      <w:divBdr>
                        <w:top w:val="none" w:sz="0" w:space="0" w:color="auto"/>
                        <w:left w:val="none" w:sz="0" w:space="0" w:color="auto"/>
                        <w:bottom w:val="none" w:sz="0" w:space="0" w:color="auto"/>
                        <w:right w:val="none" w:sz="0" w:space="0" w:color="auto"/>
                      </w:divBdr>
                    </w:div>
                    <w:div w:id="139049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850164">
          <w:marLeft w:val="0"/>
          <w:marRight w:val="0"/>
          <w:marTop w:val="0"/>
          <w:marBottom w:val="0"/>
          <w:divBdr>
            <w:top w:val="none" w:sz="0" w:space="0" w:color="auto"/>
            <w:left w:val="none" w:sz="0" w:space="0" w:color="auto"/>
            <w:bottom w:val="none" w:sz="0" w:space="0" w:color="auto"/>
            <w:right w:val="none" w:sz="0" w:space="0" w:color="auto"/>
          </w:divBdr>
          <w:divsChild>
            <w:div w:id="522592205">
              <w:marLeft w:val="0"/>
              <w:marRight w:val="0"/>
              <w:marTop w:val="0"/>
              <w:marBottom w:val="300"/>
              <w:divBdr>
                <w:top w:val="single" w:sz="6" w:space="0" w:color="BCE8F1"/>
                <w:left w:val="single" w:sz="6" w:space="0" w:color="BCE8F1"/>
                <w:bottom w:val="single" w:sz="6" w:space="0" w:color="BCE8F1"/>
                <w:right w:val="single" w:sz="6" w:space="0" w:color="BCE8F1"/>
              </w:divBdr>
              <w:divsChild>
                <w:div w:id="1658803875">
                  <w:marLeft w:val="0"/>
                  <w:marRight w:val="0"/>
                  <w:marTop w:val="0"/>
                  <w:marBottom w:val="0"/>
                  <w:divBdr>
                    <w:top w:val="none" w:sz="0" w:space="8" w:color="BCE8F1"/>
                    <w:left w:val="none" w:sz="0" w:space="11" w:color="BCE8F1"/>
                    <w:bottom w:val="single" w:sz="6" w:space="8" w:color="BCE8F1"/>
                    <w:right w:val="none" w:sz="0" w:space="11" w:color="BCE8F1"/>
                  </w:divBdr>
                </w:div>
                <w:div w:id="509375043">
                  <w:marLeft w:val="0"/>
                  <w:marRight w:val="0"/>
                  <w:marTop w:val="0"/>
                  <w:marBottom w:val="0"/>
                  <w:divBdr>
                    <w:top w:val="none" w:sz="0" w:space="0" w:color="auto"/>
                    <w:left w:val="none" w:sz="0" w:space="0" w:color="auto"/>
                    <w:bottom w:val="none" w:sz="0" w:space="0" w:color="auto"/>
                    <w:right w:val="none" w:sz="0" w:space="0" w:color="auto"/>
                  </w:divBdr>
                  <w:divsChild>
                    <w:div w:id="1148548804">
                      <w:marLeft w:val="0"/>
                      <w:marRight w:val="0"/>
                      <w:marTop w:val="0"/>
                      <w:marBottom w:val="0"/>
                      <w:divBdr>
                        <w:top w:val="none" w:sz="0" w:space="0" w:color="auto"/>
                        <w:left w:val="none" w:sz="0" w:space="0" w:color="auto"/>
                        <w:bottom w:val="none" w:sz="0" w:space="0" w:color="auto"/>
                        <w:right w:val="none" w:sz="0" w:space="0" w:color="auto"/>
                      </w:divBdr>
                    </w:div>
                    <w:div w:id="90132041">
                      <w:marLeft w:val="0"/>
                      <w:marRight w:val="0"/>
                      <w:marTop w:val="0"/>
                      <w:marBottom w:val="0"/>
                      <w:divBdr>
                        <w:top w:val="none" w:sz="0" w:space="0" w:color="auto"/>
                        <w:left w:val="none" w:sz="0" w:space="0" w:color="auto"/>
                        <w:bottom w:val="none" w:sz="0" w:space="0" w:color="auto"/>
                        <w:right w:val="none" w:sz="0" w:space="0" w:color="auto"/>
                      </w:divBdr>
                      <w:divsChild>
                        <w:div w:id="412513430">
                          <w:marLeft w:val="0"/>
                          <w:marRight w:val="0"/>
                          <w:marTop w:val="0"/>
                          <w:marBottom w:val="300"/>
                          <w:divBdr>
                            <w:top w:val="single" w:sz="6" w:space="11" w:color="BCE8F1"/>
                            <w:left w:val="single" w:sz="6" w:space="11" w:color="BCE8F1"/>
                            <w:bottom w:val="single" w:sz="6" w:space="11" w:color="BCE8F1"/>
                            <w:right w:val="single" w:sz="6" w:space="11" w:color="BCE8F1"/>
                          </w:divBdr>
                        </w:div>
                        <w:div w:id="1055817030">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674842229">
                      <w:marLeft w:val="0"/>
                      <w:marRight w:val="0"/>
                      <w:marTop w:val="0"/>
                      <w:marBottom w:val="0"/>
                      <w:divBdr>
                        <w:top w:val="none" w:sz="0" w:space="0" w:color="auto"/>
                        <w:left w:val="none" w:sz="0" w:space="0" w:color="auto"/>
                        <w:bottom w:val="none" w:sz="0" w:space="0" w:color="auto"/>
                        <w:right w:val="none" w:sz="0" w:space="0" w:color="auto"/>
                      </w:divBdr>
                    </w:div>
                    <w:div w:id="122456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140709">
          <w:marLeft w:val="0"/>
          <w:marRight w:val="0"/>
          <w:marTop w:val="0"/>
          <w:marBottom w:val="0"/>
          <w:divBdr>
            <w:top w:val="none" w:sz="0" w:space="0" w:color="auto"/>
            <w:left w:val="none" w:sz="0" w:space="0" w:color="auto"/>
            <w:bottom w:val="none" w:sz="0" w:space="0" w:color="auto"/>
            <w:right w:val="none" w:sz="0" w:space="0" w:color="auto"/>
          </w:divBdr>
          <w:divsChild>
            <w:div w:id="1409112203">
              <w:marLeft w:val="0"/>
              <w:marRight w:val="0"/>
              <w:marTop w:val="0"/>
              <w:marBottom w:val="300"/>
              <w:divBdr>
                <w:top w:val="single" w:sz="6" w:space="0" w:color="BCE8F1"/>
                <w:left w:val="single" w:sz="6" w:space="0" w:color="BCE8F1"/>
                <w:bottom w:val="single" w:sz="6" w:space="0" w:color="BCE8F1"/>
                <w:right w:val="single" w:sz="6" w:space="0" w:color="BCE8F1"/>
              </w:divBdr>
              <w:divsChild>
                <w:div w:id="1298758054">
                  <w:marLeft w:val="0"/>
                  <w:marRight w:val="0"/>
                  <w:marTop w:val="0"/>
                  <w:marBottom w:val="0"/>
                  <w:divBdr>
                    <w:top w:val="none" w:sz="0" w:space="8" w:color="BCE8F1"/>
                    <w:left w:val="none" w:sz="0" w:space="11" w:color="BCE8F1"/>
                    <w:bottom w:val="single" w:sz="6" w:space="8" w:color="BCE8F1"/>
                    <w:right w:val="none" w:sz="0" w:space="11" w:color="BCE8F1"/>
                  </w:divBdr>
                </w:div>
                <w:div w:id="225579875">
                  <w:marLeft w:val="0"/>
                  <w:marRight w:val="0"/>
                  <w:marTop w:val="0"/>
                  <w:marBottom w:val="0"/>
                  <w:divBdr>
                    <w:top w:val="none" w:sz="0" w:space="0" w:color="auto"/>
                    <w:left w:val="none" w:sz="0" w:space="0" w:color="auto"/>
                    <w:bottom w:val="none" w:sz="0" w:space="0" w:color="auto"/>
                    <w:right w:val="none" w:sz="0" w:space="0" w:color="auto"/>
                  </w:divBdr>
                  <w:divsChild>
                    <w:div w:id="1958944588">
                      <w:marLeft w:val="0"/>
                      <w:marRight w:val="0"/>
                      <w:marTop w:val="0"/>
                      <w:marBottom w:val="0"/>
                      <w:divBdr>
                        <w:top w:val="none" w:sz="0" w:space="0" w:color="auto"/>
                        <w:left w:val="none" w:sz="0" w:space="0" w:color="auto"/>
                        <w:bottom w:val="none" w:sz="0" w:space="0" w:color="auto"/>
                        <w:right w:val="none" w:sz="0" w:space="0" w:color="auto"/>
                      </w:divBdr>
                    </w:div>
                    <w:div w:id="1195004393">
                      <w:marLeft w:val="0"/>
                      <w:marRight w:val="0"/>
                      <w:marTop w:val="0"/>
                      <w:marBottom w:val="0"/>
                      <w:divBdr>
                        <w:top w:val="none" w:sz="0" w:space="0" w:color="auto"/>
                        <w:left w:val="none" w:sz="0" w:space="0" w:color="auto"/>
                        <w:bottom w:val="none" w:sz="0" w:space="0" w:color="auto"/>
                        <w:right w:val="none" w:sz="0" w:space="0" w:color="auto"/>
                      </w:divBdr>
                      <w:divsChild>
                        <w:div w:id="126824994">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019967623">
                      <w:marLeft w:val="0"/>
                      <w:marRight w:val="0"/>
                      <w:marTop w:val="0"/>
                      <w:marBottom w:val="0"/>
                      <w:divBdr>
                        <w:top w:val="none" w:sz="0" w:space="0" w:color="auto"/>
                        <w:left w:val="none" w:sz="0" w:space="0" w:color="auto"/>
                        <w:bottom w:val="none" w:sz="0" w:space="0" w:color="auto"/>
                        <w:right w:val="none" w:sz="0" w:space="0" w:color="auto"/>
                      </w:divBdr>
                    </w:div>
                    <w:div w:id="83495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6012">
          <w:marLeft w:val="0"/>
          <w:marRight w:val="0"/>
          <w:marTop w:val="0"/>
          <w:marBottom w:val="0"/>
          <w:divBdr>
            <w:top w:val="none" w:sz="0" w:space="0" w:color="auto"/>
            <w:left w:val="none" w:sz="0" w:space="0" w:color="auto"/>
            <w:bottom w:val="none" w:sz="0" w:space="0" w:color="auto"/>
            <w:right w:val="none" w:sz="0" w:space="0" w:color="auto"/>
          </w:divBdr>
          <w:divsChild>
            <w:div w:id="534805340">
              <w:marLeft w:val="0"/>
              <w:marRight w:val="0"/>
              <w:marTop w:val="0"/>
              <w:marBottom w:val="300"/>
              <w:divBdr>
                <w:top w:val="single" w:sz="6" w:space="0" w:color="BCE8F1"/>
                <w:left w:val="single" w:sz="6" w:space="0" w:color="BCE8F1"/>
                <w:bottom w:val="single" w:sz="6" w:space="0" w:color="BCE8F1"/>
                <w:right w:val="single" w:sz="6" w:space="0" w:color="BCE8F1"/>
              </w:divBdr>
              <w:divsChild>
                <w:div w:id="1197965151">
                  <w:marLeft w:val="0"/>
                  <w:marRight w:val="0"/>
                  <w:marTop w:val="0"/>
                  <w:marBottom w:val="0"/>
                  <w:divBdr>
                    <w:top w:val="none" w:sz="0" w:space="8" w:color="BCE8F1"/>
                    <w:left w:val="none" w:sz="0" w:space="11" w:color="BCE8F1"/>
                    <w:bottom w:val="single" w:sz="6" w:space="8" w:color="BCE8F1"/>
                    <w:right w:val="none" w:sz="0" w:space="11" w:color="BCE8F1"/>
                  </w:divBdr>
                </w:div>
                <w:div w:id="1789194">
                  <w:marLeft w:val="0"/>
                  <w:marRight w:val="0"/>
                  <w:marTop w:val="0"/>
                  <w:marBottom w:val="0"/>
                  <w:divBdr>
                    <w:top w:val="none" w:sz="0" w:space="0" w:color="auto"/>
                    <w:left w:val="none" w:sz="0" w:space="0" w:color="auto"/>
                    <w:bottom w:val="none" w:sz="0" w:space="0" w:color="auto"/>
                    <w:right w:val="none" w:sz="0" w:space="0" w:color="auto"/>
                  </w:divBdr>
                  <w:divsChild>
                    <w:div w:id="161895868">
                      <w:marLeft w:val="0"/>
                      <w:marRight w:val="0"/>
                      <w:marTop w:val="0"/>
                      <w:marBottom w:val="0"/>
                      <w:divBdr>
                        <w:top w:val="none" w:sz="0" w:space="0" w:color="auto"/>
                        <w:left w:val="none" w:sz="0" w:space="0" w:color="auto"/>
                        <w:bottom w:val="none" w:sz="0" w:space="0" w:color="auto"/>
                        <w:right w:val="none" w:sz="0" w:space="0" w:color="auto"/>
                      </w:divBdr>
                    </w:div>
                    <w:div w:id="1286232585">
                      <w:marLeft w:val="0"/>
                      <w:marRight w:val="0"/>
                      <w:marTop w:val="0"/>
                      <w:marBottom w:val="0"/>
                      <w:divBdr>
                        <w:top w:val="none" w:sz="0" w:space="0" w:color="auto"/>
                        <w:left w:val="none" w:sz="0" w:space="0" w:color="auto"/>
                        <w:bottom w:val="none" w:sz="0" w:space="0" w:color="auto"/>
                        <w:right w:val="none" w:sz="0" w:space="0" w:color="auto"/>
                      </w:divBdr>
                    </w:div>
                    <w:div w:id="536310340">
                      <w:marLeft w:val="0"/>
                      <w:marRight w:val="0"/>
                      <w:marTop w:val="0"/>
                      <w:marBottom w:val="0"/>
                      <w:divBdr>
                        <w:top w:val="none" w:sz="0" w:space="0" w:color="auto"/>
                        <w:left w:val="none" w:sz="0" w:space="0" w:color="auto"/>
                        <w:bottom w:val="none" w:sz="0" w:space="0" w:color="auto"/>
                        <w:right w:val="none" w:sz="0" w:space="0" w:color="auto"/>
                      </w:divBdr>
                    </w:div>
                    <w:div w:id="143898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6957">
          <w:marLeft w:val="0"/>
          <w:marRight w:val="0"/>
          <w:marTop w:val="0"/>
          <w:marBottom w:val="0"/>
          <w:divBdr>
            <w:top w:val="none" w:sz="0" w:space="0" w:color="auto"/>
            <w:left w:val="none" w:sz="0" w:space="0" w:color="auto"/>
            <w:bottom w:val="none" w:sz="0" w:space="0" w:color="auto"/>
            <w:right w:val="none" w:sz="0" w:space="0" w:color="auto"/>
          </w:divBdr>
          <w:divsChild>
            <w:div w:id="724376197">
              <w:marLeft w:val="0"/>
              <w:marRight w:val="0"/>
              <w:marTop w:val="0"/>
              <w:marBottom w:val="300"/>
              <w:divBdr>
                <w:top w:val="single" w:sz="6" w:space="0" w:color="BCE8F1"/>
                <w:left w:val="single" w:sz="6" w:space="0" w:color="BCE8F1"/>
                <w:bottom w:val="single" w:sz="6" w:space="0" w:color="BCE8F1"/>
                <w:right w:val="single" w:sz="6" w:space="0" w:color="BCE8F1"/>
              </w:divBdr>
              <w:divsChild>
                <w:div w:id="527639839">
                  <w:marLeft w:val="0"/>
                  <w:marRight w:val="0"/>
                  <w:marTop w:val="0"/>
                  <w:marBottom w:val="0"/>
                  <w:divBdr>
                    <w:top w:val="none" w:sz="0" w:space="8" w:color="BCE8F1"/>
                    <w:left w:val="none" w:sz="0" w:space="11" w:color="BCE8F1"/>
                    <w:bottom w:val="single" w:sz="6" w:space="8" w:color="BCE8F1"/>
                    <w:right w:val="none" w:sz="0" w:space="11" w:color="BCE8F1"/>
                  </w:divBdr>
                </w:div>
                <w:div w:id="1303584714">
                  <w:marLeft w:val="0"/>
                  <w:marRight w:val="0"/>
                  <w:marTop w:val="0"/>
                  <w:marBottom w:val="0"/>
                  <w:divBdr>
                    <w:top w:val="none" w:sz="0" w:space="0" w:color="auto"/>
                    <w:left w:val="none" w:sz="0" w:space="0" w:color="auto"/>
                    <w:bottom w:val="none" w:sz="0" w:space="0" w:color="auto"/>
                    <w:right w:val="none" w:sz="0" w:space="0" w:color="auto"/>
                  </w:divBdr>
                  <w:divsChild>
                    <w:div w:id="994794708">
                      <w:marLeft w:val="0"/>
                      <w:marRight w:val="0"/>
                      <w:marTop w:val="0"/>
                      <w:marBottom w:val="0"/>
                      <w:divBdr>
                        <w:top w:val="none" w:sz="0" w:space="0" w:color="auto"/>
                        <w:left w:val="none" w:sz="0" w:space="0" w:color="auto"/>
                        <w:bottom w:val="none" w:sz="0" w:space="0" w:color="auto"/>
                        <w:right w:val="none" w:sz="0" w:space="0" w:color="auto"/>
                      </w:divBdr>
                    </w:div>
                    <w:div w:id="2119376081">
                      <w:marLeft w:val="0"/>
                      <w:marRight w:val="0"/>
                      <w:marTop w:val="0"/>
                      <w:marBottom w:val="0"/>
                      <w:divBdr>
                        <w:top w:val="none" w:sz="0" w:space="0" w:color="auto"/>
                        <w:left w:val="none" w:sz="0" w:space="0" w:color="auto"/>
                        <w:bottom w:val="none" w:sz="0" w:space="0" w:color="auto"/>
                        <w:right w:val="none" w:sz="0" w:space="0" w:color="auto"/>
                      </w:divBdr>
                    </w:div>
                    <w:div w:id="1952976271">
                      <w:marLeft w:val="0"/>
                      <w:marRight w:val="0"/>
                      <w:marTop w:val="0"/>
                      <w:marBottom w:val="0"/>
                      <w:divBdr>
                        <w:top w:val="none" w:sz="0" w:space="0" w:color="auto"/>
                        <w:left w:val="none" w:sz="0" w:space="0" w:color="auto"/>
                        <w:bottom w:val="none" w:sz="0" w:space="0" w:color="auto"/>
                        <w:right w:val="none" w:sz="0" w:space="0" w:color="auto"/>
                      </w:divBdr>
                    </w:div>
                    <w:div w:id="10161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960028">
          <w:marLeft w:val="0"/>
          <w:marRight w:val="0"/>
          <w:marTop w:val="0"/>
          <w:marBottom w:val="0"/>
          <w:divBdr>
            <w:top w:val="none" w:sz="0" w:space="0" w:color="auto"/>
            <w:left w:val="none" w:sz="0" w:space="0" w:color="auto"/>
            <w:bottom w:val="none" w:sz="0" w:space="0" w:color="auto"/>
            <w:right w:val="none" w:sz="0" w:space="0" w:color="auto"/>
          </w:divBdr>
          <w:divsChild>
            <w:div w:id="1675495639">
              <w:marLeft w:val="0"/>
              <w:marRight w:val="0"/>
              <w:marTop w:val="0"/>
              <w:marBottom w:val="300"/>
              <w:divBdr>
                <w:top w:val="single" w:sz="6" w:space="0" w:color="BCE8F1"/>
                <w:left w:val="single" w:sz="6" w:space="0" w:color="BCE8F1"/>
                <w:bottom w:val="single" w:sz="6" w:space="0" w:color="BCE8F1"/>
                <w:right w:val="single" w:sz="6" w:space="0" w:color="BCE8F1"/>
              </w:divBdr>
              <w:divsChild>
                <w:div w:id="2120566967">
                  <w:marLeft w:val="0"/>
                  <w:marRight w:val="0"/>
                  <w:marTop w:val="0"/>
                  <w:marBottom w:val="0"/>
                  <w:divBdr>
                    <w:top w:val="none" w:sz="0" w:space="8" w:color="BCE8F1"/>
                    <w:left w:val="none" w:sz="0" w:space="11" w:color="BCE8F1"/>
                    <w:bottom w:val="single" w:sz="6" w:space="8" w:color="BCE8F1"/>
                    <w:right w:val="none" w:sz="0" w:space="11" w:color="BCE8F1"/>
                  </w:divBdr>
                </w:div>
                <w:div w:id="2089499942">
                  <w:marLeft w:val="0"/>
                  <w:marRight w:val="0"/>
                  <w:marTop w:val="0"/>
                  <w:marBottom w:val="0"/>
                  <w:divBdr>
                    <w:top w:val="none" w:sz="0" w:space="0" w:color="auto"/>
                    <w:left w:val="none" w:sz="0" w:space="0" w:color="auto"/>
                    <w:bottom w:val="none" w:sz="0" w:space="0" w:color="auto"/>
                    <w:right w:val="none" w:sz="0" w:space="0" w:color="auto"/>
                  </w:divBdr>
                  <w:divsChild>
                    <w:div w:id="866217685">
                      <w:marLeft w:val="0"/>
                      <w:marRight w:val="0"/>
                      <w:marTop w:val="0"/>
                      <w:marBottom w:val="0"/>
                      <w:divBdr>
                        <w:top w:val="none" w:sz="0" w:space="0" w:color="auto"/>
                        <w:left w:val="none" w:sz="0" w:space="0" w:color="auto"/>
                        <w:bottom w:val="none" w:sz="0" w:space="0" w:color="auto"/>
                        <w:right w:val="none" w:sz="0" w:space="0" w:color="auto"/>
                      </w:divBdr>
                    </w:div>
                    <w:div w:id="1539312602">
                      <w:marLeft w:val="0"/>
                      <w:marRight w:val="0"/>
                      <w:marTop w:val="0"/>
                      <w:marBottom w:val="0"/>
                      <w:divBdr>
                        <w:top w:val="none" w:sz="0" w:space="0" w:color="auto"/>
                        <w:left w:val="none" w:sz="0" w:space="0" w:color="auto"/>
                        <w:bottom w:val="none" w:sz="0" w:space="0" w:color="auto"/>
                        <w:right w:val="none" w:sz="0" w:space="0" w:color="auto"/>
                      </w:divBdr>
                    </w:div>
                    <w:div w:id="1915502509">
                      <w:marLeft w:val="0"/>
                      <w:marRight w:val="0"/>
                      <w:marTop w:val="0"/>
                      <w:marBottom w:val="0"/>
                      <w:divBdr>
                        <w:top w:val="none" w:sz="0" w:space="0" w:color="auto"/>
                        <w:left w:val="none" w:sz="0" w:space="0" w:color="auto"/>
                        <w:bottom w:val="none" w:sz="0" w:space="0" w:color="auto"/>
                        <w:right w:val="none" w:sz="0" w:space="0" w:color="auto"/>
                      </w:divBdr>
                    </w:div>
                    <w:div w:id="97807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17069">
          <w:marLeft w:val="0"/>
          <w:marRight w:val="0"/>
          <w:marTop w:val="0"/>
          <w:marBottom w:val="0"/>
          <w:divBdr>
            <w:top w:val="none" w:sz="0" w:space="0" w:color="auto"/>
            <w:left w:val="none" w:sz="0" w:space="0" w:color="auto"/>
            <w:bottom w:val="none" w:sz="0" w:space="0" w:color="auto"/>
            <w:right w:val="none" w:sz="0" w:space="0" w:color="auto"/>
          </w:divBdr>
          <w:divsChild>
            <w:div w:id="1967196668">
              <w:marLeft w:val="0"/>
              <w:marRight w:val="0"/>
              <w:marTop w:val="0"/>
              <w:marBottom w:val="300"/>
              <w:divBdr>
                <w:top w:val="single" w:sz="6" w:space="0" w:color="BCE8F1"/>
                <w:left w:val="single" w:sz="6" w:space="0" w:color="BCE8F1"/>
                <w:bottom w:val="single" w:sz="6" w:space="0" w:color="BCE8F1"/>
                <w:right w:val="single" w:sz="6" w:space="0" w:color="BCE8F1"/>
              </w:divBdr>
              <w:divsChild>
                <w:div w:id="843395696">
                  <w:marLeft w:val="0"/>
                  <w:marRight w:val="0"/>
                  <w:marTop w:val="0"/>
                  <w:marBottom w:val="0"/>
                  <w:divBdr>
                    <w:top w:val="none" w:sz="0" w:space="8" w:color="BCE8F1"/>
                    <w:left w:val="none" w:sz="0" w:space="11" w:color="BCE8F1"/>
                    <w:bottom w:val="single" w:sz="6" w:space="8" w:color="BCE8F1"/>
                    <w:right w:val="none" w:sz="0" w:space="11" w:color="BCE8F1"/>
                  </w:divBdr>
                </w:div>
                <w:div w:id="1999919543">
                  <w:marLeft w:val="0"/>
                  <w:marRight w:val="0"/>
                  <w:marTop w:val="0"/>
                  <w:marBottom w:val="0"/>
                  <w:divBdr>
                    <w:top w:val="none" w:sz="0" w:space="0" w:color="auto"/>
                    <w:left w:val="none" w:sz="0" w:space="0" w:color="auto"/>
                    <w:bottom w:val="none" w:sz="0" w:space="0" w:color="auto"/>
                    <w:right w:val="none" w:sz="0" w:space="0" w:color="auto"/>
                  </w:divBdr>
                  <w:divsChild>
                    <w:div w:id="1428189106">
                      <w:marLeft w:val="0"/>
                      <w:marRight w:val="0"/>
                      <w:marTop w:val="0"/>
                      <w:marBottom w:val="0"/>
                      <w:divBdr>
                        <w:top w:val="none" w:sz="0" w:space="0" w:color="auto"/>
                        <w:left w:val="none" w:sz="0" w:space="0" w:color="auto"/>
                        <w:bottom w:val="none" w:sz="0" w:space="0" w:color="auto"/>
                        <w:right w:val="none" w:sz="0" w:space="0" w:color="auto"/>
                      </w:divBdr>
                    </w:div>
                    <w:div w:id="502744765">
                      <w:marLeft w:val="0"/>
                      <w:marRight w:val="0"/>
                      <w:marTop w:val="0"/>
                      <w:marBottom w:val="0"/>
                      <w:divBdr>
                        <w:top w:val="none" w:sz="0" w:space="0" w:color="auto"/>
                        <w:left w:val="none" w:sz="0" w:space="0" w:color="auto"/>
                        <w:bottom w:val="none" w:sz="0" w:space="0" w:color="auto"/>
                        <w:right w:val="none" w:sz="0" w:space="0" w:color="auto"/>
                      </w:divBdr>
                    </w:div>
                    <w:div w:id="294603127">
                      <w:marLeft w:val="0"/>
                      <w:marRight w:val="0"/>
                      <w:marTop w:val="0"/>
                      <w:marBottom w:val="0"/>
                      <w:divBdr>
                        <w:top w:val="none" w:sz="0" w:space="0" w:color="auto"/>
                        <w:left w:val="none" w:sz="0" w:space="0" w:color="auto"/>
                        <w:bottom w:val="none" w:sz="0" w:space="0" w:color="auto"/>
                        <w:right w:val="none" w:sz="0" w:space="0" w:color="auto"/>
                      </w:divBdr>
                    </w:div>
                    <w:div w:id="128996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88888">
          <w:marLeft w:val="0"/>
          <w:marRight w:val="0"/>
          <w:marTop w:val="0"/>
          <w:marBottom w:val="0"/>
          <w:divBdr>
            <w:top w:val="none" w:sz="0" w:space="0" w:color="auto"/>
            <w:left w:val="none" w:sz="0" w:space="0" w:color="auto"/>
            <w:bottom w:val="none" w:sz="0" w:space="0" w:color="auto"/>
            <w:right w:val="none" w:sz="0" w:space="0" w:color="auto"/>
          </w:divBdr>
          <w:divsChild>
            <w:div w:id="613249383">
              <w:marLeft w:val="0"/>
              <w:marRight w:val="0"/>
              <w:marTop w:val="0"/>
              <w:marBottom w:val="300"/>
              <w:divBdr>
                <w:top w:val="single" w:sz="6" w:space="0" w:color="BCE8F1"/>
                <w:left w:val="single" w:sz="6" w:space="0" w:color="BCE8F1"/>
                <w:bottom w:val="single" w:sz="6" w:space="0" w:color="BCE8F1"/>
                <w:right w:val="single" w:sz="6" w:space="0" w:color="BCE8F1"/>
              </w:divBdr>
              <w:divsChild>
                <w:div w:id="1901204863">
                  <w:marLeft w:val="0"/>
                  <w:marRight w:val="0"/>
                  <w:marTop w:val="0"/>
                  <w:marBottom w:val="0"/>
                  <w:divBdr>
                    <w:top w:val="none" w:sz="0" w:space="8" w:color="BCE8F1"/>
                    <w:left w:val="none" w:sz="0" w:space="11" w:color="BCE8F1"/>
                    <w:bottom w:val="single" w:sz="6" w:space="8" w:color="BCE8F1"/>
                    <w:right w:val="none" w:sz="0" w:space="11" w:color="BCE8F1"/>
                  </w:divBdr>
                </w:div>
                <w:div w:id="1036546070">
                  <w:marLeft w:val="0"/>
                  <w:marRight w:val="0"/>
                  <w:marTop w:val="0"/>
                  <w:marBottom w:val="0"/>
                  <w:divBdr>
                    <w:top w:val="none" w:sz="0" w:space="0" w:color="auto"/>
                    <w:left w:val="none" w:sz="0" w:space="0" w:color="auto"/>
                    <w:bottom w:val="none" w:sz="0" w:space="0" w:color="auto"/>
                    <w:right w:val="none" w:sz="0" w:space="0" w:color="auto"/>
                  </w:divBdr>
                  <w:divsChild>
                    <w:div w:id="773328653">
                      <w:marLeft w:val="0"/>
                      <w:marRight w:val="0"/>
                      <w:marTop w:val="0"/>
                      <w:marBottom w:val="0"/>
                      <w:divBdr>
                        <w:top w:val="none" w:sz="0" w:space="0" w:color="auto"/>
                        <w:left w:val="none" w:sz="0" w:space="0" w:color="auto"/>
                        <w:bottom w:val="none" w:sz="0" w:space="0" w:color="auto"/>
                        <w:right w:val="none" w:sz="0" w:space="0" w:color="auto"/>
                      </w:divBdr>
                    </w:div>
                    <w:div w:id="1072780530">
                      <w:marLeft w:val="0"/>
                      <w:marRight w:val="0"/>
                      <w:marTop w:val="0"/>
                      <w:marBottom w:val="0"/>
                      <w:divBdr>
                        <w:top w:val="none" w:sz="0" w:space="0" w:color="auto"/>
                        <w:left w:val="none" w:sz="0" w:space="0" w:color="auto"/>
                        <w:bottom w:val="none" w:sz="0" w:space="0" w:color="auto"/>
                        <w:right w:val="none" w:sz="0" w:space="0" w:color="auto"/>
                      </w:divBdr>
                    </w:div>
                    <w:div w:id="352927759">
                      <w:marLeft w:val="0"/>
                      <w:marRight w:val="0"/>
                      <w:marTop w:val="0"/>
                      <w:marBottom w:val="0"/>
                      <w:divBdr>
                        <w:top w:val="none" w:sz="0" w:space="0" w:color="auto"/>
                        <w:left w:val="none" w:sz="0" w:space="0" w:color="auto"/>
                        <w:bottom w:val="none" w:sz="0" w:space="0" w:color="auto"/>
                        <w:right w:val="none" w:sz="0" w:space="0" w:color="auto"/>
                      </w:divBdr>
                    </w:div>
                    <w:div w:id="31760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160346">
          <w:marLeft w:val="0"/>
          <w:marRight w:val="0"/>
          <w:marTop w:val="0"/>
          <w:marBottom w:val="0"/>
          <w:divBdr>
            <w:top w:val="none" w:sz="0" w:space="0" w:color="auto"/>
            <w:left w:val="none" w:sz="0" w:space="0" w:color="auto"/>
            <w:bottom w:val="none" w:sz="0" w:space="0" w:color="auto"/>
            <w:right w:val="none" w:sz="0" w:space="0" w:color="auto"/>
          </w:divBdr>
          <w:divsChild>
            <w:div w:id="1386829423">
              <w:marLeft w:val="0"/>
              <w:marRight w:val="0"/>
              <w:marTop w:val="0"/>
              <w:marBottom w:val="300"/>
              <w:divBdr>
                <w:top w:val="single" w:sz="6" w:space="0" w:color="BCE8F1"/>
                <w:left w:val="single" w:sz="6" w:space="0" w:color="BCE8F1"/>
                <w:bottom w:val="single" w:sz="6" w:space="0" w:color="BCE8F1"/>
                <w:right w:val="single" w:sz="6" w:space="0" w:color="BCE8F1"/>
              </w:divBdr>
              <w:divsChild>
                <w:div w:id="1725984195">
                  <w:marLeft w:val="0"/>
                  <w:marRight w:val="0"/>
                  <w:marTop w:val="0"/>
                  <w:marBottom w:val="0"/>
                  <w:divBdr>
                    <w:top w:val="none" w:sz="0" w:space="8" w:color="BCE8F1"/>
                    <w:left w:val="none" w:sz="0" w:space="11" w:color="BCE8F1"/>
                    <w:bottom w:val="single" w:sz="6" w:space="8" w:color="BCE8F1"/>
                    <w:right w:val="none" w:sz="0" w:space="11" w:color="BCE8F1"/>
                  </w:divBdr>
                </w:div>
                <w:div w:id="99299247">
                  <w:marLeft w:val="0"/>
                  <w:marRight w:val="0"/>
                  <w:marTop w:val="0"/>
                  <w:marBottom w:val="0"/>
                  <w:divBdr>
                    <w:top w:val="none" w:sz="0" w:space="0" w:color="auto"/>
                    <w:left w:val="none" w:sz="0" w:space="0" w:color="auto"/>
                    <w:bottom w:val="none" w:sz="0" w:space="0" w:color="auto"/>
                    <w:right w:val="none" w:sz="0" w:space="0" w:color="auto"/>
                  </w:divBdr>
                  <w:divsChild>
                    <w:div w:id="1843931568">
                      <w:marLeft w:val="0"/>
                      <w:marRight w:val="0"/>
                      <w:marTop w:val="0"/>
                      <w:marBottom w:val="0"/>
                      <w:divBdr>
                        <w:top w:val="none" w:sz="0" w:space="0" w:color="auto"/>
                        <w:left w:val="none" w:sz="0" w:space="0" w:color="auto"/>
                        <w:bottom w:val="none" w:sz="0" w:space="0" w:color="auto"/>
                        <w:right w:val="none" w:sz="0" w:space="0" w:color="auto"/>
                      </w:divBdr>
                    </w:div>
                    <w:div w:id="952370762">
                      <w:marLeft w:val="0"/>
                      <w:marRight w:val="0"/>
                      <w:marTop w:val="0"/>
                      <w:marBottom w:val="0"/>
                      <w:divBdr>
                        <w:top w:val="none" w:sz="0" w:space="0" w:color="auto"/>
                        <w:left w:val="none" w:sz="0" w:space="0" w:color="auto"/>
                        <w:bottom w:val="none" w:sz="0" w:space="0" w:color="auto"/>
                        <w:right w:val="none" w:sz="0" w:space="0" w:color="auto"/>
                      </w:divBdr>
                    </w:div>
                    <w:div w:id="228075186">
                      <w:marLeft w:val="0"/>
                      <w:marRight w:val="0"/>
                      <w:marTop w:val="0"/>
                      <w:marBottom w:val="0"/>
                      <w:divBdr>
                        <w:top w:val="none" w:sz="0" w:space="0" w:color="auto"/>
                        <w:left w:val="none" w:sz="0" w:space="0" w:color="auto"/>
                        <w:bottom w:val="none" w:sz="0" w:space="0" w:color="auto"/>
                        <w:right w:val="none" w:sz="0" w:space="0" w:color="auto"/>
                      </w:divBdr>
                    </w:div>
                    <w:div w:id="200613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eader" Target="header4.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freeformatter.com/cron-expression-generator-quartz.html" TargetMode="External"/><Relationship Id="rId29" Type="http://schemas.openxmlformats.org/officeDocument/2006/relationships/image" Target="media/image17.pn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github.com/Bonitasoft-Community/page_truckmilk"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6.png"/></Relationships>
</file>

<file path=word/_rels/header5.xml.rels><?xml version="1.0" encoding="UTF-8" standalone="yes"?>
<Relationships xmlns="http://schemas.openxmlformats.org/package/2006/relationships"><Relationship Id="rId1" Type="http://schemas.openxmlformats.org/officeDocument/2006/relationships/image" Target="media/image26.png"/></Relationships>
</file>

<file path=word/_rels/header7.xml.rels><?xml version="1.0" encoding="UTF-8" standalone="yes"?>
<Relationships xmlns="http://schemas.openxmlformats.org/package/2006/relationships"><Relationship Id="rId1" Type="http://schemas.openxmlformats.org/officeDocument/2006/relationships/image" Target="media/image2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AA655C80-0F15-4561-9C7E-586673067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42</Pages>
  <Words>9944</Words>
  <Characters>54692</Characters>
  <Application>Microsoft Office Word</Application>
  <DocSecurity>0</DocSecurity>
  <Lines>455</Lines>
  <Paragraphs>129</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6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20-12-11T20: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